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1C5807" w14:textId="21E00A08" w:rsidR="008E2A81" w:rsidRDefault="00000000">
      <w:pPr>
        <w:tabs>
          <w:tab w:val="left" w:pos="1268"/>
        </w:tabs>
        <w:spacing w:line="360" w:lineRule="auto"/>
        <w:ind w:right="240"/>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Questionnaire on Colorectal Cancer Screening and Colonoscopy for Women</w:t>
      </w:r>
    </w:p>
    <w:p w14:paraId="7E090A4D" w14:textId="77777777" w:rsidR="008E2A81" w:rsidRDefault="00000000">
      <w:pPr>
        <w:tabs>
          <w:tab w:val="left" w:pos="1268"/>
        </w:tabs>
        <w:spacing w:line="240" w:lineRule="auto"/>
        <w:ind w:right="240"/>
        <w:jc w:val="right"/>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M. Tabuchi</w:t>
      </w:r>
    </w:p>
    <w:p w14:paraId="3BDD2954" w14:textId="2AED945F" w:rsidR="008E2A81" w:rsidRDefault="00000000">
      <w:pPr>
        <w:tabs>
          <w:tab w:val="left" w:pos="1268"/>
        </w:tabs>
        <w:spacing w:line="240" w:lineRule="auto"/>
        <w:ind w:right="240"/>
        <w:jc w:val="right"/>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Nagasaki University, Department of Gastroenterology and Hepatology/Histology and Cell Biology</w:t>
      </w:r>
    </w:p>
    <w:p w14:paraId="2E875103" w14:textId="7F252A52" w:rsidR="008E2A81" w:rsidRDefault="00000000">
      <w:pPr>
        <w:tabs>
          <w:tab w:val="left" w:pos="1268"/>
        </w:tabs>
        <w:spacing w:line="360" w:lineRule="auto"/>
        <w:ind w:right="240"/>
        <w:rPr>
          <w:rFonts w:ascii="Times New Roman" w:eastAsia="Times New Roman" w:hAnsi="Times New Roman" w:cs="Times New Roman"/>
          <w:color w:val="000000"/>
          <w:sz w:val="24"/>
          <w:u w:val="single"/>
        </w:rPr>
      </w:pPr>
      <w:r>
        <w:rPr>
          <w:rFonts w:ascii="Times New Roman" w:eastAsia="Times New Roman" w:hAnsi="Times New Roman" w:cs="Times New Roman"/>
          <w:color w:val="000000"/>
          <w:sz w:val="24"/>
          <w:u w:val="single"/>
        </w:rPr>
        <w:t xml:space="preserve">We </w:t>
      </w:r>
      <w:r w:rsidR="00D72045">
        <w:rPr>
          <w:rFonts w:ascii="Times New Roman" w:eastAsia="Times New Roman" w:hAnsi="Times New Roman" w:cs="Times New Roman"/>
          <w:color w:val="000000"/>
          <w:sz w:val="24"/>
          <w:u w:val="single"/>
        </w:rPr>
        <w:t>kindly request</w:t>
      </w:r>
      <w:r>
        <w:rPr>
          <w:rFonts w:ascii="Times New Roman" w:eastAsia="Times New Roman" w:hAnsi="Times New Roman" w:cs="Times New Roman"/>
          <w:color w:val="000000"/>
          <w:sz w:val="24"/>
          <w:u w:val="single"/>
        </w:rPr>
        <w:t xml:space="preserve"> the cooperation of all women.</w:t>
      </w:r>
    </w:p>
    <w:p w14:paraId="183B9D3C" w14:textId="77777777" w:rsidR="008E2A81" w:rsidRDefault="00000000">
      <w:pPr>
        <w:tabs>
          <w:tab w:val="left" w:pos="1268"/>
        </w:tabs>
        <w:spacing w:line="360" w:lineRule="auto"/>
        <w:ind w:right="240"/>
        <w:rPr>
          <w:rFonts w:ascii="Times New Roman" w:eastAsia="Times New Roman" w:hAnsi="Times New Roman" w:cs="Times New Roman"/>
          <w:color w:val="000000"/>
          <w:sz w:val="24"/>
          <w:u w:val="single"/>
        </w:rPr>
      </w:pPr>
      <w:r>
        <w:rPr>
          <w:rFonts w:ascii="Times New Roman" w:eastAsia="Times New Roman" w:hAnsi="Times New Roman" w:cs="Times New Roman"/>
          <w:color w:val="000000"/>
          <w:sz w:val="24"/>
          <w:u w:val="single"/>
        </w:rPr>
        <w:t>Answers to this questionnaire are voluntary and not compulsory.</w:t>
      </w:r>
    </w:p>
    <w:p w14:paraId="420BC2AA" w14:textId="77777777" w:rsidR="008E2A81" w:rsidRDefault="00000000">
      <w:pPr>
        <w:tabs>
          <w:tab w:val="left" w:pos="1268"/>
        </w:tabs>
        <w:spacing w:line="360" w:lineRule="auto"/>
        <w:ind w:right="240"/>
        <w:rPr>
          <w:rFonts w:ascii="Times New Roman" w:eastAsia="Times New Roman" w:hAnsi="Times New Roman" w:cs="Times New Roman"/>
          <w:color w:val="000000"/>
          <w:sz w:val="24"/>
          <w:u w:val="single"/>
        </w:rPr>
      </w:pPr>
      <w:r>
        <w:rPr>
          <w:rFonts w:ascii="Times New Roman" w:eastAsia="Times New Roman" w:hAnsi="Times New Roman" w:cs="Times New Roman"/>
          <w:noProof/>
          <w:color w:val="000000"/>
          <w:u w:val="single"/>
        </w:rPr>
        <mc:AlternateContent>
          <mc:Choice Requires="wpg">
            <w:drawing>
              <wp:anchor distT="0" distB="0" distL="114300" distR="114300" simplePos="0" relativeHeight="251658240" behindDoc="0" locked="0" layoutInCell="1" allowOverlap="1" wp14:anchorId="0CE17ABA" wp14:editId="412DF65B">
                <wp:simplePos x="0" y="0"/>
                <wp:positionH relativeFrom="column">
                  <wp:posOffset>6159500</wp:posOffset>
                </wp:positionH>
                <wp:positionV relativeFrom="paragraph">
                  <wp:posOffset>145061</wp:posOffset>
                </wp:positionV>
                <wp:extent cx="553156" cy="1105888"/>
                <wp:effectExtent l="0" t="0" r="5715" b="0"/>
                <wp:wrapNone/>
                <wp:docPr id="1" name="グループ化 20">
                  <a:extLst xmlns:a="http://schemas.openxmlformats.org/drawingml/2006/main">
                    <a:ext uri="{FF2B5EF4-FFF2-40B4-BE49-F238E27FC236}">
                      <a16:creationId xmlns:a16="http://schemas.microsoft.com/office/drawing/2014/main" id="{12B1A834-2FA8-8ADE-9C1C-15A470C20634}"/>
                    </a:ext>
                  </a:extLst>
                </wp:docPr>
                <wp:cNvGraphicFramePr/>
                <a:graphic xmlns:a="http://schemas.openxmlformats.org/drawingml/2006/main">
                  <a:graphicData uri="http://schemas.microsoft.com/office/word/2010/wordprocessingGroup">
                    <wpg:wgp>
                      <wpg:cNvGrpSpPr/>
                      <wpg:grpSpPr>
                        <a:xfrm>
                          <a:off x="0" y="0"/>
                          <a:ext cx="553156" cy="1105888"/>
                          <a:chOff x="0" y="0"/>
                          <a:chExt cx="1555340" cy="3310242"/>
                        </a:xfrm>
                      </wpg:grpSpPr>
                      <wpg:grpSp>
                        <wpg:cNvPr id="104084837" name="グラフィックス 6" descr="封筒を開く 枠線">
                          <a:extLst>
                            <a:ext uri="{FF2B5EF4-FFF2-40B4-BE49-F238E27FC236}">
                              <a16:creationId xmlns:a16="http://schemas.microsoft.com/office/drawing/2014/main" id="{62893A35-6581-C07D-9812-8B2A3B925EE8}"/>
                            </a:ext>
                          </a:extLst>
                        </wpg:cNvPr>
                        <wpg:cNvGrpSpPr/>
                        <wpg:grpSpPr>
                          <a:xfrm>
                            <a:off x="0" y="0"/>
                            <a:ext cx="1555340" cy="3310242"/>
                            <a:chOff x="0" y="0"/>
                            <a:chExt cx="1555340" cy="1524051"/>
                          </a:xfrm>
                          <a:solidFill>
                            <a:srgbClr val="000000"/>
                          </a:solidFill>
                        </wpg:grpSpPr>
                        <wps:wsp>
                          <wps:cNvPr id="1502492568" name="フリーフォーム 1502492568">
                            <a:extLst>
                              <a:ext uri="{FF2B5EF4-FFF2-40B4-BE49-F238E27FC236}">
                                <a16:creationId xmlns:a16="http://schemas.microsoft.com/office/drawing/2014/main" id="{B49020DE-557E-1D20-0CD9-967BA509A070}"/>
                              </a:ext>
                            </a:extLst>
                          </wps:cNvPr>
                          <wps:cNvSpPr/>
                          <wps:spPr>
                            <a:xfrm>
                              <a:off x="0" y="0"/>
                              <a:ext cx="1555340" cy="1524051"/>
                            </a:xfrm>
                            <a:custGeom>
                              <a:avLst/>
                              <a:gdLst>
                                <a:gd name="connsiteX0" fmla="*/ 1289295 w 1555340"/>
                                <a:gd name="connsiteY0" fmla="*/ 431320 h 1745664"/>
                                <a:gd name="connsiteX1" fmla="*/ 1289295 w 1555340"/>
                                <a:gd name="connsiteY1" fmla="*/ 231255 h 1745664"/>
                                <a:gd name="connsiteX2" fmla="*/ 1053804 w 1555340"/>
                                <a:gd name="connsiteY2" fmla="*/ 231255 h 1745664"/>
                                <a:gd name="connsiteX3" fmla="*/ 777670 w 1555340"/>
                                <a:gd name="connsiteY3" fmla="*/ 0 h 1745664"/>
                                <a:gd name="connsiteX4" fmla="*/ 501536 w 1555340"/>
                                <a:gd name="connsiteY4" fmla="*/ 231255 h 1745664"/>
                                <a:gd name="connsiteX5" fmla="*/ 266045 w 1555340"/>
                                <a:gd name="connsiteY5" fmla="*/ 231255 h 1745664"/>
                                <a:gd name="connsiteX6" fmla="*/ 266045 w 1555340"/>
                                <a:gd name="connsiteY6" fmla="*/ 431320 h 1745664"/>
                                <a:gd name="connsiteX7" fmla="*/ 0 w 1555340"/>
                                <a:gd name="connsiteY7" fmla="*/ 651381 h 1745664"/>
                                <a:gd name="connsiteX8" fmla="*/ 0 w 1555340"/>
                                <a:gd name="connsiteY8" fmla="*/ 1745665 h 1745664"/>
                                <a:gd name="connsiteX9" fmla="*/ 1555340 w 1555340"/>
                                <a:gd name="connsiteY9" fmla="*/ 1745665 h 1745664"/>
                                <a:gd name="connsiteX10" fmla="*/ 1555340 w 1555340"/>
                                <a:gd name="connsiteY10" fmla="*/ 651381 h 1745664"/>
                                <a:gd name="connsiteX11" fmla="*/ 1289295 w 1555340"/>
                                <a:gd name="connsiteY11" fmla="*/ 484529 h 1745664"/>
                                <a:gd name="connsiteX12" fmla="*/ 1504505 w 1555340"/>
                                <a:gd name="connsiteY12" fmla="*/ 662575 h 1745664"/>
                                <a:gd name="connsiteX13" fmla="*/ 1289295 w 1555340"/>
                                <a:gd name="connsiteY13" fmla="*/ 877662 h 1745664"/>
                                <a:gd name="connsiteX14" fmla="*/ 777670 w 1555340"/>
                                <a:gd name="connsiteY14" fmla="*/ 53311 h 1745664"/>
                                <a:gd name="connsiteX15" fmla="*/ 990056 w 1555340"/>
                                <a:gd name="connsiteY15" fmla="*/ 231255 h 1745664"/>
                                <a:gd name="connsiteX16" fmla="*/ 565284 w 1555340"/>
                                <a:gd name="connsiteY16" fmla="*/ 231255 h 1745664"/>
                                <a:gd name="connsiteX17" fmla="*/ 306975 w 1555340"/>
                                <a:gd name="connsiteY17" fmla="*/ 272185 h 1745664"/>
                                <a:gd name="connsiteX18" fmla="*/ 1248365 w 1555340"/>
                                <a:gd name="connsiteY18" fmla="*/ 272185 h 1745664"/>
                                <a:gd name="connsiteX19" fmla="*/ 1248365 w 1555340"/>
                                <a:gd name="connsiteY19" fmla="*/ 918592 h 1745664"/>
                                <a:gd name="connsiteX20" fmla="*/ 1001762 w 1555340"/>
                                <a:gd name="connsiteY20" fmla="*/ 1165195 h 1745664"/>
                                <a:gd name="connsiteX21" fmla="*/ 553578 w 1555340"/>
                                <a:gd name="connsiteY21" fmla="*/ 1165195 h 1745664"/>
                                <a:gd name="connsiteX22" fmla="*/ 306975 w 1555340"/>
                                <a:gd name="connsiteY22" fmla="*/ 918592 h 1745664"/>
                                <a:gd name="connsiteX23" fmla="*/ 266045 w 1555340"/>
                                <a:gd name="connsiteY23" fmla="*/ 484447 h 1745664"/>
                                <a:gd name="connsiteX24" fmla="*/ 266045 w 1555340"/>
                                <a:gd name="connsiteY24" fmla="*/ 877662 h 1745664"/>
                                <a:gd name="connsiteX25" fmla="*/ 50835 w 1555340"/>
                                <a:gd name="connsiteY25" fmla="*/ 662452 h 1745664"/>
                                <a:gd name="connsiteX26" fmla="*/ 41278 w 1555340"/>
                                <a:gd name="connsiteY26" fmla="*/ 710770 h 1745664"/>
                                <a:gd name="connsiteX27" fmla="*/ 523617 w 1555340"/>
                                <a:gd name="connsiteY27" fmla="*/ 1193110 h 1745664"/>
                                <a:gd name="connsiteX28" fmla="*/ 41278 w 1555340"/>
                                <a:gd name="connsiteY28" fmla="*/ 1675449 h 1745664"/>
                                <a:gd name="connsiteX29" fmla="*/ 40989 w 1555340"/>
                                <a:gd name="connsiteY29" fmla="*/ 1675447 h 1745664"/>
                                <a:gd name="connsiteX30" fmla="*/ 40930 w 1555340"/>
                                <a:gd name="connsiteY30" fmla="*/ 1675306 h 1745664"/>
                                <a:gd name="connsiteX31" fmla="*/ 40930 w 1555340"/>
                                <a:gd name="connsiteY31" fmla="*/ 710913 h 1745664"/>
                                <a:gd name="connsiteX32" fmla="*/ 41137 w 1555340"/>
                                <a:gd name="connsiteY32" fmla="*/ 710711 h 1745664"/>
                                <a:gd name="connsiteX33" fmla="*/ 41278 w 1555340"/>
                                <a:gd name="connsiteY33" fmla="*/ 710770 h 1745664"/>
                                <a:gd name="connsiteX34" fmla="*/ 70215 w 1555340"/>
                                <a:gd name="connsiteY34" fmla="*/ 1704387 h 1745664"/>
                                <a:gd name="connsiteX35" fmla="*/ 554008 w 1555340"/>
                                <a:gd name="connsiteY35" fmla="*/ 1220594 h 1745664"/>
                                <a:gd name="connsiteX36" fmla="*/ 769484 w 1555340"/>
                                <a:gd name="connsiteY36" fmla="*/ 1124204 h 1745664"/>
                                <a:gd name="connsiteX37" fmla="*/ 994824 w 1555340"/>
                                <a:gd name="connsiteY37" fmla="*/ 1214004 h 1745664"/>
                                <a:gd name="connsiteX38" fmla="*/ 1485125 w 1555340"/>
                                <a:gd name="connsiteY38" fmla="*/ 1704387 h 1745664"/>
                                <a:gd name="connsiteX39" fmla="*/ 1485123 w 1555340"/>
                                <a:gd name="connsiteY39" fmla="*/ 1704675 h 1745664"/>
                                <a:gd name="connsiteX40" fmla="*/ 1484981 w 1555340"/>
                                <a:gd name="connsiteY40" fmla="*/ 1704735 h 1745664"/>
                                <a:gd name="connsiteX41" fmla="*/ 70359 w 1555340"/>
                                <a:gd name="connsiteY41" fmla="*/ 1704735 h 1745664"/>
                                <a:gd name="connsiteX42" fmla="*/ 70156 w 1555340"/>
                                <a:gd name="connsiteY42" fmla="*/ 1704528 h 1745664"/>
                                <a:gd name="connsiteX43" fmla="*/ 70215 w 1555340"/>
                                <a:gd name="connsiteY43" fmla="*/ 1704387 h 1745664"/>
                                <a:gd name="connsiteX44" fmla="*/ 1514062 w 1555340"/>
                                <a:gd name="connsiteY44" fmla="*/ 1675449 h 1745664"/>
                                <a:gd name="connsiteX45" fmla="*/ 1031723 w 1555340"/>
                                <a:gd name="connsiteY45" fmla="*/ 1193110 h 1745664"/>
                                <a:gd name="connsiteX46" fmla="*/ 1514062 w 1555340"/>
                                <a:gd name="connsiteY46" fmla="*/ 710770 h 1745664"/>
                                <a:gd name="connsiteX47" fmla="*/ 1514351 w 1555340"/>
                                <a:gd name="connsiteY47" fmla="*/ 710772 h 1745664"/>
                                <a:gd name="connsiteX48" fmla="*/ 1514410 w 1555340"/>
                                <a:gd name="connsiteY48" fmla="*/ 710913 h 1745664"/>
                                <a:gd name="connsiteX49" fmla="*/ 1514410 w 1555340"/>
                                <a:gd name="connsiteY49" fmla="*/ 1675306 h 1745664"/>
                                <a:gd name="connsiteX50" fmla="*/ 1514203 w 1555340"/>
                                <a:gd name="connsiteY50" fmla="*/ 1675508 h 1745664"/>
                                <a:gd name="connsiteX51" fmla="*/ 1514062 w 1555340"/>
                                <a:gd name="connsiteY51" fmla="*/ 1675449 h 1745664"/>
                                <a:gd name="connsiteX0" fmla="*/ 1289295 w 1555340"/>
                                <a:gd name="connsiteY0" fmla="*/ 431320 h 1745665"/>
                                <a:gd name="connsiteX1" fmla="*/ 1289295 w 1555340"/>
                                <a:gd name="connsiteY1" fmla="*/ 231255 h 1745665"/>
                                <a:gd name="connsiteX2" fmla="*/ 1053804 w 1555340"/>
                                <a:gd name="connsiteY2" fmla="*/ 231255 h 1745665"/>
                                <a:gd name="connsiteX3" fmla="*/ 777670 w 1555340"/>
                                <a:gd name="connsiteY3" fmla="*/ 0 h 1745665"/>
                                <a:gd name="connsiteX4" fmla="*/ 501536 w 1555340"/>
                                <a:gd name="connsiteY4" fmla="*/ 231255 h 1745665"/>
                                <a:gd name="connsiteX5" fmla="*/ 266045 w 1555340"/>
                                <a:gd name="connsiteY5" fmla="*/ 231255 h 1745665"/>
                                <a:gd name="connsiteX6" fmla="*/ 266045 w 1555340"/>
                                <a:gd name="connsiteY6" fmla="*/ 431320 h 1745665"/>
                                <a:gd name="connsiteX7" fmla="*/ 0 w 1555340"/>
                                <a:gd name="connsiteY7" fmla="*/ 651381 h 1745665"/>
                                <a:gd name="connsiteX8" fmla="*/ 0 w 1555340"/>
                                <a:gd name="connsiteY8" fmla="*/ 1745665 h 1745665"/>
                                <a:gd name="connsiteX9" fmla="*/ 1555340 w 1555340"/>
                                <a:gd name="connsiteY9" fmla="*/ 1745665 h 1745665"/>
                                <a:gd name="connsiteX10" fmla="*/ 1555340 w 1555340"/>
                                <a:gd name="connsiteY10" fmla="*/ 487482 h 1745665"/>
                                <a:gd name="connsiteX11" fmla="*/ 1289295 w 1555340"/>
                                <a:gd name="connsiteY11" fmla="*/ 431320 h 1745665"/>
                                <a:gd name="connsiteX12" fmla="*/ 1289295 w 1555340"/>
                                <a:gd name="connsiteY12" fmla="*/ 484529 h 1745665"/>
                                <a:gd name="connsiteX13" fmla="*/ 1504505 w 1555340"/>
                                <a:gd name="connsiteY13" fmla="*/ 662575 h 1745665"/>
                                <a:gd name="connsiteX14" fmla="*/ 1289295 w 1555340"/>
                                <a:gd name="connsiteY14" fmla="*/ 877662 h 1745665"/>
                                <a:gd name="connsiteX15" fmla="*/ 1289295 w 1555340"/>
                                <a:gd name="connsiteY15" fmla="*/ 484529 h 1745665"/>
                                <a:gd name="connsiteX16" fmla="*/ 777670 w 1555340"/>
                                <a:gd name="connsiteY16" fmla="*/ 53311 h 1745665"/>
                                <a:gd name="connsiteX17" fmla="*/ 990056 w 1555340"/>
                                <a:gd name="connsiteY17" fmla="*/ 231255 h 1745665"/>
                                <a:gd name="connsiteX18" fmla="*/ 565284 w 1555340"/>
                                <a:gd name="connsiteY18" fmla="*/ 231255 h 1745665"/>
                                <a:gd name="connsiteX19" fmla="*/ 777670 w 1555340"/>
                                <a:gd name="connsiteY19" fmla="*/ 53311 h 1745665"/>
                                <a:gd name="connsiteX20" fmla="*/ 306975 w 1555340"/>
                                <a:gd name="connsiteY20" fmla="*/ 272185 h 1745665"/>
                                <a:gd name="connsiteX21" fmla="*/ 1248365 w 1555340"/>
                                <a:gd name="connsiteY21" fmla="*/ 272185 h 1745665"/>
                                <a:gd name="connsiteX22" fmla="*/ 1248365 w 1555340"/>
                                <a:gd name="connsiteY22" fmla="*/ 918592 h 1745665"/>
                                <a:gd name="connsiteX23" fmla="*/ 1001762 w 1555340"/>
                                <a:gd name="connsiteY23" fmla="*/ 1165195 h 1745665"/>
                                <a:gd name="connsiteX24" fmla="*/ 553578 w 1555340"/>
                                <a:gd name="connsiteY24" fmla="*/ 1165195 h 1745665"/>
                                <a:gd name="connsiteX25" fmla="*/ 306975 w 1555340"/>
                                <a:gd name="connsiteY25" fmla="*/ 918592 h 1745665"/>
                                <a:gd name="connsiteX26" fmla="*/ 306975 w 1555340"/>
                                <a:gd name="connsiteY26" fmla="*/ 272185 h 1745665"/>
                                <a:gd name="connsiteX27" fmla="*/ 266045 w 1555340"/>
                                <a:gd name="connsiteY27" fmla="*/ 484447 h 1745665"/>
                                <a:gd name="connsiteX28" fmla="*/ 266045 w 1555340"/>
                                <a:gd name="connsiteY28" fmla="*/ 877662 h 1745665"/>
                                <a:gd name="connsiteX29" fmla="*/ 50835 w 1555340"/>
                                <a:gd name="connsiteY29" fmla="*/ 662452 h 1745665"/>
                                <a:gd name="connsiteX30" fmla="*/ 266045 w 1555340"/>
                                <a:gd name="connsiteY30" fmla="*/ 484447 h 1745665"/>
                                <a:gd name="connsiteX31" fmla="*/ 41278 w 1555340"/>
                                <a:gd name="connsiteY31" fmla="*/ 710770 h 1745665"/>
                                <a:gd name="connsiteX32" fmla="*/ 523617 w 1555340"/>
                                <a:gd name="connsiteY32" fmla="*/ 1193110 h 1745665"/>
                                <a:gd name="connsiteX33" fmla="*/ 41278 w 1555340"/>
                                <a:gd name="connsiteY33" fmla="*/ 1675449 h 1745665"/>
                                <a:gd name="connsiteX34" fmla="*/ 40989 w 1555340"/>
                                <a:gd name="connsiteY34" fmla="*/ 1675447 h 1745665"/>
                                <a:gd name="connsiteX35" fmla="*/ 40930 w 1555340"/>
                                <a:gd name="connsiteY35" fmla="*/ 1675306 h 1745665"/>
                                <a:gd name="connsiteX36" fmla="*/ 40930 w 1555340"/>
                                <a:gd name="connsiteY36" fmla="*/ 710913 h 1745665"/>
                                <a:gd name="connsiteX37" fmla="*/ 41137 w 1555340"/>
                                <a:gd name="connsiteY37" fmla="*/ 710711 h 1745665"/>
                                <a:gd name="connsiteX38" fmla="*/ 41278 w 1555340"/>
                                <a:gd name="connsiteY38" fmla="*/ 710770 h 1745665"/>
                                <a:gd name="connsiteX39" fmla="*/ 70215 w 1555340"/>
                                <a:gd name="connsiteY39" fmla="*/ 1704387 h 1745665"/>
                                <a:gd name="connsiteX40" fmla="*/ 554008 w 1555340"/>
                                <a:gd name="connsiteY40" fmla="*/ 1220594 h 1745665"/>
                                <a:gd name="connsiteX41" fmla="*/ 769484 w 1555340"/>
                                <a:gd name="connsiteY41" fmla="*/ 1124204 h 1745665"/>
                                <a:gd name="connsiteX42" fmla="*/ 994824 w 1555340"/>
                                <a:gd name="connsiteY42" fmla="*/ 1214004 h 1745665"/>
                                <a:gd name="connsiteX43" fmla="*/ 1485125 w 1555340"/>
                                <a:gd name="connsiteY43" fmla="*/ 1704387 h 1745665"/>
                                <a:gd name="connsiteX44" fmla="*/ 1485123 w 1555340"/>
                                <a:gd name="connsiteY44" fmla="*/ 1704675 h 1745665"/>
                                <a:gd name="connsiteX45" fmla="*/ 1484981 w 1555340"/>
                                <a:gd name="connsiteY45" fmla="*/ 1704735 h 1745665"/>
                                <a:gd name="connsiteX46" fmla="*/ 70359 w 1555340"/>
                                <a:gd name="connsiteY46" fmla="*/ 1704735 h 1745665"/>
                                <a:gd name="connsiteX47" fmla="*/ 70156 w 1555340"/>
                                <a:gd name="connsiteY47" fmla="*/ 1704528 h 1745665"/>
                                <a:gd name="connsiteX48" fmla="*/ 70215 w 1555340"/>
                                <a:gd name="connsiteY48" fmla="*/ 1704387 h 1745665"/>
                                <a:gd name="connsiteX49" fmla="*/ 1514062 w 1555340"/>
                                <a:gd name="connsiteY49" fmla="*/ 1675449 h 1745665"/>
                                <a:gd name="connsiteX50" fmla="*/ 1031723 w 1555340"/>
                                <a:gd name="connsiteY50" fmla="*/ 1193110 h 1745665"/>
                                <a:gd name="connsiteX51" fmla="*/ 1514062 w 1555340"/>
                                <a:gd name="connsiteY51" fmla="*/ 710770 h 1745665"/>
                                <a:gd name="connsiteX52" fmla="*/ 1514351 w 1555340"/>
                                <a:gd name="connsiteY52" fmla="*/ 710772 h 1745665"/>
                                <a:gd name="connsiteX53" fmla="*/ 1514410 w 1555340"/>
                                <a:gd name="connsiteY53" fmla="*/ 710913 h 1745665"/>
                                <a:gd name="connsiteX54" fmla="*/ 1514410 w 1555340"/>
                                <a:gd name="connsiteY54" fmla="*/ 1675306 h 1745665"/>
                                <a:gd name="connsiteX55" fmla="*/ 1514203 w 1555340"/>
                                <a:gd name="connsiteY55" fmla="*/ 1675508 h 1745665"/>
                                <a:gd name="connsiteX56" fmla="*/ 1514062 w 1555340"/>
                                <a:gd name="connsiteY56" fmla="*/ 1675449 h 1745665"/>
                                <a:gd name="connsiteX0" fmla="*/ 1289295 w 1555340"/>
                                <a:gd name="connsiteY0" fmla="*/ 299559 h 1745665"/>
                                <a:gd name="connsiteX1" fmla="*/ 1289295 w 1555340"/>
                                <a:gd name="connsiteY1" fmla="*/ 231255 h 1745665"/>
                                <a:gd name="connsiteX2" fmla="*/ 1053804 w 1555340"/>
                                <a:gd name="connsiteY2" fmla="*/ 231255 h 1745665"/>
                                <a:gd name="connsiteX3" fmla="*/ 777670 w 1555340"/>
                                <a:gd name="connsiteY3" fmla="*/ 0 h 1745665"/>
                                <a:gd name="connsiteX4" fmla="*/ 501536 w 1555340"/>
                                <a:gd name="connsiteY4" fmla="*/ 231255 h 1745665"/>
                                <a:gd name="connsiteX5" fmla="*/ 266045 w 1555340"/>
                                <a:gd name="connsiteY5" fmla="*/ 231255 h 1745665"/>
                                <a:gd name="connsiteX6" fmla="*/ 266045 w 1555340"/>
                                <a:gd name="connsiteY6" fmla="*/ 431320 h 1745665"/>
                                <a:gd name="connsiteX7" fmla="*/ 0 w 1555340"/>
                                <a:gd name="connsiteY7" fmla="*/ 651381 h 1745665"/>
                                <a:gd name="connsiteX8" fmla="*/ 0 w 1555340"/>
                                <a:gd name="connsiteY8" fmla="*/ 1745665 h 1745665"/>
                                <a:gd name="connsiteX9" fmla="*/ 1555340 w 1555340"/>
                                <a:gd name="connsiteY9" fmla="*/ 1745665 h 1745665"/>
                                <a:gd name="connsiteX10" fmla="*/ 1555340 w 1555340"/>
                                <a:gd name="connsiteY10" fmla="*/ 487482 h 1745665"/>
                                <a:gd name="connsiteX11" fmla="*/ 1289295 w 1555340"/>
                                <a:gd name="connsiteY11" fmla="*/ 299559 h 1745665"/>
                                <a:gd name="connsiteX12" fmla="*/ 1289295 w 1555340"/>
                                <a:gd name="connsiteY12" fmla="*/ 484529 h 1745665"/>
                                <a:gd name="connsiteX13" fmla="*/ 1504505 w 1555340"/>
                                <a:gd name="connsiteY13" fmla="*/ 662575 h 1745665"/>
                                <a:gd name="connsiteX14" fmla="*/ 1289295 w 1555340"/>
                                <a:gd name="connsiteY14" fmla="*/ 877662 h 1745665"/>
                                <a:gd name="connsiteX15" fmla="*/ 1289295 w 1555340"/>
                                <a:gd name="connsiteY15" fmla="*/ 484529 h 1745665"/>
                                <a:gd name="connsiteX16" fmla="*/ 777670 w 1555340"/>
                                <a:gd name="connsiteY16" fmla="*/ 53311 h 1745665"/>
                                <a:gd name="connsiteX17" fmla="*/ 990056 w 1555340"/>
                                <a:gd name="connsiteY17" fmla="*/ 231255 h 1745665"/>
                                <a:gd name="connsiteX18" fmla="*/ 565284 w 1555340"/>
                                <a:gd name="connsiteY18" fmla="*/ 231255 h 1745665"/>
                                <a:gd name="connsiteX19" fmla="*/ 777670 w 1555340"/>
                                <a:gd name="connsiteY19" fmla="*/ 53311 h 1745665"/>
                                <a:gd name="connsiteX20" fmla="*/ 306975 w 1555340"/>
                                <a:gd name="connsiteY20" fmla="*/ 272185 h 1745665"/>
                                <a:gd name="connsiteX21" fmla="*/ 1248365 w 1555340"/>
                                <a:gd name="connsiteY21" fmla="*/ 272185 h 1745665"/>
                                <a:gd name="connsiteX22" fmla="*/ 1248365 w 1555340"/>
                                <a:gd name="connsiteY22" fmla="*/ 918592 h 1745665"/>
                                <a:gd name="connsiteX23" fmla="*/ 1001762 w 1555340"/>
                                <a:gd name="connsiteY23" fmla="*/ 1165195 h 1745665"/>
                                <a:gd name="connsiteX24" fmla="*/ 553578 w 1555340"/>
                                <a:gd name="connsiteY24" fmla="*/ 1165195 h 1745665"/>
                                <a:gd name="connsiteX25" fmla="*/ 306975 w 1555340"/>
                                <a:gd name="connsiteY25" fmla="*/ 918592 h 1745665"/>
                                <a:gd name="connsiteX26" fmla="*/ 306975 w 1555340"/>
                                <a:gd name="connsiteY26" fmla="*/ 272185 h 1745665"/>
                                <a:gd name="connsiteX27" fmla="*/ 266045 w 1555340"/>
                                <a:gd name="connsiteY27" fmla="*/ 484447 h 1745665"/>
                                <a:gd name="connsiteX28" fmla="*/ 266045 w 1555340"/>
                                <a:gd name="connsiteY28" fmla="*/ 877662 h 1745665"/>
                                <a:gd name="connsiteX29" fmla="*/ 50835 w 1555340"/>
                                <a:gd name="connsiteY29" fmla="*/ 662452 h 1745665"/>
                                <a:gd name="connsiteX30" fmla="*/ 266045 w 1555340"/>
                                <a:gd name="connsiteY30" fmla="*/ 484447 h 1745665"/>
                                <a:gd name="connsiteX31" fmla="*/ 41278 w 1555340"/>
                                <a:gd name="connsiteY31" fmla="*/ 710770 h 1745665"/>
                                <a:gd name="connsiteX32" fmla="*/ 523617 w 1555340"/>
                                <a:gd name="connsiteY32" fmla="*/ 1193110 h 1745665"/>
                                <a:gd name="connsiteX33" fmla="*/ 41278 w 1555340"/>
                                <a:gd name="connsiteY33" fmla="*/ 1675449 h 1745665"/>
                                <a:gd name="connsiteX34" fmla="*/ 40989 w 1555340"/>
                                <a:gd name="connsiteY34" fmla="*/ 1675447 h 1745665"/>
                                <a:gd name="connsiteX35" fmla="*/ 40930 w 1555340"/>
                                <a:gd name="connsiteY35" fmla="*/ 1675306 h 1745665"/>
                                <a:gd name="connsiteX36" fmla="*/ 40930 w 1555340"/>
                                <a:gd name="connsiteY36" fmla="*/ 710913 h 1745665"/>
                                <a:gd name="connsiteX37" fmla="*/ 41137 w 1555340"/>
                                <a:gd name="connsiteY37" fmla="*/ 710711 h 1745665"/>
                                <a:gd name="connsiteX38" fmla="*/ 41278 w 1555340"/>
                                <a:gd name="connsiteY38" fmla="*/ 710770 h 1745665"/>
                                <a:gd name="connsiteX39" fmla="*/ 70215 w 1555340"/>
                                <a:gd name="connsiteY39" fmla="*/ 1704387 h 1745665"/>
                                <a:gd name="connsiteX40" fmla="*/ 554008 w 1555340"/>
                                <a:gd name="connsiteY40" fmla="*/ 1220594 h 1745665"/>
                                <a:gd name="connsiteX41" fmla="*/ 769484 w 1555340"/>
                                <a:gd name="connsiteY41" fmla="*/ 1124204 h 1745665"/>
                                <a:gd name="connsiteX42" fmla="*/ 994824 w 1555340"/>
                                <a:gd name="connsiteY42" fmla="*/ 1214004 h 1745665"/>
                                <a:gd name="connsiteX43" fmla="*/ 1485125 w 1555340"/>
                                <a:gd name="connsiteY43" fmla="*/ 1704387 h 1745665"/>
                                <a:gd name="connsiteX44" fmla="*/ 1485123 w 1555340"/>
                                <a:gd name="connsiteY44" fmla="*/ 1704675 h 1745665"/>
                                <a:gd name="connsiteX45" fmla="*/ 1484981 w 1555340"/>
                                <a:gd name="connsiteY45" fmla="*/ 1704735 h 1745665"/>
                                <a:gd name="connsiteX46" fmla="*/ 70359 w 1555340"/>
                                <a:gd name="connsiteY46" fmla="*/ 1704735 h 1745665"/>
                                <a:gd name="connsiteX47" fmla="*/ 70156 w 1555340"/>
                                <a:gd name="connsiteY47" fmla="*/ 1704528 h 1745665"/>
                                <a:gd name="connsiteX48" fmla="*/ 70215 w 1555340"/>
                                <a:gd name="connsiteY48" fmla="*/ 1704387 h 1745665"/>
                                <a:gd name="connsiteX49" fmla="*/ 1514062 w 1555340"/>
                                <a:gd name="connsiteY49" fmla="*/ 1675449 h 1745665"/>
                                <a:gd name="connsiteX50" fmla="*/ 1031723 w 1555340"/>
                                <a:gd name="connsiteY50" fmla="*/ 1193110 h 1745665"/>
                                <a:gd name="connsiteX51" fmla="*/ 1514062 w 1555340"/>
                                <a:gd name="connsiteY51" fmla="*/ 710770 h 1745665"/>
                                <a:gd name="connsiteX52" fmla="*/ 1514351 w 1555340"/>
                                <a:gd name="connsiteY52" fmla="*/ 710772 h 1745665"/>
                                <a:gd name="connsiteX53" fmla="*/ 1514410 w 1555340"/>
                                <a:gd name="connsiteY53" fmla="*/ 710913 h 1745665"/>
                                <a:gd name="connsiteX54" fmla="*/ 1514410 w 1555340"/>
                                <a:gd name="connsiteY54" fmla="*/ 1675306 h 1745665"/>
                                <a:gd name="connsiteX55" fmla="*/ 1514203 w 1555340"/>
                                <a:gd name="connsiteY55" fmla="*/ 1675508 h 1745665"/>
                                <a:gd name="connsiteX56" fmla="*/ 1514062 w 1555340"/>
                                <a:gd name="connsiteY56" fmla="*/ 1675449 h 1745665"/>
                                <a:gd name="connsiteX0" fmla="*/ 1289295 w 1555340"/>
                                <a:gd name="connsiteY0" fmla="*/ 299559 h 1745665"/>
                                <a:gd name="connsiteX1" fmla="*/ 1289295 w 1555340"/>
                                <a:gd name="connsiteY1" fmla="*/ 231255 h 1745665"/>
                                <a:gd name="connsiteX2" fmla="*/ 1165486 w 1555340"/>
                                <a:gd name="connsiteY2" fmla="*/ 221614 h 1745665"/>
                                <a:gd name="connsiteX3" fmla="*/ 777670 w 1555340"/>
                                <a:gd name="connsiteY3" fmla="*/ 0 h 1745665"/>
                                <a:gd name="connsiteX4" fmla="*/ 501536 w 1555340"/>
                                <a:gd name="connsiteY4" fmla="*/ 231255 h 1745665"/>
                                <a:gd name="connsiteX5" fmla="*/ 266045 w 1555340"/>
                                <a:gd name="connsiteY5" fmla="*/ 231255 h 1745665"/>
                                <a:gd name="connsiteX6" fmla="*/ 266045 w 1555340"/>
                                <a:gd name="connsiteY6" fmla="*/ 431320 h 1745665"/>
                                <a:gd name="connsiteX7" fmla="*/ 0 w 1555340"/>
                                <a:gd name="connsiteY7" fmla="*/ 651381 h 1745665"/>
                                <a:gd name="connsiteX8" fmla="*/ 0 w 1555340"/>
                                <a:gd name="connsiteY8" fmla="*/ 1745665 h 1745665"/>
                                <a:gd name="connsiteX9" fmla="*/ 1555340 w 1555340"/>
                                <a:gd name="connsiteY9" fmla="*/ 1745665 h 1745665"/>
                                <a:gd name="connsiteX10" fmla="*/ 1555340 w 1555340"/>
                                <a:gd name="connsiteY10" fmla="*/ 487482 h 1745665"/>
                                <a:gd name="connsiteX11" fmla="*/ 1289295 w 1555340"/>
                                <a:gd name="connsiteY11" fmla="*/ 299559 h 1745665"/>
                                <a:gd name="connsiteX12" fmla="*/ 1289295 w 1555340"/>
                                <a:gd name="connsiteY12" fmla="*/ 484529 h 1745665"/>
                                <a:gd name="connsiteX13" fmla="*/ 1504505 w 1555340"/>
                                <a:gd name="connsiteY13" fmla="*/ 662575 h 1745665"/>
                                <a:gd name="connsiteX14" fmla="*/ 1289295 w 1555340"/>
                                <a:gd name="connsiteY14" fmla="*/ 877662 h 1745665"/>
                                <a:gd name="connsiteX15" fmla="*/ 1289295 w 1555340"/>
                                <a:gd name="connsiteY15" fmla="*/ 484529 h 1745665"/>
                                <a:gd name="connsiteX16" fmla="*/ 777670 w 1555340"/>
                                <a:gd name="connsiteY16" fmla="*/ 53311 h 1745665"/>
                                <a:gd name="connsiteX17" fmla="*/ 990056 w 1555340"/>
                                <a:gd name="connsiteY17" fmla="*/ 231255 h 1745665"/>
                                <a:gd name="connsiteX18" fmla="*/ 565284 w 1555340"/>
                                <a:gd name="connsiteY18" fmla="*/ 231255 h 1745665"/>
                                <a:gd name="connsiteX19" fmla="*/ 777670 w 1555340"/>
                                <a:gd name="connsiteY19" fmla="*/ 53311 h 1745665"/>
                                <a:gd name="connsiteX20" fmla="*/ 306975 w 1555340"/>
                                <a:gd name="connsiteY20" fmla="*/ 272185 h 1745665"/>
                                <a:gd name="connsiteX21" fmla="*/ 1248365 w 1555340"/>
                                <a:gd name="connsiteY21" fmla="*/ 272185 h 1745665"/>
                                <a:gd name="connsiteX22" fmla="*/ 1248365 w 1555340"/>
                                <a:gd name="connsiteY22" fmla="*/ 918592 h 1745665"/>
                                <a:gd name="connsiteX23" fmla="*/ 1001762 w 1555340"/>
                                <a:gd name="connsiteY23" fmla="*/ 1165195 h 1745665"/>
                                <a:gd name="connsiteX24" fmla="*/ 553578 w 1555340"/>
                                <a:gd name="connsiteY24" fmla="*/ 1165195 h 1745665"/>
                                <a:gd name="connsiteX25" fmla="*/ 306975 w 1555340"/>
                                <a:gd name="connsiteY25" fmla="*/ 918592 h 1745665"/>
                                <a:gd name="connsiteX26" fmla="*/ 306975 w 1555340"/>
                                <a:gd name="connsiteY26" fmla="*/ 272185 h 1745665"/>
                                <a:gd name="connsiteX27" fmla="*/ 266045 w 1555340"/>
                                <a:gd name="connsiteY27" fmla="*/ 484447 h 1745665"/>
                                <a:gd name="connsiteX28" fmla="*/ 266045 w 1555340"/>
                                <a:gd name="connsiteY28" fmla="*/ 877662 h 1745665"/>
                                <a:gd name="connsiteX29" fmla="*/ 50835 w 1555340"/>
                                <a:gd name="connsiteY29" fmla="*/ 662452 h 1745665"/>
                                <a:gd name="connsiteX30" fmla="*/ 266045 w 1555340"/>
                                <a:gd name="connsiteY30" fmla="*/ 484447 h 1745665"/>
                                <a:gd name="connsiteX31" fmla="*/ 41278 w 1555340"/>
                                <a:gd name="connsiteY31" fmla="*/ 710770 h 1745665"/>
                                <a:gd name="connsiteX32" fmla="*/ 523617 w 1555340"/>
                                <a:gd name="connsiteY32" fmla="*/ 1193110 h 1745665"/>
                                <a:gd name="connsiteX33" fmla="*/ 41278 w 1555340"/>
                                <a:gd name="connsiteY33" fmla="*/ 1675449 h 1745665"/>
                                <a:gd name="connsiteX34" fmla="*/ 40989 w 1555340"/>
                                <a:gd name="connsiteY34" fmla="*/ 1675447 h 1745665"/>
                                <a:gd name="connsiteX35" fmla="*/ 40930 w 1555340"/>
                                <a:gd name="connsiteY35" fmla="*/ 1675306 h 1745665"/>
                                <a:gd name="connsiteX36" fmla="*/ 40930 w 1555340"/>
                                <a:gd name="connsiteY36" fmla="*/ 710913 h 1745665"/>
                                <a:gd name="connsiteX37" fmla="*/ 41137 w 1555340"/>
                                <a:gd name="connsiteY37" fmla="*/ 710711 h 1745665"/>
                                <a:gd name="connsiteX38" fmla="*/ 41278 w 1555340"/>
                                <a:gd name="connsiteY38" fmla="*/ 710770 h 1745665"/>
                                <a:gd name="connsiteX39" fmla="*/ 70215 w 1555340"/>
                                <a:gd name="connsiteY39" fmla="*/ 1704387 h 1745665"/>
                                <a:gd name="connsiteX40" fmla="*/ 554008 w 1555340"/>
                                <a:gd name="connsiteY40" fmla="*/ 1220594 h 1745665"/>
                                <a:gd name="connsiteX41" fmla="*/ 769484 w 1555340"/>
                                <a:gd name="connsiteY41" fmla="*/ 1124204 h 1745665"/>
                                <a:gd name="connsiteX42" fmla="*/ 994824 w 1555340"/>
                                <a:gd name="connsiteY42" fmla="*/ 1214004 h 1745665"/>
                                <a:gd name="connsiteX43" fmla="*/ 1485125 w 1555340"/>
                                <a:gd name="connsiteY43" fmla="*/ 1704387 h 1745665"/>
                                <a:gd name="connsiteX44" fmla="*/ 1485123 w 1555340"/>
                                <a:gd name="connsiteY44" fmla="*/ 1704675 h 1745665"/>
                                <a:gd name="connsiteX45" fmla="*/ 1484981 w 1555340"/>
                                <a:gd name="connsiteY45" fmla="*/ 1704735 h 1745665"/>
                                <a:gd name="connsiteX46" fmla="*/ 70359 w 1555340"/>
                                <a:gd name="connsiteY46" fmla="*/ 1704735 h 1745665"/>
                                <a:gd name="connsiteX47" fmla="*/ 70156 w 1555340"/>
                                <a:gd name="connsiteY47" fmla="*/ 1704528 h 1745665"/>
                                <a:gd name="connsiteX48" fmla="*/ 70215 w 1555340"/>
                                <a:gd name="connsiteY48" fmla="*/ 1704387 h 1745665"/>
                                <a:gd name="connsiteX49" fmla="*/ 1514062 w 1555340"/>
                                <a:gd name="connsiteY49" fmla="*/ 1675449 h 1745665"/>
                                <a:gd name="connsiteX50" fmla="*/ 1031723 w 1555340"/>
                                <a:gd name="connsiteY50" fmla="*/ 1193110 h 1745665"/>
                                <a:gd name="connsiteX51" fmla="*/ 1514062 w 1555340"/>
                                <a:gd name="connsiteY51" fmla="*/ 710770 h 1745665"/>
                                <a:gd name="connsiteX52" fmla="*/ 1514351 w 1555340"/>
                                <a:gd name="connsiteY52" fmla="*/ 710772 h 1745665"/>
                                <a:gd name="connsiteX53" fmla="*/ 1514410 w 1555340"/>
                                <a:gd name="connsiteY53" fmla="*/ 710913 h 1745665"/>
                                <a:gd name="connsiteX54" fmla="*/ 1514410 w 1555340"/>
                                <a:gd name="connsiteY54" fmla="*/ 1675306 h 1745665"/>
                                <a:gd name="connsiteX55" fmla="*/ 1514203 w 1555340"/>
                                <a:gd name="connsiteY55" fmla="*/ 1675508 h 1745665"/>
                                <a:gd name="connsiteX56" fmla="*/ 1514062 w 1555340"/>
                                <a:gd name="connsiteY56" fmla="*/ 1675449 h 1745665"/>
                                <a:gd name="connsiteX0" fmla="*/ 1289295 w 1555340"/>
                                <a:gd name="connsiteY0" fmla="*/ 299559 h 1745665"/>
                                <a:gd name="connsiteX1" fmla="*/ 1289295 w 1555340"/>
                                <a:gd name="connsiteY1" fmla="*/ 231255 h 1745665"/>
                                <a:gd name="connsiteX2" fmla="*/ 1165486 w 1555340"/>
                                <a:gd name="connsiteY2" fmla="*/ 221614 h 1745665"/>
                                <a:gd name="connsiteX3" fmla="*/ 777670 w 1555340"/>
                                <a:gd name="connsiteY3" fmla="*/ 0 h 1745665"/>
                                <a:gd name="connsiteX4" fmla="*/ 501536 w 1555340"/>
                                <a:gd name="connsiteY4" fmla="*/ 231255 h 1745665"/>
                                <a:gd name="connsiteX5" fmla="*/ 266045 w 1555340"/>
                                <a:gd name="connsiteY5" fmla="*/ 231255 h 1745665"/>
                                <a:gd name="connsiteX6" fmla="*/ 266045 w 1555340"/>
                                <a:gd name="connsiteY6" fmla="*/ 431320 h 1745665"/>
                                <a:gd name="connsiteX7" fmla="*/ 0 w 1555340"/>
                                <a:gd name="connsiteY7" fmla="*/ 651381 h 1745665"/>
                                <a:gd name="connsiteX8" fmla="*/ 0 w 1555340"/>
                                <a:gd name="connsiteY8" fmla="*/ 1745665 h 1745665"/>
                                <a:gd name="connsiteX9" fmla="*/ 1555340 w 1555340"/>
                                <a:gd name="connsiteY9" fmla="*/ 1745665 h 1745665"/>
                                <a:gd name="connsiteX10" fmla="*/ 1555340 w 1555340"/>
                                <a:gd name="connsiteY10" fmla="*/ 487482 h 1745665"/>
                                <a:gd name="connsiteX11" fmla="*/ 1289295 w 1555340"/>
                                <a:gd name="connsiteY11" fmla="*/ 299559 h 1745665"/>
                                <a:gd name="connsiteX12" fmla="*/ 1289295 w 1555340"/>
                                <a:gd name="connsiteY12" fmla="*/ 484529 h 1745665"/>
                                <a:gd name="connsiteX13" fmla="*/ 1504505 w 1555340"/>
                                <a:gd name="connsiteY13" fmla="*/ 662575 h 1745665"/>
                                <a:gd name="connsiteX14" fmla="*/ 1289295 w 1555340"/>
                                <a:gd name="connsiteY14" fmla="*/ 877662 h 1745665"/>
                                <a:gd name="connsiteX15" fmla="*/ 1289295 w 1555340"/>
                                <a:gd name="connsiteY15" fmla="*/ 484529 h 1745665"/>
                                <a:gd name="connsiteX16" fmla="*/ 777670 w 1555340"/>
                                <a:gd name="connsiteY16" fmla="*/ 53311 h 1745665"/>
                                <a:gd name="connsiteX17" fmla="*/ 990056 w 1555340"/>
                                <a:gd name="connsiteY17" fmla="*/ 231255 h 1745665"/>
                                <a:gd name="connsiteX18" fmla="*/ 565284 w 1555340"/>
                                <a:gd name="connsiteY18" fmla="*/ 231255 h 1745665"/>
                                <a:gd name="connsiteX19" fmla="*/ 777670 w 1555340"/>
                                <a:gd name="connsiteY19" fmla="*/ 53311 h 1745665"/>
                                <a:gd name="connsiteX20" fmla="*/ 306975 w 1555340"/>
                                <a:gd name="connsiteY20" fmla="*/ 272185 h 1745665"/>
                                <a:gd name="connsiteX21" fmla="*/ 1248365 w 1555340"/>
                                <a:gd name="connsiteY21" fmla="*/ 272185 h 1745665"/>
                                <a:gd name="connsiteX22" fmla="*/ 1248365 w 1555340"/>
                                <a:gd name="connsiteY22" fmla="*/ 918592 h 1745665"/>
                                <a:gd name="connsiteX23" fmla="*/ 1001762 w 1555340"/>
                                <a:gd name="connsiteY23" fmla="*/ 1165195 h 1745665"/>
                                <a:gd name="connsiteX24" fmla="*/ 553578 w 1555340"/>
                                <a:gd name="connsiteY24" fmla="*/ 1165195 h 1745665"/>
                                <a:gd name="connsiteX25" fmla="*/ 306975 w 1555340"/>
                                <a:gd name="connsiteY25" fmla="*/ 918592 h 1745665"/>
                                <a:gd name="connsiteX26" fmla="*/ 306975 w 1555340"/>
                                <a:gd name="connsiteY26" fmla="*/ 272185 h 1745665"/>
                                <a:gd name="connsiteX27" fmla="*/ 266045 w 1555340"/>
                                <a:gd name="connsiteY27" fmla="*/ 484447 h 1745665"/>
                                <a:gd name="connsiteX28" fmla="*/ 266045 w 1555340"/>
                                <a:gd name="connsiteY28" fmla="*/ 877662 h 1745665"/>
                                <a:gd name="connsiteX29" fmla="*/ 50835 w 1555340"/>
                                <a:gd name="connsiteY29" fmla="*/ 662452 h 1745665"/>
                                <a:gd name="connsiteX30" fmla="*/ 266045 w 1555340"/>
                                <a:gd name="connsiteY30" fmla="*/ 484447 h 1745665"/>
                                <a:gd name="connsiteX31" fmla="*/ 41278 w 1555340"/>
                                <a:gd name="connsiteY31" fmla="*/ 710770 h 1745665"/>
                                <a:gd name="connsiteX32" fmla="*/ 523617 w 1555340"/>
                                <a:gd name="connsiteY32" fmla="*/ 1193110 h 1745665"/>
                                <a:gd name="connsiteX33" fmla="*/ 41278 w 1555340"/>
                                <a:gd name="connsiteY33" fmla="*/ 1675449 h 1745665"/>
                                <a:gd name="connsiteX34" fmla="*/ 40989 w 1555340"/>
                                <a:gd name="connsiteY34" fmla="*/ 1675447 h 1745665"/>
                                <a:gd name="connsiteX35" fmla="*/ 40930 w 1555340"/>
                                <a:gd name="connsiteY35" fmla="*/ 1675306 h 1745665"/>
                                <a:gd name="connsiteX36" fmla="*/ 40930 w 1555340"/>
                                <a:gd name="connsiteY36" fmla="*/ 710913 h 1745665"/>
                                <a:gd name="connsiteX37" fmla="*/ 41137 w 1555340"/>
                                <a:gd name="connsiteY37" fmla="*/ 710711 h 1745665"/>
                                <a:gd name="connsiteX38" fmla="*/ 41278 w 1555340"/>
                                <a:gd name="connsiteY38" fmla="*/ 710770 h 1745665"/>
                                <a:gd name="connsiteX39" fmla="*/ 70215 w 1555340"/>
                                <a:gd name="connsiteY39" fmla="*/ 1704387 h 1745665"/>
                                <a:gd name="connsiteX40" fmla="*/ 554008 w 1555340"/>
                                <a:gd name="connsiteY40" fmla="*/ 1220594 h 1745665"/>
                                <a:gd name="connsiteX41" fmla="*/ 769484 w 1555340"/>
                                <a:gd name="connsiteY41" fmla="*/ 1124204 h 1745665"/>
                                <a:gd name="connsiteX42" fmla="*/ 994824 w 1555340"/>
                                <a:gd name="connsiteY42" fmla="*/ 1214004 h 1745665"/>
                                <a:gd name="connsiteX43" fmla="*/ 1485125 w 1555340"/>
                                <a:gd name="connsiteY43" fmla="*/ 1704387 h 1745665"/>
                                <a:gd name="connsiteX44" fmla="*/ 1485123 w 1555340"/>
                                <a:gd name="connsiteY44" fmla="*/ 1704675 h 1745665"/>
                                <a:gd name="connsiteX45" fmla="*/ 1484981 w 1555340"/>
                                <a:gd name="connsiteY45" fmla="*/ 1704735 h 1745665"/>
                                <a:gd name="connsiteX46" fmla="*/ 70359 w 1555340"/>
                                <a:gd name="connsiteY46" fmla="*/ 1704735 h 1745665"/>
                                <a:gd name="connsiteX47" fmla="*/ 70156 w 1555340"/>
                                <a:gd name="connsiteY47" fmla="*/ 1704528 h 1745665"/>
                                <a:gd name="connsiteX48" fmla="*/ 70215 w 1555340"/>
                                <a:gd name="connsiteY48" fmla="*/ 1704387 h 1745665"/>
                                <a:gd name="connsiteX49" fmla="*/ 1514062 w 1555340"/>
                                <a:gd name="connsiteY49" fmla="*/ 1675449 h 1745665"/>
                                <a:gd name="connsiteX50" fmla="*/ 989842 w 1555340"/>
                                <a:gd name="connsiteY50" fmla="*/ 900664 h 1745665"/>
                                <a:gd name="connsiteX51" fmla="*/ 1514062 w 1555340"/>
                                <a:gd name="connsiteY51" fmla="*/ 710770 h 1745665"/>
                                <a:gd name="connsiteX52" fmla="*/ 1514351 w 1555340"/>
                                <a:gd name="connsiteY52" fmla="*/ 710772 h 1745665"/>
                                <a:gd name="connsiteX53" fmla="*/ 1514410 w 1555340"/>
                                <a:gd name="connsiteY53" fmla="*/ 710913 h 1745665"/>
                                <a:gd name="connsiteX54" fmla="*/ 1514410 w 1555340"/>
                                <a:gd name="connsiteY54" fmla="*/ 1675306 h 1745665"/>
                                <a:gd name="connsiteX55" fmla="*/ 1514203 w 1555340"/>
                                <a:gd name="connsiteY55" fmla="*/ 1675508 h 1745665"/>
                                <a:gd name="connsiteX56" fmla="*/ 1514062 w 1555340"/>
                                <a:gd name="connsiteY56" fmla="*/ 1675449 h 1745665"/>
                                <a:gd name="connsiteX0" fmla="*/ 1289295 w 1555340"/>
                                <a:gd name="connsiteY0" fmla="*/ 299559 h 1745665"/>
                                <a:gd name="connsiteX1" fmla="*/ 1289295 w 1555340"/>
                                <a:gd name="connsiteY1" fmla="*/ 231255 h 1745665"/>
                                <a:gd name="connsiteX2" fmla="*/ 1165486 w 1555340"/>
                                <a:gd name="connsiteY2" fmla="*/ 221614 h 1745665"/>
                                <a:gd name="connsiteX3" fmla="*/ 777670 w 1555340"/>
                                <a:gd name="connsiteY3" fmla="*/ 0 h 1745665"/>
                                <a:gd name="connsiteX4" fmla="*/ 501536 w 1555340"/>
                                <a:gd name="connsiteY4" fmla="*/ 231255 h 1745665"/>
                                <a:gd name="connsiteX5" fmla="*/ 266045 w 1555340"/>
                                <a:gd name="connsiteY5" fmla="*/ 231255 h 1745665"/>
                                <a:gd name="connsiteX6" fmla="*/ 266045 w 1555340"/>
                                <a:gd name="connsiteY6" fmla="*/ 431320 h 1745665"/>
                                <a:gd name="connsiteX7" fmla="*/ 0 w 1555340"/>
                                <a:gd name="connsiteY7" fmla="*/ 651381 h 1745665"/>
                                <a:gd name="connsiteX8" fmla="*/ 0 w 1555340"/>
                                <a:gd name="connsiteY8" fmla="*/ 1745665 h 1745665"/>
                                <a:gd name="connsiteX9" fmla="*/ 1555340 w 1555340"/>
                                <a:gd name="connsiteY9" fmla="*/ 1745665 h 1745665"/>
                                <a:gd name="connsiteX10" fmla="*/ 1555340 w 1555340"/>
                                <a:gd name="connsiteY10" fmla="*/ 487482 h 1745665"/>
                                <a:gd name="connsiteX11" fmla="*/ 1289295 w 1555340"/>
                                <a:gd name="connsiteY11" fmla="*/ 299559 h 1745665"/>
                                <a:gd name="connsiteX12" fmla="*/ 1289295 w 1555340"/>
                                <a:gd name="connsiteY12" fmla="*/ 484529 h 1745665"/>
                                <a:gd name="connsiteX13" fmla="*/ 1504505 w 1555340"/>
                                <a:gd name="connsiteY13" fmla="*/ 662575 h 1745665"/>
                                <a:gd name="connsiteX14" fmla="*/ 1289295 w 1555340"/>
                                <a:gd name="connsiteY14" fmla="*/ 877662 h 1745665"/>
                                <a:gd name="connsiteX15" fmla="*/ 1289295 w 1555340"/>
                                <a:gd name="connsiteY15" fmla="*/ 484529 h 1745665"/>
                                <a:gd name="connsiteX16" fmla="*/ 777670 w 1555340"/>
                                <a:gd name="connsiteY16" fmla="*/ 53311 h 1745665"/>
                                <a:gd name="connsiteX17" fmla="*/ 990056 w 1555340"/>
                                <a:gd name="connsiteY17" fmla="*/ 231255 h 1745665"/>
                                <a:gd name="connsiteX18" fmla="*/ 565284 w 1555340"/>
                                <a:gd name="connsiteY18" fmla="*/ 231255 h 1745665"/>
                                <a:gd name="connsiteX19" fmla="*/ 777670 w 1555340"/>
                                <a:gd name="connsiteY19" fmla="*/ 53311 h 1745665"/>
                                <a:gd name="connsiteX20" fmla="*/ 306975 w 1555340"/>
                                <a:gd name="connsiteY20" fmla="*/ 272185 h 1745665"/>
                                <a:gd name="connsiteX21" fmla="*/ 1248365 w 1555340"/>
                                <a:gd name="connsiteY21" fmla="*/ 272185 h 1745665"/>
                                <a:gd name="connsiteX22" fmla="*/ 1248365 w 1555340"/>
                                <a:gd name="connsiteY22" fmla="*/ 918592 h 1745665"/>
                                <a:gd name="connsiteX23" fmla="*/ 1001762 w 1555340"/>
                                <a:gd name="connsiteY23" fmla="*/ 1165195 h 1745665"/>
                                <a:gd name="connsiteX24" fmla="*/ 553578 w 1555340"/>
                                <a:gd name="connsiteY24" fmla="*/ 1165195 h 1745665"/>
                                <a:gd name="connsiteX25" fmla="*/ 306975 w 1555340"/>
                                <a:gd name="connsiteY25" fmla="*/ 918592 h 1745665"/>
                                <a:gd name="connsiteX26" fmla="*/ 306975 w 1555340"/>
                                <a:gd name="connsiteY26" fmla="*/ 272185 h 1745665"/>
                                <a:gd name="connsiteX27" fmla="*/ 266045 w 1555340"/>
                                <a:gd name="connsiteY27" fmla="*/ 484447 h 1745665"/>
                                <a:gd name="connsiteX28" fmla="*/ 266045 w 1555340"/>
                                <a:gd name="connsiteY28" fmla="*/ 877662 h 1745665"/>
                                <a:gd name="connsiteX29" fmla="*/ 50835 w 1555340"/>
                                <a:gd name="connsiteY29" fmla="*/ 662452 h 1745665"/>
                                <a:gd name="connsiteX30" fmla="*/ 266045 w 1555340"/>
                                <a:gd name="connsiteY30" fmla="*/ 484447 h 1745665"/>
                                <a:gd name="connsiteX31" fmla="*/ 41278 w 1555340"/>
                                <a:gd name="connsiteY31" fmla="*/ 710770 h 1745665"/>
                                <a:gd name="connsiteX32" fmla="*/ 523617 w 1555340"/>
                                <a:gd name="connsiteY32" fmla="*/ 1193110 h 1745665"/>
                                <a:gd name="connsiteX33" fmla="*/ 41278 w 1555340"/>
                                <a:gd name="connsiteY33" fmla="*/ 1675449 h 1745665"/>
                                <a:gd name="connsiteX34" fmla="*/ 40989 w 1555340"/>
                                <a:gd name="connsiteY34" fmla="*/ 1675447 h 1745665"/>
                                <a:gd name="connsiteX35" fmla="*/ 40930 w 1555340"/>
                                <a:gd name="connsiteY35" fmla="*/ 1675306 h 1745665"/>
                                <a:gd name="connsiteX36" fmla="*/ 40930 w 1555340"/>
                                <a:gd name="connsiteY36" fmla="*/ 710913 h 1745665"/>
                                <a:gd name="connsiteX37" fmla="*/ 41137 w 1555340"/>
                                <a:gd name="connsiteY37" fmla="*/ 710711 h 1745665"/>
                                <a:gd name="connsiteX38" fmla="*/ 41278 w 1555340"/>
                                <a:gd name="connsiteY38" fmla="*/ 710770 h 1745665"/>
                                <a:gd name="connsiteX39" fmla="*/ 70215 w 1555340"/>
                                <a:gd name="connsiteY39" fmla="*/ 1704387 h 1745665"/>
                                <a:gd name="connsiteX40" fmla="*/ 547028 w 1555340"/>
                                <a:gd name="connsiteY40" fmla="*/ 1210953 h 1745665"/>
                                <a:gd name="connsiteX41" fmla="*/ 769484 w 1555340"/>
                                <a:gd name="connsiteY41" fmla="*/ 1124204 h 1745665"/>
                                <a:gd name="connsiteX42" fmla="*/ 994824 w 1555340"/>
                                <a:gd name="connsiteY42" fmla="*/ 1214004 h 1745665"/>
                                <a:gd name="connsiteX43" fmla="*/ 1485125 w 1555340"/>
                                <a:gd name="connsiteY43" fmla="*/ 1704387 h 1745665"/>
                                <a:gd name="connsiteX44" fmla="*/ 1485123 w 1555340"/>
                                <a:gd name="connsiteY44" fmla="*/ 1704675 h 1745665"/>
                                <a:gd name="connsiteX45" fmla="*/ 1484981 w 1555340"/>
                                <a:gd name="connsiteY45" fmla="*/ 1704735 h 1745665"/>
                                <a:gd name="connsiteX46" fmla="*/ 70359 w 1555340"/>
                                <a:gd name="connsiteY46" fmla="*/ 1704735 h 1745665"/>
                                <a:gd name="connsiteX47" fmla="*/ 70156 w 1555340"/>
                                <a:gd name="connsiteY47" fmla="*/ 1704528 h 1745665"/>
                                <a:gd name="connsiteX48" fmla="*/ 70215 w 1555340"/>
                                <a:gd name="connsiteY48" fmla="*/ 1704387 h 1745665"/>
                                <a:gd name="connsiteX49" fmla="*/ 1514062 w 1555340"/>
                                <a:gd name="connsiteY49" fmla="*/ 1675449 h 1745665"/>
                                <a:gd name="connsiteX50" fmla="*/ 989842 w 1555340"/>
                                <a:gd name="connsiteY50" fmla="*/ 900664 h 1745665"/>
                                <a:gd name="connsiteX51" fmla="*/ 1514062 w 1555340"/>
                                <a:gd name="connsiteY51" fmla="*/ 710770 h 1745665"/>
                                <a:gd name="connsiteX52" fmla="*/ 1514351 w 1555340"/>
                                <a:gd name="connsiteY52" fmla="*/ 710772 h 1745665"/>
                                <a:gd name="connsiteX53" fmla="*/ 1514410 w 1555340"/>
                                <a:gd name="connsiteY53" fmla="*/ 710913 h 1745665"/>
                                <a:gd name="connsiteX54" fmla="*/ 1514410 w 1555340"/>
                                <a:gd name="connsiteY54" fmla="*/ 1675306 h 1745665"/>
                                <a:gd name="connsiteX55" fmla="*/ 1514203 w 1555340"/>
                                <a:gd name="connsiteY55" fmla="*/ 1675508 h 1745665"/>
                                <a:gd name="connsiteX56" fmla="*/ 1514062 w 1555340"/>
                                <a:gd name="connsiteY56" fmla="*/ 1675449 h 1745665"/>
                                <a:gd name="connsiteX0" fmla="*/ 1289295 w 1555340"/>
                                <a:gd name="connsiteY0" fmla="*/ 299559 h 1745665"/>
                                <a:gd name="connsiteX1" fmla="*/ 1289295 w 1555340"/>
                                <a:gd name="connsiteY1" fmla="*/ 231255 h 1745665"/>
                                <a:gd name="connsiteX2" fmla="*/ 1165486 w 1555340"/>
                                <a:gd name="connsiteY2" fmla="*/ 221614 h 1745665"/>
                                <a:gd name="connsiteX3" fmla="*/ 777670 w 1555340"/>
                                <a:gd name="connsiteY3" fmla="*/ 0 h 1745665"/>
                                <a:gd name="connsiteX4" fmla="*/ 501536 w 1555340"/>
                                <a:gd name="connsiteY4" fmla="*/ 231255 h 1745665"/>
                                <a:gd name="connsiteX5" fmla="*/ 266045 w 1555340"/>
                                <a:gd name="connsiteY5" fmla="*/ 231255 h 1745665"/>
                                <a:gd name="connsiteX6" fmla="*/ 266045 w 1555340"/>
                                <a:gd name="connsiteY6" fmla="*/ 431320 h 1745665"/>
                                <a:gd name="connsiteX7" fmla="*/ 0 w 1555340"/>
                                <a:gd name="connsiteY7" fmla="*/ 651381 h 1745665"/>
                                <a:gd name="connsiteX8" fmla="*/ 0 w 1555340"/>
                                <a:gd name="connsiteY8" fmla="*/ 1745665 h 1745665"/>
                                <a:gd name="connsiteX9" fmla="*/ 1555340 w 1555340"/>
                                <a:gd name="connsiteY9" fmla="*/ 1745665 h 1745665"/>
                                <a:gd name="connsiteX10" fmla="*/ 1555340 w 1555340"/>
                                <a:gd name="connsiteY10" fmla="*/ 487482 h 1745665"/>
                                <a:gd name="connsiteX11" fmla="*/ 1289295 w 1555340"/>
                                <a:gd name="connsiteY11" fmla="*/ 299559 h 1745665"/>
                                <a:gd name="connsiteX12" fmla="*/ 1289295 w 1555340"/>
                                <a:gd name="connsiteY12" fmla="*/ 484529 h 1745665"/>
                                <a:gd name="connsiteX13" fmla="*/ 1504505 w 1555340"/>
                                <a:gd name="connsiteY13" fmla="*/ 662575 h 1745665"/>
                                <a:gd name="connsiteX14" fmla="*/ 1289295 w 1555340"/>
                                <a:gd name="connsiteY14" fmla="*/ 877662 h 1745665"/>
                                <a:gd name="connsiteX15" fmla="*/ 1289295 w 1555340"/>
                                <a:gd name="connsiteY15" fmla="*/ 484529 h 1745665"/>
                                <a:gd name="connsiteX16" fmla="*/ 777670 w 1555340"/>
                                <a:gd name="connsiteY16" fmla="*/ 53311 h 1745665"/>
                                <a:gd name="connsiteX17" fmla="*/ 990056 w 1555340"/>
                                <a:gd name="connsiteY17" fmla="*/ 231255 h 1745665"/>
                                <a:gd name="connsiteX18" fmla="*/ 565284 w 1555340"/>
                                <a:gd name="connsiteY18" fmla="*/ 231255 h 1745665"/>
                                <a:gd name="connsiteX19" fmla="*/ 777670 w 1555340"/>
                                <a:gd name="connsiteY19" fmla="*/ 53311 h 1745665"/>
                                <a:gd name="connsiteX20" fmla="*/ 306975 w 1555340"/>
                                <a:gd name="connsiteY20" fmla="*/ 272185 h 1745665"/>
                                <a:gd name="connsiteX21" fmla="*/ 1248365 w 1555340"/>
                                <a:gd name="connsiteY21" fmla="*/ 272185 h 1745665"/>
                                <a:gd name="connsiteX22" fmla="*/ 1248365 w 1555340"/>
                                <a:gd name="connsiteY22" fmla="*/ 918592 h 1745665"/>
                                <a:gd name="connsiteX23" fmla="*/ 1001762 w 1555340"/>
                                <a:gd name="connsiteY23" fmla="*/ 1165195 h 1745665"/>
                                <a:gd name="connsiteX24" fmla="*/ 553578 w 1555340"/>
                                <a:gd name="connsiteY24" fmla="*/ 1165195 h 1745665"/>
                                <a:gd name="connsiteX25" fmla="*/ 306975 w 1555340"/>
                                <a:gd name="connsiteY25" fmla="*/ 918592 h 1745665"/>
                                <a:gd name="connsiteX26" fmla="*/ 306975 w 1555340"/>
                                <a:gd name="connsiteY26" fmla="*/ 272185 h 1745665"/>
                                <a:gd name="connsiteX27" fmla="*/ 266045 w 1555340"/>
                                <a:gd name="connsiteY27" fmla="*/ 484447 h 1745665"/>
                                <a:gd name="connsiteX28" fmla="*/ 266045 w 1555340"/>
                                <a:gd name="connsiteY28" fmla="*/ 877662 h 1745665"/>
                                <a:gd name="connsiteX29" fmla="*/ 50835 w 1555340"/>
                                <a:gd name="connsiteY29" fmla="*/ 662452 h 1745665"/>
                                <a:gd name="connsiteX30" fmla="*/ 266045 w 1555340"/>
                                <a:gd name="connsiteY30" fmla="*/ 484447 h 1745665"/>
                                <a:gd name="connsiteX31" fmla="*/ 41278 w 1555340"/>
                                <a:gd name="connsiteY31" fmla="*/ 710770 h 1745665"/>
                                <a:gd name="connsiteX32" fmla="*/ 586438 w 1555340"/>
                                <a:gd name="connsiteY32" fmla="*/ 916732 h 1745665"/>
                                <a:gd name="connsiteX33" fmla="*/ 41278 w 1555340"/>
                                <a:gd name="connsiteY33" fmla="*/ 1675449 h 1745665"/>
                                <a:gd name="connsiteX34" fmla="*/ 40989 w 1555340"/>
                                <a:gd name="connsiteY34" fmla="*/ 1675447 h 1745665"/>
                                <a:gd name="connsiteX35" fmla="*/ 40930 w 1555340"/>
                                <a:gd name="connsiteY35" fmla="*/ 1675306 h 1745665"/>
                                <a:gd name="connsiteX36" fmla="*/ 40930 w 1555340"/>
                                <a:gd name="connsiteY36" fmla="*/ 710913 h 1745665"/>
                                <a:gd name="connsiteX37" fmla="*/ 41137 w 1555340"/>
                                <a:gd name="connsiteY37" fmla="*/ 710711 h 1745665"/>
                                <a:gd name="connsiteX38" fmla="*/ 41278 w 1555340"/>
                                <a:gd name="connsiteY38" fmla="*/ 710770 h 1745665"/>
                                <a:gd name="connsiteX39" fmla="*/ 70215 w 1555340"/>
                                <a:gd name="connsiteY39" fmla="*/ 1704387 h 1745665"/>
                                <a:gd name="connsiteX40" fmla="*/ 547028 w 1555340"/>
                                <a:gd name="connsiteY40" fmla="*/ 1210953 h 1745665"/>
                                <a:gd name="connsiteX41" fmla="*/ 769484 w 1555340"/>
                                <a:gd name="connsiteY41" fmla="*/ 1124204 h 1745665"/>
                                <a:gd name="connsiteX42" fmla="*/ 994824 w 1555340"/>
                                <a:gd name="connsiteY42" fmla="*/ 1214004 h 1745665"/>
                                <a:gd name="connsiteX43" fmla="*/ 1485125 w 1555340"/>
                                <a:gd name="connsiteY43" fmla="*/ 1704387 h 1745665"/>
                                <a:gd name="connsiteX44" fmla="*/ 1485123 w 1555340"/>
                                <a:gd name="connsiteY44" fmla="*/ 1704675 h 1745665"/>
                                <a:gd name="connsiteX45" fmla="*/ 1484981 w 1555340"/>
                                <a:gd name="connsiteY45" fmla="*/ 1704735 h 1745665"/>
                                <a:gd name="connsiteX46" fmla="*/ 70359 w 1555340"/>
                                <a:gd name="connsiteY46" fmla="*/ 1704735 h 1745665"/>
                                <a:gd name="connsiteX47" fmla="*/ 70156 w 1555340"/>
                                <a:gd name="connsiteY47" fmla="*/ 1704528 h 1745665"/>
                                <a:gd name="connsiteX48" fmla="*/ 70215 w 1555340"/>
                                <a:gd name="connsiteY48" fmla="*/ 1704387 h 1745665"/>
                                <a:gd name="connsiteX49" fmla="*/ 1514062 w 1555340"/>
                                <a:gd name="connsiteY49" fmla="*/ 1675449 h 1745665"/>
                                <a:gd name="connsiteX50" fmla="*/ 989842 w 1555340"/>
                                <a:gd name="connsiteY50" fmla="*/ 900664 h 1745665"/>
                                <a:gd name="connsiteX51" fmla="*/ 1514062 w 1555340"/>
                                <a:gd name="connsiteY51" fmla="*/ 710770 h 1745665"/>
                                <a:gd name="connsiteX52" fmla="*/ 1514351 w 1555340"/>
                                <a:gd name="connsiteY52" fmla="*/ 710772 h 1745665"/>
                                <a:gd name="connsiteX53" fmla="*/ 1514410 w 1555340"/>
                                <a:gd name="connsiteY53" fmla="*/ 710913 h 1745665"/>
                                <a:gd name="connsiteX54" fmla="*/ 1514410 w 1555340"/>
                                <a:gd name="connsiteY54" fmla="*/ 1675306 h 1745665"/>
                                <a:gd name="connsiteX55" fmla="*/ 1514203 w 1555340"/>
                                <a:gd name="connsiteY55" fmla="*/ 1675508 h 1745665"/>
                                <a:gd name="connsiteX56" fmla="*/ 1514062 w 1555340"/>
                                <a:gd name="connsiteY56" fmla="*/ 1675449 h 1745665"/>
                                <a:gd name="connsiteX0" fmla="*/ 1289295 w 1555340"/>
                                <a:gd name="connsiteY0" fmla="*/ 299559 h 1745665"/>
                                <a:gd name="connsiteX1" fmla="*/ 1289295 w 1555340"/>
                                <a:gd name="connsiteY1" fmla="*/ 231255 h 1745665"/>
                                <a:gd name="connsiteX2" fmla="*/ 1165486 w 1555340"/>
                                <a:gd name="connsiteY2" fmla="*/ 221614 h 1745665"/>
                                <a:gd name="connsiteX3" fmla="*/ 777670 w 1555340"/>
                                <a:gd name="connsiteY3" fmla="*/ 0 h 1745665"/>
                                <a:gd name="connsiteX4" fmla="*/ 501536 w 1555340"/>
                                <a:gd name="connsiteY4" fmla="*/ 231255 h 1745665"/>
                                <a:gd name="connsiteX5" fmla="*/ 266045 w 1555340"/>
                                <a:gd name="connsiteY5" fmla="*/ 231255 h 1745665"/>
                                <a:gd name="connsiteX6" fmla="*/ 266045 w 1555340"/>
                                <a:gd name="connsiteY6" fmla="*/ 431320 h 1745665"/>
                                <a:gd name="connsiteX7" fmla="*/ 0 w 1555340"/>
                                <a:gd name="connsiteY7" fmla="*/ 651381 h 1745665"/>
                                <a:gd name="connsiteX8" fmla="*/ 0 w 1555340"/>
                                <a:gd name="connsiteY8" fmla="*/ 1745665 h 1745665"/>
                                <a:gd name="connsiteX9" fmla="*/ 1555340 w 1555340"/>
                                <a:gd name="connsiteY9" fmla="*/ 1745665 h 1745665"/>
                                <a:gd name="connsiteX10" fmla="*/ 1555340 w 1555340"/>
                                <a:gd name="connsiteY10" fmla="*/ 487482 h 1745665"/>
                                <a:gd name="connsiteX11" fmla="*/ 1289295 w 1555340"/>
                                <a:gd name="connsiteY11" fmla="*/ 299559 h 1745665"/>
                                <a:gd name="connsiteX12" fmla="*/ 1289295 w 1555340"/>
                                <a:gd name="connsiteY12" fmla="*/ 484529 h 1745665"/>
                                <a:gd name="connsiteX13" fmla="*/ 1504505 w 1555340"/>
                                <a:gd name="connsiteY13" fmla="*/ 662575 h 1745665"/>
                                <a:gd name="connsiteX14" fmla="*/ 1289295 w 1555340"/>
                                <a:gd name="connsiteY14" fmla="*/ 877662 h 1745665"/>
                                <a:gd name="connsiteX15" fmla="*/ 1289295 w 1555340"/>
                                <a:gd name="connsiteY15" fmla="*/ 484529 h 1745665"/>
                                <a:gd name="connsiteX16" fmla="*/ 777670 w 1555340"/>
                                <a:gd name="connsiteY16" fmla="*/ 53311 h 1745665"/>
                                <a:gd name="connsiteX17" fmla="*/ 990056 w 1555340"/>
                                <a:gd name="connsiteY17" fmla="*/ 231255 h 1745665"/>
                                <a:gd name="connsiteX18" fmla="*/ 565284 w 1555340"/>
                                <a:gd name="connsiteY18" fmla="*/ 231255 h 1745665"/>
                                <a:gd name="connsiteX19" fmla="*/ 777670 w 1555340"/>
                                <a:gd name="connsiteY19" fmla="*/ 53311 h 1745665"/>
                                <a:gd name="connsiteX20" fmla="*/ 306975 w 1555340"/>
                                <a:gd name="connsiteY20" fmla="*/ 272185 h 1745665"/>
                                <a:gd name="connsiteX21" fmla="*/ 1248365 w 1555340"/>
                                <a:gd name="connsiteY21" fmla="*/ 272185 h 1745665"/>
                                <a:gd name="connsiteX22" fmla="*/ 1248365 w 1555340"/>
                                <a:gd name="connsiteY22" fmla="*/ 918592 h 1745665"/>
                                <a:gd name="connsiteX23" fmla="*/ 1001762 w 1555340"/>
                                <a:gd name="connsiteY23" fmla="*/ 1165195 h 1745665"/>
                                <a:gd name="connsiteX24" fmla="*/ 553578 w 1555340"/>
                                <a:gd name="connsiteY24" fmla="*/ 1165195 h 1745665"/>
                                <a:gd name="connsiteX25" fmla="*/ 306975 w 1555340"/>
                                <a:gd name="connsiteY25" fmla="*/ 918592 h 1745665"/>
                                <a:gd name="connsiteX26" fmla="*/ 306975 w 1555340"/>
                                <a:gd name="connsiteY26" fmla="*/ 272185 h 1745665"/>
                                <a:gd name="connsiteX27" fmla="*/ 266045 w 1555340"/>
                                <a:gd name="connsiteY27" fmla="*/ 484447 h 1745665"/>
                                <a:gd name="connsiteX28" fmla="*/ 266045 w 1555340"/>
                                <a:gd name="connsiteY28" fmla="*/ 877662 h 1745665"/>
                                <a:gd name="connsiteX29" fmla="*/ 50835 w 1555340"/>
                                <a:gd name="connsiteY29" fmla="*/ 662452 h 1745665"/>
                                <a:gd name="connsiteX30" fmla="*/ 266045 w 1555340"/>
                                <a:gd name="connsiteY30" fmla="*/ 484447 h 1745665"/>
                                <a:gd name="connsiteX31" fmla="*/ 41278 w 1555340"/>
                                <a:gd name="connsiteY31" fmla="*/ 710770 h 1745665"/>
                                <a:gd name="connsiteX32" fmla="*/ 586438 w 1555340"/>
                                <a:gd name="connsiteY32" fmla="*/ 916732 h 1745665"/>
                                <a:gd name="connsiteX33" fmla="*/ 41278 w 1555340"/>
                                <a:gd name="connsiteY33" fmla="*/ 1675449 h 1745665"/>
                                <a:gd name="connsiteX34" fmla="*/ 40989 w 1555340"/>
                                <a:gd name="connsiteY34" fmla="*/ 1675447 h 1745665"/>
                                <a:gd name="connsiteX35" fmla="*/ 40930 w 1555340"/>
                                <a:gd name="connsiteY35" fmla="*/ 1675306 h 1745665"/>
                                <a:gd name="connsiteX36" fmla="*/ 40930 w 1555340"/>
                                <a:gd name="connsiteY36" fmla="*/ 710913 h 1745665"/>
                                <a:gd name="connsiteX37" fmla="*/ 41137 w 1555340"/>
                                <a:gd name="connsiteY37" fmla="*/ 710711 h 1745665"/>
                                <a:gd name="connsiteX38" fmla="*/ 41278 w 1555340"/>
                                <a:gd name="connsiteY38" fmla="*/ 710770 h 1745665"/>
                                <a:gd name="connsiteX39" fmla="*/ 70215 w 1555340"/>
                                <a:gd name="connsiteY39" fmla="*/ 1704387 h 1745665"/>
                                <a:gd name="connsiteX40" fmla="*/ 547028 w 1555340"/>
                                <a:gd name="connsiteY40" fmla="*/ 1210953 h 1745665"/>
                                <a:gd name="connsiteX41" fmla="*/ 783444 w 1555340"/>
                                <a:gd name="connsiteY41" fmla="*/ 825331 h 1745665"/>
                                <a:gd name="connsiteX42" fmla="*/ 994824 w 1555340"/>
                                <a:gd name="connsiteY42" fmla="*/ 1214004 h 1745665"/>
                                <a:gd name="connsiteX43" fmla="*/ 1485125 w 1555340"/>
                                <a:gd name="connsiteY43" fmla="*/ 1704387 h 1745665"/>
                                <a:gd name="connsiteX44" fmla="*/ 1485123 w 1555340"/>
                                <a:gd name="connsiteY44" fmla="*/ 1704675 h 1745665"/>
                                <a:gd name="connsiteX45" fmla="*/ 1484981 w 1555340"/>
                                <a:gd name="connsiteY45" fmla="*/ 1704735 h 1745665"/>
                                <a:gd name="connsiteX46" fmla="*/ 70359 w 1555340"/>
                                <a:gd name="connsiteY46" fmla="*/ 1704735 h 1745665"/>
                                <a:gd name="connsiteX47" fmla="*/ 70156 w 1555340"/>
                                <a:gd name="connsiteY47" fmla="*/ 1704528 h 1745665"/>
                                <a:gd name="connsiteX48" fmla="*/ 70215 w 1555340"/>
                                <a:gd name="connsiteY48" fmla="*/ 1704387 h 1745665"/>
                                <a:gd name="connsiteX49" fmla="*/ 1514062 w 1555340"/>
                                <a:gd name="connsiteY49" fmla="*/ 1675449 h 1745665"/>
                                <a:gd name="connsiteX50" fmla="*/ 989842 w 1555340"/>
                                <a:gd name="connsiteY50" fmla="*/ 900664 h 1745665"/>
                                <a:gd name="connsiteX51" fmla="*/ 1514062 w 1555340"/>
                                <a:gd name="connsiteY51" fmla="*/ 710770 h 1745665"/>
                                <a:gd name="connsiteX52" fmla="*/ 1514351 w 1555340"/>
                                <a:gd name="connsiteY52" fmla="*/ 710772 h 1745665"/>
                                <a:gd name="connsiteX53" fmla="*/ 1514410 w 1555340"/>
                                <a:gd name="connsiteY53" fmla="*/ 710913 h 1745665"/>
                                <a:gd name="connsiteX54" fmla="*/ 1514410 w 1555340"/>
                                <a:gd name="connsiteY54" fmla="*/ 1675306 h 1745665"/>
                                <a:gd name="connsiteX55" fmla="*/ 1514203 w 1555340"/>
                                <a:gd name="connsiteY55" fmla="*/ 1675508 h 1745665"/>
                                <a:gd name="connsiteX56" fmla="*/ 1514062 w 1555340"/>
                                <a:gd name="connsiteY56" fmla="*/ 1675449 h 1745665"/>
                                <a:gd name="connsiteX0" fmla="*/ 1289295 w 1555340"/>
                                <a:gd name="connsiteY0" fmla="*/ 299559 h 1745665"/>
                                <a:gd name="connsiteX1" fmla="*/ 1289295 w 1555340"/>
                                <a:gd name="connsiteY1" fmla="*/ 231255 h 1745665"/>
                                <a:gd name="connsiteX2" fmla="*/ 1165486 w 1555340"/>
                                <a:gd name="connsiteY2" fmla="*/ 221614 h 1745665"/>
                                <a:gd name="connsiteX3" fmla="*/ 777670 w 1555340"/>
                                <a:gd name="connsiteY3" fmla="*/ 0 h 1745665"/>
                                <a:gd name="connsiteX4" fmla="*/ 501536 w 1555340"/>
                                <a:gd name="connsiteY4" fmla="*/ 231255 h 1745665"/>
                                <a:gd name="connsiteX5" fmla="*/ 266045 w 1555340"/>
                                <a:gd name="connsiteY5" fmla="*/ 231255 h 1745665"/>
                                <a:gd name="connsiteX6" fmla="*/ 266045 w 1555340"/>
                                <a:gd name="connsiteY6" fmla="*/ 431320 h 1745665"/>
                                <a:gd name="connsiteX7" fmla="*/ 0 w 1555340"/>
                                <a:gd name="connsiteY7" fmla="*/ 651381 h 1745665"/>
                                <a:gd name="connsiteX8" fmla="*/ 0 w 1555340"/>
                                <a:gd name="connsiteY8" fmla="*/ 1745665 h 1745665"/>
                                <a:gd name="connsiteX9" fmla="*/ 1555340 w 1555340"/>
                                <a:gd name="connsiteY9" fmla="*/ 1745665 h 1745665"/>
                                <a:gd name="connsiteX10" fmla="*/ 1555340 w 1555340"/>
                                <a:gd name="connsiteY10" fmla="*/ 487482 h 1745665"/>
                                <a:gd name="connsiteX11" fmla="*/ 1289295 w 1555340"/>
                                <a:gd name="connsiteY11" fmla="*/ 299559 h 1745665"/>
                                <a:gd name="connsiteX12" fmla="*/ 1289295 w 1555340"/>
                                <a:gd name="connsiteY12" fmla="*/ 484529 h 1745665"/>
                                <a:gd name="connsiteX13" fmla="*/ 1504505 w 1555340"/>
                                <a:gd name="connsiteY13" fmla="*/ 662575 h 1745665"/>
                                <a:gd name="connsiteX14" fmla="*/ 1289295 w 1555340"/>
                                <a:gd name="connsiteY14" fmla="*/ 877662 h 1745665"/>
                                <a:gd name="connsiteX15" fmla="*/ 1289295 w 1555340"/>
                                <a:gd name="connsiteY15" fmla="*/ 484529 h 1745665"/>
                                <a:gd name="connsiteX16" fmla="*/ 777670 w 1555340"/>
                                <a:gd name="connsiteY16" fmla="*/ 53311 h 1745665"/>
                                <a:gd name="connsiteX17" fmla="*/ 990056 w 1555340"/>
                                <a:gd name="connsiteY17" fmla="*/ 231255 h 1745665"/>
                                <a:gd name="connsiteX18" fmla="*/ 565284 w 1555340"/>
                                <a:gd name="connsiteY18" fmla="*/ 231255 h 1745665"/>
                                <a:gd name="connsiteX19" fmla="*/ 777670 w 1555340"/>
                                <a:gd name="connsiteY19" fmla="*/ 53311 h 1745665"/>
                                <a:gd name="connsiteX20" fmla="*/ 306975 w 1555340"/>
                                <a:gd name="connsiteY20" fmla="*/ 272185 h 1745665"/>
                                <a:gd name="connsiteX21" fmla="*/ 1248365 w 1555340"/>
                                <a:gd name="connsiteY21" fmla="*/ 272185 h 1745665"/>
                                <a:gd name="connsiteX22" fmla="*/ 1248365 w 1555340"/>
                                <a:gd name="connsiteY22" fmla="*/ 918592 h 1745665"/>
                                <a:gd name="connsiteX23" fmla="*/ 973842 w 1555340"/>
                                <a:gd name="connsiteY23" fmla="*/ 917740 h 1745665"/>
                                <a:gd name="connsiteX24" fmla="*/ 553578 w 1555340"/>
                                <a:gd name="connsiteY24" fmla="*/ 1165195 h 1745665"/>
                                <a:gd name="connsiteX25" fmla="*/ 306975 w 1555340"/>
                                <a:gd name="connsiteY25" fmla="*/ 918592 h 1745665"/>
                                <a:gd name="connsiteX26" fmla="*/ 306975 w 1555340"/>
                                <a:gd name="connsiteY26" fmla="*/ 272185 h 1745665"/>
                                <a:gd name="connsiteX27" fmla="*/ 266045 w 1555340"/>
                                <a:gd name="connsiteY27" fmla="*/ 484447 h 1745665"/>
                                <a:gd name="connsiteX28" fmla="*/ 266045 w 1555340"/>
                                <a:gd name="connsiteY28" fmla="*/ 877662 h 1745665"/>
                                <a:gd name="connsiteX29" fmla="*/ 50835 w 1555340"/>
                                <a:gd name="connsiteY29" fmla="*/ 662452 h 1745665"/>
                                <a:gd name="connsiteX30" fmla="*/ 266045 w 1555340"/>
                                <a:gd name="connsiteY30" fmla="*/ 484447 h 1745665"/>
                                <a:gd name="connsiteX31" fmla="*/ 41278 w 1555340"/>
                                <a:gd name="connsiteY31" fmla="*/ 710770 h 1745665"/>
                                <a:gd name="connsiteX32" fmla="*/ 586438 w 1555340"/>
                                <a:gd name="connsiteY32" fmla="*/ 916732 h 1745665"/>
                                <a:gd name="connsiteX33" fmla="*/ 41278 w 1555340"/>
                                <a:gd name="connsiteY33" fmla="*/ 1675449 h 1745665"/>
                                <a:gd name="connsiteX34" fmla="*/ 40989 w 1555340"/>
                                <a:gd name="connsiteY34" fmla="*/ 1675447 h 1745665"/>
                                <a:gd name="connsiteX35" fmla="*/ 40930 w 1555340"/>
                                <a:gd name="connsiteY35" fmla="*/ 1675306 h 1745665"/>
                                <a:gd name="connsiteX36" fmla="*/ 40930 w 1555340"/>
                                <a:gd name="connsiteY36" fmla="*/ 710913 h 1745665"/>
                                <a:gd name="connsiteX37" fmla="*/ 41137 w 1555340"/>
                                <a:gd name="connsiteY37" fmla="*/ 710711 h 1745665"/>
                                <a:gd name="connsiteX38" fmla="*/ 41278 w 1555340"/>
                                <a:gd name="connsiteY38" fmla="*/ 710770 h 1745665"/>
                                <a:gd name="connsiteX39" fmla="*/ 70215 w 1555340"/>
                                <a:gd name="connsiteY39" fmla="*/ 1704387 h 1745665"/>
                                <a:gd name="connsiteX40" fmla="*/ 547028 w 1555340"/>
                                <a:gd name="connsiteY40" fmla="*/ 1210953 h 1745665"/>
                                <a:gd name="connsiteX41" fmla="*/ 783444 w 1555340"/>
                                <a:gd name="connsiteY41" fmla="*/ 825331 h 1745665"/>
                                <a:gd name="connsiteX42" fmla="*/ 994824 w 1555340"/>
                                <a:gd name="connsiteY42" fmla="*/ 1214004 h 1745665"/>
                                <a:gd name="connsiteX43" fmla="*/ 1485125 w 1555340"/>
                                <a:gd name="connsiteY43" fmla="*/ 1704387 h 1745665"/>
                                <a:gd name="connsiteX44" fmla="*/ 1485123 w 1555340"/>
                                <a:gd name="connsiteY44" fmla="*/ 1704675 h 1745665"/>
                                <a:gd name="connsiteX45" fmla="*/ 1484981 w 1555340"/>
                                <a:gd name="connsiteY45" fmla="*/ 1704735 h 1745665"/>
                                <a:gd name="connsiteX46" fmla="*/ 70359 w 1555340"/>
                                <a:gd name="connsiteY46" fmla="*/ 1704735 h 1745665"/>
                                <a:gd name="connsiteX47" fmla="*/ 70156 w 1555340"/>
                                <a:gd name="connsiteY47" fmla="*/ 1704528 h 1745665"/>
                                <a:gd name="connsiteX48" fmla="*/ 70215 w 1555340"/>
                                <a:gd name="connsiteY48" fmla="*/ 1704387 h 1745665"/>
                                <a:gd name="connsiteX49" fmla="*/ 1514062 w 1555340"/>
                                <a:gd name="connsiteY49" fmla="*/ 1675449 h 1745665"/>
                                <a:gd name="connsiteX50" fmla="*/ 989842 w 1555340"/>
                                <a:gd name="connsiteY50" fmla="*/ 900664 h 1745665"/>
                                <a:gd name="connsiteX51" fmla="*/ 1514062 w 1555340"/>
                                <a:gd name="connsiteY51" fmla="*/ 710770 h 1745665"/>
                                <a:gd name="connsiteX52" fmla="*/ 1514351 w 1555340"/>
                                <a:gd name="connsiteY52" fmla="*/ 710772 h 1745665"/>
                                <a:gd name="connsiteX53" fmla="*/ 1514410 w 1555340"/>
                                <a:gd name="connsiteY53" fmla="*/ 710913 h 1745665"/>
                                <a:gd name="connsiteX54" fmla="*/ 1514410 w 1555340"/>
                                <a:gd name="connsiteY54" fmla="*/ 1675306 h 1745665"/>
                                <a:gd name="connsiteX55" fmla="*/ 1514203 w 1555340"/>
                                <a:gd name="connsiteY55" fmla="*/ 1675508 h 1745665"/>
                                <a:gd name="connsiteX56" fmla="*/ 1514062 w 1555340"/>
                                <a:gd name="connsiteY56" fmla="*/ 1675449 h 1745665"/>
                                <a:gd name="connsiteX0" fmla="*/ 1289295 w 1555340"/>
                                <a:gd name="connsiteY0" fmla="*/ 299559 h 1745665"/>
                                <a:gd name="connsiteX1" fmla="*/ 1289295 w 1555340"/>
                                <a:gd name="connsiteY1" fmla="*/ 231255 h 1745665"/>
                                <a:gd name="connsiteX2" fmla="*/ 1165486 w 1555340"/>
                                <a:gd name="connsiteY2" fmla="*/ 221614 h 1745665"/>
                                <a:gd name="connsiteX3" fmla="*/ 777670 w 1555340"/>
                                <a:gd name="connsiteY3" fmla="*/ 0 h 1745665"/>
                                <a:gd name="connsiteX4" fmla="*/ 501536 w 1555340"/>
                                <a:gd name="connsiteY4" fmla="*/ 231255 h 1745665"/>
                                <a:gd name="connsiteX5" fmla="*/ 266045 w 1555340"/>
                                <a:gd name="connsiteY5" fmla="*/ 231255 h 1745665"/>
                                <a:gd name="connsiteX6" fmla="*/ 266045 w 1555340"/>
                                <a:gd name="connsiteY6" fmla="*/ 431320 h 1745665"/>
                                <a:gd name="connsiteX7" fmla="*/ 0 w 1555340"/>
                                <a:gd name="connsiteY7" fmla="*/ 651381 h 1745665"/>
                                <a:gd name="connsiteX8" fmla="*/ 0 w 1555340"/>
                                <a:gd name="connsiteY8" fmla="*/ 1745665 h 1745665"/>
                                <a:gd name="connsiteX9" fmla="*/ 1555340 w 1555340"/>
                                <a:gd name="connsiteY9" fmla="*/ 1745665 h 1745665"/>
                                <a:gd name="connsiteX10" fmla="*/ 1555340 w 1555340"/>
                                <a:gd name="connsiteY10" fmla="*/ 487482 h 1745665"/>
                                <a:gd name="connsiteX11" fmla="*/ 1289295 w 1555340"/>
                                <a:gd name="connsiteY11" fmla="*/ 299559 h 1745665"/>
                                <a:gd name="connsiteX12" fmla="*/ 1289295 w 1555340"/>
                                <a:gd name="connsiteY12" fmla="*/ 484529 h 1745665"/>
                                <a:gd name="connsiteX13" fmla="*/ 1504505 w 1555340"/>
                                <a:gd name="connsiteY13" fmla="*/ 662575 h 1745665"/>
                                <a:gd name="connsiteX14" fmla="*/ 1289295 w 1555340"/>
                                <a:gd name="connsiteY14" fmla="*/ 877662 h 1745665"/>
                                <a:gd name="connsiteX15" fmla="*/ 1289295 w 1555340"/>
                                <a:gd name="connsiteY15" fmla="*/ 484529 h 1745665"/>
                                <a:gd name="connsiteX16" fmla="*/ 777670 w 1555340"/>
                                <a:gd name="connsiteY16" fmla="*/ 53311 h 1745665"/>
                                <a:gd name="connsiteX17" fmla="*/ 990056 w 1555340"/>
                                <a:gd name="connsiteY17" fmla="*/ 231255 h 1745665"/>
                                <a:gd name="connsiteX18" fmla="*/ 565284 w 1555340"/>
                                <a:gd name="connsiteY18" fmla="*/ 231255 h 1745665"/>
                                <a:gd name="connsiteX19" fmla="*/ 777670 w 1555340"/>
                                <a:gd name="connsiteY19" fmla="*/ 53311 h 1745665"/>
                                <a:gd name="connsiteX20" fmla="*/ 306975 w 1555340"/>
                                <a:gd name="connsiteY20" fmla="*/ 272185 h 1745665"/>
                                <a:gd name="connsiteX21" fmla="*/ 1248365 w 1555340"/>
                                <a:gd name="connsiteY21" fmla="*/ 272185 h 1745665"/>
                                <a:gd name="connsiteX22" fmla="*/ 1248365 w 1555340"/>
                                <a:gd name="connsiteY22" fmla="*/ 918592 h 1745665"/>
                                <a:gd name="connsiteX23" fmla="*/ 973842 w 1555340"/>
                                <a:gd name="connsiteY23" fmla="*/ 917740 h 1745665"/>
                                <a:gd name="connsiteX24" fmla="*/ 581499 w 1555340"/>
                                <a:gd name="connsiteY24" fmla="*/ 924168 h 1745665"/>
                                <a:gd name="connsiteX25" fmla="*/ 306975 w 1555340"/>
                                <a:gd name="connsiteY25" fmla="*/ 918592 h 1745665"/>
                                <a:gd name="connsiteX26" fmla="*/ 306975 w 1555340"/>
                                <a:gd name="connsiteY26" fmla="*/ 272185 h 1745665"/>
                                <a:gd name="connsiteX27" fmla="*/ 266045 w 1555340"/>
                                <a:gd name="connsiteY27" fmla="*/ 484447 h 1745665"/>
                                <a:gd name="connsiteX28" fmla="*/ 266045 w 1555340"/>
                                <a:gd name="connsiteY28" fmla="*/ 877662 h 1745665"/>
                                <a:gd name="connsiteX29" fmla="*/ 50835 w 1555340"/>
                                <a:gd name="connsiteY29" fmla="*/ 662452 h 1745665"/>
                                <a:gd name="connsiteX30" fmla="*/ 266045 w 1555340"/>
                                <a:gd name="connsiteY30" fmla="*/ 484447 h 1745665"/>
                                <a:gd name="connsiteX31" fmla="*/ 41278 w 1555340"/>
                                <a:gd name="connsiteY31" fmla="*/ 710770 h 1745665"/>
                                <a:gd name="connsiteX32" fmla="*/ 586438 w 1555340"/>
                                <a:gd name="connsiteY32" fmla="*/ 916732 h 1745665"/>
                                <a:gd name="connsiteX33" fmla="*/ 41278 w 1555340"/>
                                <a:gd name="connsiteY33" fmla="*/ 1675449 h 1745665"/>
                                <a:gd name="connsiteX34" fmla="*/ 40989 w 1555340"/>
                                <a:gd name="connsiteY34" fmla="*/ 1675447 h 1745665"/>
                                <a:gd name="connsiteX35" fmla="*/ 40930 w 1555340"/>
                                <a:gd name="connsiteY35" fmla="*/ 1675306 h 1745665"/>
                                <a:gd name="connsiteX36" fmla="*/ 40930 w 1555340"/>
                                <a:gd name="connsiteY36" fmla="*/ 710913 h 1745665"/>
                                <a:gd name="connsiteX37" fmla="*/ 41137 w 1555340"/>
                                <a:gd name="connsiteY37" fmla="*/ 710711 h 1745665"/>
                                <a:gd name="connsiteX38" fmla="*/ 41278 w 1555340"/>
                                <a:gd name="connsiteY38" fmla="*/ 710770 h 1745665"/>
                                <a:gd name="connsiteX39" fmla="*/ 70215 w 1555340"/>
                                <a:gd name="connsiteY39" fmla="*/ 1704387 h 1745665"/>
                                <a:gd name="connsiteX40" fmla="*/ 547028 w 1555340"/>
                                <a:gd name="connsiteY40" fmla="*/ 1210953 h 1745665"/>
                                <a:gd name="connsiteX41" fmla="*/ 783444 w 1555340"/>
                                <a:gd name="connsiteY41" fmla="*/ 825331 h 1745665"/>
                                <a:gd name="connsiteX42" fmla="*/ 994824 w 1555340"/>
                                <a:gd name="connsiteY42" fmla="*/ 1214004 h 1745665"/>
                                <a:gd name="connsiteX43" fmla="*/ 1485125 w 1555340"/>
                                <a:gd name="connsiteY43" fmla="*/ 1704387 h 1745665"/>
                                <a:gd name="connsiteX44" fmla="*/ 1485123 w 1555340"/>
                                <a:gd name="connsiteY44" fmla="*/ 1704675 h 1745665"/>
                                <a:gd name="connsiteX45" fmla="*/ 1484981 w 1555340"/>
                                <a:gd name="connsiteY45" fmla="*/ 1704735 h 1745665"/>
                                <a:gd name="connsiteX46" fmla="*/ 70359 w 1555340"/>
                                <a:gd name="connsiteY46" fmla="*/ 1704735 h 1745665"/>
                                <a:gd name="connsiteX47" fmla="*/ 70156 w 1555340"/>
                                <a:gd name="connsiteY47" fmla="*/ 1704528 h 1745665"/>
                                <a:gd name="connsiteX48" fmla="*/ 70215 w 1555340"/>
                                <a:gd name="connsiteY48" fmla="*/ 1704387 h 1745665"/>
                                <a:gd name="connsiteX49" fmla="*/ 1514062 w 1555340"/>
                                <a:gd name="connsiteY49" fmla="*/ 1675449 h 1745665"/>
                                <a:gd name="connsiteX50" fmla="*/ 989842 w 1555340"/>
                                <a:gd name="connsiteY50" fmla="*/ 900664 h 1745665"/>
                                <a:gd name="connsiteX51" fmla="*/ 1514062 w 1555340"/>
                                <a:gd name="connsiteY51" fmla="*/ 710770 h 1745665"/>
                                <a:gd name="connsiteX52" fmla="*/ 1514351 w 1555340"/>
                                <a:gd name="connsiteY52" fmla="*/ 710772 h 1745665"/>
                                <a:gd name="connsiteX53" fmla="*/ 1514410 w 1555340"/>
                                <a:gd name="connsiteY53" fmla="*/ 710913 h 1745665"/>
                                <a:gd name="connsiteX54" fmla="*/ 1514410 w 1555340"/>
                                <a:gd name="connsiteY54" fmla="*/ 1675306 h 1745665"/>
                                <a:gd name="connsiteX55" fmla="*/ 1514203 w 1555340"/>
                                <a:gd name="connsiteY55" fmla="*/ 1675508 h 1745665"/>
                                <a:gd name="connsiteX56" fmla="*/ 1514062 w 1555340"/>
                                <a:gd name="connsiteY56" fmla="*/ 1675449 h 1745665"/>
                                <a:gd name="connsiteX0" fmla="*/ 1289295 w 1555340"/>
                                <a:gd name="connsiteY0" fmla="*/ 299559 h 1745665"/>
                                <a:gd name="connsiteX1" fmla="*/ 1289295 w 1555340"/>
                                <a:gd name="connsiteY1" fmla="*/ 231255 h 1745665"/>
                                <a:gd name="connsiteX2" fmla="*/ 1165486 w 1555340"/>
                                <a:gd name="connsiteY2" fmla="*/ 221614 h 1745665"/>
                                <a:gd name="connsiteX3" fmla="*/ 777670 w 1555340"/>
                                <a:gd name="connsiteY3" fmla="*/ 0 h 1745665"/>
                                <a:gd name="connsiteX4" fmla="*/ 501536 w 1555340"/>
                                <a:gd name="connsiteY4" fmla="*/ 231255 h 1745665"/>
                                <a:gd name="connsiteX5" fmla="*/ 266045 w 1555340"/>
                                <a:gd name="connsiteY5" fmla="*/ 231255 h 1745665"/>
                                <a:gd name="connsiteX6" fmla="*/ 266045 w 1555340"/>
                                <a:gd name="connsiteY6" fmla="*/ 431320 h 1745665"/>
                                <a:gd name="connsiteX7" fmla="*/ 0 w 1555340"/>
                                <a:gd name="connsiteY7" fmla="*/ 651381 h 1745665"/>
                                <a:gd name="connsiteX8" fmla="*/ 0 w 1555340"/>
                                <a:gd name="connsiteY8" fmla="*/ 1745665 h 1745665"/>
                                <a:gd name="connsiteX9" fmla="*/ 1555340 w 1555340"/>
                                <a:gd name="connsiteY9" fmla="*/ 1745665 h 1745665"/>
                                <a:gd name="connsiteX10" fmla="*/ 1555340 w 1555340"/>
                                <a:gd name="connsiteY10" fmla="*/ 487482 h 1745665"/>
                                <a:gd name="connsiteX11" fmla="*/ 1289295 w 1555340"/>
                                <a:gd name="connsiteY11" fmla="*/ 299559 h 1745665"/>
                                <a:gd name="connsiteX12" fmla="*/ 1289295 w 1555340"/>
                                <a:gd name="connsiteY12" fmla="*/ 484529 h 1745665"/>
                                <a:gd name="connsiteX13" fmla="*/ 1504505 w 1555340"/>
                                <a:gd name="connsiteY13" fmla="*/ 662575 h 1745665"/>
                                <a:gd name="connsiteX14" fmla="*/ 1289295 w 1555340"/>
                                <a:gd name="connsiteY14" fmla="*/ 877662 h 1745665"/>
                                <a:gd name="connsiteX15" fmla="*/ 1289295 w 1555340"/>
                                <a:gd name="connsiteY15" fmla="*/ 484529 h 1745665"/>
                                <a:gd name="connsiteX16" fmla="*/ 777670 w 1555340"/>
                                <a:gd name="connsiteY16" fmla="*/ 53311 h 1745665"/>
                                <a:gd name="connsiteX17" fmla="*/ 990056 w 1555340"/>
                                <a:gd name="connsiteY17" fmla="*/ 231255 h 1745665"/>
                                <a:gd name="connsiteX18" fmla="*/ 565284 w 1555340"/>
                                <a:gd name="connsiteY18" fmla="*/ 231255 h 1745665"/>
                                <a:gd name="connsiteX19" fmla="*/ 777670 w 1555340"/>
                                <a:gd name="connsiteY19" fmla="*/ 53311 h 1745665"/>
                                <a:gd name="connsiteX20" fmla="*/ 306975 w 1555340"/>
                                <a:gd name="connsiteY20" fmla="*/ 272185 h 1745665"/>
                                <a:gd name="connsiteX21" fmla="*/ 1248365 w 1555340"/>
                                <a:gd name="connsiteY21" fmla="*/ 272185 h 1745665"/>
                                <a:gd name="connsiteX22" fmla="*/ 1248365 w 1555340"/>
                                <a:gd name="connsiteY22" fmla="*/ 918592 h 1745665"/>
                                <a:gd name="connsiteX23" fmla="*/ 973842 w 1555340"/>
                                <a:gd name="connsiteY23" fmla="*/ 917740 h 1745665"/>
                                <a:gd name="connsiteX24" fmla="*/ 581499 w 1555340"/>
                                <a:gd name="connsiteY24" fmla="*/ 924168 h 1745665"/>
                                <a:gd name="connsiteX25" fmla="*/ 306975 w 1555340"/>
                                <a:gd name="connsiteY25" fmla="*/ 918592 h 1745665"/>
                                <a:gd name="connsiteX26" fmla="*/ 306975 w 1555340"/>
                                <a:gd name="connsiteY26" fmla="*/ 272185 h 1745665"/>
                                <a:gd name="connsiteX27" fmla="*/ 266045 w 1555340"/>
                                <a:gd name="connsiteY27" fmla="*/ 484447 h 1745665"/>
                                <a:gd name="connsiteX28" fmla="*/ 266045 w 1555340"/>
                                <a:gd name="connsiteY28" fmla="*/ 877662 h 1745665"/>
                                <a:gd name="connsiteX29" fmla="*/ 50835 w 1555340"/>
                                <a:gd name="connsiteY29" fmla="*/ 662452 h 1745665"/>
                                <a:gd name="connsiteX30" fmla="*/ 266045 w 1555340"/>
                                <a:gd name="connsiteY30" fmla="*/ 484447 h 1745665"/>
                                <a:gd name="connsiteX31" fmla="*/ 41278 w 1555340"/>
                                <a:gd name="connsiteY31" fmla="*/ 710770 h 1745665"/>
                                <a:gd name="connsiteX32" fmla="*/ 586438 w 1555340"/>
                                <a:gd name="connsiteY32" fmla="*/ 916732 h 1745665"/>
                                <a:gd name="connsiteX33" fmla="*/ 41278 w 1555340"/>
                                <a:gd name="connsiteY33" fmla="*/ 1675449 h 1745665"/>
                                <a:gd name="connsiteX34" fmla="*/ 40989 w 1555340"/>
                                <a:gd name="connsiteY34" fmla="*/ 1675447 h 1745665"/>
                                <a:gd name="connsiteX35" fmla="*/ 40930 w 1555340"/>
                                <a:gd name="connsiteY35" fmla="*/ 1675306 h 1745665"/>
                                <a:gd name="connsiteX36" fmla="*/ 40930 w 1555340"/>
                                <a:gd name="connsiteY36" fmla="*/ 710913 h 1745665"/>
                                <a:gd name="connsiteX37" fmla="*/ 41137 w 1555340"/>
                                <a:gd name="connsiteY37" fmla="*/ 710711 h 1745665"/>
                                <a:gd name="connsiteX38" fmla="*/ 41278 w 1555340"/>
                                <a:gd name="connsiteY38" fmla="*/ 710770 h 1745665"/>
                                <a:gd name="connsiteX39" fmla="*/ 70215 w 1555340"/>
                                <a:gd name="connsiteY39" fmla="*/ 1704387 h 1745665"/>
                                <a:gd name="connsiteX40" fmla="*/ 547028 w 1555340"/>
                                <a:gd name="connsiteY40" fmla="*/ 1210953 h 1745665"/>
                                <a:gd name="connsiteX41" fmla="*/ 783444 w 1555340"/>
                                <a:gd name="connsiteY41" fmla="*/ 825331 h 1745665"/>
                                <a:gd name="connsiteX42" fmla="*/ 1127447 w 1555340"/>
                                <a:gd name="connsiteY42" fmla="*/ 1191508 h 1745665"/>
                                <a:gd name="connsiteX43" fmla="*/ 1485125 w 1555340"/>
                                <a:gd name="connsiteY43" fmla="*/ 1704387 h 1745665"/>
                                <a:gd name="connsiteX44" fmla="*/ 1485123 w 1555340"/>
                                <a:gd name="connsiteY44" fmla="*/ 1704675 h 1745665"/>
                                <a:gd name="connsiteX45" fmla="*/ 1484981 w 1555340"/>
                                <a:gd name="connsiteY45" fmla="*/ 1704735 h 1745665"/>
                                <a:gd name="connsiteX46" fmla="*/ 70359 w 1555340"/>
                                <a:gd name="connsiteY46" fmla="*/ 1704735 h 1745665"/>
                                <a:gd name="connsiteX47" fmla="*/ 70156 w 1555340"/>
                                <a:gd name="connsiteY47" fmla="*/ 1704528 h 1745665"/>
                                <a:gd name="connsiteX48" fmla="*/ 70215 w 1555340"/>
                                <a:gd name="connsiteY48" fmla="*/ 1704387 h 1745665"/>
                                <a:gd name="connsiteX49" fmla="*/ 1514062 w 1555340"/>
                                <a:gd name="connsiteY49" fmla="*/ 1675449 h 1745665"/>
                                <a:gd name="connsiteX50" fmla="*/ 989842 w 1555340"/>
                                <a:gd name="connsiteY50" fmla="*/ 900664 h 1745665"/>
                                <a:gd name="connsiteX51" fmla="*/ 1514062 w 1555340"/>
                                <a:gd name="connsiteY51" fmla="*/ 710770 h 1745665"/>
                                <a:gd name="connsiteX52" fmla="*/ 1514351 w 1555340"/>
                                <a:gd name="connsiteY52" fmla="*/ 710772 h 1745665"/>
                                <a:gd name="connsiteX53" fmla="*/ 1514410 w 1555340"/>
                                <a:gd name="connsiteY53" fmla="*/ 710913 h 1745665"/>
                                <a:gd name="connsiteX54" fmla="*/ 1514410 w 1555340"/>
                                <a:gd name="connsiteY54" fmla="*/ 1675306 h 1745665"/>
                                <a:gd name="connsiteX55" fmla="*/ 1514203 w 1555340"/>
                                <a:gd name="connsiteY55" fmla="*/ 1675508 h 1745665"/>
                                <a:gd name="connsiteX56" fmla="*/ 1514062 w 1555340"/>
                                <a:gd name="connsiteY56" fmla="*/ 1675449 h 1745665"/>
                                <a:gd name="connsiteX0" fmla="*/ 1289295 w 1555340"/>
                                <a:gd name="connsiteY0" fmla="*/ 299559 h 1745665"/>
                                <a:gd name="connsiteX1" fmla="*/ 1289295 w 1555340"/>
                                <a:gd name="connsiteY1" fmla="*/ 231255 h 1745665"/>
                                <a:gd name="connsiteX2" fmla="*/ 1165486 w 1555340"/>
                                <a:gd name="connsiteY2" fmla="*/ 221614 h 1745665"/>
                                <a:gd name="connsiteX3" fmla="*/ 777670 w 1555340"/>
                                <a:gd name="connsiteY3" fmla="*/ 0 h 1745665"/>
                                <a:gd name="connsiteX4" fmla="*/ 501536 w 1555340"/>
                                <a:gd name="connsiteY4" fmla="*/ 231255 h 1745665"/>
                                <a:gd name="connsiteX5" fmla="*/ 266045 w 1555340"/>
                                <a:gd name="connsiteY5" fmla="*/ 231255 h 1745665"/>
                                <a:gd name="connsiteX6" fmla="*/ 266045 w 1555340"/>
                                <a:gd name="connsiteY6" fmla="*/ 431320 h 1745665"/>
                                <a:gd name="connsiteX7" fmla="*/ 0 w 1555340"/>
                                <a:gd name="connsiteY7" fmla="*/ 651381 h 1745665"/>
                                <a:gd name="connsiteX8" fmla="*/ 0 w 1555340"/>
                                <a:gd name="connsiteY8" fmla="*/ 1745665 h 1745665"/>
                                <a:gd name="connsiteX9" fmla="*/ 1555340 w 1555340"/>
                                <a:gd name="connsiteY9" fmla="*/ 1745665 h 1745665"/>
                                <a:gd name="connsiteX10" fmla="*/ 1555340 w 1555340"/>
                                <a:gd name="connsiteY10" fmla="*/ 487482 h 1745665"/>
                                <a:gd name="connsiteX11" fmla="*/ 1289295 w 1555340"/>
                                <a:gd name="connsiteY11" fmla="*/ 299559 h 1745665"/>
                                <a:gd name="connsiteX12" fmla="*/ 1289295 w 1555340"/>
                                <a:gd name="connsiteY12" fmla="*/ 484529 h 1745665"/>
                                <a:gd name="connsiteX13" fmla="*/ 1504505 w 1555340"/>
                                <a:gd name="connsiteY13" fmla="*/ 662575 h 1745665"/>
                                <a:gd name="connsiteX14" fmla="*/ 1289295 w 1555340"/>
                                <a:gd name="connsiteY14" fmla="*/ 877662 h 1745665"/>
                                <a:gd name="connsiteX15" fmla="*/ 1289295 w 1555340"/>
                                <a:gd name="connsiteY15" fmla="*/ 484529 h 1745665"/>
                                <a:gd name="connsiteX16" fmla="*/ 777670 w 1555340"/>
                                <a:gd name="connsiteY16" fmla="*/ 53311 h 1745665"/>
                                <a:gd name="connsiteX17" fmla="*/ 990056 w 1555340"/>
                                <a:gd name="connsiteY17" fmla="*/ 231255 h 1745665"/>
                                <a:gd name="connsiteX18" fmla="*/ 565284 w 1555340"/>
                                <a:gd name="connsiteY18" fmla="*/ 231255 h 1745665"/>
                                <a:gd name="connsiteX19" fmla="*/ 777670 w 1555340"/>
                                <a:gd name="connsiteY19" fmla="*/ 53311 h 1745665"/>
                                <a:gd name="connsiteX20" fmla="*/ 306975 w 1555340"/>
                                <a:gd name="connsiteY20" fmla="*/ 272185 h 1745665"/>
                                <a:gd name="connsiteX21" fmla="*/ 1248365 w 1555340"/>
                                <a:gd name="connsiteY21" fmla="*/ 272185 h 1745665"/>
                                <a:gd name="connsiteX22" fmla="*/ 1248365 w 1555340"/>
                                <a:gd name="connsiteY22" fmla="*/ 918592 h 1745665"/>
                                <a:gd name="connsiteX23" fmla="*/ 973842 w 1555340"/>
                                <a:gd name="connsiteY23" fmla="*/ 917740 h 1745665"/>
                                <a:gd name="connsiteX24" fmla="*/ 581499 w 1555340"/>
                                <a:gd name="connsiteY24" fmla="*/ 924168 h 1745665"/>
                                <a:gd name="connsiteX25" fmla="*/ 306975 w 1555340"/>
                                <a:gd name="connsiteY25" fmla="*/ 918592 h 1745665"/>
                                <a:gd name="connsiteX26" fmla="*/ 306975 w 1555340"/>
                                <a:gd name="connsiteY26" fmla="*/ 272185 h 1745665"/>
                                <a:gd name="connsiteX27" fmla="*/ 266045 w 1555340"/>
                                <a:gd name="connsiteY27" fmla="*/ 484447 h 1745665"/>
                                <a:gd name="connsiteX28" fmla="*/ 266045 w 1555340"/>
                                <a:gd name="connsiteY28" fmla="*/ 877662 h 1745665"/>
                                <a:gd name="connsiteX29" fmla="*/ 50835 w 1555340"/>
                                <a:gd name="connsiteY29" fmla="*/ 662452 h 1745665"/>
                                <a:gd name="connsiteX30" fmla="*/ 266045 w 1555340"/>
                                <a:gd name="connsiteY30" fmla="*/ 484447 h 1745665"/>
                                <a:gd name="connsiteX31" fmla="*/ 41278 w 1555340"/>
                                <a:gd name="connsiteY31" fmla="*/ 710770 h 1745665"/>
                                <a:gd name="connsiteX32" fmla="*/ 586438 w 1555340"/>
                                <a:gd name="connsiteY32" fmla="*/ 916732 h 1745665"/>
                                <a:gd name="connsiteX33" fmla="*/ 41278 w 1555340"/>
                                <a:gd name="connsiteY33" fmla="*/ 1675449 h 1745665"/>
                                <a:gd name="connsiteX34" fmla="*/ 40989 w 1555340"/>
                                <a:gd name="connsiteY34" fmla="*/ 1675447 h 1745665"/>
                                <a:gd name="connsiteX35" fmla="*/ 40930 w 1555340"/>
                                <a:gd name="connsiteY35" fmla="*/ 1675306 h 1745665"/>
                                <a:gd name="connsiteX36" fmla="*/ 40930 w 1555340"/>
                                <a:gd name="connsiteY36" fmla="*/ 710913 h 1745665"/>
                                <a:gd name="connsiteX37" fmla="*/ 41137 w 1555340"/>
                                <a:gd name="connsiteY37" fmla="*/ 710711 h 1745665"/>
                                <a:gd name="connsiteX38" fmla="*/ 41278 w 1555340"/>
                                <a:gd name="connsiteY38" fmla="*/ 710770 h 1745665"/>
                                <a:gd name="connsiteX39" fmla="*/ 70215 w 1555340"/>
                                <a:gd name="connsiteY39" fmla="*/ 1704387 h 1745665"/>
                                <a:gd name="connsiteX40" fmla="*/ 449306 w 1555340"/>
                                <a:gd name="connsiteY40" fmla="*/ 1220594 h 1745665"/>
                                <a:gd name="connsiteX41" fmla="*/ 783444 w 1555340"/>
                                <a:gd name="connsiteY41" fmla="*/ 825331 h 1745665"/>
                                <a:gd name="connsiteX42" fmla="*/ 1127447 w 1555340"/>
                                <a:gd name="connsiteY42" fmla="*/ 1191508 h 1745665"/>
                                <a:gd name="connsiteX43" fmla="*/ 1485125 w 1555340"/>
                                <a:gd name="connsiteY43" fmla="*/ 1704387 h 1745665"/>
                                <a:gd name="connsiteX44" fmla="*/ 1485123 w 1555340"/>
                                <a:gd name="connsiteY44" fmla="*/ 1704675 h 1745665"/>
                                <a:gd name="connsiteX45" fmla="*/ 1484981 w 1555340"/>
                                <a:gd name="connsiteY45" fmla="*/ 1704735 h 1745665"/>
                                <a:gd name="connsiteX46" fmla="*/ 70359 w 1555340"/>
                                <a:gd name="connsiteY46" fmla="*/ 1704735 h 1745665"/>
                                <a:gd name="connsiteX47" fmla="*/ 70156 w 1555340"/>
                                <a:gd name="connsiteY47" fmla="*/ 1704528 h 1745665"/>
                                <a:gd name="connsiteX48" fmla="*/ 70215 w 1555340"/>
                                <a:gd name="connsiteY48" fmla="*/ 1704387 h 1745665"/>
                                <a:gd name="connsiteX49" fmla="*/ 1514062 w 1555340"/>
                                <a:gd name="connsiteY49" fmla="*/ 1675449 h 1745665"/>
                                <a:gd name="connsiteX50" fmla="*/ 989842 w 1555340"/>
                                <a:gd name="connsiteY50" fmla="*/ 900664 h 1745665"/>
                                <a:gd name="connsiteX51" fmla="*/ 1514062 w 1555340"/>
                                <a:gd name="connsiteY51" fmla="*/ 710770 h 1745665"/>
                                <a:gd name="connsiteX52" fmla="*/ 1514351 w 1555340"/>
                                <a:gd name="connsiteY52" fmla="*/ 710772 h 1745665"/>
                                <a:gd name="connsiteX53" fmla="*/ 1514410 w 1555340"/>
                                <a:gd name="connsiteY53" fmla="*/ 710913 h 1745665"/>
                                <a:gd name="connsiteX54" fmla="*/ 1514410 w 1555340"/>
                                <a:gd name="connsiteY54" fmla="*/ 1675306 h 1745665"/>
                                <a:gd name="connsiteX55" fmla="*/ 1514203 w 1555340"/>
                                <a:gd name="connsiteY55" fmla="*/ 1675508 h 1745665"/>
                                <a:gd name="connsiteX56" fmla="*/ 1514062 w 1555340"/>
                                <a:gd name="connsiteY56" fmla="*/ 1675449 h 1745665"/>
                                <a:gd name="connsiteX0" fmla="*/ 1289295 w 1555340"/>
                                <a:gd name="connsiteY0" fmla="*/ 299559 h 1745665"/>
                                <a:gd name="connsiteX1" fmla="*/ 1289295 w 1555340"/>
                                <a:gd name="connsiteY1" fmla="*/ 231255 h 1745665"/>
                                <a:gd name="connsiteX2" fmla="*/ 1165486 w 1555340"/>
                                <a:gd name="connsiteY2" fmla="*/ 221614 h 1745665"/>
                                <a:gd name="connsiteX3" fmla="*/ 777670 w 1555340"/>
                                <a:gd name="connsiteY3" fmla="*/ 0 h 1745665"/>
                                <a:gd name="connsiteX4" fmla="*/ 501536 w 1555340"/>
                                <a:gd name="connsiteY4" fmla="*/ 231255 h 1745665"/>
                                <a:gd name="connsiteX5" fmla="*/ 266045 w 1555340"/>
                                <a:gd name="connsiteY5" fmla="*/ 231255 h 1745665"/>
                                <a:gd name="connsiteX6" fmla="*/ 266045 w 1555340"/>
                                <a:gd name="connsiteY6" fmla="*/ 431320 h 1745665"/>
                                <a:gd name="connsiteX7" fmla="*/ 13961 w 1555340"/>
                                <a:gd name="connsiteY7" fmla="*/ 481055 h 1745665"/>
                                <a:gd name="connsiteX8" fmla="*/ 0 w 1555340"/>
                                <a:gd name="connsiteY8" fmla="*/ 1745665 h 1745665"/>
                                <a:gd name="connsiteX9" fmla="*/ 1555340 w 1555340"/>
                                <a:gd name="connsiteY9" fmla="*/ 1745665 h 1745665"/>
                                <a:gd name="connsiteX10" fmla="*/ 1555340 w 1555340"/>
                                <a:gd name="connsiteY10" fmla="*/ 487482 h 1745665"/>
                                <a:gd name="connsiteX11" fmla="*/ 1289295 w 1555340"/>
                                <a:gd name="connsiteY11" fmla="*/ 299559 h 1745665"/>
                                <a:gd name="connsiteX12" fmla="*/ 1289295 w 1555340"/>
                                <a:gd name="connsiteY12" fmla="*/ 484529 h 1745665"/>
                                <a:gd name="connsiteX13" fmla="*/ 1504505 w 1555340"/>
                                <a:gd name="connsiteY13" fmla="*/ 662575 h 1745665"/>
                                <a:gd name="connsiteX14" fmla="*/ 1289295 w 1555340"/>
                                <a:gd name="connsiteY14" fmla="*/ 877662 h 1745665"/>
                                <a:gd name="connsiteX15" fmla="*/ 1289295 w 1555340"/>
                                <a:gd name="connsiteY15" fmla="*/ 484529 h 1745665"/>
                                <a:gd name="connsiteX16" fmla="*/ 777670 w 1555340"/>
                                <a:gd name="connsiteY16" fmla="*/ 53311 h 1745665"/>
                                <a:gd name="connsiteX17" fmla="*/ 990056 w 1555340"/>
                                <a:gd name="connsiteY17" fmla="*/ 231255 h 1745665"/>
                                <a:gd name="connsiteX18" fmla="*/ 565284 w 1555340"/>
                                <a:gd name="connsiteY18" fmla="*/ 231255 h 1745665"/>
                                <a:gd name="connsiteX19" fmla="*/ 777670 w 1555340"/>
                                <a:gd name="connsiteY19" fmla="*/ 53311 h 1745665"/>
                                <a:gd name="connsiteX20" fmla="*/ 306975 w 1555340"/>
                                <a:gd name="connsiteY20" fmla="*/ 272185 h 1745665"/>
                                <a:gd name="connsiteX21" fmla="*/ 1248365 w 1555340"/>
                                <a:gd name="connsiteY21" fmla="*/ 272185 h 1745665"/>
                                <a:gd name="connsiteX22" fmla="*/ 1248365 w 1555340"/>
                                <a:gd name="connsiteY22" fmla="*/ 918592 h 1745665"/>
                                <a:gd name="connsiteX23" fmla="*/ 973842 w 1555340"/>
                                <a:gd name="connsiteY23" fmla="*/ 917740 h 1745665"/>
                                <a:gd name="connsiteX24" fmla="*/ 581499 w 1555340"/>
                                <a:gd name="connsiteY24" fmla="*/ 924168 h 1745665"/>
                                <a:gd name="connsiteX25" fmla="*/ 306975 w 1555340"/>
                                <a:gd name="connsiteY25" fmla="*/ 918592 h 1745665"/>
                                <a:gd name="connsiteX26" fmla="*/ 306975 w 1555340"/>
                                <a:gd name="connsiteY26" fmla="*/ 272185 h 1745665"/>
                                <a:gd name="connsiteX27" fmla="*/ 266045 w 1555340"/>
                                <a:gd name="connsiteY27" fmla="*/ 484447 h 1745665"/>
                                <a:gd name="connsiteX28" fmla="*/ 266045 w 1555340"/>
                                <a:gd name="connsiteY28" fmla="*/ 877662 h 1745665"/>
                                <a:gd name="connsiteX29" fmla="*/ 50835 w 1555340"/>
                                <a:gd name="connsiteY29" fmla="*/ 662452 h 1745665"/>
                                <a:gd name="connsiteX30" fmla="*/ 266045 w 1555340"/>
                                <a:gd name="connsiteY30" fmla="*/ 484447 h 1745665"/>
                                <a:gd name="connsiteX31" fmla="*/ 41278 w 1555340"/>
                                <a:gd name="connsiteY31" fmla="*/ 710770 h 1745665"/>
                                <a:gd name="connsiteX32" fmla="*/ 586438 w 1555340"/>
                                <a:gd name="connsiteY32" fmla="*/ 916732 h 1745665"/>
                                <a:gd name="connsiteX33" fmla="*/ 41278 w 1555340"/>
                                <a:gd name="connsiteY33" fmla="*/ 1675449 h 1745665"/>
                                <a:gd name="connsiteX34" fmla="*/ 40989 w 1555340"/>
                                <a:gd name="connsiteY34" fmla="*/ 1675447 h 1745665"/>
                                <a:gd name="connsiteX35" fmla="*/ 40930 w 1555340"/>
                                <a:gd name="connsiteY35" fmla="*/ 1675306 h 1745665"/>
                                <a:gd name="connsiteX36" fmla="*/ 40930 w 1555340"/>
                                <a:gd name="connsiteY36" fmla="*/ 710913 h 1745665"/>
                                <a:gd name="connsiteX37" fmla="*/ 41137 w 1555340"/>
                                <a:gd name="connsiteY37" fmla="*/ 710711 h 1745665"/>
                                <a:gd name="connsiteX38" fmla="*/ 41278 w 1555340"/>
                                <a:gd name="connsiteY38" fmla="*/ 710770 h 1745665"/>
                                <a:gd name="connsiteX39" fmla="*/ 70215 w 1555340"/>
                                <a:gd name="connsiteY39" fmla="*/ 1704387 h 1745665"/>
                                <a:gd name="connsiteX40" fmla="*/ 449306 w 1555340"/>
                                <a:gd name="connsiteY40" fmla="*/ 1220594 h 1745665"/>
                                <a:gd name="connsiteX41" fmla="*/ 783444 w 1555340"/>
                                <a:gd name="connsiteY41" fmla="*/ 825331 h 1745665"/>
                                <a:gd name="connsiteX42" fmla="*/ 1127447 w 1555340"/>
                                <a:gd name="connsiteY42" fmla="*/ 1191508 h 1745665"/>
                                <a:gd name="connsiteX43" fmla="*/ 1485125 w 1555340"/>
                                <a:gd name="connsiteY43" fmla="*/ 1704387 h 1745665"/>
                                <a:gd name="connsiteX44" fmla="*/ 1485123 w 1555340"/>
                                <a:gd name="connsiteY44" fmla="*/ 1704675 h 1745665"/>
                                <a:gd name="connsiteX45" fmla="*/ 1484981 w 1555340"/>
                                <a:gd name="connsiteY45" fmla="*/ 1704735 h 1745665"/>
                                <a:gd name="connsiteX46" fmla="*/ 70359 w 1555340"/>
                                <a:gd name="connsiteY46" fmla="*/ 1704735 h 1745665"/>
                                <a:gd name="connsiteX47" fmla="*/ 70156 w 1555340"/>
                                <a:gd name="connsiteY47" fmla="*/ 1704528 h 1745665"/>
                                <a:gd name="connsiteX48" fmla="*/ 70215 w 1555340"/>
                                <a:gd name="connsiteY48" fmla="*/ 1704387 h 1745665"/>
                                <a:gd name="connsiteX49" fmla="*/ 1514062 w 1555340"/>
                                <a:gd name="connsiteY49" fmla="*/ 1675449 h 1745665"/>
                                <a:gd name="connsiteX50" fmla="*/ 989842 w 1555340"/>
                                <a:gd name="connsiteY50" fmla="*/ 900664 h 1745665"/>
                                <a:gd name="connsiteX51" fmla="*/ 1514062 w 1555340"/>
                                <a:gd name="connsiteY51" fmla="*/ 710770 h 1745665"/>
                                <a:gd name="connsiteX52" fmla="*/ 1514351 w 1555340"/>
                                <a:gd name="connsiteY52" fmla="*/ 710772 h 1745665"/>
                                <a:gd name="connsiteX53" fmla="*/ 1514410 w 1555340"/>
                                <a:gd name="connsiteY53" fmla="*/ 710913 h 1745665"/>
                                <a:gd name="connsiteX54" fmla="*/ 1514410 w 1555340"/>
                                <a:gd name="connsiteY54" fmla="*/ 1675306 h 1745665"/>
                                <a:gd name="connsiteX55" fmla="*/ 1514203 w 1555340"/>
                                <a:gd name="connsiteY55" fmla="*/ 1675508 h 1745665"/>
                                <a:gd name="connsiteX56" fmla="*/ 1514062 w 1555340"/>
                                <a:gd name="connsiteY56" fmla="*/ 1675449 h 1745665"/>
                                <a:gd name="connsiteX0" fmla="*/ 1289295 w 1555340"/>
                                <a:gd name="connsiteY0" fmla="*/ 299559 h 1745665"/>
                                <a:gd name="connsiteX1" fmla="*/ 1289295 w 1555340"/>
                                <a:gd name="connsiteY1" fmla="*/ 231255 h 1745665"/>
                                <a:gd name="connsiteX2" fmla="*/ 1165486 w 1555340"/>
                                <a:gd name="connsiteY2" fmla="*/ 221614 h 1745665"/>
                                <a:gd name="connsiteX3" fmla="*/ 777670 w 1555340"/>
                                <a:gd name="connsiteY3" fmla="*/ 0 h 1745665"/>
                                <a:gd name="connsiteX4" fmla="*/ 501536 w 1555340"/>
                                <a:gd name="connsiteY4" fmla="*/ 231255 h 1745665"/>
                                <a:gd name="connsiteX5" fmla="*/ 266045 w 1555340"/>
                                <a:gd name="connsiteY5" fmla="*/ 231255 h 1745665"/>
                                <a:gd name="connsiteX6" fmla="*/ 252085 w 1555340"/>
                                <a:gd name="connsiteY6" fmla="*/ 309200 h 1745665"/>
                                <a:gd name="connsiteX7" fmla="*/ 13961 w 1555340"/>
                                <a:gd name="connsiteY7" fmla="*/ 481055 h 1745665"/>
                                <a:gd name="connsiteX8" fmla="*/ 0 w 1555340"/>
                                <a:gd name="connsiteY8" fmla="*/ 1745665 h 1745665"/>
                                <a:gd name="connsiteX9" fmla="*/ 1555340 w 1555340"/>
                                <a:gd name="connsiteY9" fmla="*/ 1745665 h 1745665"/>
                                <a:gd name="connsiteX10" fmla="*/ 1555340 w 1555340"/>
                                <a:gd name="connsiteY10" fmla="*/ 487482 h 1745665"/>
                                <a:gd name="connsiteX11" fmla="*/ 1289295 w 1555340"/>
                                <a:gd name="connsiteY11" fmla="*/ 299559 h 1745665"/>
                                <a:gd name="connsiteX12" fmla="*/ 1289295 w 1555340"/>
                                <a:gd name="connsiteY12" fmla="*/ 484529 h 1745665"/>
                                <a:gd name="connsiteX13" fmla="*/ 1504505 w 1555340"/>
                                <a:gd name="connsiteY13" fmla="*/ 662575 h 1745665"/>
                                <a:gd name="connsiteX14" fmla="*/ 1289295 w 1555340"/>
                                <a:gd name="connsiteY14" fmla="*/ 877662 h 1745665"/>
                                <a:gd name="connsiteX15" fmla="*/ 1289295 w 1555340"/>
                                <a:gd name="connsiteY15" fmla="*/ 484529 h 1745665"/>
                                <a:gd name="connsiteX16" fmla="*/ 777670 w 1555340"/>
                                <a:gd name="connsiteY16" fmla="*/ 53311 h 1745665"/>
                                <a:gd name="connsiteX17" fmla="*/ 990056 w 1555340"/>
                                <a:gd name="connsiteY17" fmla="*/ 231255 h 1745665"/>
                                <a:gd name="connsiteX18" fmla="*/ 565284 w 1555340"/>
                                <a:gd name="connsiteY18" fmla="*/ 231255 h 1745665"/>
                                <a:gd name="connsiteX19" fmla="*/ 777670 w 1555340"/>
                                <a:gd name="connsiteY19" fmla="*/ 53311 h 1745665"/>
                                <a:gd name="connsiteX20" fmla="*/ 306975 w 1555340"/>
                                <a:gd name="connsiteY20" fmla="*/ 272185 h 1745665"/>
                                <a:gd name="connsiteX21" fmla="*/ 1248365 w 1555340"/>
                                <a:gd name="connsiteY21" fmla="*/ 272185 h 1745665"/>
                                <a:gd name="connsiteX22" fmla="*/ 1248365 w 1555340"/>
                                <a:gd name="connsiteY22" fmla="*/ 918592 h 1745665"/>
                                <a:gd name="connsiteX23" fmla="*/ 973842 w 1555340"/>
                                <a:gd name="connsiteY23" fmla="*/ 917740 h 1745665"/>
                                <a:gd name="connsiteX24" fmla="*/ 581499 w 1555340"/>
                                <a:gd name="connsiteY24" fmla="*/ 924168 h 1745665"/>
                                <a:gd name="connsiteX25" fmla="*/ 306975 w 1555340"/>
                                <a:gd name="connsiteY25" fmla="*/ 918592 h 1745665"/>
                                <a:gd name="connsiteX26" fmla="*/ 306975 w 1555340"/>
                                <a:gd name="connsiteY26" fmla="*/ 272185 h 1745665"/>
                                <a:gd name="connsiteX27" fmla="*/ 266045 w 1555340"/>
                                <a:gd name="connsiteY27" fmla="*/ 484447 h 1745665"/>
                                <a:gd name="connsiteX28" fmla="*/ 266045 w 1555340"/>
                                <a:gd name="connsiteY28" fmla="*/ 877662 h 1745665"/>
                                <a:gd name="connsiteX29" fmla="*/ 50835 w 1555340"/>
                                <a:gd name="connsiteY29" fmla="*/ 662452 h 1745665"/>
                                <a:gd name="connsiteX30" fmla="*/ 266045 w 1555340"/>
                                <a:gd name="connsiteY30" fmla="*/ 484447 h 1745665"/>
                                <a:gd name="connsiteX31" fmla="*/ 41278 w 1555340"/>
                                <a:gd name="connsiteY31" fmla="*/ 710770 h 1745665"/>
                                <a:gd name="connsiteX32" fmla="*/ 586438 w 1555340"/>
                                <a:gd name="connsiteY32" fmla="*/ 916732 h 1745665"/>
                                <a:gd name="connsiteX33" fmla="*/ 41278 w 1555340"/>
                                <a:gd name="connsiteY33" fmla="*/ 1675449 h 1745665"/>
                                <a:gd name="connsiteX34" fmla="*/ 40989 w 1555340"/>
                                <a:gd name="connsiteY34" fmla="*/ 1675447 h 1745665"/>
                                <a:gd name="connsiteX35" fmla="*/ 40930 w 1555340"/>
                                <a:gd name="connsiteY35" fmla="*/ 1675306 h 1745665"/>
                                <a:gd name="connsiteX36" fmla="*/ 40930 w 1555340"/>
                                <a:gd name="connsiteY36" fmla="*/ 710913 h 1745665"/>
                                <a:gd name="connsiteX37" fmla="*/ 41137 w 1555340"/>
                                <a:gd name="connsiteY37" fmla="*/ 710711 h 1745665"/>
                                <a:gd name="connsiteX38" fmla="*/ 41278 w 1555340"/>
                                <a:gd name="connsiteY38" fmla="*/ 710770 h 1745665"/>
                                <a:gd name="connsiteX39" fmla="*/ 70215 w 1555340"/>
                                <a:gd name="connsiteY39" fmla="*/ 1704387 h 1745665"/>
                                <a:gd name="connsiteX40" fmla="*/ 449306 w 1555340"/>
                                <a:gd name="connsiteY40" fmla="*/ 1220594 h 1745665"/>
                                <a:gd name="connsiteX41" fmla="*/ 783444 w 1555340"/>
                                <a:gd name="connsiteY41" fmla="*/ 825331 h 1745665"/>
                                <a:gd name="connsiteX42" fmla="*/ 1127447 w 1555340"/>
                                <a:gd name="connsiteY42" fmla="*/ 1191508 h 1745665"/>
                                <a:gd name="connsiteX43" fmla="*/ 1485125 w 1555340"/>
                                <a:gd name="connsiteY43" fmla="*/ 1704387 h 1745665"/>
                                <a:gd name="connsiteX44" fmla="*/ 1485123 w 1555340"/>
                                <a:gd name="connsiteY44" fmla="*/ 1704675 h 1745665"/>
                                <a:gd name="connsiteX45" fmla="*/ 1484981 w 1555340"/>
                                <a:gd name="connsiteY45" fmla="*/ 1704735 h 1745665"/>
                                <a:gd name="connsiteX46" fmla="*/ 70359 w 1555340"/>
                                <a:gd name="connsiteY46" fmla="*/ 1704735 h 1745665"/>
                                <a:gd name="connsiteX47" fmla="*/ 70156 w 1555340"/>
                                <a:gd name="connsiteY47" fmla="*/ 1704528 h 1745665"/>
                                <a:gd name="connsiteX48" fmla="*/ 70215 w 1555340"/>
                                <a:gd name="connsiteY48" fmla="*/ 1704387 h 1745665"/>
                                <a:gd name="connsiteX49" fmla="*/ 1514062 w 1555340"/>
                                <a:gd name="connsiteY49" fmla="*/ 1675449 h 1745665"/>
                                <a:gd name="connsiteX50" fmla="*/ 989842 w 1555340"/>
                                <a:gd name="connsiteY50" fmla="*/ 900664 h 1745665"/>
                                <a:gd name="connsiteX51" fmla="*/ 1514062 w 1555340"/>
                                <a:gd name="connsiteY51" fmla="*/ 710770 h 1745665"/>
                                <a:gd name="connsiteX52" fmla="*/ 1514351 w 1555340"/>
                                <a:gd name="connsiteY52" fmla="*/ 710772 h 1745665"/>
                                <a:gd name="connsiteX53" fmla="*/ 1514410 w 1555340"/>
                                <a:gd name="connsiteY53" fmla="*/ 710913 h 1745665"/>
                                <a:gd name="connsiteX54" fmla="*/ 1514410 w 1555340"/>
                                <a:gd name="connsiteY54" fmla="*/ 1675306 h 1745665"/>
                                <a:gd name="connsiteX55" fmla="*/ 1514203 w 1555340"/>
                                <a:gd name="connsiteY55" fmla="*/ 1675508 h 1745665"/>
                                <a:gd name="connsiteX56" fmla="*/ 1514062 w 1555340"/>
                                <a:gd name="connsiteY56" fmla="*/ 1675449 h 1745665"/>
                                <a:gd name="connsiteX0" fmla="*/ 1289295 w 1555340"/>
                                <a:gd name="connsiteY0" fmla="*/ 299559 h 1745665"/>
                                <a:gd name="connsiteX1" fmla="*/ 1289295 w 1555340"/>
                                <a:gd name="connsiteY1" fmla="*/ 231255 h 1745665"/>
                                <a:gd name="connsiteX2" fmla="*/ 1165486 w 1555340"/>
                                <a:gd name="connsiteY2" fmla="*/ 221614 h 1745665"/>
                                <a:gd name="connsiteX3" fmla="*/ 777670 w 1555340"/>
                                <a:gd name="connsiteY3" fmla="*/ 0 h 1745665"/>
                                <a:gd name="connsiteX4" fmla="*/ 361933 w 1555340"/>
                                <a:gd name="connsiteY4" fmla="*/ 228041 h 1745665"/>
                                <a:gd name="connsiteX5" fmla="*/ 266045 w 1555340"/>
                                <a:gd name="connsiteY5" fmla="*/ 231255 h 1745665"/>
                                <a:gd name="connsiteX6" fmla="*/ 252085 w 1555340"/>
                                <a:gd name="connsiteY6" fmla="*/ 309200 h 1745665"/>
                                <a:gd name="connsiteX7" fmla="*/ 13961 w 1555340"/>
                                <a:gd name="connsiteY7" fmla="*/ 481055 h 1745665"/>
                                <a:gd name="connsiteX8" fmla="*/ 0 w 1555340"/>
                                <a:gd name="connsiteY8" fmla="*/ 1745665 h 1745665"/>
                                <a:gd name="connsiteX9" fmla="*/ 1555340 w 1555340"/>
                                <a:gd name="connsiteY9" fmla="*/ 1745665 h 1745665"/>
                                <a:gd name="connsiteX10" fmla="*/ 1555340 w 1555340"/>
                                <a:gd name="connsiteY10" fmla="*/ 487482 h 1745665"/>
                                <a:gd name="connsiteX11" fmla="*/ 1289295 w 1555340"/>
                                <a:gd name="connsiteY11" fmla="*/ 299559 h 1745665"/>
                                <a:gd name="connsiteX12" fmla="*/ 1289295 w 1555340"/>
                                <a:gd name="connsiteY12" fmla="*/ 484529 h 1745665"/>
                                <a:gd name="connsiteX13" fmla="*/ 1504505 w 1555340"/>
                                <a:gd name="connsiteY13" fmla="*/ 662575 h 1745665"/>
                                <a:gd name="connsiteX14" fmla="*/ 1289295 w 1555340"/>
                                <a:gd name="connsiteY14" fmla="*/ 877662 h 1745665"/>
                                <a:gd name="connsiteX15" fmla="*/ 1289295 w 1555340"/>
                                <a:gd name="connsiteY15" fmla="*/ 484529 h 1745665"/>
                                <a:gd name="connsiteX16" fmla="*/ 777670 w 1555340"/>
                                <a:gd name="connsiteY16" fmla="*/ 53311 h 1745665"/>
                                <a:gd name="connsiteX17" fmla="*/ 990056 w 1555340"/>
                                <a:gd name="connsiteY17" fmla="*/ 231255 h 1745665"/>
                                <a:gd name="connsiteX18" fmla="*/ 565284 w 1555340"/>
                                <a:gd name="connsiteY18" fmla="*/ 231255 h 1745665"/>
                                <a:gd name="connsiteX19" fmla="*/ 777670 w 1555340"/>
                                <a:gd name="connsiteY19" fmla="*/ 53311 h 1745665"/>
                                <a:gd name="connsiteX20" fmla="*/ 306975 w 1555340"/>
                                <a:gd name="connsiteY20" fmla="*/ 272185 h 1745665"/>
                                <a:gd name="connsiteX21" fmla="*/ 1248365 w 1555340"/>
                                <a:gd name="connsiteY21" fmla="*/ 272185 h 1745665"/>
                                <a:gd name="connsiteX22" fmla="*/ 1248365 w 1555340"/>
                                <a:gd name="connsiteY22" fmla="*/ 918592 h 1745665"/>
                                <a:gd name="connsiteX23" fmla="*/ 973842 w 1555340"/>
                                <a:gd name="connsiteY23" fmla="*/ 917740 h 1745665"/>
                                <a:gd name="connsiteX24" fmla="*/ 581499 w 1555340"/>
                                <a:gd name="connsiteY24" fmla="*/ 924168 h 1745665"/>
                                <a:gd name="connsiteX25" fmla="*/ 306975 w 1555340"/>
                                <a:gd name="connsiteY25" fmla="*/ 918592 h 1745665"/>
                                <a:gd name="connsiteX26" fmla="*/ 306975 w 1555340"/>
                                <a:gd name="connsiteY26" fmla="*/ 272185 h 1745665"/>
                                <a:gd name="connsiteX27" fmla="*/ 266045 w 1555340"/>
                                <a:gd name="connsiteY27" fmla="*/ 484447 h 1745665"/>
                                <a:gd name="connsiteX28" fmla="*/ 266045 w 1555340"/>
                                <a:gd name="connsiteY28" fmla="*/ 877662 h 1745665"/>
                                <a:gd name="connsiteX29" fmla="*/ 50835 w 1555340"/>
                                <a:gd name="connsiteY29" fmla="*/ 662452 h 1745665"/>
                                <a:gd name="connsiteX30" fmla="*/ 266045 w 1555340"/>
                                <a:gd name="connsiteY30" fmla="*/ 484447 h 1745665"/>
                                <a:gd name="connsiteX31" fmla="*/ 41278 w 1555340"/>
                                <a:gd name="connsiteY31" fmla="*/ 710770 h 1745665"/>
                                <a:gd name="connsiteX32" fmla="*/ 586438 w 1555340"/>
                                <a:gd name="connsiteY32" fmla="*/ 916732 h 1745665"/>
                                <a:gd name="connsiteX33" fmla="*/ 41278 w 1555340"/>
                                <a:gd name="connsiteY33" fmla="*/ 1675449 h 1745665"/>
                                <a:gd name="connsiteX34" fmla="*/ 40989 w 1555340"/>
                                <a:gd name="connsiteY34" fmla="*/ 1675447 h 1745665"/>
                                <a:gd name="connsiteX35" fmla="*/ 40930 w 1555340"/>
                                <a:gd name="connsiteY35" fmla="*/ 1675306 h 1745665"/>
                                <a:gd name="connsiteX36" fmla="*/ 40930 w 1555340"/>
                                <a:gd name="connsiteY36" fmla="*/ 710913 h 1745665"/>
                                <a:gd name="connsiteX37" fmla="*/ 41137 w 1555340"/>
                                <a:gd name="connsiteY37" fmla="*/ 710711 h 1745665"/>
                                <a:gd name="connsiteX38" fmla="*/ 41278 w 1555340"/>
                                <a:gd name="connsiteY38" fmla="*/ 710770 h 1745665"/>
                                <a:gd name="connsiteX39" fmla="*/ 70215 w 1555340"/>
                                <a:gd name="connsiteY39" fmla="*/ 1704387 h 1745665"/>
                                <a:gd name="connsiteX40" fmla="*/ 449306 w 1555340"/>
                                <a:gd name="connsiteY40" fmla="*/ 1220594 h 1745665"/>
                                <a:gd name="connsiteX41" fmla="*/ 783444 w 1555340"/>
                                <a:gd name="connsiteY41" fmla="*/ 825331 h 1745665"/>
                                <a:gd name="connsiteX42" fmla="*/ 1127447 w 1555340"/>
                                <a:gd name="connsiteY42" fmla="*/ 1191508 h 1745665"/>
                                <a:gd name="connsiteX43" fmla="*/ 1485125 w 1555340"/>
                                <a:gd name="connsiteY43" fmla="*/ 1704387 h 1745665"/>
                                <a:gd name="connsiteX44" fmla="*/ 1485123 w 1555340"/>
                                <a:gd name="connsiteY44" fmla="*/ 1704675 h 1745665"/>
                                <a:gd name="connsiteX45" fmla="*/ 1484981 w 1555340"/>
                                <a:gd name="connsiteY45" fmla="*/ 1704735 h 1745665"/>
                                <a:gd name="connsiteX46" fmla="*/ 70359 w 1555340"/>
                                <a:gd name="connsiteY46" fmla="*/ 1704735 h 1745665"/>
                                <a:gd name="connsiteX47" fmla="*/ 70156 w 1555340"/>
                                <a:gd name="connsiteY47" fmla="*/ 1704528 h 1745665"/>
                                <a:gd name="connsiteX48" fmla="*/ 70215 w 1555340"/>
                                <a:gd name="connsiteY48" fmla="*/ 1704387 h 1745665"/>
                                <a:gd name="connsiteX49" fmla="*/ 1514062 w 1555340"/>
                                <a:gd name="connsiteY49" fmla="*/ 1675449 h 1745665"/>
                                <a:gd name="connsiteX50" fmla="*/ 989842 w 1555340"/>
                                <a:gd name="connsiteY50" fmla="*/ 900664 h 1745665"/>
                                <a:gd name="connsiteX51" fmla="*/ 1514062 w 1555340"/>
                                <a:gd name="connsiteY51" fmla="*/ 710770 h 1745665"/>
                                <a:gd name="connsiteX52" fmla="*/ 1514351 w 1555340"/>
                                <a:gd name="connsiteY52" fmla="*/ 710772 h 1745665"/>
                                <a:gd name="connsiteX53" fmla="*/ 1514410 w 1555340"/>
                                <a:gd name="connsiteY53" fmla="*/ 710913 h 1745665"/>
                                <a:gd name="connsiteX54" fmla="*/ 1514410 w 1555340"/>
                                <a:gd name="connsiteY54" fmla="*/ 1675306 h 1745665"/>
                                <a:gd name="connsiteX55" fmla="*/ 1514203 w 1555340"/>
                                <a:gd name="connsiteY55" fmla="*/ 1675508 h 1745665"/>
                                <a:gd name="connsiteX56" fmla="*/ 1514062 w 1555340"/>
                                <a:gd name="connsiteY56" fmla="*/ 1675449 h 1745665"/>
                                <a:gd name="connsiteX0" fmla="*/ 1289295 w 1555340"/>
                                <a:gd name="connsiteY0" fmla="*/ 254567 h 1700673"/>
                                <a:gd name="connsiteX1" fmla="*/ 1289295 w 1555340"/>
                                <a:gd name="connsiteY1" fmla="*/ 186263 h 1700673"/>
                                <a:gd name="connsiteX2" fmla="*/ 1165486 w 1555340"/>
                                <a:gd name="connsiteY2" fmla="*/ 176622 h 1700673"/>
                                <a:gd name="connsiteX3" fmla="*/ 777670 w 1555340"/>
                                <a:gd name="connsiteY3" fmla="*/ 0 h 1700673"/>
                                <a:gd name="connsiteX4" fmla="*/ 361933 w 1555340"/>
                                <a:gd name="connsiteY4" fmla="*/ 183049 h 1700673"/>
                                <a:gd name="connsiteX5" fmla="*/ 266045 w 1555340"/>
                                <a:gd name="connsiteY5" fmla="*/ 186263 h 1700673"/>
                                <a:gd name="connsiteX6" fmla="*/ 252085 w 1555340"/>
                                <a:gd name="connsiteY6" fmla="*/ 264208 h 1700673"/>
                                <a:gd name="connsiteX7" fmla="*/ 13961 w 1555340"/>
                                <a:gd name="connsiteY7" fmla="*/ 436063 h 1700673"/>
                                <a:gd name="connsiteX8" fmla="*/ 0 w 1555340"/>
                                <a:gd name="connsiteY8" fmla="*/ 1700673 h 1700673"/>
                                <a:gd name="connsiteX9" fmla="*/ 1555340 w 1555340"/>
                                <a:gd name="connsiteY9" fmla="*/ 1700673 h 1700673"/>
                                <a:gd name="connsiteX10" fmla="*/ 1555340 w 1555340"/>
                                <a:gd name="connsiteY10" fmla="*/ 442490 h 1700673"/>
                                <a:gd name="connsiteX11" fmla="*/ 1289295 w 1555340"/>
                                <a:gd name="connsiteY11" fmla="*/ 254567 h 1700673"/>
                                <a:gd name="connsiteX12" fmla="*/ 1289295 w 1555340"/>
                                <a:gd name="connsiteY12" fmla="*/ 439537 h 1700673"/>
                                <a:gd name="connsiteX13" fmla="*/ 1504505 w 1555340"/>
                                <a:gd name="connsiteY13" fmla="*/ 617583 h 1700673"/>
                                <a:gd name="connsiteX14" fmla="*/ 1289295 w 1555340"/>
                                <a:gd name="connsiteY14" fmla="*/ 832670 h 1700673"/>
                                <a:gd name="connsiteX15" fmla="*/ 1289295 w 1555340"/>
                                <a:gd name="connsiteY15" fmla="*/ 439537 h 1700673"/>
                                <a:gd name="connsiteX16" fmla="*/ 777670 w 1555340"/>
                                <a:gd name="connsiteY16" fmla="*/ 8319 h 1700673"/>
                                <a:gd name="connsiteX17" fmla="*/ 990056 w 1555340"/>
                                <a:gd name="connsiteY17" fmla="*/ 186263 h 1700673"/>
                                <a:gd name="connsiteX18" fmla="*/ 565284 w 1555340"/>
                                <a:gd name="connsiteY18" fmla="*/ 186263 h 1700673"/>
                                <a:gd name="connsiteX19" fmla="*/ 777670 w 1555340"/>
                                <a:gd name="connsiteY19" fmla="*/ 8319 h 1700673"/>
                                <a:gd name="connsiteX20" fmla="*/ 306975 w 1555340"/>
                                <a:gd name="connsiteY20" fmla="*/ 227193 h 1700673"/>
                                <a:gd name="connsiteX21" fmla="*/ 1248365 w 1555340"/>
                                <a:gd name="connsiteY21" fmla="*/ 227193 h 1700673"/>
                                <a:gd name="connsiteX22" fmla="*/ 1248365 w 1555340"/>
                                <a:gd name="connsiteY22" fmla="*/ 873600 h 1700673"/>
                                <a:gd name="connsiteX23" fmla="*/ 973842 w 1555340"/>
                                <a:gd name="connsiteY23" fmla="*/ 872748 h 1700673"/>
                                <a:gd name="connsiteX24" fmla="*/ 581499 w 1555340"/>
                                <a:gd name="connsiteY24" fmla="*/ 879176 h 1700673"/>
                                <a:gd name="connsiteX25" fmla="*/ 306975 w 1555340"/>
                                <a:gd name="connsiteY25" fmla="*/ 873600 h 1700673"/>
                                <a:gd name="connsiteX26" fmla="*/ 306975 w 1555340"/>
                                <a:gd name="connsiteY26" fmla="*/ 227193 h 1700673"/>
                                <a:gd name="connsiteX27" fmla="*/ 266045 w 1555340"/>
                                <a:gd name="connsiteY27" fmla="*/ 439455 h 1700673"/>
                                <a:gd name="connsiteX28" fmla="*/ 266045 w 1555340"/>
                                <a:gd name="connsiteY28" fmla="*/ 832670 h 1700673"/>
                                <a:gd name="connsiteX29" fmla="*/ 50835 w 1555340"/>
                                <a:gd name="connsiteY29" fmla="*/ 617460 h 1700673"/>
                                <a:gd name="connsiteX30" fmla="*/ 266045 w 1555340"/>
                                <a:gd name="connsiteY30" fmla="*/ 439455 h 1700673"/>
                                <a:gd name="connsiteX31" fmla="*/ 41278 w 1555340"/>
                                <a:gd name="connsiteY31" fmla="*/ 665778 h 1700673"/>
                                <a:gd name="connsiteX32" fmla="*/ 586438 w 1555340"/>
                                <a:gd name="connsiteY32" fmla="*/ 871740 h 1700673"/>
                                <a:gd name="connsiteX33" fmla="*/ 41278 w 1555340"/>
                                <a:gd name="connsiteY33" fmla="*/ 1630457 h 1700673"/>
                                <a:gd name="connsiteX34" fmla="*/ 40989 w 1555340"/>
                                <a:gd name="connsiteY34" fmla="*/ 1630455 h 1700673"/>
                                <a:gd name="connsiteX35" fmla="*/ 40930 w 1555340"/>
                                <a:gd name="connsiteY35" fmla="*/ 1630314 h 1700673"/>
                                <a:gd name="connsiteX36" fmla="*/ 40930 w 1555340"/>
                                <a:gd name="connsiteY36" fmla="*/ 665921 h 1700673"/>
                                <a:gd name="connsiteX37" fmla="*/ 41137 w 1555340"/>
                                <a:gd name="connsiteY37" fmla="*/ 665719 h 1700673"/>
                                <a:gd name="connsiteX38" fmla="*/ 41278 w 1555340"/>
                                <a:gd name="connsiteY38" fmla="*/ 665778 h 1700673"/>
                                <a:gd name="connsiteX39" fmla="*/ 70215 w 1555340"/>
                                <a:gd name="connsiteY39" fmla="*/ 1659395 h 1700673"/>
                                <a:gd name="connsiteX40" fmla="*/ 449306 w 1555340"/>
                                <a:gd name="connsiteY40" fmla="*/ 1175602 h 1700673"/>
                                <a:gd name="connsiteX41" fmla="*/ 783444 w 1555340"/>
                                <a:gd name="connsiteY41" fmla="*/ 780339 h 1700673"/>
                                <a:gd name="connsiteX42" fmla="*/ 1127447 w 1555340"/>
                                <a:gd name="connsiteY42" fmla="*/ 1146516 h 1700673"/>
                                <a:gd name="connsiteX43" fmla="*/ 1485125 w 1555340"/>
                                <a:gd name="connsiteY43" fmla="*/ 1659395 h 1700673"/>
                                <a:gd name="connsiteX44" fmla="*/ 1485123 w 1555340"/>
                                <a:gd name="connsiteY44" fmla="*/ 1659683 h 1700673"/>
                                <a:gd name="connsiteX45" fmla="*/ 1484981 w 1555340"/>
                                <a:gd name="connsiteY45" fmla="*/ 1659743 h 1700673"/>
                                <a:gd name="connsiteX46" fmla="*/ 70359 w 1555340"/>
                                <a:gd name="connsiteY46" fmla="*/ 1659743 h 1700673"/>
                                <a:gd name="connsiteX47" fmla="*/ 70156 w 1555340"/>
                                <a:gd name="connsiteY47" fmla="*/ 1659536 h 1700673"/>
                                <a:gd name="connsiteX48" fmla="*/ 70215 w 1555340"/>
                                <a:gd name="connsiteY48" fmla="*/ 1659395 h 1700673"/>
                                <a:gd name="connsiteX49" fmla="*/ 1514062 w 1555340"/>
                                <a:gd name="connsiteY49" fmla="*/ 1630457 h 1700673"/>
                                <a:gd name="connsiteX50" fmla="*/ 989842 w 1555340"/>
                                <a:gd name="connsiteY50" fmla="*/ 855672 h 1700673"/>
                                <a:gd name="connsiteX51" fmla="*/ 1514062 w 1555340"/>
                                <a:gd name="connsiteY51" fmla="*/ 665778 h 1700673"/>
                                <a:gd name="connsiteX52" fmla="*/ 1514351 w 1555340"/>
                                <a:gd name="connsiteY52" fmla="*/ 665780 h 1700673"/>
                                <a:gd name="connsiteX53" fmla="*/ 1514410 w 1555340"/>
                                <a:gd name="connsiteY53" fmla="*/ 665921 h 1700673"/>
                                <a:gd name="connsiteX54" fmla="*/ 1514410 w 1555340"/>
                                <a:gd name="connsiteY54" fmla="*/ 1630314 h 1700673"/>
                                <a:gd name="connsiteX55" fmla="*/ 1514203 w 1555340"/>
                                <a:gd name="connsiteY55" fmla="*/ 1630516 h 1700673"/>
                                <a:gd name="connsiteX56" fmla="*/ 1514062 w 1555340"/>
                                <a:gd name="connsiteY56" fmla="*/ 1630457 h 1700673"/>
                                <a:gd name="connsiteX0" fmla="*/ 1289295 w 1555340"/>
                                <a:gd name="connsiteY0" fmla="*/ 254567 h 1700673"/>
                                <a:gd name="connsiteX1" fmla="*/ 1289295 w 1555340"/>
                                <a:gd name="connsiteY1" fmla="*/ 186263 h 1700673"/>
                                <a:gd name="connsiteX2" fmla="*/ 1165486 w 1555340"/>
                                <a:gd name="connsiteY2" fmla="*/ 176622 h 1700673"/>
                                <a:gd name="connsiteX3" fmla="*/ 777670 w 1555340"/>
                                <a:gd name="connsiteY3" fmla="*/ 0 h 1700673"/>
                                <a:gd name="connsiteX4" fmla="*/ 361933 w 1555340"/>
                                <a:gd name="connsiteY4" fmla="*/ 183049 h 1700673"/>
                                <a:gd name="connsiteX5" fmla="*/ 266045 w 1555340"/>
                                <a:gd name="connsiteY5" fmla="*/ 186263 h 1700673"/>
                                <a:gd name="connsiteX6" fmla="*/ 252085 w 1555340"/>
                                <a:gd name="connsiteY6" fmla="*/ 264208 h 1700673"/>
                                <a:gd name="connsiteX7" fmla="*/ 13961 w 1555340"/>
                                <a:gd name="connsiteY7" fmla="*/ 436063 h 1700673"/>
                                <a:gd name="connsiteX8" fmla="*/ 0 w 1555340"/>
                                <a:gd name="connsiteY8" fmla="*/ 1700673 h 1700673"/>
                                <a:gd name="connsiteX9" fmla="*/ 1555340 w 1555340"/>
                                <a:gd name="connsiteY9" fmla="*/ 1700673 h 1700673"/>
                                <a:gd name="connsiteX10" fmla="*/ 1555340 w 1555340"/>
                                <a:gd name="connsiteY10" fmla="*/ 442490 h 1700673"/>
                                <a:gd name="connsiteX11" fmla="*/ 1289295 w 1555340"/>
                                <a:gd name="connsiteY11" fmla="*/ 254567 h 1700673"/>
                                <a:gd name="connsiteX12" fmla="*/ 1289295 w 1555340"/>
                                <a:gd name="connsiteY12" fmla="*/ 439537 h 1700673"/>
                                <a:gd name="connsiteX13" fmla="*/ 1504505 w 1555340"/>
                                <a:gd name="connsiteY13" fmla="*/ 617583 h 1700673"/>
                                <a:gd name="connsiteX14" fmla="*/ 1289295 w 1555340"/>
                                <a:gd name="connsiteY14" fmla="*/ 832670 h 1700673"/>
                                <a:gd name="connsiteX15" fmla="*/ 1289295 w 1555340"/>
                                <a:gd name="connsiteY15" fmla="*/ 439537 h 1700673"/>
                                <a:gd name="connsiteX16" fmla="*/ 784651 w 1555340"/>
                                <a:gd name="connsiteY16" fmla="*/ 46883 h 1700673"/>
                                <a:gd name="connsiteX17" fmla="*/ 990056 w 1555340"/>
                                <a:gd name="connsiteY17" fmla="*/ 186263 h 1700673"/>
                                <a:gd name="connsiteX18" fmla="*/ 565284 w 1555340"/>
                                <a:gd name="connsiteY18" fmla="*/ 186263 h 1700673"/>
                                <a:gd name="connsiteX19" fmla="*/ 784651 w 1555340"/>
                                <a:gd name="connsiteY19" fmla="*/ 46883 h 1700673"/>
                                <a:gd name="connsiteX20" fmla="*/ 306975 w 1555340"/>
                                <a:gd name="connsiteY20" fmla="*/ 227193 h 1700673"/>
                                <a:gd name="connsiteX21" fmla="*/ 1248365 w 1555340"/>
                                <a:gd name="connsiteY21" fmla="*/ 227193 h 1700673"/>
                                <a:gd name="connsiteX22" fmla="*/ 1248365 w 1555340"/>
                                <a:gd name="connsiteY22" fmla="*/ 873600 h 1700673"/>
                                <a:gd name="connsiteX23" fmla="*/ 973842 w 1555340"/>
                                <a:gd name="connsiteY23" fmla="*/ 872748 h 1700673"/>
                                <a:gd name="connsiteX24" fmla="*/ 581499 w 1555340"/>
                                <a:gd name="connsiteY24" fmla="*/ 879176 h 1700673"/>
                                <a:gd name="connsiteX25" fmla="*/ 306975 w 1555340"/>
                                <a:gd name="connsiteY25" fmla="*/ 873600 h 1700673"/>
                                <a:gd name="connsiteX26" fmla="*/ 306975 w 1555340"/>
                                <a:gd name="connsiteY26" fmla="*/ 227193 h 1700673"/>
                                <a:gd name="connsiteX27" fmla="*/ 266045 w 1555340"/>
                                <a:gd name="connsiteY27" fmla="*/ 439455 h 1700673"/>
                                <a:gd name="connsiteX28" fmla="*/ 266045 w 1555340"/>
                                <a:gd name="connsiteY28" fmla="*/ 832670 h 1700673"/>
                                <a:gd name="connsiteX29" fmla="*/ 50835 w 1555340"/>
                                <a:gd name="connsiteY29" fmla="*/ 617460 h 1700673"/>
                                <a:gd name="connsiteX30" fmla="*/ 266045 w 1555340"/>
                                <a:gd name="connsiteY30" fmla="*/ 439455 h 1700673"/>
                                <a:gd name="connsiteX31" fmla="*/ 41278 w 1555340"/>
                                <a:gd name="connsiteY31" fmla="*/ 665778 h 1700673"/>
                                <a:gd name="connsiteX32" fmla="*/ 586438 w 1555340"/>
                                <a:gd name="connsiteY32" fmla="*/ 871740 h 1700673"/>
                                <a:gd name="connsiteX33" fmla="*/ 41278 w 1555340"/>
                                <a:gd name="connsiteY33" fmla="*/ 1630457 h 1700673"/>
                                <a:gd name="connsiteX34" fmla="*/ 40989 w 1555340"/>
                                <a:gd name="connsiteY34" fmla="*/ 1630455 h 1700673"/>
                                <a:gd name="connsiteX35" fmla="*/ 40930 w 1555340"/>
                                <a:gd name="connsiteY35" fmla="*/ 1630314 h 1700673"/>
                                <a:gd name="connsiteX36" fmla="*/ 40930 w 1555340"/>
                                <a:gd name="connsiteY36" fmla="*/ 665921 h 1700673"/>
                                <a:gd name="connsiteX37" fmla="*/ 41137 w 1555340"/>
                                <a:gd name="connsiteY37" fmla="*/ 665719 h 1700673"/>
                                <a:gd name="connsiteX38" fmla="*/ 41278 w 1555340"/>
                                <a:gd name="connsiteY38" fmla="*/ 665778 h 1700673"/>
                                <a:gd name="connsiteX39" fmla="*/ 70215 w 1555340"/>
                                <a:gd name="connsiteY39" fmla="*/ 1659395 h 1700673"/>
                                <a:gd name="connsiteX40" fmla="*/ 449306 w 1555340"/>
                                <a:gd name="connsiteY40" fmla="*/ 1175602 h 1700673"/>
                                <a:gd name="connsiteX41" fmla="*/ 783444 w 1555340"/>
                                <a:gd name="connsiteY41" fmla="*/ 780339 h 1700673"/>
                                <a:gd name="connsiteX42" fmla="*/ 1127447 w 1555340"/>
                                <a:gd name="connsiteY42" fmla="*/ 1146516 h 1700673"/>
                                <a:gd name="connsiteX43" fmla="*/ 1485125 w 1555340"/>
                                <a:gd name="connsiteY43" fmla="*/ 1659395 h 1700673"/>
                                <a:gd name="connsiteX44" fmla="*/ 1485123 w 1555340"/>
                                <a:gd name="connsiteY44" fmla="*/ 1659683 h 1700673"/>
                                <a:gd name="connsiteX45" fmla="*/ 1484981 w 1555340"/>
                                <a:gd name="connsiteY45" fmla="*/ 1659743 h 1700673"/>
                                <a:gd name="connsiteX46" fmla="*/ 70359 w 1555340"/>
                                <a:gd name="connsiteY46" fmla="*/ 1659743 h 1700673"/>
                                <a:gd name="connsiteX47" fmla="*/ 70156 w 1555340"/>
                                <a:gd name="connsiteY47" fmla="*/ 1659536 h 1700673"/>
                                <a:gd name="connsiteX48" fmla="*/ 70215 w 1555340"/>
                                <a:gd name="connsiteY48" fmla="*/ 1659395 h 1700673"/>
                                <a:gd name="connsiteX49" fmla="*/ 1514062 w 1555340"/>
                                <a:gd name="connsiteY49" fmla="*/ 1630457 h 1700673"/>
                                <a:gd name="connsiteX50" fmla="*/ 989842 w 1555340"/>
                                <a:gd name="connsiteY50" fmla="*/ 855672 h 1700673"/>
                                <a:gd name="connsiteX51" fmla="*/ 1514062 w 1555340"/>
                                <a:gd name="connsiteY51" fmla="*/ 665778 h 1700673"/>
                                <a:gd name="connsiteX52" fmla="*/ 1514351 w 1555340"/>
                                <a:gd name="connsiteY52" fmla="*/ 665780 h 1700673"/>
                                <a:gd name="connsiteX53" fmla="*/ 1514410 w 1555340"/>
                                <a:gd name="connsiteY53" fmla="*/ 665921 h 1700673"/>
                                <a:gd name="connsiteX54" fmla="*/ 1514410 w 1555340"/>
                                <a:gd name="connsiteY54" fmla="*/ 1630314 h 1700673"/>
                                <a:gd name="connsiteX55" fmla="*/ 1514203 w 1555340"/>
                                <a:gd name="connsiteY55" fmla="*/ 1630516 h 1700673"/>
                                <a:gd name="connsiteX56" fmla="*/ 1514062 w 1555340"/>
                                <a:gd name="connsiteY56" fmla="*/ 1630457 h 1700673"/>
                                <a:gd name="connsiteX0" fmla="*/ 1289295 w 1555340"/>
                                <a:gd name="connsiteY0" fmla="*/ 254567 h 1700673"/>
                                <a:gd name="connsiteX1" fmla="*/ 1289295 w 1555340"/>
                                <a:gd name="connsiteY1" fmla="*/ 186263 h 1700673"/>
                                <a:gd name="connsiteX2" fmla="*/ 1165486 w 1555340"/>
                                <a:gd name="connsiteY2" fmla="*/ 176622 h 1700673"/>
                                <a:gd name="connsiteX3" fmla="*/ 777670 w 1555340"/>
                                <a:gd name="connsiteY3" fmla="*/ 0 h 1700673"/>
                                <a:gd name="connsiteX4" fmla="*/ 361933 w 1555340"/>
                                <a:gd name="connsiteY4" fmla="*/ 183049 h 1700673"/>
                                <a:gd name="connsiteX5" fmla="*/ 266045 w 1555340"/>
                                <a:gd name="connsiteY5" fmla="*/ 186263 h 1700673"/>
                                <a:gd name="connsiteX6" fmla="*/ 252085 w 1555340"/>
                                <a:gd name="connsiteY6" fmla="*/ 264208 h 1700673"/>
                                <a:gd name="connsiteX7" fmla="*/ 13961 w 1555340"/>
                                <a:gd name="connsiteY7" fmla="*/ 436063 h 1700673"/>
                                <a:gd name="connsiteX8" fmla="*/ 0 w 1555340"/>
                                <a:gd name="connsiteY8" fmla="*/ 1700673 h 1700673"/>
                                <a:gd name="connsiteX9" fmla="*/ 1555340 w 1555340"/>
                                <a:gd name="connsiteY9" fmla="*/ 1700673 h 1700673"/>
                                <a:gd name="connsiteX10" fmla="*/ 1555340 w 1555340"/>
                                <a:gd name="connsiteY10" fmla="*/ 442490 h 1700673"/>
                                <a:gd name="connsiteX11" fmla="*/ 1289295 w 1555340"/>
                                <a:gd name="connsiteY11" fmla="*/ 254567 h 1700673"/>
                                <a:gd name="connsiteX12" fmla="*/ 1289295 w 1555340"/>
                                <a:gd name="connsiteY12" fmla="*/ 439537 h 1700673"/>
                                <a:gd name="connsiteX13" fmla="*/ 1504505 w 1555340"/>
                                <a:gd name="connsiteY13" fmla="*/ 617583 h 1700673"/>
                                <a:gd name="connsiteX14" fmla="*/ 1289295 w 1555340"/>
                                <a:gd name="connsiteY14" fmla="*/ 832670 h 1700673"/>
                                <a:gd name="connsiteX15" fmla="*/ 1289295 w 1555340"/>
                                <a:gd name="connsiteY15" fmla="*/ 439537 h 1700673"/>
                                <a:gd name="connsiteX16" fmla="*/ 784651 w 1555340"/>
                                <a:gd name="connsiteY16" fmla="*/ 46883 h 1700673"/>
                                <a:gd name="connsiteX17" fmla="*/ 1164560 w 1555340"/>
                                <a:gd name="connsiteY17" fmla="*/ 192691 h 1700673"/>
                                <a:gd name="connsiteX18" fmla="*/ 565284 w 1555340"/>
                                <a:gd name="connsiteY18" fmla="*/ 186263 h 1700673"/>
                                <a:gd name="connsiteX19" fmla="*/ 784651 w 1555340"/>
                                <a:gd name="connsiteY19" fmla="*/ 46883 h 1700673"/>
                                <a:gd name="connsiteX20" fmla="*/ 306975 w 1555340"/>
                                <a:gd name="connsiteY20" fmla="*/ 227193 h 1700673"/>
                                <a:gd name="connsiteX21" fmla="*/ 1248365 w 1555340"/>
                                <a:gd name="connsiteY21" fmla="*/ 227193 h 1700673"/>
                                <a:gd name="connsiteX22" fmla="*/ 1248365 w 1555340"/>
                                <a:gd name="connsiteY22" fmla="*/ 873600 h 1700673"/>
                                <a:gd name="connsiteX23" fmla="*/ 973842 w 1555340"/>
                                <a:gd name="connsiteY23" fmla="*/ 872748 h 1700673"/>
                                <a:gd name="connsiteX24" fmla="*/ 581499 w 1555340"/>
                                <a:gd name="connsiteY24" fmla="*/ 879176 h 1700673"/>
                                <a:gd name="connsiteX25" fmla="*/ 306975 w 1555340"/>
                                <a:gd name="connsiteY25" fmla="*/ 873600 h 1700673"/>
                                <a:gd name="connsiteX26" fmla="*/ 306975 w 1555340"/>
                                <a:gd name="connsiteY26" fmla="*/ 227193 h 1700673"/>
                                <a:gd name="connsiteX27" fmla="*/ 266045 w 1555340"/>
                                <a:gd name="connsiteY27" fmla="*/ 439455 h 1700673"/>
                                <a:gd name="connsiteX28" fmla="*/ 266045 w 1555340"/>
                                <a:gd name="connsiteY28" fmla="*/ 832670 h 1700673"/>
                                <a:gd name="connsiteX29" fmla="*/ 50835 w 1555340"/>
                                <a:gd name="connsiteY29" fmla="*/ 617460 h 1700673"/>
                                <a:gd name="connsiteX30" fmla="*/ 266045 w 1555340"/>
                                <a:gd name="connsiteY30" fmla="*/ 439455 h 1700673"/>
                                <a:gd name="connsiteX31" fmla="*/ 41278 w 1555340"/>
                                <a:gd name="connsiteY31" fmla="*/ 665778 h 1700673"/>
                                <a:gd name="connsiteX32" fmla="*/ 586438 w 1555340"/>
                                <a:gd name="connsiteY32" fmla="*/ 871740 h 1700673"/>
                                <a:gd name="connsiteX33" fmla="*/ 41278 w 1555340"/>
                                <a:gd name="connsiteY33" fmla="*/ 1630457 h 1700673"/>
                                <a:gd name="connsiteX34" fmla="*/ 40989 w 1555340"/>
                                <a:gd name="connsiteY34" fmla="*/ 1630455 h 1700673"/>
                                <a:gd name="connsiteX35" fmla="*/ 40930 w 1555340"/>
                                <a:gd name="connsiteY35" fmla="*/ 1630314 h 1700673"/>
                                <a:gd name="connsiteX36" fmla="*/ 40930 w 1555340"/>
                                <a:gd name="connsiteY36" fmla="*/ 665921 h 1700673"/>
                                <a:gd name="connsiteX37" fmla="*/ 41137 w 1555340"/>
                                <a:gd name="connsiteY37" fmla="*/ 665719 h 1700673"/>
                                <a:gd name="connsiteX38" fmla="*/ 41278 w 1555340"/>
                                <a:gd name="connsiteY38" fmla="*/ 665778 h 1700673"/>
                                <a:gd name="connsiteX39" fmla="*/ 70215 w 1555340"/>
                                <a:gd name="connsiteY39" fmla="*/ 1659395 h 1700673"/>
                                <a:gd name="connsiteX40" fmla="*/ 449306 w 1555340"/>
                                <a:gd name="connsiteY40" fmla="*/ 1175602 h 1700673"/>
                                <a:gd name="connsiteX41" fmla="*/ 783444 w 1555340"/>
                                <a:gd name="connsiteY41" fmla="*/ 780339 h 1700673"/>
                                <a:gd name="connsiteX42" fmla="*/ 1127447 w 1555340"/>
                                <a:gd name="connsiteY42" fmla="*/ 1146516 h 1700673"/>
                                <a:gd name="connsiteX43" fmla="*/ 1485125 w 1555340"/>
                                <a:gd name="connsiteY43" fmla="*/ 1659395 h 1700673"/>
                                <a:gd name="connsiteX44" fmla="*/ 1485123 w 1555340"/>
                                <a:gd name="connsiteY44" fmla="*/ 1659683 h 1700673"/>
                                <a:gd name="connsiteX45" fmla="*/ 1484981 w 1555340"/>
                                <a:gd name="connsiteY45" fmla="*/ 1659743 h 1700673"/>
                                <a:gd name="connsiteX46" fmla="*/ 70359 w 1555340"/>
                                <a:gd name="connsiteY46" fmla="*/ 1659743 h 1700673"/>
                                <a:gd name="connsiteX47" fmla="*/ 70156 w 1555340"/>
                                <a:gd name="connsiteY47" fmla="*/ 1659536 h 1700673"/>
                                <a:gd name="connsiteX48" fmla="*/ 70215 w 1555340"/>
                                <a:gd name="connsiteY48" fmla="*/ 1659395 h 1700673"/>
                                <a:gd name="connsiteX49" fmla="*/ 1514062 w 1555340"/>
                                <a:gd name="connsiteY49" fmla="*/ 1630457 h 1700673"/>
                                <a:gd name="connsiteX50" fmla="*/ 989842 w 1555340"/>
                                <a:gd name="connsiteY50" fmla="*/ 855672 h 1700673"/>
                                <a:gd name="connsiteX51" fmla="*/ 1514062 w 1555340"/>
                                <a:gd name="connsiteY51" fmla="*/ 665778 h 1700673"/>
                                <a:gd name="connsiteX52" fmla="*/ 1514351 w 1555340"/>
                                <a:gd name="connsiteY52" fmla="*/ 665780 h 1700673"/>
                                <a:gd name="connsiteX53" fmla="*/ 1514410 w 1555340"/>
                                <a:gd name="connsiteY53" fmla="*/ 665921 h 1700673"/>
                                <a:gd name="connsiteX54" fmla="*/ 1514410 w 1555340"/>
                                <a:gd name="connsiteY54" fmla="*/ 1630314 h 1700673"/>
                                <a:gd name="connsiteX55" fmla="*/ 1514203 w 1555340"/>
                                <a:gd name="connsiteY55" fmla="*/ 1630516 h 1700673"/>
                                <a:gd name="connsiteX56" fmla="*/ 1514062 w 1555340"/>
                                <a:gd name="connsiteY56" fmla="*/ 1630457 h 1700673"/>
                                <a:gd name="connsiteX0" fmla="*/ 1289295 w 1555340"/>
                                <a:gd name="connsiteY0" fmla="*/ 254567 h 1700673"/>
                                <a:gd name="connsiteX1" fmla="*/ 1289295 w 1555340"/>
                                <a:gd name="connsiteY1" fmla="*/ 186263 h 1700673"/>
                                <a:gd name="connsiteX2" fmla="*/ 1165486 w 1555340"/>
                                <a:gd name="connsiteY2" fmla="*/ 176622 h 1700673"/>
                                <a:gd name="connsiteX3" fmla="*/ 777670 w 1555340"/>
                                <a:gd name="connsiteY3" fmla="*/ 0 h 1700673"/>
                                <a:gd name="connsiteX4" fmla="*/ 361933 w 1555340"/>
                                <a:gd name="connsiteY4" fmla="*/ 183049 h 1700673"/>
                                <a:gd name="connsiteX5" fmla="*/ 266045 w 1555340"/>
                                <a:gd name="connsiteY5" fmla="*/ 186263 h 1700673"/>
                                <a:gd name="connsiteX6" fmla="*/ 252085 w 1555340"/>
                                <a:gd name="connsiteY6" fmla="*/ 264208 h 1700673"/>
                                <a:gd name="connsiteX7" fmla="*/ 13961 w 1555340"/>
                                <a:gd name="connsiteY7" fmla="*/ 436063 h 1700673"/>
                                <a:gd name="connsiteX8" fmla="*/ 0 w 1555340"/>
                                <a:gd name="connsiteY8" fmla="*/ 1700673 h 1700673"/>
                                <a:gd name="connsiteX9" fmla="*/ 1555340 w 1555340"/>
                                <a:gd name="connsiteY9" fmla="*/ 1700673 h 1700673"/>
                                <a:gd name="connsiteX10" fmla="*/ 1555340 w 1555340"/>
                                <a:gd name="connsiteY10" fmla="*/ 442490 h 1700673"/>
                                <a:gd name="connsiteX11" fmla="*/ 1289295 w 1555340"/>
                                <a:gd name="connsiteY11" fmla="*/ 254567 h 1700673"/>
                                <a:gd name="connsiteX12" fmla="*/ 1289295 w 1555340"/>
                                <a:gd name="connsiteY12" fmla="*/ 439537 h 1700673"/>
                                <a:gd name="connsiteX13" fmla="*/ 1504505 w 1555340"/>
                                <a:gd name="connsiteY13" fmla="*/ 617583 h 1700673"/>
                                <a:gd name="connsiteX14" fmla="*/ 1289295 w 1555340"/>
                                <a:gd name="connsiteY14" fmla="*/ 832670 h 1700673"/>
                                <a:gd name="connsiteX15" fmla="*/ 1289295 w 1555340"/>
                                <a:gd name="connsiteY15" fmla="*/ 439537 h 1700673"/>
                                <a:gd name="connsiteX16" fmla="*/ 784651 w 1555340"/>
                                <a:gd name="connsiteY16" fmla="*/ 46883 h 1700673"/>
                                <a:gd name="connsiteX17" fmla="*/ 1164560 w 1555340"/>
                                <a:gd name="connsiteY17" fmla="*/ 192691 h 1700673"/>
                                <a:gd name="connsiteX18" fmla="*/ 397760 w 1555340"/>
                                <a:gd name="connsiteY18" fmla="*/ 192690 h 1700673"/>
                                <a:gd name="connsiteX19" fmla="*/ 784651 w 1555340"/>
                                <a:gd name="connsiteY19" fmla="*/ 46883 h 1700673"/>
                                <a:gd name="connsiteX20" fmla="*/ 306975 w 1555340"/>
                                <a:gd name="connsiteY20" fmla="*/ 227193 h 1700673"/>
                                <a:gd name="connsiteX21" fmla="*/ 1248365 w 1555340"/>
                                <a:gd name="connsiteY21" fmla="*/ 227193 h 1700673"/>
                                <a:gd name="connsiteX22" fmla="*/ 1248365 w 1555340"/>
                                <a:gd name="connsiteY22" fmla="*/ 873600 h 1700673"/>
                                <a:gd name="connsiteX23" fmla="*/ 973842 w 1555340"/>
                                <a:gd name="connsiteY23" fmla="*/ 872748 h 1700673"/>
                                <a:gd name="connsiteX24" fmla="*/ 581499 w 1555340"/>
                                <a:gd name="connsiteY24" fmla="*/ 879176 h 1700673"/>
                                <a:gd name="connsiteX25" fmla="*/ 306975 w 1555340"/>
                                <a:gd name="connsiteY25" fmla="*/ 873600 h 1700673"/>
                                <a:gd name="connsiteX26" fmla="*/ 306975 w 1555340"/>
                                <a:gd name="connsiteY26" fmla="*/ 227193 h 1700673"/>
                                <a:gd name="connsiteX27" fmla="*/ 266045 w 1555340"/>
                                <a:gd name="connsiteY27" fmla="*/ 439455 h 1700673"/>
                                <a:gd name="connsiteX28" fmla="*/ 266045 w 1555340"/>
                                <a:gd name="connsiteY28" fmla="*/ 832670 h 1700673"/>
                                <a:gd name="connsiteX29" fmla="*/ 50835 w 1555340"/>
                                <a:gd name="connsiteY29" fmla="*/ 617460 h 1700673"/>
                                <a:gd name="connsiteX30" fmla="*/ 266045 w 1555340"/>
                                <a:gd name="connsiteY30" fmla="*/ 439455 h 1700673"/>
                                <a:gd name="connsiteX31" fmla="*/ 41278 w 1555340"/>
                                <a:gd name="connsiteY31" fmla="*/ 665778 h 1700673"/>
                                <a:gd name="connsiteX32" fmla="*/ 586438 w 1555340"/>
                                <a:gd name="connsiteY32" fmla="*/ 871740 h 1700673"/>
                                <a:gd name="connsiteX33" fmla="*/ 41278 w 1555340"/>
                                <a:gd name="connsiteY33" fmla="*/ 1630457 h 1700673"/>
                                <a:gd name="connsiteX34" fmla="*/ 40989 w 1555340"/>
                                <a:gd name="connsiteY34" fmla="*/ 1630455 h 1700673"/>
                                <a:gd name="connsiteX35" fmla="*/ 40930 w 1555340"/>
                                <a:gd name="connsiteY35" fmla="*/ 1630314 h 1700673"/>
                                <a:gd name="connsiteX36" fmla="*/ 40930 w 1555340"/>
                                <a:gd name="connsiteY36" fmla="*/ 665921 h 1700673"/>
                                <a:gd name="connsiteX37" fmla="*/ 41137 w 1555340"/>
                                <a:gd name="connsiteY37" fmla="*/ 665719 h 1700673"/>
                                <a:gd name="connsiteX38" fmla="*/ 41278 w 1555340"/>
                                <a:gd name="connsiteY38" fmla="*/ 665778 h 1700673"/>
                                <a:gd name="connsiteX39" fmla="*/ 70215 w 1555340"/>
                                <a:gd name="connsiteY39" fmla="*/ 1659395 h 1700673"/>
                                <a:gd name="connsiteX40" fmla="*/ 449306 w 1555340"/>
                                <a:gd name="connsiteY40" fmla="*/ 1175602 h 1700673"/>
                                <a:gd name="connsiteX41" fmla="*/ 783444 w 1555340"/>
                                <a:gd name="connsiteY41" fmla="*/ 780339 h 1700673"/>
                                <a:gd name="connsiteX42" fmla="*/ 1127447 w 1555340"/>
                                <a:gd name="connsiteY42" fmla="*/ 1146516 h 1700673"/>
                                <a:gd name="connsiteX43" fmla="*/ 1485125 w 1555340"/>
                                <a:gd name="connsiteY43" fmla="*/ 1659395 h 1700673"/>
                                <a:gd name="connsiteX44" fmla="*/ 1485123 w 1555340"/>
                                <a:gd name="connsiteY44" fmla="*/ 1659683 h 1700673"/>
                                <a:gd name="connsiteX45" fmla="*/ 1484981 w 1555340"/>
                                <a:gd name="connsiteY45" fmla="*/ 1659743 h 1700673"/>
                                <a:gd name="connsiteX46" fmla="*/ 70359 w 1555340"/>
                                <a:gd name="connsiteY46" fmla="*/ 1659743 h 1700673"/>
                                <a:gd name="connsiteX47" fmla="*/ 70156 w 1555340"/>
                                <a:gd name="connsiteY47" fmla="*/ 1659536 h 1700673"/>
                                <a:gd name="connsiteX48" fmla="*/ 70215 w 1555340"/>
                                <a:gd name="connsiteY48" fmla="*/ 1659395 h 1700673"/>
                                <a:gd name="connsiteX49" fmla="*/ 1514062 w 1555340"/>
                                <a:gd name="connsiteY49" fmla="*/ 1630457 h 1700673"/>
                                <a:gd name="connsiteX50" fmla="*/ 989842 w 1555340"/>
                                <a:gd name="connsiteY50" fmla="*/ 855672 h 1700673"/>
                                <a:gd name="connsiteX51" fmla="*/ 1514062 w 1555340"/>
                                <a:gd name="connsiteY51" fmla="*/ 665778 h 1700673"/>
                                <a:gd name="connsiteX52" fmla="*/ 1514351 w 1555340"/>
                                <a:gd name="connsiteY52" fmla="*/ 665780 h 1700673"/>
                                <a:gd name="connsiteX53" fmla="*/ 1514410 w 1555340"/>
                                <a:gd name="connsiteY53" fmla="*/ 665921 h 1700673"/>
                                <a:gd name="connsiteX54" fmla="*/ 1514410 w 1555340"/>
                                <a:gd name="connsiteY54" fmla="*/ 1630314 h 1700673"/>
                                <a:gd name="connsiteX55" fmla="*/ 1514203 w 1555340"/>
                                <a:gd name="connsiteY55" fmla="*/ 1630516 h 1700673"/>
                                <a:gd name="connsiteX56" fmla="*/ 1514062 w 1555340"/>
                                <a:gd name="connsiteY56" fmla="*/ 1630457 h 1700673"/>
                                <a:gd name="connsiteX0" fmla="*/ 1289295 w 1555340"/>
                                <a:gd name="connsiteY0" fmla="*/ 254567 h 1700673"/>
                                <a:gd name="connsiteX1" fmla="*/ 1289295 w 1555340"/>
                                <a:gd name="connsiteY1" fmla="*/ 186263 h 1700673"/>
                                <a:gd name="connsiteX2" fmla="*/ 1165486 w 1555340"/>
                                <a:gd name="connsiteY2" fmla="*/ 176622 h 1700673"/>
                                <a:gd name="connsiteX3" fmla="*/ 777670 w 1555340"/>
                                <a:gd name="connsiteY3" fmla="*/ 0 h 1700673"/>
                                <a:gd name="connsiteX4" fmla="*/ 361933 w 1555340"/>
                                <a:gd name="connsiteY4" fmla="*/ 183049 h 1700673"/>
                                <a:gd name="connsiteX5" fmla="*/ 266045 w 1555340"/>
                                <a:gd name="connsiteY5" fmla="*/ 186263 h 1700673"/>
                                <a:gd name="connsiteX6" fmla="*/ 252085 w 1555340"/>
                                <a:gd name="connsiteY6" fmla="*/ 264208 h 1700673"/>
                                <a:gd name="connsiteX7" fmla="*/ 13961 w 1555340"/>
                                <a:gd name="connsiteY7" fmla="*/ 436063 h 1700673"/>
                                <a:gd name="connsiteX8" fmla="*/ 0 w 1555340"/>
                                <a:gd name="connsiteY8" fmla="*/ 1700673 h 1700673"/>
                                <a:gd name="connsiteX9" fmla="*/ 1555340 w 1555340"/>
                                <a:gd name="connsiteY9" fmla="*/ 1700673 h 1700673"/>
                                <a:gd name="connsiteX10" fmla="*/ 1555340 w 1555340"/>
                                <a:gd name="connsiteY10" fmla="*/ 442490 h 1700673"/>
                                <a:gd name="connsiteX11" fmla="*/ 1289295 w 1555340"/>
                                <a:gd name="connsiteY11" fmla="*/ 254567 h 1700673"/>
                                <a:gd name="connsiteX12" fmla="*/ 1289295 w 1555340"/>
                                <a:gd name="connsiteY12" fmla="*/ 439537 h 1700673"/>
                                <a:gd name="connsiteX13" fmla="*/ 1504505 w 1555340"/>
                                <a:gd name="connsiteY13" fmla="*/ 617583 h 1700673"/>
                                <a:gd name="connsiteX14" fmla="*/ 1289295 w 1555340"/>
                                <a:gd name="connsiteY14" fmla="*/ 832670 h 1700673"/>
                                <a:gd name="connsiteX15" fmla="*/ 1289295 w 1555340"/>
                                <a:gd name="connsiteY15" fmla="*/ 439537 h 1700673"/>
                                <a:gd name="connsiteX16" fmla="*/ 784651 w 1555340"/>
                                <a:gd name="connsiteY16" fmla="*/ 46883 h 1700673"/>
                                <a:gd name="connsiteX17" fmla="*/ 1164560 w 1555340"/>
                                <a:gd name="connsiteY17" fmla="*/ 192691 h 1700673"/>
                                <a:gd name="connsiteX18" fmla="*/ 397760 w 1555340"/>
                                <a:gd name="connsiteY18" fmla="*/ 192690 h 1700673"/>
                                <a:gd name="connsiteX19" fmla="*/ 784651 w 1555340"/>
                                <a:gd name="connsiteY19" fmla="*/ 46883 h 1700673"/>
                                <a:gd name="connsiteX20" fmla="*/ 306975 w 1555340"/>
                                <a:gd name="connsiteY20" fmla="*/ 227193 h 1700673"/>
                                <a:gd name="connsiteX21" fmla="*/ 1248365 w 1555340"/>
                                <a:gd name="connsiteY21" fmla="*/ 227193 h 1700673"/>
                                <a:gd name="connsiteX22" fmla="*/ 1248365 w 1555340"/>
                                <a:gd name="connsiteY22" fmla="*/ 873600 h 1700673"/>
                                <a:gd name="connsiteX23" fmla="*/ 973842 w 1555340"/>
                                <a:gd name="connsiteY23" fmla="*/ 872748 h 1700673"/>
                                <a:gd name="connsiteX24" fmla="*/ 581499 w 1555340"/>
                                <a:gd name="connsiteY24" fmla="*/ 879176 h 1700673"/>
                                <a:gd name="connsiteX25" fmla="*/ 306975 w 1555340"/>
                                <a:gd name="connsiteY25" fmla="*/ 873600 h 1700673"/>
                                <a:gd name="connsiteX26" fmla="*/ 306975 w 1555340"/>
                                <a:gd name="connsiteY26" fmla="*/ 227193 h 1700673"/>
                                <a:gd name="connsiteX27" fmla="*/ 266045 w 1555340"/>
                                <a:gd name="connsiteY27" fmla="*/ 439455 h 1700673"/>
                                <a:gd name="connsiteX28" fmla="*/ 266045 w 1555340"/>
                                <a:gd name="connsiteY28" fmla="*/ 832670 h 1700673"/>
                                <a:gd name="connsiteX29" fmla="*/ 36875 w 1555340"/>
                                <a:gd name="connsiteY29" fmla="*/ 466416 h 1700673"/>
                                <a:gd name="connsiteX30" fmla="*/ 266045 w 1555340"/>
                                <a:gd name="connsiteY30" fmla="*/ 439455 h 1700673"/>
                                <a:gd name="connsiteX31" fmla="*/ 41278 w 1555340"/>
                                <a:gd name="connsiteY31" fmla="*/ 665778 h 1700673"/>
                                <a:gd name="connsiteX32" fmla="*/ 586438 w 1555340"/>
                                <a:gd name="connsiteY32" fmla="*/ 871740 h 1700673"/>
                                <a:gd name="connsiteX33" fmla="*/ 41278 w 1555340"/>
                                <a:gd name="connsiteY33" fmla="*/ 1630457 h 1700673"/>
                                <a:gd name="connsiteX34" fmla="*/ 40989 w 1555340"/>
                                <a:gd name="connsiteY34" fmla="*/ 1630455 h 1700673"/>
                                <a:gd name="connsiteX35" fmla="*/ 40930 w 1555340"/>
                                <a:gd name="connsiteY35" fmla="*/ 1630314 h 1700673"/>
                                <a:gd name="connsiteX36" fmla="*/ 40930 w 1555340"/>
                                <a:gd name="connsiteY36" fmla="*/ 665921 h 1700673"/>
                                <a:gd name="connsiteX37" fmla="*/ 41137 w 1555340"/>
                                <a:gd name="connsiteY37" fmla="*/ 665719 h 1700673"/>
                                <a:gd name="connsiteX38" fmla="*/ 41278 w 1555340"/>
                                <a:gd name="connsiteY38" fmla="*/ 665778 h 1700673"/>
                                <a:gd name="connsiteX39" fmla="*/ 70215 w 1555340"/>
                                <a:gd name="connsiteY39" fmla="*/ 1659395 h 1700673"/>
                                <a:gd name="connsiteX40" fmla="*/ 449306 w 1555340"/>
                                <a:gd name="connsiteY40" fmla="*/ 1175602 h 1700673"/>
                                <a:gd name="connsiteX41" fmla="*/ 783444 w 1555340"/>
                                <a:gd name="connsiteY41" fmla="*/ 780339 h 1700673"/>
                                <a:gd name="connsiteX42" fmla="*/ 1127447 w 1555340"/>
                                <a:gd name="connsiteY42" fmla="*/ 1146516 h 1700673"/>
                                <a:gd name="connsiteX43" fmla="*/ 1485125 w 1555340"/>
                                <a:gd name="connsiteY43" fmla="*/ 1659395 h 1700673"/>
                                <a:gd name="connsiteX44" fmla="*/ 1485123 w 1555340"/>
                                <a:gd name="connsiteY44" fmla="*/ 1659683 h 1700673"/>
                                <a:gd name="connsiteX45" fmla="*/ 1484981 w 1555340"/>
                                <a:gd name="connsiteY45" fmla="*/ 1659743 h 1700673"/>
                                <a:gd name="connsiteX46" fmla="*/ 70359 w 1555340"/>
                                <a:gd name="connsiteY46" fmla="*/ 1659743 h 1700673"/>
                                <a:gd name="connsiteX47" fmla="*/ 70156 w 1555340"/>
                                <a:gd name="connsiteY47" fmla="*/ 1659536 h 1700673"/>
                                <a:gd name="connsiteX48" fmla="*/ 70215 w 1555340"/>
                                <a:gd name="connsiteY48" fmla="*/ 1659395 h 1700673"/>
                                <a:gd name="connsiteX49" fmla="*/ 1514062 w 1555340"/>
                                <a:gd name="connsiteY49" fmla="*/ 1630457 h 1700673"/>
                                <a:gd name="connsiteX50" fmla="*/ 989842 w 1555340"/>
                                <a:gd name="connsiteY50" fmla="*/ 855672 h 1700673"/>
                                <a:gd name="connsiteX51" fmla="*/ 1514062 w 1555340"/>
                                <a:gd name="connsiteY51" fmla="*/ 665778 h 1700673"/>
                                <a:gd name="connsiteX52" fmla="*/ 1514351 w 1555340"/>
                                <a:gd name="connsiteY52" fmla="*/ 665780 h 1700673"/>
                                <a:gd name="connsiteX53" fmla="*/ 1514410 w 1555340"/>
                                <a:gd name="connsiteY53" fmla="*/ 665921 h 1700673"/>
                                <a:gd name="connsiteX54" fmla="*/ 1514410 w 1555340"/>
                                <a:gd name="connsiteY54" fmla="*/ 1630314 h 1700673"/>
                                <a:gd name="connsiteX55" fmla="*/ 1514203 w 1555340"/>
                                <a:gd name="connsiteY55" fmla="*/ 1630516 h 1700673"/>
                                <a:gd name="connsiteX56" fmla="*/ 1514062 w 1555340"/>
                                <a:gd name="connsiteY56" fmla="*/ 1630457 h 1700673"/>
                                <a:gd name="connsiteX0" fmla="*/ 1289295 w 1555340"/>
                                <a:gd name="connsiteY0" fmla="*/ 254567 h 1700673"/>
                                <a:gd name="connsiteX1" fmla="*/ 1289295 w 1555340"/>
                                <a:gd name="connsiteY1" fmla="*/ 186263 h 1700673"/>
                                <a:gd name="connsiteX2" fmla="*/ 1165486 w 1555340"/>
                                <a:gd name="connsiteY2" fmla="*/ 176622 h 1700673"/>
                                <a:gd name="connsiteX3" fmla="*/ 777670 w 1555340"/>
                                <a:gd name="connsiteY3" fmla="*/ 0 h 1700673"/>
                                <a:gd name="connsiteX4" fmla="*/ 361933 w 1555340"/>
                                <a:gd name="connsiteY4" fmla="*/ 183049 h 1700673"/>
                                <a:gd name="connsiteX5" fmla="*/ 266045 w 1555340"/>
                                <a:gd name="connsiteY5" fmla="*/ 186263 h 1700673"/>
                                <a:gd name="connsiteX6" fmla="*/ 252085 w 1555340"/>
                                <a:gd name="connsiteY6" fmla="*/ 264208 h 1700673"/>
                                <a:gd name="connsiteX7" fmla="*/ 13961 w 1555340"/>
                                <a:gd name="connsiteY7" fmla="*/ 436063 h 1700673"/>
                                <a:gd name="connsiteX8" fmla="*/ 0 w 1555340"/>
                                <a:gd name="connsiteY8" fmla="*/ 1700673 h 1700673"/>
                                <a:gd name="connsiteX9" fmla="*/ 1555340 w 1555340"/>
                                <a:gd name="connsiteY9" fmla="*/ 1700673 h 1700673"/>
                                <a:gd name="connsiteX10" fmla="*/ 1555340 w 1555340"/>
                                <a:gd name="connsiteY10" fmla="*/ 442490 h 1700673"/>
                                <a:gd name="connsiteX11" fmla="*/ 1289295 w 1555340"/>
                                <a:gd name="connsiteY11" fmla="*/ 254567 h 1700673"/>
                                <a:gd name="connsiteX12" fmla="*/ 1289295 w 1555340"/>
                                <a:gd name="connsiteY12" fmla="*/ 439537 h 1700673"/>
                                <a:gd name="connsiteX13" fmla="*/ 1504505 w 1555340"/>
                                <a:gd name="connsiteY13" fmla="*/ 617583 h 1700673"/>
                                <a:gd name="connsiteX14" fmla="*/ 1289295 w 1555340"/>
                                <a:gd name="connsiteY14" fmla="*/ 832670 h 1700673"/>
                                <a:gd name="connsiteX15" fmla="*/ 1289295 w 1555340"/>
                                <a:gd name="connsiteY15" fmla="*/ 439537 h 1700673"/>
                                <a:gd name="connsiteX16" fmla="*/ 784651 w 1555340"/>
                                <a:gd name="connsiteY16" fmla="*/ 46883 h 1700673"/>
                                <a:gd name="connsiteX17" fmla="*/ 1164560 w 1555340"/>
                                <a:gd name="connsiteY17" fmla="*/ 192691 h 1700673"/>
                                <a:gd name="connsiteX18" fmla="*/ 397760 w 1555340"/>
                                <a:gd name="connsiteY18" fmla="*/ 192690 h 1700673"/>
                                <a:gd name="connsiteX19" fmla="*/ 784651 w 1555340"/>
                                <a:gd name="connsiteY19" fmla="*/ 46883 h 1700673"/>
                                <a:gd name="connsiteX20" fmla="*/ 306975 w 1555340"/>
                                <a:gd name="connsiteY20" fmla="*/ 227193 h 1700673"/>
                                <a:gd name="connsiteX21" fmla="*/ 1248365 w 1555340"/>
                                <a:gd name="connsiteY21" fmla="*/ 227193 h 1700673"/>
                                <a:gd name="connsiteX22" fmla="*/ 1248365 w 1555340"/>
                                <a:gd name="connsiteY22" fmla="*/ 873600 h 1700673"/>
                                <a:gd name="connsiteX23" fmla="*/ 973842 w 1555340"/>
                                <a:gd name="connsiteY23" fmla="*/ 872748 h 1700673"/>
                                <a:gd name="connsiteX24" fmla="*/ 581499 w 1555340"/>
                                <a:gd name="connsiteY24" fmla="*/ 879176 h 1700673"/>
                                <a:gd name="connsiteX25" fmla="*/ 306975 w 1555340"/>
                                <a:gd name="connsiteY25" fmla="*/ 873600 h 1700673"/>
                                <a:gd name="connsiteX26" fmla="*/ 306975 w 1555340"/>
                                <a:gd name="connsiteY26" fmla="*/ 227193 h 1700673"/>
                                <a:gd name="connsiteX27" fmla="*/ 259065 w 1555340"/>
                                <a:gd name="connsiteY27" fmla="*/ 317334 h 1700673"/>
                                <a:gd name="connsiteX28" fmla="*/ 266045 w 1555340"/>
                                <a:gd name="connsiteY28" fmla="*/ 832670 h 1700673"/>
                                <a:gd name="connsiteX29" fmla="*/ 36875 w 1555340"/>
                                <a:gd name="connsiteY29" fmla="*/ 466416 h 1700673"/>
                                <a:gd name="connsiteX30" fmla="*/ 259065 w 1555340"/>
                                <a:gd name="connsiteY30" fmla="*/ 317334 h 1700673"/>
                                <a:gd name="connsiteX31" fmla="*/ 41278 w 1555340"/>
                                <a:gd name="connsiteY31" fmla="*/ 665778 h 1700673"/>
                                <a:gd name="connsiteX32" fmla="*/ 586438 w 1555340"/>
                                <a:gd name="connsiteY32" fmla="*/ 871740 h 1700673"/>
                                <a:gd name="connsiteX33" fmla="*/ 41278 w 1555340"/>
                                <a:gd name="connsiteY33" fmla="*/ 1630457 h 1700673"/>
                                <a:gd name="connsiteX34" fmla="*/ 40989 w 1555340"/>
                                <a:gd name="connsiteY34" fmla="*/ 1630455 h 1700673"/>
                                <a:gd name="connsiteX35" fmla="*/ 40930 w 1555340"/>
                                <a:gd name="connsiteY35" fmla="*/ 1630314 h 1700673"/>
                                <a:gd name="connsiteX36" fmla="*/ 40930 w 1555340"/>
                                <a:gd name="connsiteY36" fmla="*/ 665921 h 1700673"/>
                                <a:gd name="connsiteX37" fmla="*/ 41137 w 1555340"/>
                                <a:gd name="connsiteY37" fmla="*/ 665719 h 1700673"/>
                                <a:gd name="connsiteX38" fmla="*/ 41278 w 1555340"/>
                                <a:gd name="connsiteY38" fmla="*/ 665778 h 1700673"/>
                                <a:gd name="connsiteX39" fmla="*/ 70215 w 1555340"/>
                                <a:gd name="connsiteY39" fmla="*/ 1659395 h 1700673"/>
                                <a:gd name="connsiteX40" fmla="*/ 449306 w 1555340"/>
                                <a:gd name="connsiteY40" fmla="*/ 1175602 h 1700673"/>
                                <a:gd name="connsiteX41" fmla="*/ 783444 w 1555340"/>
                                <a:gd name="connsiteY41" fmla="*/ 780339 h 1700673"/>
                                <a:gd name="connsiteX42" fmla="*/ 1127447 w 1555340"/>
                                <a:gd name="connsiteY42" fmla="*/ 1146516 h 1700673"/>
                                <a:gd name="connsiteX43" fmla="*/ 1485125 w 1555340"/>
                                <a:gd name="connsiteY43" fmla="*/ 1659395 h 1700673"/>
                                <a:gd name="connsiteX44" fmla="*/ 1485123 w 1555340"/>
                                <a:gd name="connsiteY44" fmla="*/ 1659683 h 1700673"/>
                                <a:gd name="connsiteX45" fmla="*/ 1484981 w 1555340"/>
                                <a:gd name="connsiteY45" fmla="*/ 1659743 h 1700673"/>
                                <a:gd name="connsiteX46" fmla="*/ 70359 w 1555340"/>
                                <a:gd name="connsiteY46" fmla="*/ 1659743 h 1700673"/>
                                <a:gd name="connsiteX47" fmla="*/ 70156 w 1555340"/>
                                <a:gd name="connsiteY47" fmla="*/ 1659536 h 1700673"/>
                                <a:gd name="connsiteX48" fmla="*/ 70215 w 1555340"/>
                                <a:gd name="connsiteY48" fmla="*/ 1659395 h 1700673"/>
                                <a:gd name="connsiteX49" fmla="*/ 1514062 w 1555340"/>
                                <a:gd name="connsiteY49" fmla="*/ 1630457 h 1700673"/>
                                <a:gd name="connsiteX50" fmla="*/ 989842 w 1555340"/>
                                <a:gd name="connsiteY50" fmla="*/ 855672 h 1700673"/>
                                <a:gd name="connsiteX51" fmla="*/ 1514062 w 1555340"/>
                                <a:gd name="connsiteY51" fmla="*/ 665778 h 1700673"/>
                                <a:gd name="connsiteX52" fmla="*/ 1514351 w 1555340"/>
                                <a:gd name="connsiteY52" fmla="*/ 665780 h 1700673"/>
                                <a:gd name="connsiteX53" fmla="*/ 1514410 w 1555340"/>
                                <a:gd name="connsiteY53" fmla="*/ 665921 h 1700673"/>
                                <a:gd name="connsiteX54" fmla="*/ 1514410 w 1555340"/>
                                <a:gd name="connsiteY54" fmla="*/ 1630314 h 1700673"/>
                                <a:gd name="connsiteX55" fmla="*/ 1514203 w 1555340"/>
                                <a:gd name="connsiteY55" fmla="*/ 1630516 h 1700673"/>
                                <a:gd name="connsiteX56" fmla="*/ 1514062 w 1555340"/>
                                <a:gd name="connsiteY56" fmla="*/ 1630457 h 1700673"/>
                                <a:gd name="connsiteX0" fmla="*/ 1289295 w 1555340"/>
                                <a:gd name="connsiteY0" fmla="*/ 254567 h 1700673"/>
                                <a:gd name="connsiteX1" fmla="*/ 1289295 w 1555340"/>
                                <a:gd name="connsiteY1" fmla="*/ 186263 h 1700673"/>
                                <a:gd name="connsiteX2" fmla="*/ 1165486 w 1555340"/>
                                <a:gd name="connsiteY2" fmla="*/ 176622 h 1700673"/>
                                <a:gd name="connsiteX3" fmla="*/ 777670 w 1555340"/>
                                <a:gd name="connsiteY3" fmla="*/ 0 h 1700673"/>
                                <a:gd name="connsiteX4" fmla="*/ 361933 w 1555340"/>
                                <a:gd name="connsiteY4" fmla="*/ 183049 h 1700673"/>
                                <a:gd name="connsiteX5" fmla="*/ 266045 w 1555340"/>
                                <a:gd name="connsiteY5" fmla="*/ 186263 h 1700673"/>
                                <a:gd name="connsiteX6" fmla="*/ 252085 w 1555340"/>
                                <a:gd name="connsiteY6" fmla="*/ 264208 h 1700673"/>
                                <a:gd name="connsiteX7" fmla="*/ 13961 w 1555340"/>
                                <a:gd name="connsiteY7" fmla="*/ 436063 h 1700673"/>
                                <a:gd name="connsiteX8" fmla="*/ 0 w 1555340"/>
                                <a:gd name="connsiteY8" fmla="*/ 1700673 h 1700673"/>
                                <a:gd name="connsiteX9" fmla="*/ 1555340 w 1555340"/>
                                <a:gd name="connsiteY9" fmla="*/ 1700673 h 1700673"/>
                                <a:gd name="connsiteX10" fmla="*/ 1555340 w 1555340"/>
                                <a:gd name="connsiteY10" fmla="*/ 442490 h 1700673"/>
                                <a:gd name="connsiteX11" fmla="*/ 1289295 w 1555340"/>
                                <a:gd name="connsiteY11" fmla="*/ 254567 h 1700673"/>
                                <a:gd name="connsiteX12" fmla="*/ 1275335 w 1555340"/>
                                <a:gd name="connsiteY12" fmla="*/ 304561 h 1700673"/>
                                <a:gd name="connsiteX13" fmla="*/ 1504505 w 1555340"/>
                                <a:gd name="connsiteY13" fmla="*/ 617583 h 1700673"/>
                                <a:gd name="connsiteX14" fmla="*/ 1289295 w 1555340"/>
                                <a:gd name="connsiteY14" fmla="*/ 832670 h 1700673"/>
                                <a:gd name="connsiteX15" fmla="*/ 1275335 w 1555340"/>
                                <a:gd name="connsiteY15" fmla="*/ 304561 h 1700673"/>
                                <a:gd name="connsiteX16" fmla="*/ 784651 w 1555340"/>
                                <a:gd name="connsiteY16" fmla="*/ 46883 h 1700673"/>
                                <a:gd name="connsiteX17" fmla="*/ 1164560 w 1555340"/>
                                <a:gd name="connsiteY17" fmla="*/ 192691 h 1700673"/>
                                <a:gd name="connsiteX18" fmla="*/ 397760 w 1555340"/>
                                <a:gd name="connsiteY18" fmla="*/ 192690 h 1700673"/>
                                <a:gd name="connsiteX19" fmla="*/ 784651 w 1555340"/>
                                <a:gd name="connsiteY19" fmla="*/ 46883 h 1700673"/>
                                <a:gd name="connsiteX20" fmla="*/ 306975 w 1555340"/>
                                <a:gd name="connsiteY20" fmla="*/ 227193 h 1700673"/>
                                <a:gd name="connsiteX21" fmla="*/ 1248365 w 1555340"/>
                                <a:gd name="connsiteY21" fmla="*/ 227193 h 1700673"/>
                                <a:gd name="connsiteX22" fmla="*/ 1248365 w 1555340"/>
                                <a:gd name="connsiteY22" fmla="*/ 873600 h 1700673"/>
                                <a:gd name="connsiteX23" fmla="*/ 973842 w 1555340"/>
                                <a:gd name="connsiteY23" fmla="*/ 872748 h 1700673"/>
                                <a:gd name="connsiteX24" fmla="*/ 581499 w 1555340"/>
                                <a:gd name="connsiteY24" fmla="*/ 879176 h 1700673"/>
                                <a:gd name="connsiteX25" fmla="*/ 306975 w 1555340"/>
                                <a:gd name="connsiteY25" fmla="*/ 873600 h 1700673"/>
                                <a:gd name="connsiteX26" fmla="*/ 306975 w 1555340"/>
                                <a:gd name="connsiteY26" fmla="*/ 227193 h 1700673"/>
                                <a:gd name="connsiteX27" fmla="*/ 259065 w 1555340"/>
                                <a:gd name="connsiteY27" fmla="*/ 317334 h 1700673"/>
                                <a:gd name="connsiteX28" fmla="*/ 266045 w 1555340"/>
                                <a:gd name="connsiteY28" fmla="*/ 832670 h 1700673"/>
                                <a:gd name="connsiteX29" fmla="*/ 36875 w 1555340"/>
                                <a:gd name="connsiteY29" fmla="*/ 466416 h 1700673"/>
                                <a:gd name="connsiteX30" fmla="*/ 259065 w 1555340"/>
                                <a:gd name="connsiteY30" fmla="*/ 317334 h 1700673"/>
                                <a:gd name="connsiteX31" fmla="*/ 41278 w 1555340"/>
                                <a:gd name="connsiteY31" fmla="*/ 665778 h 1700673"/>
                                <a:gd name="connsiteX32" fmla="*/ 586438 w 1555340"/>
                                <a:gd name="connsiteY32" fmla="*/ 871740 h 1700673"/>
                                <a:gd name="connsiteX33" fmla="*/ 41278 w 1555340"/>
                                <a:gd name="connsiteY33" fmla="*/ 1630457 h 1700673"/>
                                <a:gd name="connsiteX34" fmla="*/ 40989 w 1555340"/>
                                <a:gd name="connsiteY34" fmla="*/ 1630455 h 1700673"/>
                                <a:gd name="connsiteX35" fmla="*/ 40930 w 1555340"/>
                                <a:gd name="connsiteY35" fmla="*/ 1630314 h 1700673"/>
                                <a:gd name="connsiteX36" fmla="*/ 40930 w 1555340"/>
                                <a:gd name="connsiteY36" fmla="*/ 665921 h 1700673"/>
                                <a:gd name="connsiteX37" fmla="*/ 41137 w 1555340"/>
                                <a:gd name="connsiteY37" fmla="*/ 665719 h 1700673"/>
                                <a:gd name="connsiteX38" fmla="*/ 41278 w 1555340"/>
                                <a:gd name="connsiteY38" fmla="*/ 665778 h 1700673"/>
                                <a:gd name="connsiteX39" fmla="*/ 70215 w 1555340"/>
                                <a:gd name="connsiteY39" fmla="*/ 1659395 h 1700673"/>
                                <a:gd name="connsiteX40" fmla="*/ 449306 w 1555340"/>
                                <a:gd name="connsiteY40" fmla="*/ 1175602 h 1700673"/>
                                <a:gd name="connsiteX41" fmla="*/ 783444 w 1555340"/>
                                <a:gd name="connsiteY41" fmla="*/ 780339 h 1700673"/>
                                <a:gd name="connsiteX42" fmla="*/ 1127447 w 1555340"/>
                                <a:gd name="connsiteY42" fmla="*/ 1146516 h 1700673"/>
                                <a:gd name="connsiteX43" fmla="*/ 1485125 w 1555340"/>
                                <a:gd name="connsiteY43" fmla="*/ 1659395 h 1700673"/>
                                <a:gd name="connsiteX44" fmla="*/ 1485123 w 1555340"/>
                                <a:gd name="connsiteY44" fmla="*/ 1659683 h 1700673"/>
                                <a:gd name="connsiteX45" fmla="*/ 1484981 w 1555340"/>
                                <a:gd name="connsiteY45" fmla="*/ 1659743 h 1700673"/>
                                <a:gd name="connsiteX46" fmla="*/ 70359 w 1555340"/>
                                <a:gd name="connsiteY46" fmla="*/ 1659743 h 1700673"/>
                                <a:gd name="connsiteX47" fmla="*/ 70156 w 1555340"/>
                                <a:gd name="connsiteY47" fmla="*/ 1659536 h 1700673"/>
                                <a:gd name="connsiteX48" fmla="*/ 70215 w 1555340"/>
                                <a:gd name="connsiteY48" fmla="*/ 1659395 h 1700673"/>
                                <a:gd name="connsiteX49" fmla="*/ 1514062 w 1555340"/>
                                <a:gd name="connsiteY49" fmla="*/ 1630457 h 1700673"/>
                                <a:gd name="connsiteX50" fmla="*/ 989842 w 1555340"/>
                                <a:gd name="connsiteY50" fmla="*/ 855672 h 1700673"/>
                                <a:gd name="connsiteX51" fmla="*/ 1514062 w 1555340"/>
                                <a:gd name="connsiteY51" fmla="*/ 665778 h 1700673"/>
                                <a:gd name="connsiteX52" fmla="*/ 1514351 w 1555340"/>
                                <a:gd name="connsiteY52" fmla="*/ 665780 h 1700673"/>
                                <a:gd name="connsiteX53" fmla="*/ 1514410 w 1555340"/>
                                <a:gd name="connsiteY53" fmla="*/ 665921 h 1700673"/>
                                <a:gd name="connsiteX54" fmla="*/ 1514410 w 1555340"/>
                                <a:gd name="connsiteY54" fmla="*/ 1630314 h 1700673"/>
                                <a:gd name="connsiteX55" fmla="*/ 1514203 w 1555340"/>
                                <a:gd name="connsiteY55" fmla="*/ 1630516 h 1700673"/>
                                <a:gd name="connsiteX56" fmla="*/ 1514062 w 1555340"/>
                                <a:gd name="connsiteY56" fmla="*/ 1630457 h 1700673"/>
                                <a:gd name="connsiteX0" fmla="*/ 1289295 w 1555340"/>
                                <a:gd name="connsiteY0" fmla="*/ 254567 h 1700673"/>
                                <a:gd name="connsiteX1" fmla="*/ 1289295 w 1555340"/>
                                <a:gd name="connsiteY1" fmla="*/ 186263 h 1700673"/>
                                <a:gd name="connsiteX2" fmla="*/ 1165486 w 1555340"/>
                                <a:gd name="connsiteY2" fmla="*/ 176622 h 1700673"/>
                                <a:gd name="connsiteX3" fmla="*/ 777670 w 1555340"/>
                                <a:gd name="connsiteY3" fmla="*/ 0 h 1700673"/>
                                <a:gd name="connsiteX4" fmla="*/ 361933 w 1555340"/>
                                <a:gd name="connsiteY4" fmla="*/ 183049 h 1700673"/>
                                <a:gd name="connsiteX5" fmla="*/ 266045 w 1555340"/>
                                <a:gd name="connsiteY5" fmla="*/ 186263 h 1700673"/>
                                <a:gd name="connsiteX6" fmla="*/ 252085 w 1555340"/>
                                <a:gd name="connsiteY6" fmla="*/ 264208 h 1700673"/>
                                <a:gd name="connsiteX7" fmla="*/ 13961 w 1555340"/>
                                <a:gd name="connsiteY7" fmla="*/ 436063 h 1700673"/>
                                <a:gd name="connsiteX8" fmla="*/ 0 w 1555340"/>
                                <a:gd name="connsiteY8" fmla="*/ 1700673 h 1700673"/>
                                <a:gd name="connsiteX9" fmla="*/ 1555340 w 1555340"/>
                                <a:gd name="connsiteY9" fmla="*/ 1700673 h 1700673"/>
                                <a:gd name="connsiteX10" fmla="*/ 1555340 w 1555340"/>
                                <a:gd name="connsiteY10" fmla="*/ 442490 h 1700673"/>
                                <a:gd name="connsiteX11" fmla="*/ 1289295 w 1555340"/>
                                <a:gd name="connsiteY11" fmla="*/ 254567 h 1700673"/>
                                <a:gd name="connsiteX12" fmla="*/ 1275335 w 1555340"/>
                                <a:gd name="connsiteY12" fmla="*/ 304561 h 1700673"/>
                                <a:gd name="connsiteX13" fmla="*/ 1504505 w 1555340"/>
                                <a:gd name="connsiteY13" fmla="*/ 447257 h 1700673"/>
                                <a:gd name="connsiteX14" fmla="*/ 1289295 w 1555340"/>
                                <a:gd name="connsiteY14" fmla="*/ 832670 h 1700673"/>
                                <a:gd name="connsiteX15" fmla="*/ 1275335 w 1555340"/>
                                <a:gd name="connsiteY15" fmla="*/ 304561 h 1700673"/>
                                <a:gd name="connsiteX16" fmla="*/ 784651 w 1555340"/>
                                <a:gd name="connsiteY16" fmla="*/ 46883 h 1700673"/>
                                <a:gd name="connsiteX17" fmla="*/ 1164560 w 1555340"/>
                                <a:gd name="connsiteY17" fmla="*/ 192691 h 1700673"/>
                                <a:gd name="connsiteX18" fmla="*/ 397760 w 1555340"/>
                                <a:gd name="connsiteY18" fmla="*/ 192690 h 1700673"/>
                                <a:gd name="connsiteX19" fmla="*/ 784651 w 1555340"/>
                                <a:gd name="connsiteY19" fmla="*/ 46883 h 1700673"/>
                                <a:gd name="connsiteX20" fmla="*/ 306975 w 1555340"/>
                                <a:gd name="connsiteY20" fmla="*/ 227193 h 1700673"/>
                                <a:gd name="connsiteX21" fmla="*/ 1248365 w 1555340"/>
                                <a:gd name="connsiteY21" fmla="*/ 227193 h 1700673"/>
                                <a:gd name="connsiteX22" fmla="*/ 1248365 w 1555340"/>
                                <a:gd name="connsiteY22" fmla="*/ 873600 h 1700673"/>
                                <a:gd name="connsiteX23" fmla="*/ 973842 w 1555340"/>
                                <a:gd name="connsiteY23" fmla="*/ 872748 h 1700673"/>
                                <a:gd name="connsiteX24" fmla="*/ 581499 w 1555340"/>
                                <a:gd name="connsiteY24" fmla="*/ 879176 h 1700673"/>
                                <a:gd name="connsiteX25" fmla="*/ 306975 w 1555340"/>
                                <a:gd name="connsiteY25" fmla="*/ 873600 h 1700673"/>
                                <a:gd name="connsiteX26" fmla="*/ 306975 w 1555340"/>
                                <a:gd name="connsiteY26" fmla="*/ 227193 h 1700673"/>
                                <a:gd name="connsiteX27" fmla="*/ 259065 w 1555340"/>
                                <a:gd name="connsiteY27" fmla="*/ 317334 h 1700673"/>
                                <a:gd name="connsiteX28" fmla="*/ 266045 w 1555340"/>
                                <a:gd name="connsiteY28" fmla="*/ 832670 h 1700673"/>
                                <a:gd name="connsiteX29" fmla="*/ 36875 w 1555340"/>
                                <a:gd name="connsiteY29" fmla="*/ 466416 h 1700673"/>
                                <a:gd name="connsiteX30" fmla="*/ 259065 w 1555340"/>
                                <a:gd name="connsiteY30" fmla="*/ 317334 h 1700673"/>
                                <a:gd name="connsiteX31" fmla="*/ 41278 w 1555340"/>
                                <a:gd name="connsiteY31" fmla="*/ 665778 h 1700673"/>
                                <a:gd name="connsiteX32" fmla="*/ 586438 w 1555340"/>
                                <a:gd name="connsiteY32" fmla="*/ 871740 h 1700673"/>
                                <a:gd name="connsiteX33" fmla="*/ 41278 w 1555340"/>
                                <a:gd name="connsiteY33" fmla="*/ 1630457 h 1700673"/>
                                <a:gd name="connsiteX34" fmla="*/ 40989 w 1555340"/>
                                <a:gd name="connsiteY34" fmla="*/ 1630455 h 1700673"/>
                                <a:gd name="connsiteX35" fmla="*/ 40930 w 1555340"/>
                                <a:gd name="connsiteY35" fmla="*/ 1630314 h 1700673"/>
                                <a:gd name="connsiteX36" fmla="*/ 40930 w 1555340"/>
                                <a:gd name="connsiteY36" fmla="*/ 665921 h 1700673"/>
                                <a:gd name="connsiteX37" fmla="*/ 41137 w 1555340"/>
                                <a:gd name="connsiteY37" fmla="*/ 665719 h 1700673"/>
                                <a:gd name="connsiteX38" fmla="*/ 41278 w 1555340"/>
                                <a:gd name="connsiteY38" fmla="*/ 665778 h 1700673"/>
                                <a:gd name="connsiteX39" fmla="*/ 70215 w 1555340"/>
                                <a:gd name="connsiteY39" fmla="*/ 1659395 h 1700673"/>
                                <a:gd name="connsiteX40" fmla="*/ 449306 w 1555340"/>
                                <a:gd name="connsiteY40" fmla="*/ 1175602 h 1700673"/>
                                <a:gd name="connsiteX41" fmla="*/ 783444 w 1555340"/>
                                <a:gd name="connsiteY41" fmla="*/ 780339 h 1700673"/>
                                <a:gd name="connsiteX42" fmla="*/ 1127447 w 1555340"/>
                                <a:gd name="connsiteY42" fmla="*/ 1146516 h 1700673"/>
                                <a:gd name="connsiteX43" fmla="*/ 1485125 w 1555340"/>
                                <a:gd name="connsiteY43" fmla="*/ 1659395 h 1700673"/>
                                <a:gd name="connsiteX44" fmla="*/ 1485123 w 1555340"/>
                                <a:gd name="connsiteY44" fmla="*/ 1659683 h 1700673"/>
                                <a:gd name="connsiteX45" fmla="*/ 1484981 w 1555340"/>
                                <a:gd name="connsiteY45" fmla="*/ 1659743 h 1700673"/>
                                <a:gd name="connsiteX46" fmla="*/ 70359 w 1555340"/>
                                <a:gd name="connsiteY46" fmla="*/ 1659743 h 1700673"/>
                                <a:gd name="connsiteX47" fmla="*/ 70156 w 1555340"/>
                                <a:gd name="connsiteY47" fmla="*/ 1659536 h 1700673"/>
                                <a:gd name="connsiteX48" fmla="*/ 70215 w 1555340"/>
                                <a:gd name="connsiteY48" fmla="*/ 1659395 h 1700673"/>
                                <a:gd name="connsiteX49" fmla="*/ 1514062 w 1555340"/>
                                <a:gd name="connsiteY49" fmla="*/ 1630457 h 1700673"/>
                                <a:gd name="connsiteX50" fmla="*/ 989842 w 1555340"/>
                                <a:gd name="connsiteY50" fmla="*/ 855672 h 1700673"/>
                                <a:gd name="connsiteX51" fmla="*/ 1514062 w 1555340"/>
                                <a:gd name="connsiteY51" fmla="*/ 665778 h 1700673"/>
                                <a:gd name="connsiteX52" fmla="*/ 1514351 w 1555340"/>
                                <a:gd name="connsiteY52" fmla="*/ 665780 h 1700673"/>
                                <a:gd name="connsiteX53" fmla="*/ 1514410 w 1555340"/>
                                <a:gd name="connsiteY53" fmla="*/ 665921 h 1700673"/>
                                <a:gd name="connsiteX54" fmla="*/ 1514410 w 1555340"/>
                                <a:gd name="connsiteY54" fmla="*/ 1630314 h 1700673"/>
                                <a:gd name="connsiteX55" fmla="*/ 1514203 w 1555340"/>
                                <a:gd name="connsiteY55" fmla="*/ 1630516 h 1700673"/>
                                <a:gd name="connsiteX56" fmla="*/ 1514062 w 1555340"/>
                                <a:gd name="connsiteY56" fmla="*/ 1630457 h 1700673"/>
                                <a:gd name="connsiteX0" fmla="*/ 1289295 w 1555340"/>
                                <a:gd name="connsiteY0" fmla="*/ 254567 h 1700673"/>
                                <a:gd name="connsiteX1" fmla="*/ 1289295 w 1555340"/>
                                <a:gd name="connsiteY1" fmla="*/ 186263 h 1700673"/>
                                <a:gd name="connsiteX2" fmla="*/ 1165486 w 1555340"/>
                                <a:gd name="connsiteY2" fmla="*/ 176622 h 1700673"/>
                                <a:gd name="connsiteX3" fmla="*/ 777670 w 1555340"/>
                                <a:gd name="connsiteY3" fmla="*/ 0 h 1700673"/>
                                <a:gd name="connsiteX4" fmla="*/ 361933 w 1555340"/>
                                <a:gd name="connsiteY4" fmla="*/ 183049 h 1700673"/>
                                <a:gd name="connsiteX5" fmla="*/ 266045 w 1555340"/>
                                <a:gd name="connsiteY5" fmla="*/ 186263 h 1700673"/>
                                <a:gd name="connsiteX6" fmla="*/ 252085 w 1555340"/>
                                <a:gd name="connsiteY6" fmla="*/ 264208 h 1700673"/>
                                <a:gd name="connsiteX7" fmla="*/ 13961 w 1555340"/>
                                <a:gd name="connsiteY7" fmla="*/ 436063 h 1700673"/>
                                <a:gd name="connsiteX8" fmla="*/ 0 w 1555340"/>
                                <a:gd name="connsiteY8" fmla="*/ 1700673 h 1700673"/>
                                <a:gd name="connsiteX9" fmla="*/ 1555340 w 1555340"/>
                                <a:gd name="connsiteY9" fmla="*/ 1700673 h 1700673"/>
                                <a:gd name="connsiteX10" fmla="*/ 1555340 w 1555340"/>
                                <a:gd name="connsiteY10" fmla="*/ 442490 h 1700673"/>
                                <a:gd name="connsiteX11" fmla="*/ 1289295 w 1555340"/>
                                <a:gd name="connsiteY11" fmla="*/ 254567 h 1700673"/>
                                <a:gd name="connsiteX12" fmla="*/ 1275335 w 1555340"/>
                                <a:gd name="connsiteY12" fmla="*/ 304561 h 1700673"/>
                                <a:gd name="connsiteX13" fmla="*/ 1504505 w 1555340"/>
                                <a:gd name="connsiteY13" fmla="*/ 447257 h 1700673"/>
                                <a:gd name="connsiteX14" fmla="*/ 1289295 w 1555340"/>
                                <a:gd name="connsiteY14" fmla="*/ 832670 h 1700673"/>
                                <a:gd name="connsiteX15" fmla="*/ 1275335 w 1555340"/>
                                <a:gd name="connsiteY15" fmla="*/ 304561 h 1700673"/>
                                <a:gd name="connsiteX16" fmla="*/ 784651 w 1555340"/>
                                <a:gd name="connsiteY16" fmla="*/ 46883 h 1700673"/>
                                <a:gd name="connsiteX17" fmla="*/ 1164560 w 1555340"/>
                                <a:gd name="connsiteY17" fmla="*/ 192691 h 1700673"/>
                                <a:gd name="connsiteX18" fmla="*/ 397760 w 1555340"/>
                                <a:gd name="connsiteY18" fmla="*/ 192690 h 1700673"/>
                                <a:gd name="connsiteX19" fmla="*/ 784651 w 1555340"/>
                                <a:gd name="connsiteY19" fmla="*/ 46883 h 1700673"/>
                                <a:gd name="connsiteX20" fmla="*/ 306975 w 1555340"/>
                                <a:gd name="connsiteY20" fmla="*/ 227193 h 1700673"/>
                                <a:gd name="connsiteX21" fmla="*/ 1248365 w 1555340"/>
                                <a:gd name="connsiteY21" fmla="*/ 227193 h 1700673"/>
                                <a:gd name="connsiteX22" fmla="*/ 1248365 w 1555340"/>
                                <a:gd name="connsiteY22" fmla="*/ 873600 h 1700673"/>
                                <a:gd name="connsiteX23" fmla="*/ 973842 w 1555340"/>
                                <a:gd name="connsiteY23" fmla="*/ 872748 h 1700673"/>
                                <a:gd name="connsiteX24" fmla="*/ 581499 w 1555340"/>
                                <a:gd name="connsiteY24" fmla="*/ 879176 h 1700673"/>
                                <a:gd name="connsiteX25" fmla="*/ 306975 w 1555340"/>
                                <a:gd name="connsiteY25" fmla="*/ 873600 h 1700673"/>
                                <a:gd name="connsiteX26" fmla="*/ 306975 w 1555340"/>
                                <a:gd name="connsiteY26" fmla="*/ 227193 h 1700673"/>
                                <a:gd name="connsiteX27" fmla="*/ 259065 w 1555340"/>
                                <a:gd name="connsiteY27" fmla="*/ 317334 h 1700673"/>
                                <a:gd name="connsiteX28" fmla="*/ 266045 w 1555340"/>
                                <a:gd name="connsiteY28" fmla="*/ 832670 h 1700673"/>
                                <a:gd name="connsiteX29" fmla="*/ 36875 w 1555340"/>
                                <a:gd name="connsiteY29" fmla="*/ 466416 h 1700673"/>
                                <a:gd name="connsiteX30" fmla="*/ 259065 w 1555340"/>
                                <a:gd name="connsiteY30" fmla="*/ 317334 h 1700673"/>
                                <a:gd name="connsiteX31" fmla="*/ 41278 w 1555340"/>
                                <a:gd name="connsiteY31" fmla="*/ 665778 h 1700673"/>
                                <a:gd name="connsiteX32" fmla="*/ 586438 w 1555340"/>
                                <a:gd name="connsiteY32" fmla="*/ 871740 h 1700673"/>
                                <a:gd name="connsiteX33" fmla="*/ 41278 w 1555340"/>
                                <a:gd name="connsiteY33" fmla="*/ 1630457 h 1700673"/>
                                <a:gd name="connsiteX34" fmla="*/ 40989 w 1555340"/>
                                <a:gd name="connsiteY34" fmla="*/ 1630455 h 1700673"/>
                                <a:gd name="connsiteX35" fmla="*/ 40930 w 1555340"/>
                                <a:gd name="connsiteY35" fmla="*/ 1630314 h 1700673"/>
                                <a:gd name="connsiteX36" fmla="*/ 40930 w 1555340"/>
                                <a:gd name="connsiteY36" fmla="*/ 665921 h 1700673"/>
                                <a:gd name="connsiteX37" fmla="*/ 41137 w 1555340"/>
                                <a:gd name="connsiteY37" fmla="*/ 665719 h 1700673"/>
                                <a:gd name="connsiteX38" fmla="*/ 41278 w 1555340"/>
                                <a:gd name="connsiteY38" fmla="*/ 665778 h 1700673"/>
                                <a:gd name="connsiteX39" fmla="*/ 70215 w 1555340"/>
                                <a:gd name="connsiteY39" fmla="*/ 1659395 h 1700673"/>
                                <a:gd name="connsiteX40" fmla="*/ 449306 w 1555340"/>
                                <a:gd name="connsiteY40" fmla="*/ 1175602 h 1700673"/>
                                <a:gd name="connsiteX41" fmla="*/ 783444 w 1555340"/>
                                <a:gd name="connsiteY41" fmla="*/ 780339 h 1700673"/>
                                <a:gd name="connsiteX42" fmla="*/ 1127447 w 1555340"/>
                                <a:gd name="connsiteY42" fmla="*/ 1146516 h 1700673"/>
                                <a:gd name="connsiteX43" fmla="*/ 1485125 w 1555340"/>
                                <a:gd name="connsiteY43" fmla="*/ 1659395 h 1700673"/>
                                <a:gd name="connsiteX44" fmla="*/ 1485123 w 1555340"/>
                                <a:gd name="connsiteY44" fmla="*/ 1659683 h 1700673"/>
                                <a:gd name="connsiteX45" fmla="*/ 1484981 w 1555340"/>
                                <a:gd name="connsiteY45" fmla="*/ 1659743 h 1700673"/>
                                <a:gd name="connsiteX46" fmla="*/ 70359 w 1555340"/>
                                <a:gd name="connsiteY46" fmla="*/ 1659743 h 1700673"/>
                                <a:gd name="connsiteX47" fmla="*/ 70156 w 1555340"/>
                                <a:gd name="connsiteY47" fmla="*/ 1659536 h 1700673"/>
                                <a:gd name="connsiteX48" fmla="*/ 70215 w 1555340"/>
                                <a:gd name="connsiteY48" fmla="*/ 1659395 h 1700673"/>
                                <a:gd name="connsiteX49" fmla="*/ 1514062 w 1555340"/>
                                <a:gd name="connsiteY49" fmla="*/ 1630457 h 1700673"/>
                                <a:gd name="connsiteX50" fmla="*/ 989842 w 1555340"/>
                                <a:gd name="connsiteY50" fmla="*/ 855672 h 1700673"/>
                                <a:gd name="connsiteX51" fmla="*/ 1514062 w 1555340"/>
                                <a:gd name="connsiteY51" fmla="*/ 665778 h 1700673"/>
                                <a:gd name="connsiteX52" fmla="*/ 1514351 w 1555340"/>
                                <a:gd name="connsiteY52" fmla="*/ 665780 h 1700673"/>
                                <a:gd name="connsiteX53" fmla="*/ 1521390 w 1555340"/>
                                <a:gd name="connsiteY53" fmla="*/ 502023 h 1700673"/>
                                <a:gd name="connsiteX54" fmla="*/ 1514410 w 1555340"/>
                                <a:gd name="connsiteY54" fmla="*/ 1630314 h 1700673"/>
                                <a:gd name="connsiteX55" fmla="*/ 1514203 w 1555340"/>
                                <a:gd name="connsiteY55" fmla="*/ 1630516 h 1700673"/>
                                <a:gd name="connsiteX56" fmla="*/ 1514062 w 1555340"/>
                                <a:gd name="connsiteY56" fmla="*/ 1630457 h 1700673"/>
                                <a:gd name="connsiteX0" fmla="*/ 1289295 w 1555340"/>
                                <a:gd name="connsiteY0" fmla="*/ 254567 h 1700673"/>
                                <a:gd name="connsiteX1" fmla="*/ 1289295 w 1555340"/>
                                <a:gd name="connsiteY1" fmla="*/ 186263 h 1700673"/>
                                <a:gd name="connsiteX2" fmla="*/ 1165486 w 1555340"/>
                                <a:gd name="connsiteY2" fmla="*/ 176622 h 1700673"/>
                                <a:gd name="connsiteX3" fmla="*/ 777670 w 1555340"/>
                                <a:gd name="connsiteY3" fmla="*/ 0 h 1700673"/>
                                <a:gd name="connsiteX4" fmla="*/ 361933 w 1555340"/>
                                <a:gd name="connsiteY4" fmla="*/ 183049 h 1700673"/>
                                <a:gd name="connsiteX5" fmla="*/ 266045 w 1555340"/>
                                <a:gd name="connsiteY5" fmla="*/ 186263 h 1700673"/>
                                <a:gd name="connsiteX6" fmla="*/ 252085 w 1555340"/>
                                <a:gd name="connsiteY6" fmla="*/ 264208 h 1700673"/>
                                <a:gd name="connsiteX7" fmla="*/ 13961 w 1555340"/>
                                <a:gd name="connsiteY7" fmla="*/ 436063 h 1700673"/>
                                <a:gd name="connsiteX8" fmla="*/ 0 w 1555340"/>
                                <a:gd name="connsiteY8" fmla="*/ 1700673 h 1700673"/>
                                <a:gd name="connsiteX9" fmla="*/ 1555340 w 1555340"/>
                                <a:gd name="connsiteY9" fmla="*/ 1700673 h 1700673"/>
                                <a:gd name="connsiteX10" fmla="*/ 1555340 w 1555340"/>
                                <a:gd name="connsiteY10" fmla="*/ 442490 h 1700673"/>
                                <a:gd name="connsiteX11" fmla="*/ 1289295 w 1555340"/>
                                <a:gd name="connsiteY11" fmla="*/ 254567 h 1700673"/>
                                <a:gd name="connsiteX12" fmla="*/ 1275335 w 1555340"/>
                                <a:gd name="connsiteY12" fmla="*/ 304561 h 1700673"/>
                                <a:gd name="connsiteX13" fmla="*/ 1504505 w 1555340"/>
                                <a:gd name="connsiteY13" fmla="*/ 447257 h 1700673"/>
                                <a:gd name="connsiteX14" fmla="*/ 1289295 w 1555340"/>
                                <a:gd name="connsiteY14" fmla="*/ 832670 h 1700673"/>
                                <a:gd name="connsiteX15" fmla="*/ 1275335 w 1555340"/>
                                <a:gd name="connsiteY15" fmla="*/ 304561 h 1700673"/>
                                <a:gd name="connsiteX16" fmla="*/ 784651 w 1555340"/>
                                <a:gd name="connsiteY16" fmla="*/ 46883 h 1700673"/>
                                <a:gd name="connsiteX17" fmla="*/ 1164560 w 1555340"/>
                                <a:gd name="connsiteY17" fmla="*/ 192691 h 1700673"/>
                                <a:gd name="connsiteX18" fmla="*/ 397760 w 1555340"/>
                                <a:gd name="connsiteY18" fmla="*/ 192690 h 1700673"/>
                                <a:gd name="connsiteX19" fmla="*/ 784651 w 1555340"/>
                                <a:gd name="connsiteY19" fmla="*/ 46883 h 1700673"/>
                                <a:gd name="connsiteX20" fmla="*/ 306975 w 1555340"/>
                                <a:gd name="connsiteY20" fmla="*/ 227193 h 1700673"/>
                                <a:gd name="connsiteX21" fmla="*/ 1248365 w 1555340"/>
                                <a:gd name="connsiteY21" fmla="*/ 227193 h 1700673"/>
                                <a:gd name="connsiteX22" fmla="*/ 1248365 w 1555340"/>
                                <a:gd name="connsiteY22" fmla="*/ 873600 h 1700673"/>
                                <a:gd name="connsiteX23" fmla="*/ 973842 w 1555340"/>
                                <a:gd name="connsiteY23" fmla="*/ 872748 h 1700673"/>
                                <a:gd name="connsiteX24" fmla="*/ 581499 w 1555340"/>
                                <a:gd name="connsiteY24" fmla="*/ 879176 h 1700673"/>
                                <a:gd name="connsiteX25" fmla="*/ 306975 w 1555340"/>
                                <a:gd name="connsiteY25" fmla="*/ 873600 h 1700673"/>
                                <a:gd name="connsiteX26" fmla="*/ 306975 w 1555340"/>
                                <a:gd name="connsiteY26" fmla="*/ 227193 h 1700673"/>
                                <a:gd name="connsiteX27" fmla="*/ 259065 w 1555340"/>
                                <a:gd name="connsiteY27" fmla="*/ 317334 h 1700673"/>
                                <a:gd name="connsiteX28" fmla="*/ 266045 w 1555340"/>
                                <a:gd name="connsiteY28" fmla="*/ 832670 h 1700673"/>
                                <a:gd name="connsiteX29" fmla="*/ 36875 w 1555340"/>
                                <a:gd name="connsiteY29" fmla="*/ 466416 h 1700673"/>
                                <a:gd name="connsiteX30" fmla="*/ 259065 w 1555340"/>
                                <a:gd name="connsiteY30" fmla="*/ 317334 h 1700673"/>
                                <a:gd name="connsiteX31" fmla="*/ 48258 w 1555340"/>
                                <a:gd name="connsiteY31" fmla="*/ 511520 h 1700673"/>
                                <a:gd name="connsiteX32" fmla="*/ 586438 w 1555340"/>
                                <a:gd name="connsiteY32" fmla="*/ 871740 h 1700673"/>
                                <a:gd name="connsiteX33" fmla="*/ 41278 w 1555340"/>
                                <a:gd name="connsiteY33" fmla="*/ 1630457 h 1700673"/>
                                <a:gd name="connsiteX34" fmla="*/ 40989 w 1555340"/>
                                <a:gd name="connsiteY34" fmla="*/ 1630455 h 1700673"/>
                                <a:gd name="connsiteX35" fmla="*/ 40930 w 1555340"/>
                                <a:gd name="connsiteY35" fmla="*/ 1630314 h 1700673"/>
                                <a:gd name="connsiteX36" fmla="*/ 40930 w 1555340"/>
                                <a:gd name="connsiteY36" fmla="*/ 665921 h 1700673"/>
                                <a:gd name="connsiteX37" fmla="*/ 41137 w 1555340"/>
                                <a:gd name="connsiteY37" fmla="*/ 665719 h 1700673"/>
                                <a:gd name="connsiteX38" fmla="*/ 48258 w 1555340"/>
                                <a:gd name="connsiteY38" fmla="*/ 511520 h 1700673"/>
                                <a:gd name="connsiteX39" fmla="*/ 70215 w 1555340"/>
                                <a:gd name="connsiteY39" fmla="*/ 1659395 h 1700673"/>
                                <a:gd name="connsiteX40" fmla="*/ 449306 w 1555340"/>
                                <a:gd name="connsiteY40" fmla="*/ 1175602 h 1700673"/>
                                <a:gd name="connsiteX41" fmla="*/ 783444 w 1555340"/>
                                <a:gd name="connsiteY41" fmla="*/ 780339 h 1700673"/>
                                <a:gd name="connsiteX42" fmla="*/ 1127447 w 1555340"/>
                                <a:gd name="connsiteY42" fmla="*/ 1146516 h 1700673"/>
                                <a:gd name="connsiteX43" fmla="*/ 1485125 w 1555340"/>
                                <a:gd name="connsiteY43" fmla="*/ 1659395 h 1700673"/>
                                <a:gd name="connsiteX44" fmla="*/ 1485123 w 1555340"/>
                                <a:gd name="connsiteY44" fmla="*/ 1659683 h 1700673"/>
                                <a:gd name="connsiteX45" fmla="*/ 1484981 w 1555340"/>
                                <a:gd name="connsiteY45" fmla="*/ 1659743 h 1700673"/>
                                <a:gd name="connsiteX46" fmla="*/ 70359 w 1555340"/>
                                <a:gd name="connsiteY46" fmla="*/ 1659743 h 1700673"/>
                                <a:gd name="connsiteX47" fmla="*/ 70156 w 1555340"/>
                                <a:gd name="connsiteY47" fmla="*/ 1659536 h 1700673"/>
                                <a:gd name="connsiteX48" fmla="*/ 70215 w 1555340"/>
                                <a:gd name="connsiteY48" fmla="*/ 1659395 h 1700673"/>
                                <a:gd name="connsiteX49" fmla="*/ 1514062 w 1555340"/>
                                <a:gd name="connsiteY49" fmla="*/ 1630457 h 1700673"/>
                                <a:gd name="connsiteX50" fmla="*/ 989842 w 1555340"/>
                                <a:gd name="connsiteY50" fmla="*/ 855672 h 1700673"/>
                                <a:gd name="connsiteX51" fmla="*/ 1514062 w 1555340"/>
                                <a:gd name="connsiteY51" fmla="*/ 665778 h 1700673"/>
                                <a:gd name="connsiteX52" fmla="*/ 1514351 w 1555340"/>
                                <a:gd name="connsiteY52" fmla="*/ 665780 h 1700673"/>
                                <a:gd name="connsiteX53" fmla="*/ 1521390 w 1555340"/>
                                <a:gd name="connsiteY53" fmla="*/ 502023 h 1700673"/>
                                <a:gd name="connsiteX54" fmla="*/ 1514410 w 1555340"/>
                                <a:gd name="connsiteY54" fmla="*/ 1630314 h 1700673"/>
                                <a:gd name="connsiteX55" fmla="*/ 1514203 w 1555340"/>
                                <a:gd name="connsiteY55" fmla="*/ 1630516 h 1700673"/>
                                <a:gd name="connsiteX56" fmla="*/ 1514062 w 1555340"/>
                                <a:gd name="connsiteY56" fmla="*/ 1630457 h 1700673"/>
                                <a:gd name="connsiteX0" fmla="*/ 1289295 w 1555340"/>
                                <a:gd name="connsiteY0" fmla="*/ 254567 h 1700673"/>
                                <a:gd name="connsiteX1" fmla="*/ 1289295 w 1555340"/>
                                <a:gd name="connsiteY1" fmla="*/ 186263 h 1700673"/>
                                <a:gd name="connsiteX2" fmla="*/ 1165486 w 1555340"/>
                                <a:gd name="connsiteY2" fmla="*/ 176622 h 1700673"/>
                                <a:gd name="connsiteX3" fmla="*/ 777670 w 1555340"/>
                                <a:gd name="connsiteY3" fmla="*/ 0 h 1700673"/>
                                <a:gd name="connsiteX4" fmla="*/ 361933 w 1555340"/>
                                <a:gd name="connsiteY4" fmla="*/ 183049 h 1700673"/>
                                <a:gd name="connsiteX5" fmla="*/ 266045 w 1555340"/>
                                <a:gd name="connsiteY5" fmla="*/ 186263 h 1700673"/>
                                <a:gd name="connsiteX6" fmla="*/ 252085 w 1555340"/>
                                <a:gd name="connsiteY6" fmla="*/ 264208 h 1700673"/>
                                <a:gd name="connsiteX7" fmla="*/ 13961 w 1555340"/>
                                <a:gd name="connsiteY7" fmla="*/ 436063 h 1700673"/>
                                <a:gd name="connsiteX8" fmla="*/ 0 w 1555340"/>
                                <a:gd name="connsiteY8" fmla="*/ 1700673 h 1700673"/>
                                <a:gd name="connsiteX9" fmla="*/ 1555340 w 1555340"/>
                                <a:gd name="connsiteY9" fmla="*/ 1700673 h 1700673"/>
                                <a:gd name="connsiteX10" fmla="*/ 1555340 w 1555340"/>
                                <a:gd name="connsiteY10" fmla="*/ 442490 h 1700673"/>
                                <a:gd name="connsiteX11" fmla="*/ 1289295 w 1555340"/>
                                <a:gd name="connsiteY11" fmla="*/ 254567 h 1700673"/>
                                <a:gd name="connsiteX12" fmla="*/ 1275335 w 1555340"/>
                                <a:gd name="connsiteY12" fmla="*/ 304561 h 1700673"/>
                                <a:gd name="connsiteX13" fmla="*/ 1504505 w 1555340"/>
                                <a:gd name="connsiteY13" fmla="*/ 447257 h 1700673"/>
                                <a:gd name="connsiteX14" fmla="*/ 1289295 w 1555340"/>
                                <a:gd name="connsiteY14" fmla="*/ 832670 h 1700673"/>
                                <a:gd name="connsiteX15" fmla="*/ 1275335 w 1555340"/>
                                <a:gd name="connsiteY15" fmla="*/ 304561 h 1700673"/>
                                <a:gd name="connsiteX16" fmla="*/ 784651 w 1555340"/>
                                <a:gd name="connsiteY16" fmla="*/ 46883 h 1700673"/>
                                <a:gd name="connsiteX17" fmla="*/ 1164560 w 1555340"/>
                                <a:gd name="connsiteY17" fmla="*/ 192691 h 1700673"/>
                                <a:gd name="connsiteX18" fmla="*/ 397760 w 1555340"/>
                                <a:gd name="connsiteY18" fmla="*/ 192690 h 1700673"/>
                                <a:gd name="connsiteX19" fmla="*/ 784651 w 1555340"/>
                                <a:gd name="connsiteY19" fmla="*/ 46883 h 1700673"/>
                                <a:gd name="connsiteX20" fmla="*/ 306975 w 1555340"/>
                                <a:gd name="connsiteY20" fmla="*/ 227193 h 1700673"/>
                                <a:gd name="connsiteX21" fmla="*/ 1248365 w 1555340"/>
                                <a:gd name="connsiteY21" fmla="*/ 227193 h 1700673"/>
                                <a:gd name="connsiteX22" fmla="*/ 1248365 w 1555340"/>
                                <a:gd name="connsiteY22" fmla="*/ 873600 h 1700673"/>
                                <a:gd name="connsiteX23" fmla="*/ 973842 w 1555340"/>
                                <a:gd name="connsiteY23" fmla="*/ 872748 h 1700673"/>
                                <a:gd name="connsiteX24" fmla="*/ 581499 w 1555340"/>
                                <a:gd name="connsiteY24" fmla="*/ 879176 h 1700673"/>
                                <a:gd name="connsiteX25" fmla="*/ 306975 w 1555340"/>
                                <a:gd name="connsiteY25" fmla="*/ 873600 h 1700673"/>
                                <a:gd name="connsiteX26" fmla="*/ 306975 w 1555340"/>
                                <a:gd name="connsiteY26" fmla="*/ 227193 h 1700673"/>
                                <a:gd name="connsiteX27" fmla="*/ 259065 w 1555340"/>
                                <a:gd name="connsiteY27" fmla="*/ 317334 h 1700673"/>
                                <a:gd name="connsiteX28" fmla="*/ 266045 w 1555340"/>
                                <a:gd name="connsiteY28" fmla="*/ 832670 h 1700673"/>
                                <a:gd name="connsiteX29" fmla="*/ 36875 w 1555340"/>
                                <a:gd name="connsiteY29" fmla="*/ 466416 h 1700673"/>
                                <a:gd name="connsiteX30" fmla="*/ 259065 w 1555340"/>
                                <a:gd name="connsiteY30" fmla="*/ 317334 h 1700673"/>
                                <a:gd name="connsiteX31" fmla="*/ 48258 w 1555340"/>
                                <a:gd name="connsiteY31" fmla="*/ 511520 h 1700673"/>
                                <a:gd name="connsiteX32" fmla="*/ 586438 w 1555340"/>
                                <a:gd name="connsiteY32" fmla="*/ 871740 h 1700673"/>
                                <a:gd name="connsiteX33" fmla="*/ 41278 w 1555340"/>
                                <a:gd name="connsiteY33" fmla="*/ 1630457 h 1700673"/>
                                <a:gd name="connsiteX34" fmla="*/ 40989 w 1555340"/>
                                <a:gd name="connsiteY34" fmla="*/ 1630455 h 1700673"/>
                                <a:gd name="connsiteX35" fmla="*/ 40930 w 1555340"/>
                                <a:gd name="connsiteY35" fmla="*/ 1630314 h 1700673"/>
                                <a:gd name="connsiteX36" fmla="*/ 40930 w 1555340"/>
                                <a:gd name="connsiteY36" fmla="*/ 665921 h 1700673"/>
                                <a:gd name="connsiteX37" fmla="*/ 41137 w 1555340"/>
                                <a:gd name="connsiteY37" fmla="*/ 665719 h 1700673"/>
                                <a:gd name="connsiteX38" fmla="*/ 48258 w 1555340"/>
                                <a:gd name="connsiteY38" fmla="*/ 511520 h 1700673"/>
                                <a:gd name="connsiteX39" fmla="*/ 70215 w 1555340"/>
                                <a:gd name="connsiteY39" fmla="*/ 1659395 h 1700673"/>
                                <a:gd name="connsiteX40" fmla="*/ 449306 w 1555340"/>
                                <a:gd name="connsiteY40" fmla="*/ 1175602 h 1700673"/>
                                <a:gd name="connsiteX41" fmla="*/ 783444 w 1555340"/>
                                <a:gd name="connsiteY41" fmla="*/ 780339 h 1700673"/>
                                <a:gd name="connsiteX42" fmla="*/ 1127447 w 1555340"/>
                                <a:gd name="connsiteY42" fmla="*/ 1146516 h 1700673"/>
                                <a:gd name="connsiteX43" fmla="*/ 1485125 w 1555340"/>
                                <a:gd name="connsiteY43" fmla="*/ 1659395 h 1700673"/>
                                <a:gd name="connsiteX44" fmla="*/ 1485123 w 1555340"/>
                                <a:gd name="connsiteY44" fmla="*/ 1659683 h 1700673"/>
                                <a:gd name="connsiteX45" fmla="*/ 1484981 w 1555340"/>
                                <a:gd name="connsiteY45" fmla="*/ 1659743 h 1700673"/>
                                <a:gd name="connsiteX46" fmla="*/ 70359 w 1555340"/>
                                <a:gd name="connsiteY46" fmla="*/ 1659743 h 1700673"/>
                                <a:gd name="connsiteX47" fmla="*/ 70156 w 1555340"/>
                                <a:gd name="connsiteY47" fmla="*/ 1659536 h 1700673"/>
                                <a:gd name="connsiteX48" fmla="*/ 70215 w 1555340"/>
                                <a:gd name="connsiteY48" fmla="*/ 1659395 h 1700673"/>
                                <a:gd name="connsiteX49" fmla="*/ 1514062 w 1555340"/>
                                <a:gd name="connsiteY49" fmla="*/ 1630457 h 1700673"/>
                                <a:gd name="connsiteX50" fmla="*/ 989842 w 1555340"/>
                                <a:gd name="connsiteY50" fmla="*/ 855672 h 1700673"/>
                                <a:gd name="connsiteX51" fmla="*/ 1514062 w 1555340"/>
                                <a:gd name="connsiteY51" fmla="*/ 665778 h 1700673"/>
                                <a:gd name="connsiteX52" fmla="*/ 1521331 w 1555340"/>
                                <a:gd name="connsiteY52" fmla="*/ 668993 h 1700673"/>
                                <a:gd name="connsiteX53" fmla="*/ 1521390 w 1555340"/>
                                <a:gd name="connsiteY53" fmla="*/ 502023 h 1700673"/>
                                <a:gd name="connsiteX54" fmla="*/ 1514410 w 1555340"/>
                                <a:gd name="connsiteY54" fmla="*/ 1630314 h 1700673"/>
                                <a:gd name="connsiteX55" fmla="*/ 1514203 w 1555340"/>
                                <a:gd name="connsiteY55" fmla="*/ 1630516 h 1700673"/>
                                <a:gd name="connsiteX56" fmla="*/ 1514062 w 1555340"/>
                                <a:gd name="connsiteY56" fmla="*/ 1630457 h 1700673"/>
                                <a:gd name="connsiteX0" fmla="*/ 1289295 w 1555340"/>
                                <a:gd name="connsiteY0" fmla="*/ 254567 h 1700673"/>
                                <a:gd name="connsiteX1" fmla="*/ 1289295 w 1555340"/>
                                <a:gd name="connsiteY1" fmla="*/ 186263 h 1700673"/>
                                <a:gd name="connsiteX2" fmla="*/ 1165486 w 1555340"/>
                                <a:gd name="connsiteY2" fmla="*/ 176622 h 1700673"/>
                                <a:gd name="connsiteX3" fmla="*/ 777670 w 1555340"/>
                                <a:gd name="connsiteY3" fmla="*/ 0 h 1700673"/>
                                <a:gd name="connsiteX4" fmla="*/ 361933 w 1555340"/>
                                <a:gd name="connsiteY4" fmla="*/ 183049 h 1700673"/>
                                <a:gd name="connsiteX5" fmla="*/ 266045 w 1555340"/>
                                <a:gd name="connsiteY5" fmla="*/ 186263 h 1700673"/>
                                <a:gd name="connsiteX6" fmla="*/ 252085 w 1555340"/>
                                <a:gd name="connsiteY6" fmla="*/ 264208 h 1700673"/>
                                <a:gd name="connsiteX7" fmla="*/ 13961 w 1555340"/>
                                <a:gd name="connsiteY7" fmla="*/ 436063 h 1700673"/>
                                <a:gd name="connsiteX8" fmla="*/ 0 w 1555340"/>
                                <a:gd name="connsiteY8" fmla="*/ 1700673 h 1700673"/>
                                <a:gd name="connsiteX9" fmla="*/ 1555340 w 1555340"/>
                                <a:gd name="connsiteY9" fmla="*/ 1700673 h 1700673"/>
                                <a:gd name="connsiteX10" fmla="*/ 1555340 w 1555340"/>
                                <a:gd name="connsiteY10" fmla="*/ 442490 h 1700673"/>
                                <a:gd name="connsiteX11" fmla="*/ 1289295 w 1555340"/>
                                <a:gd name="connsiteY11" fmla="*/ 254567 h 1700673"/>
                                <a:gd name="connsiteX12" fmla="*/ 1275335 w 1555340"/>
                                <a:gd name="connsiteY12" fmla="*/ 304561 h 1700673"/>
                                <a:gd name="connsiteX13" fmla="*/ 1504505 w 1555340"/>
                                <a:gd name="connsiteY13" fmla="*/ 447257 h 1700673"/>
                                <a:gd name="connsiteX14" fmla="*/ 1289295 w 1555340"/>
                                <a:gd name="connsiteY14" fmla="*/ 832670 h 1700673"/>
                                <a:gd name="connsiteX15" fmla="*/ 1275335 w 1555340"/>
                                <a:gd name="connsiteY15" fmla="*/ 304561 h 1700673"/>
                                <a:gd name="connsiteX16" fmla="*/ 784651 w 1555340"/>
                                <a:gd name="connsiteY16" fmla="*/ 46883 h 1700673"/>
                                <a:gd name="connsiteX17" fmla="*/ 1164560 w 1555340"/>
                                <a:gd name="connsiteY17" fmla="*/ 192691 h 1700673"/>
                                <a:gd name="connsiteX18" fmla="*/ 397760 w 1555340"/>
                                <a:gd name="connsiteY18" fmla="*/ 192690 h 1700673"/>
                                <a:gd name="connsiteX19" fmla="*/ 784651 w 1555340"/>
                                <a:gd name="connsiteY19" fmla="*/ 46883 h 1700673"/>
                                <a:gd name="connsiteX20" fmla="*/ 306975 w 1555340"/>
                                <a:gd name="connsiteY20" fmla="*/ 227193 h 1700673"/>
                                <a:gd name="connsiteX21" fmla="*/ 1248365 w 1555340"/>
                                <a:gd name="connsiteY21" fmla="*/ 227193 h 1700673"/>
                                <a:gd name="connsiteX22" fmla="*/ 1248365 w 1555340"/>
                                <a:gd name="connsiteY22" fmla="*/ 873600 h 1700673"/>
                                <a:gd name="connsiteX23" fmla="*/ 973842 w 1555340"/>
                                <a:gd name="connsiteY23" fmla="*/ 872748 h 1700673"/>
                                <a:gd name="connsiteX24" fmla="*/ 581499 w 1555340"/>
                                <a:gd name="connsiteY24" fmla="*/ 879176 h 1700673"/>
                                <a:gd name="connsiteX25" fmla="*/ 306975 w 1555340"/>
                                <a:gd name="connsiteY25" fmla="*/ 873600 h 1700673"/>
                                <a:gd name="connsiteX26" fmla="*/ 306975 w 1555340"/>
                                <a:gd name="connsiteY26" fmla="*/ 227193 h 1700673"/>
                                <a:gd name="connsiteX27" fmla="*/ 259065 w 1555340"/>
                                <a:gd name="connsiteY27" fmla="*/ 317334 h 1700673"/>
                                <a:gd name="connsiteX28" fmla="*/ 266045 w 1555340"/>
                                <a:gd name="connsiteY28" fmla="*/ 832670 h 1700673"/>
                                <a:gd name="connsiteX29" fmla="*/ 36875 w 1555340"/>
                                <a:gd name="connsiteY29" fmla="*/ 466416 h 1700673"/>
                                <a:gd name="connsiteX30" fmla="*/ 259065 w 1555340"/>
                                <a:gd name="connsiteY30" fmla="*/ 317334 h 1700673"/>
                                <a:gd name="connsiteX31" fmla="*/ 48258 w 1555340"/>
                                <a:gd name="connsiteY31" fmla="*/ 511520 h 1700673"/>
                                <a:gd name="connsiteX32" fmla="*/ 586438 w 1555340"/>
                                <a:gd name="connsiteY32" fmla="*/ 871740 h 1700673"/>
                                <a:gd name="connsiteX33" fmla="*/ 41278 w 1555340"/>
                                <a:gd name="connsiteY33" fmla="*/ 1630457 h 1700673"/>
                                <a:gd name="connsiteX34" fmla="*/ 40989 w 1555340"/>
                                <a:gd name="connsiteY34" fmla="*/ 1630455 h 1700673"/>
                                <a:gd name="connsiteX35" fmla="*/ 40930 w 1555340"/>
                                <a:gd name="connsiteY35" fmla="*/ 1630314 h 1700673"/>
                                <a:gd name="connsiteX36" fmla="*/ 40930 w 1555340"/>
                                <a:gd name="connsiteY36" fmla="*/ 665921 h 1700673"/>
                                <a:gd name="connsiteX37" fmla="*/ 41137 w 1555340"/>
                                <a:gd name="connsiteY37" fmla="*/ 665719 h 1700673"/>
                                <a:gd name="connsiteX38" fmla="*/ 48258 w 1555340"/>
                                <a:gd name="connsiteY38" fmla="*/ 511520 h 1700673"/>
                                <a:gd name="connsiteX39" fmla="*/ 70215 w 1555340"/>
                                <a:gd name="connsiteY39" fmla="*/ 1659395 h 1700673"/>
                                <a:gd name="connsiteX40" fmla="*/ 449306 w 1555340"/>
                                <a:gd name="connsiteY40" fmla="*/ 1175602 h 1700673"/>
                                <a:gd name="connsiteX41" fmla="*/ 783444 w 1555340"/>
                                <a:gd name="connsiteY41" fmla="*/ 780339 h 1700673"/>
                                <a:gd name="connsiteX42" fmla="*/ 1127447 w 1555340"/>
                                <a:gd name="connsiteY42" fmla="*/ 1146516 h 1700673"/>
                                <a:gd name="connsiteX43" fmla="*/ 1485125 w 1555340"/>
                                <a:gd name="connsiteY43" fmla="*/ 1659395 h 1700673"/>
                                <a:gd name="connsiteX44" fmla="*/ 1485123 w 1555340"/>
                                <a:gd name="connsiteY44" fmla="*/ 1659683 h 1700673"/>
                                <a:gd name="connsiteX45" fmla="*/ 1484981 w 1555340"/>
                                <a:gd name="connsiteY45" fmla="*/ 1659743 h 1700673"/>
                                <a:gd name="connsiteX46" fmla="*/ 70359 w 1555340"/>
                                <a:gd name="connsiteY46" fmla="*/ 1659743 h 1700673"/>
                                <a:gd name="connsiteX47" fmla="*/ 70156 w 1555340"/>
                                <a:gd name="connsiteY47" fmla="*/ 1659536 h 1700673"/>
                                <a:gd name="connsiteX48" fmla="*/ 70215 w 1555340"/>
                                <a:gd name="connsiteY48" fmla="*/ 1659395 h 1700673"/>
                                <a:gd name="connsiteX49" fmla="*/ 1514062 w 1555340"/>
                                <a:gd name="connsiteY49" fmla="*/ 1630457 h 1700673"/>
                                <a:gd name="connsiteX50" fmla="*/ 989842 w 1555340"/>
                                <a:gd name="connsiteY50" fmla="*/ 855672 h 1700673"/>
                                <a:gd name="connsiteX51" fmla="*/ 1514062 w 1555340"/>
                                <a:gd name="connsiteY51" fmla="*/ 665778 h 1700673"/>
                                <a:gd name="connsiteX52" fmla="*/ 1528312 w 1555340"/>
                                <a:gd name="connsiteY52" fmla="*/ 505094 h 1700673"/>
                                <a:gd name="connsiteX53" fmla="*/ 1521390 w 1555340"/>
                                <a:gd name="connsiteY53" fmla="*/ 502023 h 1700673"/>
                                <a:gd name="connsiteX54" fmla="*/ 1514410 w 1555340"/>
                                <a:gd name="connsiteY54" fmla="*/ 1630314 h 1700673"/>
                                <a:gd name="connsiteX55" fmla="*/ 1514203 w 1555340"/>
                                <a:gd name="connsiteY55" fmla="*/ 1630516 h 1700673"/>
                                <a:gd name="connsiteX56" fmla="*/ 1514062 w 1555340"/>
                                <a:gd name="connsiteY56" fmla="*/ 1630457 h 1700673"/>
                                <a:gd name="connsiteX0" fmla="*/ 1289295 w 1555340"/>
                                <a:gd name="connsiteY0" fmla="*/ 254567 h 1700673"/>
                                <a:gd name="connsiteX1" fmla="*/ 1289295 w 1555340"/>
                                <a:gd name="connsiteY1" fmla="*/ 186263 h 1700673"/>
                                <a:gd name="connsiteX2" fmla="*/ 1165486 w 1555340"/>
                                <a:gd name="connsiteY2" fmla="*/ 176622 h 1700673"/>
                                <a:gd name="connsiteX3" fmla="*/ 777670 w 1555340"/>
                                <a:gd name="connsiteY3" fmla="*/ 0 h 1700673"/>
                                <a:gd name="connsiteX4" fmla="*/ 361933 w 1555340"/>
                                <a:gd name="connsiteY4" fmla="*/ 183049 h 1700673"/>
                                <a:gd name="connsiteX5" fmla="*/ 266045 w 1555340"/>
                                <a:gd name="connsiteY5" fmla="*/ 186263 h 1700673"/>
                                <a:gd name="connsiteX6" fmla="*/ 252085 w 1555340"/>
                                <a:gd name="connsiteY6" fmla="*/ 264208 h 1700673"/>
                                <a:gd name="connsiteX7" fmla="*/ 13961 w 1555340"/>
                                <a:gd name="connsiteY7" fmla="*/ 436063 h 1700673"/>
                                <a:gd name="connsiteX8" fmla="*/ 0 w 1555340"/>
                                <a:gd name="connsiteY8" fmla="*/ 1700673 h 1700673"/>
                                <a:gd name="connsiteX9" fmla="*/ 1555340 w 1555340"/>
                                <a:gd name="connsiteY9" fmla="*/ 1700673 h 1700673"/>
                                <a:gd name="connsiteX10" fmla="*/ 1555340 w 1555340"/>
                                <a:gd name="connsiteY10" fmla="*/ 442490 h 1700673"/>
                                <a:gd name="connsiteX11" fmla="*/ 1289295 w 1555340"/>
                                <a:gd name="connsiteY11" fmla="*/ 254567 h 1700673"/>
                                <a:gd name="connsiteX12" fmla="*/ 1275335 w 1555340"/>
                                <a:gd name="connsiteY12" fmla="*/ 304561 h 1700673"/>
                                <a:gd name="connsiteX13" fmla="*/ 1504505 w 1555340"/>
                                <a:gd name="connsiteY13" fmla="*/ 447257 h 1700673"/>
                                <a:gd name="connsiteX14" fmla="*/ 1289295 w 1555340"/>
                                <a:gd name="connsiteY14" fmla="*/ 832670 h 1700673"/>
                                <a:gd name="connsiteX15" fmla="*/ 1275335 w 1555340"/>
                                <a:gd name="connsiteY15" fmla="*/ 304561 h 1700673"/>
                                <a:gd name="connsiteX16" fmla="*/ 784651 w 1555340"/>
                                <a:gd name="connsiteY16" fmla="*/ 46883 h 1700673"/>
                                <a:gd name="connsiteX17" fmla="*/ 1164560 w 1555340"/>
                                <a:gd name="connsiteY17" fmla="*/ 192691 h 1700673"/>
                                <a:gd name="connsiteX18" fmla="*/ 397760 w 1555340"/>
                                <a:gd name="connsiteY18" fmla="*/ 192690 h 1700673"/>
                                <a:gd name="connsiteX19" fmla="*/ 784651 w 1555340"/>
                                <a:gd name="connsiteY19" fmla="*/ 46883 h 1700673"/>
                                <a:gd name="connsiteX20" fmla="*/ 306975 w 1555340"/>
                                <a:gd name="connsiteY20" fmla="*/ 227193 h 1700673"/>
                                <a:gd name="connsiteX21" fmla="*/ 1248365 w 1555340"/>
                                <a:gd name="connsiteY21" fmla="*/ 227193 h 1700673"/>
                                <a:gd name="connsiteX22" fmla="*/ 1248365 w 1555340"/>
                                <a:gd name="connsiteY22" fmla="*/ 873600 h 1700673"/>
                                <a:gd name="connsiteX23" fmla="*/ 973842 w 1555340"/>
                                <a:gd name="connsiteY23" fmla="*/ 872748 h 1700673"/>
                                <a:gd name="connsiteX24" fmla="*/ 581499 w 1555340"/>
                                <a:gd name="connsiteY24" fmla="*/ 879176 h 1700673"/>
                                <a:gd name="connsiteX25" fmla="*/ 306975 w 1555340"/>
                                <a:gd name="connsiteY25" fmla="*/ 873600 h 1700673"/>
                                <a:gd name="connsiteX26" fmla="*/ 306975 w 1555340"/>
                                <a:gd name="connsiteY26" fmla="*/ 227193 h 1700673"/>
                                <a:gd name="connsiteX27" fmla="*/ 259065 w 1555340"/>
                                <a:gd name="connsiteY27" fmla="*/ 317334 h 1700673"/>
                                <a:gd name="connsiteX28" fmla="*/ 266045 w 1555340"/>
                                <a:gd name="connsiteY28" fmla="*/ 832670 h 1700673"/>
                                <a:gd name="connsiteX29" fmla="*/ 36875 w 1555340"/>
                                <a:gd name="connsiteY29" fmla="*/ 466416 h 1700673"/>
                                <a:gd name="connsiteX30" fmla="*/ 259065 w 1555340"/>
                                <a:gd name="connsiteY30" fmla="*/ 317334 h 1700673"/>
                                <a:gd name="connsiteX31" fmla="*/ 48258 w 1555340"/>
                                <a:gd name="connsiteY31" fmla="*/ 511520 h 1700673"/>
                                <a:gd name="connsiteX32" fmla="*/ 586438 w 1555340"/>
                                <a:gd name="connsiteY32" fmla="*/ 871740 h 1700673"/>
                                <a:gd name="connsiteX33" fmla="*/ 41278 w 1555340"/>
                                <a:gd name="connsiteY33" fmla="*/ 1630457 h 1700673"/>
                                <a:gd name="connsiteX34" fmla="*/ 40989 w 1555340"/>
                                <a:gd name="connsiteY34" fmla="*/ 1630455 h 1700673"/>
                                <a:gd name="connsiteX35" fmla="*/ 40930 w 1555340"/>
                                <a:gd name="connsiteY35" fmla="*/ 1630314 h 1700673"/>
                                <a:gd name="connsiteX36" fmla="*/ 40930 w 1555340"/>
                                <a:gd name="connsiteY36" fmla="*/ 665921 h 1700673"/>
                                <a:gd name="connsiteX37" fmla="*/ 41137 w 1555340"/>
                                <a:gd name="connsiteY37" fmla="*/ 665719 h 1700673"/>
                                <a:gd name="connsiteX38" fmla="*/ 48258 w 1555340"/>
                                <a:gd name="connsiteY38" fmla="*/ 511520 h 1700673"/>
                                <a:gd name="connsiteX39" fmla="*/ 70215 w 1555340"/>
                                <a:gd name="connsiteY39" fmla="*/ 1659395 h 1700673"/>
                                <a:gd name="connsiteX40" fmla="*/ 449306 w 1555340"/>
                                <a:gd name="connsiteY40" fmla="*/ 1175602 h 1700673"/>
                                <a:gd name="connsiteX41" fmla="*/ 783444 w 1555340"/>
                                <a:gd name="connsiteY41" fmla="*/ 780339 h 1700673"/>
                                <a:gd name="connsiteX42" fmla="*/ 1127447 w 1555340"/>
                                <a:gd name="connsiteY42" fmla="*/ 1146516 h 1700673"/>
                                <a:gd name="connsiteX43" fmla="*/ 1485125 w 1555340"/>
                                <a:gd name="connsiteY43" fmla="*/ 1659395 h 1700673"/>
                                <a:gd name="connsiteX44" fmla="*/ 1485123 w 1555340"/>
                                <a:gd name="connsiteY44" fmla="*/ 1659683 h 1700673"/>
                                <a:gd name="connsiteX45" fmla="*/ 1484981 w 1555340"/>
                                <a:gd name="connsiteY45" fmla="*/ 1659743 h 1700673"/>
                                <a:gd name="connsiteX46" fmla="*/ 70359 w 1555340"/>
                                <a:gd name="connsiteY46" fmla="*/ 1659743 h 1700673"/>
                                <a:gd name="connsiteX47" fmla="*/ 70156 w 1555340"/>
                                <a:gd name="connsiteY47" fmla="*/ 1659536 h 1700673"/>
                                <a:gd name="connsiteX48" fmla="*/ 70215 w 1555340"/>
                                <a:gd name="connsiteY48" fmla="*/ 1659395 h 1700673"/>
                                <a:gd name="connsiteX49" fmla="*/ 1514062 w 1555340"/>
                                <a:gd name="connsiteY49" fmla="*/ 1630457 h 1700673"/>
                                <a:gd name="connsiteX50" fmla="*/ 989842 w 1555340"/>
                                <a:gd name="connsiteY50" fmla="*/ 855672 h 1700673"/>
                                <a:gd name="connsiteX51" fmla="*/ 1507082 w 1555340"/>
                                <a:gd name="connsiteY51" fmla="*/ 498666 h 1700673"/>
                                <a:gd name="connsiteX52" fmla="*/ 1528312 w 1555340"/>
                                <a:gd name="connsiteY52" fmla="*/ 505094 h 1700673"/>
                                <a:gd name="connsiteX53" fmla="*/ 1521390 w 1555340"/>
                                <a:gd name="connsiteY53" fmla="*/ 502023 h 1700673"/>
                                <a:gd name="connsiteX54" fmla="*/ 1514410 w 1555340"/>
                                <a:gd name="connsiteY54" fmla="*/ 1630314 h 1700673"/>
                                <a:gd name="connsiteX55" fmla="*/ 1514203 w 1555340"/>
                                <a:gd name="connsiteY55" fmla="*/ 1630516 h 1700673"/>
                                <a:gd name="connsiteX56" fmla="*/ 1514062 w 1555340"/>
                                <a:gd name="connsiteY56" fmla="*/ 1630457 h 1700673"/>
                                <a:gd name="connsiteX0" fmla="*/ 1289295 w 1555340"/>
                                <a:gd name="connsiteY0" fmla="*/ 254567 h 1700673"/>
                                <a:gd name="connsiteX1" fmla="*/ 1289295 w 1555340"/>
                                <a:gd name="connsiteY1" fmla="*/ 186263 h 1700673"/>
                                <a:gd name="connsiteX2" fmla="*/ 1165486 w 1555340"/>
                                <a:gd name="connsiteY2" fmla="*/ 176622 h 1700673"/>
                                <a:gd name="connsiteX3" fmla="*/ 777670 w 1555340"/>
                                <a:gd name="connsiteY3" fmla="*/ 0 h 1700673"/>
                                <a:gd name="connsiteX4" fmla="*/ 361933 w 1555340"/>
                                <a:gd name="connsiteY4" fmla="*/ 183049 h 1700673"/>
                                <a:gd name="connsiteX5" fmla="*/ 266045 w 1555340"/>
                                <a:gd name="connsiteY5" fmla="*/ 186263 h 1700673"/>
                                <a:gd name="connsiteX6" fmla="*/ 252085 w 1555340"/>
                                <a:gd name="connsiteY6" fmla="*/ 264208 h 1700673"/>
                                <a:gd name="connsiteX7" fmla="*/ 13961 w 1555340"/>
                                <a:gd name="connsiteY7" fmla="*/ 436063 h 1700673"/>
                                <a:gd name="connsiteX8" fmla="*/ 0 w 1555340"/>
                                <a:gd name="connsiteY8" fmla="*/ 1700673 h 1700673"/>
                                <a:gd name="connsiteX9" fmla="*/ 1555340 w 1555340"/>
                                <a:gd name="connsiteY9" fmla="*/ 1700673 h 1700673"/>
                                <a:gd name="connsiteX10" fmla="*/ 1555340 w 1555340"/>
                                <a:gd name="connsiteY10" fmla="*/ 442490 h 1700673"/>
                                <a:gd name="connsiteX11" fmla="*/ 1289295 w 1555340"/>
                                <a:gd name="connsiteY11" fmla="*/ 254567 h 1700673"/>
                                <a:gd name="connsiteX12" fmla="*/ 1275335 w 1555340"/>
                                <a:gd name="connsiteY12" fmla="*/ 304561 h 1700673"/>
                                <a:gd name="connsiteX13" fmla="*/ 1504505 w 1555340"/>
                                <a:gd name="connsiteY13" fmla="*/ 447257 h 1700673"/>
                                <a:gd name="connsiteX14" fmla="*/ 1289295 w 1555340"/>
                                <a:gd name="connsiteY14" fmla="*/ 832670 h 1700673"/>
                                <a:gd name="connsiteX15" fmla="*/ 1275335 w 1555340"/>
                                <a:gd name="connsiteY15" fmla="*/ 304561 h 1700673"/>
                                <a:gd name="connsiteX16" fmla="*/ 784651 w 1555340"/>
                                <a:gd name="connsiteY16" fmla="*/ 46883 h 1700673"/>
                                <a:gd name="connsiteX17" fmla="*/ 1164560 w 1555340"/>
                                <a:gd name="connsiteY17" fmla="*/ 192691 h 1700673"/>
                                <a:gd name="connsiteX18" fmla="*/ 397760 w 1555340"/>
                                <a:gd name="connsiteY18" fmla="*/ 192690 h 1700673"/>
                                <a:gd name="connsiteX19" fmla="*/ 784651 w 1555340"/>
                                <a:gd name="connsiteY19" fmla="*/ 46883 h 1700673"/>
                                <a:gd name="connsiteX20" fmla="*/ 306975 w 1555340"/>
                                <a:gd name="connsiteY20" fmla="*/ 227193 h 1700673"/>
                                <a:gd name="connsiteX21" fmla="*/ 1248365 w 1555340"/>
                                <a:gd name="connsiteY21" fmla="*/ 227193 h 1700673"/>
                                <a:gd name="connsiteX22" fmla="*/ 1248365 w 1555340"/>
                                <a:gd name="connsiteY22" fmla="*/ 831822 h 1700673"/>
                                <a:gd name="connsiteX23" fmla="*/ 973842 w 1555340"/>
                                <a:gd name="connsiteY23" fmla="*/ 872748 h 1700673"/>
                                <a:gd name="connsiteX24" fmla="*/ 581499 w 1555340"/>
                                <a:gd name="connsiteY24" fmla="*/ 879176 h 1700673"/>
                                <a:gd name="connsiteX25" fmla="*/ 306975 w 1555340"/>
                                <a:gd name="connsiteY25" fmla="*/ 873600 h 1700673"/>
                                <a:gd name="connsiteX26" fmla="*/ 306975 w 1555340"/>
                                <a:gd name="connsiteY26" fmla="*/ 227193 h 1700673"/>
                                <a:gd name="connsiteX27" fmla="*/ 259065 w 1555340"/>
                                <a:gd name="connsiteY27" fmla="*/ 317334 h 1700673"/>
                                <a:gd name="connsiteX28" fmla="*/ 266045 w 1555340"/>
                                <a:gd name="connsiteY28" fmla="*/ 832670 h 1700673"/>
                                <a:gd name="connsiteX29" fmla="*/ 36875 w 1555340"/>
                                <a:gd name="connsiteY29" fmla="*/ 466416 h 1700673"/>
                                <a:gd name="connsiteX30" fmla="*/ 259065 w 1555340"/>
                                <a:gd name="connsiteY30" fmla="*/ 317334 h 1700673"/>
                                <a:gd name="connsiteX31" fmla="*/ 48258 w 1555340"/>
                                <a:gd name="connsiteY31" fmla="*/ 511520 h 1700673"/>
                                <a:gd name="connsiteX32" fmla="*/ 586438 w 1555340"/>
                                <a:gd name="connsiteY32" fmla="*/ 871740 h 1700673"/>
                                <a:gd name="connsiteX33" fmla="*/ 41278 w 1555340"/>
                                <a:gd name="connsiteY33" fmla="*/ 1630457 h 1700673"/>
                                <a:gd name="connsiteX34" fmla="*/ 40989 w 1555340"/>
                                <a:gd name="connsiteY34" fmla="*/ 1630455 h 1700673"/>
                                <a:gd name="connsiteX35" fmla="*/ 40930 w 1555340"/>
                                <a:gd name="connsiteY35" fmla="*/ 1630314 h 1700673"/>
                                <a:gd name="connsiteX36" fmla="*/ 40930 w 1555340"/>
                                <a:gd name="connsiteY36" fmla="*/ 665921 h 1700673"/>
                                <a:gd name="connsiteX37" fmla="*/ 41137 w 1555340"/>
                                <a:gd name="connsiteY37" fmla="*/ 665719 h 1700673"/>
                                <a:gd name="connsiteX38" fmla="*/ 48258 w 1555340"/>
                                <a:gd name="connsiteY38" fmla="*/ 511520 h 1700673"/>
                                <a:gd name="connsiteX39" fmla="*/ 70215 w 1555340"/>
                                <a:gd name="connsiteY39" fmla="*/ 1659395 h 1700673"/>
                                <a:gd name="connsiteX40" fmla="*/ 449306 w 1555340"/>
                                <a:gd name="connsiteY40" fmla="*/ 1175602 h 1700673"/>
                                <a:gd name="connsiteX41" fmla="*/ 783444 w 1555340"/>
                                <a:gd name="connsiteY41" fmla="*/ 780339 h 1700673"/>
                                <a:gd name="connsiteX42" fmla="*/ 1127447 w 1555340"/>
                                <a:gd name="connsiteY42" fmla="*/ 1146516 h 1700673"/>
                                <a:gd name="connsiteX43" fmla="*/ 1485125 w 1555340"/>
                                <a:gd name="connsiteY43" fmla="*/ 1659395 h 1700673"/>
                                <a:gd name="connsiteX44" fmla="*/ 1485123 w 1555340"/>
                                <a:gd name="connsiteY44" fmla="*/ 1659683 h 1700673"/>
                                <a:gd name="connsiteX45" fmla="*/ 1484981 w 1555340"/>
                                <a:gd name="connsiteY45" fmla="*/ 1659743 h 1700673"/>
                                <a:gd name="connsiteX46" fmla="*/ 70359 w 1555340"/>
                                <a:gd name="connsiteY46" fmla="*/ 1659743 h 1700673"/>
                                <a:gd name="connsiteX47" fmla="*/ 70156 w 1555340"/>
                                <a:gd name="connsiteY47" fmla="*/ 1659536 h 1700673"/>
                                <a:gd name="connsiteX48" fmla="*/ 70215 w 1555340"/>
                                <a:gd name="connsiteY48" fmla="*/ 1659395 h 1700673"/>
                                <a:gd name="connsiteX49" fmla="*/ 1514062 w 1555340"/>
                                <a:gd name="connsiteY49" fmla="*/ 1630457 h 1700673"/>
                                <a:gd name="connsiteX50" fmla="*/ 989842 w 1555340"/>
                                <a:gd name="connsiteY50" fmla="*/ 855672 h 1700673"/>
                                <a:gd name="connsiteX51" fmla="*/ 1507082 w 1555340"/>
                                <a:gd name="connsiteY51" fmla="*/ 498666 h 1700673"/>
                                <a:gd name="connsiteX52" fmla="*/ 1528312 w 1555340"/>
                                <a:gd name="connsiteY52" fmla="*/ 505094 h 1700673"/>
                                <a:gd name="connsiteX53" fmla="*/ 1521390 w 1555340"/>
                                <a:gd name="connsiteY53" fmla="*/ 502023 h 1700673"/>
                                <a:gd name="connsiteX54" fmla="*/ 1514410 w 1555340"/>
                                <a:gd name="connsiteY54" fmla="*/ 1630314 h 1700673"/>
                                <a:gd name="connsiteX55" fmla="*/ 1514203 w 1555340"/>
                                <a:gd name="connsiteY55" fmla="*/ 1630516 h 1700673"/>
                                <a:gd name="connsiteX56" fmla="*/ 1514062 w 1555340"/>
                                <a:gd name="connsiteY56" fmla="*/ 1630457 h 1700673"/>
                                <a:gd name="connsiteX0" fmla="*/ 1289295 w 1555340"/>
                                <a:gd name="connsiteY0" fmla="*/ 254567 h 1700673"/>
                                <a:gd name="connsiteX1" fmla="*/ 1289295 w 1555340"/>
                                <a:gd name="connsiteY1" fmla="*/ 186263 h 1700673"/>
                                <a:gd name="connsiteX2" fmla="*/ 1165486 w 1555340"/>
                                <a:gd name="connsiteY2" fmla="*/ 176622 h 1700673"/>
                                <a:gd name="connsiteX3" fmla="*/ 777670 w 1555340"/>
                                <a:gd name="connsiteY3" fmla="*/ 0 h 1700673"/>
                                <a:gd name="connsiteX4" fmla="*/ 361933 w 1555340"/>
                                <a:gd name="connsiteY4" fmla="*/ 183049 h 1700673"/>
                                <a:gd name="connsiteX5" fmla="*/ 266045 w 1555340"/>
                                <a:gd name="connsiteY5" fmla="*/ 186263 h 1700673"/>
                                <a:gd name="connsiteX6" fmla="*/ 252085 w 1555340"/>
                                <a:gd name="connsiteY6" fmla="*/ 264208 h 1700673"/>
                                <a:gd name="connsiteX7" fmla="*/ 13961 w 1555340"/>
                                <a:gd name="connsiteY7" fmla="*/ 436063 h 1700673"/>
                                <a:gd name="connsiteX8" fmla="*/ 0 w 1555340"/>
                                <a:gd name="connsiteY8" fmla="*/ 1700673 h 1700673"/>
                                <a:gd name="connsiteX9" fmla="*/ 1555340 w 1555340"/>
                                <a:gd name="connsiteY9" fmla="*/ 1700673 h 1700673"/>
                                <a:gd name="connsiteX10" fmla="*/ 1555340 w 1555340"/>
                                <a:gd name="connsiteY10" fmla="*/ 442490 h 1700673"/>
                                <a:gd name="connsiteX11" fmla="*/ 1289295 w 1555340"/>
                                <a:gd name="connsiteY11" fmla="*/ 254567 h 1700673"/>
                                <a:gd name="connsiteX12" fmla="*/ 1275335 w 1555340"/>
                                <a:gd name="connsiteY12" fmla="*/ 304561 h 1700673"/>
                                <a:gd name="connsiteX13" fmla="*/ 1504505 w 1555340"/>
                                <a:gd name="connsiteY13" fmla="*/ 447257 h 1700673"/>
                                <a:gd name="connsiteX14" fmla="*/ 1289295 w 1555340"/>
                                <a:gd name="connsiteY14" fmla="*/ 832670 h 1700673"/>
                                <a:gd name="connsiteX15" fmla="*/ 1275335 w 1555340"/>
                                <a:gd name="connsiteY15" fmla="*/ 304561 h 1700673"/>
                                <a:gd name="connsiteX16" fmla="*/ 784651 w 1555340"/>
                                <a:gd name="connsiteY16" fmla="*/ 46883 h 1700673"/>
                                <a:gd name="connsiteX17" fmla="*/ 1164560 w 1555340"/>
                                <a:gd name="connsiteY17" fmla="*/ 192691 h 1700673"/>
                                <a:gd name="connsiteX18" fmla="*/ 397760 w 1555340"/>
                                <a:gd name="connsiteY18" fmla="*/ 192690 h 1700673"/>
                                <a:gd name="connsiteX19" fmla="*/ 784651 w 1555340"/>
                                <a:gd name="connsiteY19" fmla="*/ 46883 h 1700673"/>
                                <a:gd name="connsiteX20" fmla="*/ 306975 w 1555340"/>
                                <a:gd name="connsiteY20" fmla="*/ 227193 h 1700673"/>
                                <a:gd name="connsiteX21" fmla="*/ 1248365 w 1555340"/>
                                <a:gd name="connsiteY21" fmla="*/ 227193 h 1700673"/>
                                <a:gd name="connsiteX22" fmla="*/ 1248365 w 1555340"/>
                                <a:gd name="connsiteY22" fmla="*/ 831822 h 1700673"/>
                                <a:gd name="connsiteX23" fmla="*/ 973842 w 1555340"/>
                                <a:gd name="connsiteY23" fmla="*/ 872748 h 1700673"/>
                                <a:gd name="connsiteX24" fmla="*/ 581499 w 1555340"/>
                                <a:gd name="connsiteY24" fmla="*/ 879176 h 1700673"/>
                                <a:gd name="connsiteX25" fmla="*/ 306975 w 1555340"/>
                                <a:gd name="connsiteY25" fmla="*/ 873600 h 1700673"/>
                                <a:gd name="connsiteX26" fmla="*/ 306975 w 1555340"/>
                                <a:gd name="connsiteY26" fmla="*/ 227193 h 1700673"/>
                                <a:gd name="connsiteX27" fmla="*/ 259065 w 1555340"/>
                                <a:gd name="connsiteY27" fmla="*/ 317334 h 1700673"/>
                                <a:gd name="connsiteX28" fmla="*/ 266045 w 1555340"/>
                                <a:gd name="connsiteY28" fmla="*/ 832670 h 1700673"/>
                                <a:gd name="connsiteX29" fmla="*/ 36875 w 1555340"/>
                                <a:gd name="connsiteY29" fmla="*/ 466416 h 1700673"/>
                                <a:gd name="connsiteX30" fmla="*/ 259065 w 1555340"/>
                                <a:gd name="connsiteY30" fmla="*/ 317334 h 1700673"/>
                                <a:gd name="connsiteX31" fmla="*/ 48258 w 1555340"/>
                                <a:gd name="connsiteY31" fmla="*/ 511520 h 1700673"/>
                                <a:gd name="connsiteX32" fmla="*/ 586438 w 1555340"/>
                                <a:gd name="connsiteY32" fmla="*/ 871740 h 1700673"/>
                                <a:gd name="connsiteX33" fmla="*/ 41278 w 1555340"/>
                                <a:gd name="connsiteY33" fmla="*/ 1630457 h 1700673"/>
                                <a:gd name="connsiteX34" fmla="*/ 40989 w 1555340"/>
                                <a:gd name="connsiteY34" fmla="*/ 1630455 h 1700673"/>
                                <a:gd name="connsiteX35" fmla="*/ 40930 w 1555340"/>
                                <a:gd name="connsiteY35" fmla="*/ 1630314 h 1700673"/>
                                <a:gd name="connsiteX36" fmla="*/ 40930 w 1555340"/>
                                <a:gd name="connsiteY36" fmla="*/ 665921 h 1700673"/>
                                <a:gd name="connsiteX37" fmla="*/ 41137 w 1555340"/>
                                <a:gd name="connsiteY37" fmla="*/ 665719 h 1700673"/>
                                <a:gd name="connsiteX38" fmla="*/ 48258 w 1555340"/>
                                <a:gd name="connsiteY38" fmla="*/ 511520 h 1700673"/>
                                <a:gd name="connsiteX39" fmla="*/ 70215 w 1555340"/>
                                <a:gd name="connsiteY39" fmla="*/ 1659395 h 1700673"/>
                                <a:gd name="connsiteX40" fmla="*/ 449306 w 1555340"/>
                                <a:gd name="connsiteY40" fmla="*/ 1175602 h 1700673"/>
                                <a:gd name="connsiteX41" fmla="*/ 783444 w 1555340"/>
                                <a:gd name="connsiteY41" fmla="*/ 780339 h 1700673"/>
                                <a:gd name="connsiteX42" fmla="*/ 1127447 w 1555340"/>
                                <a:gd name="connsiteY42" fmla="*/ 1146516 h 1700673"/>
                                <a:gd name="connsiteX43" fmla="*/ 1485125 w 1555340"/>
                                <a:gd name="connsiteY43" fmla="*/ 1659395 h 1700673"/>
                                <a:gd name="connsiteX44" fmla="*/ 1485123 w 1555340"/>
                                <a:gd name="connsiteY44" fmla="*/ 1659683 h 1700673"/>
                                <a:gd name="connsiteX45" fmla="*/ 1484981 w 1555340"/>
                                <a:gd name="connsiteY45" fmla="*/ 1659743 h 1700673"/>
                                <a:gd name="connsiteX46" fmla="*/ 70359 w 1555340"/>
                                <a:gd name="connsiteY46" fmla="*/ 1659743 h 1700673"/>
                                <a:gd name="connsiteX47" fmla="*/ 70156 w 1555340"/>
                                <a:gd name="connsiteY47" fmla="*/ 1659536 h 1700673"/>
                                <a:gd name="connsiteX48" fmla="*/ 70215 w 1555340"/>
                                <a:gd name="connsiteY48" fmla="*/ 1659395 h 1700673"/>
                                <a:gd name="connsiteX49" fmla="*/ 1514062 w 1555340"/>
                                <a:gd name="connsiteY49" fmla="*/ 1630457 h 1700673"/>
                                <a:gd name="connsiteX50" fmla="*/ 989842 w 1555340"/>
                                <a:gd name="connsiteY50" fmla="*/ 829962 h 1700673"/>
                                <a:gd name="connsiteX51" fmla="*/ 1507082 w 1555340"/>
                                <a:gd name="connsiteY51" fmla="*/ 498666 h 1700673"/>
                                <a:gd name="connsiteX52" fmla="*/ 1528312 w 1555340"/>
                                <a:gd name="connsiteY52" fmla="*/ 505094 h 1700673"/>
                                <a:gd name="connsiteX53" fmla="*/ 1521390 w 1555340"/>
                                <a:gd name="connsiteY53" fmla="*/ 502023 h 1700673"/>
                                <a:gd name="connsiteX54" fmla="*/ 1514410 w 1555340"/>
                                <a:gd name="connsiteY54" fmla="*/ 1630314 h 1700673"/>
                                <a:gd name="connsiteX55" fmla="*/ 1514203 w 1555340"/>
                                <a:gd name="connsiteY55" fmla="*/ 1630516 h 1700673"/>
                                <a:gd name="connsiteX56" fmla="*/ 1514062 w 1555340"/>
                                <a:gd name="connsiteY56" fmla="*/ 1630457 h 1700673"/>
                                <a:gd name="connsiteX0" fmla="*/ 1289295 w 1555340"/>
                                <a:gd name="connsiteY0" fmla="*/ 254567 h 1700673"/>
                                <a:gd name="connsiteX1" fmla="*/ 1289295 w 1555340"/>
                                <a:gd name="connsiteY1" fmla="*/ 186263 h 1700673"/>
                                <a:gd name="connsiteX2" fmla="*/ 1165486 w 1555340"/>
                                <a:gd name="connsiteY2" fmla="*/ 176622 h 1700673"/>
                                <a:gd name="connsiteX3" fmla="*/ 777670 w 1555340"/>
                                <a:gd name="connsiteY3" fmla="*/ 0 h 1700673"/>
                                <a:gd name="connsiteX4" fmla="*/ 361933 w 1555340"/>
                                <a:gd name="connsiteY4" fmla="*/ 183049 h 1700673"/>
                                <a:gd name="connsiteX5" fmla="*/ 266045 w 1555340"/>
                                <a:gd name="connsiteY5" fmla="*/ 186263 h 1700673"/>
                                <a:gd name="connsiteX6" fmla="*/ 252085 w 1555340"/>
                                <a:gd name="connsiteY6" fmla="*/ 264208 h 1700673"/>
                                <a:gd name="connsiteX7" fmla="*/ 13961 w 1555340"/>
                                <a:gd name="connsiteY7" fmla="*/ 436063 h 1700673"/>
                                <a:gd name="connsiteX8" fmla="*/ 0 w 1555340"/>
                                <a:gd name="connsiteY8" fmla="*/ 1700673 h 1700673"/>
                                <a:gd name="connsiteX9" fmla="*/ 1555340 w 1555340"/>
                                <a:gd name="connsiteY9" fmla="*/ 1700673 h 1700673"/>
                                <a:gd name="connsiteX10" fmla="*/ 1555340 w 1555340"/>
                                <a:gd name="connsiteY10" fmla="*/ 442490 h 1700673"/>
                                <a:gd name="connsiteX11" fmla="*/ 1289295 w 1555340"/>
                                <a:gd name="connsiteY11" fmla="*/ 254567 h 1700673"/>
                                <a:gd name="connsiteX12" fmla="*/ 1275335 w 1555340"/>
                                <a:gd name="connsiteY12" fmla="*/ 304561 h 1700673"/>
                                <a:gd name="connsiteX13" fmla="*/ 1504505 w 1555340"/>
                                <a:gd name="connsiteY13" fmla="*/ 447257 h 1700673"/>
                                <a:gd name="connsiteX14" fmla="*/ 1289295 w 1555340"/>
                                <a:gd name="connsiteY14" fmla="*/ 832670 h 1700673"/>
                                <a:gd name="connsiteX15" fmla="*/ 1275335 w 1555340"/>
                                <a:gd name="connsiteY15" fmla="*/ 304561 h 1700673"/>
                                <a:gd name="connsiteX16" fmla="*/ 784651 w 1555340"/>
                                <a:gd name="connsiteY16" fmla="*/ 46883 h 1700673"/>
                                <a:gd name="connsiteX17" fmla="*/ 1164560 w 1555340"/>
                                <a:gd name="connsiteY17" fmla="*/ 192691 h 1700673"/>
                                <a:gd name="connsiteX18" fmla="*/ 397760 w 1555340"/>
                                <a:gd name="connsiteY18" fmla="*/ 192690 h 1700673"/>
                                <a:gd name="connsiteX19" fmla="*/ 784651 w 1555340"/>
                                <a:gd name="connsiteY19" fmla="*/ 46883 h 1700673"/>
                                <a:gd name="connsiteX20" fmla="*/ 306975 w 1555340"/>
                                <a:gd name="connsiteY20" fmla="*/ 227193 h 1700673"/>
                                <a:gd name="connsiteX21" fmla="*/ 1248365 w 1555340"/>
                                <a:gd name="connsiteY21" fmla="*/ 227193 h 1700673"/>
                                <a:gd name="connsiteX22" fmla="*/ 1248365 w 1555340"/>
                                <a:gd name="connsiteY22" fmla="*/ 831822 h 1700673"/>
                                <a:gd name="connsiteX23" fmla="*/ 973842 w 1555340"/>
                                <a:gd name="connsiteY23" fmla="*/ 872748 h 1700673"/>
                                <a:gd name="connsiteX24" fmla="*/ 581499 w 1555340"/>
                                <a:gd name="connsiteY24" fmla="*/ 879176 h 1700673"/>
                                <a:gd name="connsiteX25" fmla="*/ 306975 w 1555340"/>
                                <a:gd name="connsiteY25" fmla="*/ 873600 h 1700673"/>
                                <a:gd name="connsiteX26" fmla="*/ 306975 w 1555340"/>
                                <a:gd name="connsiteY26" fmla="*/ 227193 h 1700673"/>
                                <a:gd name="connsiteX27" fmla="*/ 259065 w 1555340"/>
                                <a:gd name="connsiteY27" fmla="*/ 317334 h 1700673"/>
                                <a:gd name="connsiteX28" fmla="*/ 266045 w 1555340"/>
                                <a:gd name="connsiteY28" fmla="*/ 832670 h 1700673"/>
                                <a:gd name="connsiteX29" fmla="*/ 36875 w 1555340"/>
                                <a:gd name="connsiteY29" fmla="*/ 466416 h 1700673"/>
                                <a:gd name="connsiteX30" fmla="*/ 259065 w 1555340"/>
                                <a:gd name="connsiteY30" fmla="*/ 317334 h 1700673"/>
                                <a:gd name="connsiteX31" fmla="*/ 48258 w 1555340"/>
                                <a:gd name="connsiteY31" fmla="*/ 511520 h 1700673"/>
                                <a:gd name="connsiteX32" fmla="*/ 600398 w 1555340"/>
                                <a:gd name="connsiteY32" fmla="*/ 852458 h 1700673"/>
                                <a:gd name="connsiteX33" fmla="*/ 41278 w 1555340"/>
                                <a:gd name="connsiteY33" fmla="*/ 1630457 h 1700673"/>
                                <a:gd name="connsiteX34" fmla="*/ 40989 w 1555340"/>
                                <a:gd name="connsiteY34" fmla="*/ 1630455 h 1700673"/>
                                <a:gd name="connsiteX35" fmla="*/ 40930 w 1555340"/>
                                <a:gd name="connsiteY35" fmla="*/ 1630314 h 1700673"/>
                                <a:gd name="connsiteX36" fmla="*/ 40930 w 1555340"/>
                                <a:gd name="connsiteY36" fmla="*/ 665921 h 1700673"/>
                                <a:gd name="connsiteX37" fmla="*/ 41137 w 1555340"/>
                                <a:gd name="connsiteY37" fmla="*/ 665719 h 1700673"/>
                                <a:gd name="connsiteX38" fmla="*/ 48258 w 1555340"/>
                                <a:gd name="connsiteY38" fmla="*/ 511520 h 1700673"/>
                                <a:gd name="connsiteX39" fmla="*/ 70215 w 1555340"/>
                                <a:gd name="connsiteY39" fmla="*/ 1659395 h 1700673"/>
                                <a:gd name="connsiteX40" fmla="*/ 449306 w 1555340"/>
                                <a:gd name="connsiteY40" fmla="*/ 1175602 h 1700673"/>
                                <a:gd name="connsiteX41" fmla="*/ 783444 w 1555340"/>
                                <a:gd name="connsiteY41" fmla="*/ 780339 h 1700673"/>
                                <a:gd name="connsiteX42" fmla="*/ 1127447 w 1555340"/>
                                <a:gd name="connsiteY42" fmla="*/ 1146516 h 1700673"/>
                                <a:gd name="connsiteX43" fmla="*/ 1485125 w 1555340"/>
                                <a:gd name="connsiteY43" fmla="*/ 1659395 h 1700673"/>
                                <a:gd name="connsiteX44" fmla="*/ 1485123 w 1555340"/>
                                <a:gd name="connsiteY44" fmla="*/ 1659683 h 1700673"/>
                                <a:gd name="connsiteX45" fmla="*/ 1484981 w 1555340"/>
                                <a:gd name="connsiteY45" fmla="*/ 1659743 h 1700673"/>
                                <a:gd name="connsiteX46" fmla="*/ 70359 w 1555340"/>
                                <a:gd name="connsiteY46" fmla="*/ 1659743 h 1700673"/>
                                <a:gd name="connsiteX47" fmla="*/ 70156 w 1555340"/>
                                <a:gd name="connsiteY47" fmla="*/ 1659536 h 1700673"/>
                                <a:gd name="connsiteX48" fmla="*/ 70215 w 1555340"/>
                                <a:gd name="connsiteY48" fmla="*/ 1659395 h 1700673"/>
                                <a:gd name="connsiteX49" fmla="*/ 1514062 w 1555340"/>
                                <a:gd name="connsiteY49" fmla="*/ 1630457 h 1700673"/>
                                <a:gd name="connsiteX50" fmla="*/ 989842 w 1555340"/>
                                <a:gd name="connsiteY50" fmla="*/ 829962 h 1700673"/>
                                <a:gd name="connsiteX51" fmla="*/ 1507082 w 1555340"/>
                                <a:gd name="connsiteY51" fmla="*/ 498666 h 1700673"/>
                                <a:gd name="connsiteX52" fmla="*/ 1528312 w 1555340"/>
                                <a:gd name="connsiteY52" fmla="*/ 505094 h 1700673"/>
                                <a:gd name="connsiteX53" fmla="*/ 1521390 w 1555340"/>
                                <a:gd name="connsiteY53" fmla="*/ 502023 h 1700673"/>
                                <a:gd name="connsiteX54" fmla="*/ 1514410 w 1555340"/>
                                <a:gd name="connsiteY54" fmla="*/ 1630314 h 1700673"/>
                                <a:gd name="connsiteX55" fmla="*/ 1514203 w 1555340"/>
                                <a:gd name="connsiteY55" fmla="*/ 1630516 h 1700673"/>
                                <a:gd name="connsiteX56" fmla="*/ 1514062 w 1555340"/>
                                <a:gd name="connsiteY56" fmla="*/ 1630457 h 1700673"/>
                                <a:gd name="connsiteX0" fmla="*/ 1289295 w 1555340"/>
                                <a:gd name="connsiteY0" fmla="*/ 254567 h 1700673"/>
                                <a:gd name="connsiteX1" fmla="*/ 1289295 w 1555340"/>
                                <a:gd name="connsiteY1" fmla="*/ 186263 h 1700673"/>
                                <a:gd name="connsiteX2" fmla="*/ 1165486 w 1555340"/>
                                <a:gd name="connsiteY2" fmla="*/ 176622 h 1700673"/>
                                <a:gd name="connsiteX3" fmla="*/ 777670 w 1555340"/>
                                <a:gd name="connsiteY3" fmla="*/ 0 h 1700673"/>
                                <a:gd name="connsiteX4" fmla="*/ 361933 w 1555340"/>
                                <a:gd name="connsiteY4" fmla="*/ 183049 h 1700673"/>
                                <a:gd name="connsiteX5" fmla="*/ 266045 w 1555340"/>
                                <a:gd name="connsiteY5" fmla="*/ 186263 h 1700673"/>
                                <a:gd name="connsiteX6" fmla="*/ 252085 w 1555340"/>
                                <a:gd name="connsiteY6" fmla="*/ 264208 h 1700673"/>
                                <a:gd name="connsiteX7" fmla="*/ 13961 w 1555340"/>
                                <a:gd name="connsiteY7" fmla="*/ 436063 h 1700673"/>
                                <a:gd name="connsiteX8" fmla="*/ 0 w 1555340"/>
                                <a:gd name="connsiteY8" fmla="*/ 1700673 h 1700673"/>
                                <a:gd name="connsiteX9" fmla="*/ 1555340 w 1555340"/>
                                <a:gd name="connsiteY9" fmla="*/ 1700673 h 1700673"/>
                                <a:gd name="connsiteX10" fmla="*/ 1555340 w 1555340"/>
                                <a:gd name="connsiteY10" fmla="*/ 442490 h 1700673"/>
                                <a:gd name="connsiteX11" fmla="*/ 1289295 w 1555340"/>
                                <a:gd name="connsiteY11" fmla="*/ 254567 h 1700673"/>
                                <a:gd name="connsiteX12" fmla="*/ 1275335 w 1555340"/>
                                <a:gd name="connsiteY12" fmla="*/ 304561 h 1700673"/>
                                <a:gd name="connsiteX13" fmla="*/ 1504505 w 1555340"/>
                                <a:gd name="connsiteY13" fmla="*/ 447257 h 1700673"/>
                                <a:gd name="connsiteX14" fmla="*/ 1289295 w 1555340"/>
                                <a:gd name="connsiteY14" fmla="*/ 832670 h 1700673"/>
                                <a:gd name="connsiteX15" fmla="*/ 1275335 w 1555340"/>
                                <a:gd name="connsiteY15" fmla="*/ 304561 h 1700673"/>
                                <a:gd name="connsiteX16" fmla="*/ 784651 w 1555340"/>
                                <a:gd name="connsiteY16" fmla="*/ 46883 h 1700673"/>
                                <a:gd name="connsiteX17" fmla="*/ 1164560 w 1555340"/>
                                <a:gd name="connsiteY17" fmla="*/ 192691 h 1700673"/>
                                <a:gd name="connsiteX18" fmla="*/ 397760 w 1555340"/>
                                <a:gd name="connsiteY18" fmla="*/ 192690 h 1700673"/>
                                <a:gd name="connsiteX19" fmla="*/ 784651 w 1555340"/>
                                <a:gd name="connsiteY19" fmla="*/ 46883 h 1700673"/>
                                <a:gd name="connsiteX20" fmla="*/ 306975 w 1555340"/>
                                <a:gd name="connsiteY20" fmla="*/ 227193 h 1700673"/>
                                <a:gd name="connsiteX21" fmla="*/ 1248365 w 1555340"/>
                                <a:gd name="connsiteY21" fmla="*/ 227193 h 1700673"/>
                                <a:gd name="connsiteX22" fmla="*/ 1248365 w 1555340"/>
                                <a:gd name="connsiteY22" fmla="*/ 831822 h 1700673"/>
                                <a:gd name="connsiteX23" fmla="*/ 973842 w 1555340"/>
                                <a:gd name="connsiteY23" fmla="*/ 872748 h 1700673"/>
                                <a:gd name="connsiteX24" fmla="*/ 581499 w 1555340"/>
                                <a:gd name="connsiteY24" fmla="*/ 879176 h 1700673"/>
                                <a:gd name="connsiteX25" fmla="*/ 313955 w 1555340"/>
                                <a:gd name="connsiteY25" fmla="*/ 844677 h 1700673"/>
                                <a:gd name="connsiteX26" fmla="*/ 306975 w 1555340"/>
                                <a:gd name="connsiteY26" fmla="*/ 227193 h 1700673"/>
                                <a:gd name="connsiteX27" fmla="*/ 259065 w 1555340"/>
                                <a:gd name="connsiteY27" fmla="*/ 317334 h 1700673"/>
                                <a:gd name="connsiteX28" fmla="*/ 266045 w 1555340"/>
                                <a:gd name="connsiteY28" fmla="*/ 832670 h 1700673"/>
                                <a:gd name="connsiteX29" fmla="*/ 36875 w 1555340"/>
                                <a:gd name="connsiteY29" fmla="*/ 466416 h 1700673"/>
                                <a:gd name="connsiteX30" fmla="*/ 259065 w 1555340"/>
                                <a:gd name="connsiteY30" fmla="*/ 317334 h 1700673"/>
                                <a:gd name="connsiteX31" fmla="*/ 48258 w 1555340"/>
                                <a:gd name="connsiteY31" fmla="*/ 511520 h 1700673"/>
                                <a:gd name="connsiteX32" fmla="*/ 600398 w 1555340"/>
                                <a:gd name="connsiteY32" fmla="*/ 852458 h 1700673"/>
                                <a:gd name="connsiteX33" fmla="*/ 41278 w 1555340"/>
                                <a:gd name="connsiteY33" fmla="*/ 1630457 h 1700673"/>
                                <a:gd name="connsiteX34" fmla="*/ 40989 w 1555340"/>
                                <a:gd name="connsiteY34" fmla="*/ 1630455 h 1700673"/>
                                <a:gd name="connsiteX35" fmla="*/ 40930 w 1555340"/>
                                <a:gd name="connsiteY35" fmla="*/ 1630314 h 1700673"/>
                                <a:gd name="connsiteX36" fmla="*/ 40930 w 1555340"/>
                                <a:gd name="connsiteY36" fmla="*/ 665921 h 1700673"/>
                                <a:gd name="connsiteX37" fmla="*/ 41137 w 1555340"/>
                                <a:gd name="connsiteY37" fmla="*/ 665719 h 1700673"/>
                                <a:gd name="connsiteX38" fmla="*/ 48258 w 1555340"/>
                                <a:gd name="connsiteY38" fmla="*/ 511520 h 1700673"/>
                                <a:gd name="connsiteX39" fmla="*/ 70215 w 1555340"/>
                                <a:gd name="connsiteY39" fmla="*/ 1659395 h 1700673"/>
                                <a:gd name="connsiteX40" fmla="*/ 449306 w 1555340"/>
                                <a:gd name="connsiteY40" fmla="*/ 1175602 h 1700673"/>
                                <a:gd name="connsiteX41" fmla="*/ 783444 w 1555340"/>
                                <a:gd name="connsiteY41" fmla="*/ 780339 h 1700673"/>
                                <a:gd name="connsiteX42" fmla="*/ 1127447 w 1555340"/>
                                <a:gd name="connsiteY42" fmla="*/ 1146516 h 1700673"/>
                                <a:gd name="connsiteX43" fmla="*/ 1485125 w 1555340"/>
                                <a:gd name="connsiteY43" fmla="*/ 1659395 h 1700673"/>
                                <a:gd name="connsiteX44" fmla="*/ 1485123 w 1555340"/>
                                <a:gd name="connsiteY44" fmla="*/ 1659683 h 1700673"/>
                                <a:gd name="connsiteX45" fmla="*/ 1484981 w 1555340"/>
                                <a:gd name="connsiteY45" fmla="*/ 1659743 h 1700673"/>
                                <a:gd name="connsiteX46" fmla="*/ 70359 w 1555340"/>
                                <a:gd name="connsiteY46" fmla="*/ 1659743 h 1700673"/>
                                <a:gd name="connsiteX47" fmla="*/ 70156 w 1555340"/>
                                <a:gd name="connsiteY47" fmla="*/ 1659536 h 1700673"/>
                                <a:gd name="connsiteX48" fmla="*/ 70215 w 1555340"/>
                                <a:gd name="connsiteY48" fmla="*/ 1659395 h 1700673"/>
                                <a:gd name="connsiteX49" fmla="*/ 1514062 w 1555340"/>
                                <a:gd name="connsiteY49" fmla="*/ 1630457 h 1700673"/>
                                <a:gd name="connsiteX50" fmla="*/ 989842 w 1555340"/>
                                <a:gd name="connsiteY50" fmla="*/ 829962 h 1700673"/>
                                <a:gd name="connsiteX51" fmla="*/ 1507082 w 1555340"/>
                                <a:gd name="connsiteY51" fmla="*/ 498666 h 1700673"/>
                                <a:gd name="connsiteX52" fmla="*/ 1528312 w 1555340"/>
                                <a:gd name="connsiteY52" fmla="*/ 505094 h 1700673"/>
                                <a:gd name="connsiteX53" fmla="*/ 1521390 w 1555340"/>
                                <a:gd name="connsiteY53" fmla="*/ 502023 h 1700673"/>
                                <a:gd name="connsiteX54" fmla="*/ 1514410 w 1555340"/>
                                <a:gd name="connsiteY54" fmla="*/ 1630314 h 1700673"/>
                                <a:gd name="connsiteX55" fmla="*/ 1514203 w 1555340"/>
                                <a:gd name="connsiteY55" fmla="*/ 1630516 h 1700673"/>
                                <a:gd name="connsiteX56" fmla="*/ 1514062 w 1555340"/>
                                <a:gd name="connsiteY56" fmla="*/ 1630457 h 1700673"/>
                                <a:gd name="connsiteX0" fmla="*/ 1289295 w 1555340"/>
                                <a:gd name="connsiteY0" fmla="*/ 254567 h 1700673"/>
                                <a:gd name="connsiteX1" fmla="*/ 1289295 w 1555340"/>
                                <a:gd name="connsiteY1" fmla="*/ 186263 h 1700673"/>
                                <a:gd name="connsiteX2" fmla="*/ 1165486 w 1555340"/>
                                <a:gd name="connsiteY2" fmla="*/ 176622 h 1700673"/>
                                <a:gd name="connsiteX3" fmla="*/ 777670 w 1555340"/>
                                <a:gd name="connsiteY3" fmla="*/ 0 h 1700673"/>
                                <a:gd name="connsiteX4" fmla="*/ 361933 w 1555340"/>
                                <a:gd name="connsiteY4" fmla="*/ 183049 h 1700673"/>
                                <a:gd name="connsiteX5" fmla="*/ 266045 w 1555340"/>
                                <a:gd name="connsiteY5" fmla="*/ 186263 h 1700673"/>
                                <a:gd name="connsiteX6" fmla="*/ 252085 w 1555340"/>
                                <a:gd name="connsiteY6" fmla="*/ 264208 h 1700673"/>
                                <a:gd name="connsiteX7" fmla="*/ 13961 w 1555340"/>
                                <a:gd name="connsiteY7" fmla="*/ 436063 h 1700673"/>
                                <a:gd name="connsiteX8" fmla="*/ 0 w 1555340"/>
                                <a:gd name="connsiteY8" fmla="*/ 1700673 h 1700673"/>
                                <a:gd name="connsiteX9" fmla="*/ 1555340 w 1555340"/>
                                <a:gd name="connsiteY9" fmla="*/ 1700673 h 1700673"/>
                                <a:gd name="connsiteX10" fmla="*/ 1555340 w 1555340"/>
                                <a:gd name="connsiteY10" fmla="*/ 442490 h 1700673"/>
                                <a:gd name="connsiteX11" fmla="*/ 1289295 w 1555340"/>
                                <a:gd name="connsiteY11" fmla="*/ 254567 h 1700673"/>
                                <a:gd name="connsiteX12" fmla="*/ 1275335 w 1555340"/>
                                <a:gd name="connsiteY12" fmla="*/ 304561 h 1700673"/>
                                <a:gd name="connsiteX13" fmla="*/ 1504505 w 1555340"/>
                                <a:gd name="connsiteY13" fmla="*/ 447257 h 1700673"/>
                                <a:gd name="connsiteX14" fmla="*/ 1289295 w 1555340"/>
                                <a:gd name="connsiteY14" fmla="*/ 832670 h 1700673"/>
                                <a:gd name="connsiteX15" fmla="*/ 1275335 w 1555340"/>
                                <a:gd name="connsiteY15" fmla="*/ 304561 h 1700673"/>
                                <a:gd name="connsiteX16" fmla="*/ 763710 w 1555340"/>
                                <a:gd name="connsiteY16" fmla="*/ 352184 h 1700673"/>
                                <a:gd name="connsiteX17" fmla="*/ 1164560 w 1555340"/>
                                <a:gd name="connsiteY17" fmla="*/ 192691 h 1700673"/>
                                <a:gd name="connsiteX18" fmla="*/ 397760 w 1555340"/>
                                <a:gd name="connsiteY18" fmla="*/ 192690 h 1700673"/>
                                <a:gd name="connsiteX19" fmla="*/ 763710 w 1555340"/>
                                <a:gd name="connsiteY19" fmla="*/ 352184 h 1700673"/>
                                <a:gd name="connsiteX20" fmla="*/ 306975 w 1555340"/>
                                <a:gd name="connsiteY20" fmla="*/ 227193 h 1700673"/>
                                <a:gd name="connsiteX21" fmla="*/ 1248365 w 1555340"/>
                                <a:gd name="connsiteY21" fmla="*/ 227193 h 1700673"/>
                                <a:gd name="connsiteX22" fmla="*/ 1248365 w 1555340"/>
                                <a:gd name="connsiteY22" fmla="*/ 831822 h 1700673"/>
                                <a:gd name="connsiteX23" fmla="*/ 973842 w 1555340"/>
                                <a:gd name="connsiteY23" fmla="*/ 872748 h 1700673"/>
                                <a:gd name="connsiteX24" fmla="*/ 581499 w 1555340"/>
                                <a:gd name="connsiteY24" fmla="*/ 879176 h 1700673"/>
                                <a:gd name="connsiteX25" fmla="*/ 313955 w 1555340"/>
                                <a:gd name="connsiteY25" fmla="*/ 844677 h 1700673"/>
                                <a:gd name="connsiteX26" fmla="*/ 306975 w 1555340"/>
                                <a:gd name="connsiteY26" fmla="*/ 227193 h 1700673"/>
                                <a:gd name="connsiteX27" fmla="*/ 259065 w 1555340"/>
                                <a:gd name="connsiteY27" fmla="*/ 317334 h 1700673"/>
                                <a:gd name="connsiteX28" fmla="*/ 266045 w 1555340"/>
                                <a:gd name="connsiteY28" fmla="*/ 832670 h 1700673"/>
                                <a:gd name="connsiteX29" fmla="*/ 36875 w 1555340"/>
                                <a:gd name="connsiteY29" fmla="*/ 466416 h 1700673"/>
                                <a:gd name="connsiteX30" fmla="*/ 259065 w 1555340"/>
                                <a:gd name="connsiteY30" fmla="*/ 317334 h 1700673"/>
                                <a:gd name="connsiteX31" fmla="*/ 48258 w 1555340"/>
                                <a:gd name="connsiteY31" fmla="*/ 511520 h 1700673"/>
                                <a:gd name="connsiteX32" fmla="*/ 600398 w 1555340"/>
                                <a:gd name="connsiteY32" fmla="*/ 852458 h 1700673"/>
                                <a:gd name="connsiteX33" fmla="*/ 41278 w 1555340"/>
                                <a:gd name="connsiteY33" fmla="*/ 1630457 h 1700673"/>
                                <a:gd name="connsiteX34" fmla="*/ 40989 w 1555340"/>
                                <a:gd name="connsiteY34" fmla="*/ 1630455 h 1700673"/>
                                <a:gd name="connsiteX35" fmla="*/ 40930 w 1555340"/>
                                <a:gd name="connsiteY35" fmla="*/ 1630314 h 1700673"/>
                                <a:gd name="connsiteX36" fmla="*/ 40930 w 1555340"/>
                                <a:gd name="connsiteY36" fmla="*/ 665921 h 1700673"/>
                                <a:gd name="connsiteX37" fmla="*/ 41137 w 1555340"/>
                                <a:gd name="connsiteY37" fmla="*/ 665719 h 1700673"/>
                                <a:gd name="connsiteX38" fmla="*/ 48258 w 1555340"/>
                                <a:gd name="connsiteY38" fmla="*/ 511520 h 1700673"/>
                                <a:gd name="connsiteX39" fmla="*/ 70215 w 1555340"/>
                                <a:gd name="connsiteY39" fmla="*/ 1659395 h 1700673"/>
                                <a:gd name="connsiteX40" fmla="*/ 449306 w 1555340"/>
                                <a:gd name="connsiteY40" fmla="*/ 1175602 h 1700673"/>
                                <a:gd name="connsiteX41" fmla="*/ 783444 w 1555340"/>
                                <a:gd name="connsiteY41" fmla="*/ 780339 h 1700673"/>
                                <a:gd name="connsiteX42" fmla="*/ 1127447 w 1555340"/>
                                <a:gd name="connsiteY42" fmla="*/ 1146516 h 1700673"/>
                                <a:gd name="connsiteX43" fmla="*/ 1485125 w 1555340"/>
                                <a:gd name="connsiteY43" fmla="*/ 1659395 h 1700673"/>
                                <a:gd name="connsiteX44" fmla="*/ 1485123 w 1555340"/>
                                <a:gd name="connsiteY44" fmla="*/ 1659683 h 1700673"/>
                                <a:gd name="connsiteX45" fmla="*/ 1484981 w 1555340"/>
                                <a:gd name="connsiteY45" fmla="*/ 1659743 h 1700673"/>
                                <a:gd name="connsiteX46" fmla="*/ 70359 w 1555340"/>
                                <a:gd name="connsiteY46" fmla="*/ 1659743 h 1700673"/>
                                <a:gd name="connsiteX47" fmla="*/ 70156 w 1555340"/>
                                <a:gd name="connsiteY47" fmla="*/ 1659536 h 1700673"/>
                                <a:gd name="connsiteX48" fmla="*/ 70215 w 1555340"/>
                                <a:gd name="connsiteY48" fmla="*/ 1659395 h 1700673"/>
                                <a:gd name="connsiteX49" fmla="*/ 1514062 w 1555340"/>
                                <a:gd name="connsiteY49" fmla="*/ 1630457 h 1700673"/>
                                <a:gd name="connsiteX50" fmla="*/ 989842 w 1555340"/>
                                <a:gd name="connsiteY50" fmla="*/ 829962 h 1700673"/>
                                <a:gd name="connsiteX51" fmla="*/ 1507082 w 1555340"/>
                                <a:gd name="connsiteY51" fmla="*/ 498666 h 1700673"/>
                                <a:gd name="connsiteX52" fmla="*/ 1528312 w 1555340"/>
                                <a:gd name="connsiteY52" fmla="*/ 505094 h 1700673"/>
                                <a:gd name="connsiteX53" fmla="*/ 1521390 w 1555340"/>
                                <a:gd name="connsiteY53" fmla="*/ 502023 h 1700673"/>
                                <a:gd name="connsiteX54" fmla="*/ 1514410 w 1555340"/>
                                <a:gd name="connsiteY54" fmla="*/ 1630314 h 1700673"/>
                                <a:gd name="connsiteX55" fmla="*/ 1514203 w 1555340"/>
                                <a:gd name="connsiteY55" fmla="*/ 1630516 h 1700673"/>
                                <a:gd name="connsiteX56" fmla="*/ 1514062 w 1555340"/>
                                <a:gd name="connsiteY56" fmla="*/ 1630457 h 1700673"/>
                                <a:gd name="connsiteX0" fmla="*/ 1289295 w 1555340"/>
                                <a:gd name="connsiteY0" fmla="*/ 77945 h 1524051"/>
                                <a:gd name="connsiteX1" fmla="*/ 1289295 w 1555340"/>
                                <a:gd name="connsiteY1" fmla="*/ 9641 h 1524051"/>
                                <a:gd name="connsiteX2" fmla="*/ 1165486 w 1555340"/>
                                <a:gd name="connsiteY2" fmla="*/ 0 h 1524051"/>
                                <a:gd name="connsiteX3" fmla="*/ 770690 w 1555340"/>
                                <a:gd name="connsiteY3" fmla="*/ 102969 h 1524051"/>
                                <a:gd name="connsiteX4" fmla="*/ 361933 w 1555340"/>
                                <a:gd name="connsiteY4" fmla="*/ 6427 h 1524051"/>
                                <a:gd name="connsiteX5" fmla="*/ 266045 w 1555340"/>
                                <a:gd name="connsiteY5" fmla="*/ 9641 h 1524051"/>
                                <a:gd name="connsiteX6" fmla="*/ 252085 w 1555340"/>
                                <a:gd name="connsiteY6" fmla="*/ 87586 h 1524051"/>
                                <a:gd name="connsiteX7" fmla="*/ 13961 w 1555340"/>
                                <a:gd name="connsiteY7" fmla="*/ 259441 h 1524051"/>
                                <a:gd name="connsiteX8" fmla="*/ 0 w 1555340"/>
                                <a:gd name="connsiteY8" fmla="*/ 1524051 h 1524051"/>
                                <a:gd name="connsiteX9" fmla="*/ 1555340 w 1555340"/>
                                <a:gd name="connsiteY9" fmla="*/ 1524051 h 1524051"/>
                                <a:gd name="connsiteX10" fmla="*/ 1555340 w 1555340"/>
                                <a:gd name="connsiteY10" fmla="*/ 265868 h 1524051"/>
                                <a:gd name="connsiteX11" fmla="*/ 1289295 w 1555340"/>
                                <a:gd name="connsiteY11" fmla="*/ 77945 h 1524051"/>
                                <a:gd name="connsiteX12" fmla="*/ 1275335 w 1555340"/>
                                <a:gd name="connsiteY12" fmla="*/ 127939 h 1524051"/>
                                <a:gd name="connsiteX13" fmla="*/ 1504505 w 1555340"/>
                                <a:gd name="connsiteY13" fmla="*/ 270635 h 1524051"/>
                                <a:gd name="connsiteX14" fmla="*/ 1289295 w 1555340"/>
                                <a:gd name="connsiteY14" fmla="*/ 656048 h 1524051"/>
                                <a:gd name="connsiteX15" fmla="*/ 1275335 w 1555340"/>
                                <a:gd name="connsiteY15" fmla="*/ 127939 h 1524051"/>
                                <a:gd name="connsiteX16" fmla="*/ 763710 w 1555340"/>
                                <a:gd name="connsiteY16" fmla="*/ 175562 h 1524051"/>
                                <a:gd name="connsiteX17" fmla="*/ 1164560 w 1555340"/>
                                <a:gd name="connsiteY17" fmla="*/ 16069 h 1524051"/>
                                <a:gd name="connsiteX18" fmla="*/ 397760 w 1555340"/>
                                <a:gd name="connsiteY18" fmla="*/ 16068 h 1524051"/>
                                <a:gd name="connsiteX19" fmla="*/ 763710 w 1555340"/>
                                <a:gd name="connsiteY19" fmla="*/ 175562 h 1524051"/>
                                <a:gd name="connsiteX20" fmla="*/ 306975 w 1555340"/>
                                <a:gd name="connsiteY20" fmla="*/ 50571 h 1524051"/>
                                <a:gd name="connsiteX21" fmla="*/ 1248365 w 1555340"/>
                                <a:gd name="connsiteY21" fmla="*/ 50571 h 1524051"/>
                                <a:gd name="connsiteX22" fmla="*/ 1248365 w 1555340"/>
                                <a:gd name="connsiteY22" fmla="*/ 655200 h 1524051"/>
                                <a:gd name="connsiteX23" fmla="*/ 973842 w 1555340"/>
                                <a:gd name="connsiteY23" fmla="*/ 696126 h 1524051"/>
                                <a:gd name="connsiteX24" fmla="*/ 581499 w 1555340"/>
                                <a:gd name="connsiteY24" fmla="*/ 702554 h 1524051"/>
                                <a:gd name="connsiteX25" fmla="*/ 313955 w 1555340"/>
                                <a:gd name="connsiteY25" fmla="*/ 668055 h 1524051"/>
                                <a:gd name="connsiteX26" fmla="*/ 306975 w 1555340"/>
                                <a:gd name="connsiteY26" fmla="*/ 50571 h 1524051"/>
                                <a:gd name="connsiteX27" fmla="*/ 259065 w 1555340"/>
                                <a:gd name="connsiteY27" fmla="*/ 140712 h 1524051"/>
                                <a:gd name="connsiteX28" fmla="*/ 266045 w 1555340"/>
                                <a:gd name="connsiteY28" fmla="*/ 656048 h 1524051"/>
                                <a:gd name="connsiteX29" fmla="*/ 36875 w 1555340"/>
                                <a:gd name="connsiteY29" fmla="*/ 289794 h 1524051"/>
                                <a:gd name="connsiteX30" fmla="*/ 259065 w 1555340"/>
                                <a:gd name="connsiteY30" fmla="*/ 140712 h 1524051"/>
                                <a:gd name="connsiteX31" fmla="*/ 48258 w 1555340"/>
                                <a:gd name="connsiteY31" fmla="*/ 334898 h 1524051"/>
                                <a:gd name="connsiteX32" fmla="*/ 600398 w 1555340"/>
                                <a:gd name="connsiteY32" fmla="*/ 675836 h 1524051"/>
                                <a:gd name="connsiteX33" fmla="*/ 41278 w 1555340"/>
                                <a:gd name="connsiteY33" fmla="*/ 1453835 h 1524051"/>
                                <a:gd name="connsiteX34" fmla="*/ 40989 w 1555340"/>
                                <a:gd name="connsiteY34" fmla="*/ 1453833 h 1524051"/>
                                <a:gd name="connsiteX35" fmla="*/ 40930 w 1555340"/>
                                <a:gd name="connsiteY35" fmla="*/ 1453692 h 1524051"/>
                                <a:gd name="connsiteX36" fmla="*/ 40930 w 1555340"/>
                                <a:gd name="connsiteY36" fmla="*/ 489299 h 1524051"/>
                                <a:gd name="connsiteX37" fmla="*/ 41137 w 1555340"/>
                                <a:gd name="connsiteY37" fmla="*/ 489097 h 1524051"/>
                                <a:gd name="connsiteX38" fmla="*/ 48258 w 1555340"/>
                                <a:gd name="connsiteY38" fmla="*/ 334898 h 1524051"/>
                                <a:gd name="connsiteX39" fmla="*/ 70215 w 1555340"/>
                                <a:gd name="connsiteY39" fmla="*/ 1482773 h 1524051"/>
                                <a:gd name="connsiteX40" fmla="*/ 449306 w 1555340"/>
                                <a:gd name="connsiteY40" fmla="*/ 998980 h 1524051"/>
                                <a:gd name="connsiteX41" fmla="*/ 783444 w 1555340"/>
                                <a:gd name="connsiteY41" fmla="*/ 603717 h 1524051"/>
                                <a:gd name="connsiteX42" fmla="*/ 1127447 w 1555340"/>
                                <a:gd name="connsiteY42" fmla="*/ 969894 h 1524051"/>
                                <a:gd name="connsiteX43" fmla="*/ 1485125 w 1555340"/>
                                <a:gd name="connsiteY43" fmla="*/ 1482773 h 1524051"/>
                                <a:gd name="connsiteX44" fmla="*/ 1485123 w 1555340"/>
                                <a:gd name="connsiteY44" fmla="*/ 1483061 h 1524051"/>
                                <a:gd name="connsiteX45" fmla="*/ 1484981 w 1555340"/>
                                <a:gd name="connsiteY45" fmla="*/ 1483121 h 1524051"/>
                                <a:gd name="connsiteX46" fmla="*/ 70359 w 1555340"/>
                                <a:gd name="connsiteY46" fmla="*/ 1483121 h 1524051"/>
                                <a:gd name="connsiteX47" fmla="*/ 70156 w 1555340"/>
                                <a:gd name="connsiteY47" fmla="*/ 1482914 h 1524051"/>
                                <a:gd name="connsiteX48" fmla="*/ 70215 w 1555340"/>
                                <a:gd name="connsiteY48" fmla="*/ 1482773 h 1524051"/>
                                <a:gd name="connsiteX49" fmla="*/ 1514062 w 1555340"/>
                                <a:gd name="connsiteY49" fmla="*/ 1453835 h 1524051"/>
                                <a:gd name="connsiteX50" fmla="*/ 989842 w 1555340"/>
                                <a:gd name="connsiteY50" fmla="*/ 653340 h 1524051"/>
                                <a:gd name="connsiteX51" fmla="*/ 1507082 w 1555340"/>
                                <a:gd name="connsiteY51" fmla="*/ 322044 h 1524051"/>
                                <a:gd name="connsiteX52" fmla="*/ 1528312 w 1555340"/>
                                <a:gd name="connsiteY52" fmla="*/ 328472 h 1524051"/>
                                <a:gd name="connsiteX53" fmla="*/ 1521390 w 1555340"/>
                                <a:gd name="connsiteY53" fmla="*/ 325401 h 1524051"/>
                                <a:gd name="connsiteX54" fmla="*/ 1514410 w 1555340"/>
                                <a:gd name="connsiteY54" fmla="*/ 1453692 h 1524051"/>
                                <a:gd name="connsiteX55" fmla="*/ 1514203 w 1555340"/>
                                <a:gd name="connsiteY55" fmla="*/ 1453894 h 1524051"/>
                                <a:gd name="connsiteX56" fmla="*/ 1514062 w 1555340"/>
                                <a:gd name="connsiteY56" fmla="*/ 1453835 h 1524051"/>
                                <a:gd name="connsiteX0" fmla="*/ 1289295 w 1555340"/>
                                <a:gd name="connsiteY0" fmla="*/ 77945 h 1524051"/>
                                <a:gd name="connsiteX1" fmla="*/ 1289295 w 1555340"/>
                                <a:gd name="connsiteY1" fmla="*/ 9641 h 1524051"/>
                                <a:gd name="connsiteX2" fmla="*/ 1165486 w 1555340"/>
                                <a:gd name="connsiteY2" fmla="*/ 0 h 1524051"/>
                                <a:gd name="connsiteX3" fmla="*/ 770690 w 1555340"/>
                                <a:gd name="connsiteY3" fmla="*/ 102969 h 1524051"/>
                                <a:gd name="connsiteX4" fmla="*/ 361933 w 1555340"/>
                                <a:gd name="connsiteY4" fmla="*/ 6427 h 1524051"/>
                                <a:gd name="connsiteX5" fmla="*/ 266045 w 1555340"/>
                                <a:gd name="connsiteY5" fmla="*/ 9641 h 1524051"/>
                                <a:gd name="connsiteX6" fmla="*/ 252085 w 1555340"/>
                                <a:gd name="connsiteY6" fmla="*/ 87586 h 1524051"/>
                                <a:gd name="connsiteX7" fmla="*/ 13961 w 1555340"/>
                                <a:gd name="connsiteY7" fmla="*/ 259441 h 1524051"/>
                                <a:gd name="connsiteX8" fmla="*/ 0 w 1555340"/>
                                <a:gd name="connsiteY8" fmla="*/ 1524051 h 1524051"/>
                                <a:gd name="connsiteX9" fmla="*/ 1555340 w 1555340"/>
                                <a:gd name="connsiteY9" fmla="*/ 1524051 h 1524051"/>
                                <a:gd name="connsiteX10" fmla="*/ 1555340 w 1555340"/>
                                <a:gd name="connsiteY10" fmla="*/ 265868 h 1524051"/>
                                <a:gd name="connsiteX11" fmla="*/ 1289295 w 1555340"/>
                                <a:gd name="connsiteY11" fmla="*/ 77945 h 1524051"/>
                                <a:gd name="connsiteX12" fmla="*/ 1275335 w 1555340"/>
                                <a:gd name="connsiteY12" fmla="*/ 127939 h 1524051"/>
                                <a:gd name="connsiteX13" fmla="*/ 1504505 w 1555340"/>
                                <a:gd name="connsiteY13" fmla="*/ 270635 h 1524051"/>
                                <a:gd name="connsiteX14" fmla="*/ 1289295 w 1555340"/>
                                <a:gd name="connsiteY14" fmla="*/ 656048 h 1524051"/>
                                <a:gd name="connsiteX15" fmla="*/ 1275335 w 1555340"/>
                                <a:gd name="connsiteY15" fmla="*/ 127939 h 1524051"/>
                                <a:gd name="connsiteX16" fmla="*/ 763710 w 1555340"/>
                                <a:gd name="connsiteY16" fmla="*/ 175562 h 1524051"/>
                                <a:gd name="connsiteX17" fmla="*/ 1164560 w 1555340"/>
                                <a:gd name="connsiteY17" fmla="*/ 16069 h 1524051"/>
                                <a:gd name="connsiteX18" fmla="*/ 397760 w 1555340"/>
                                <a:gd name="connsiteY18" fmla="*/ 16068 h 1524051"/>
                                <a:gd name="connsiteX19" fmla="*/ 763710 w 1555340"/>
                                <a:gd name="connsiteY19" fmla="*/ 175562 h 1524051"/>
                                <a:gd name="connsiteX20" fmla="*/ 306975 w 1555340"/>
                                <a:gd name="connsiteY20" fmla="*/ 50571 h 1524051"/>
                                <a:gd name="connsiteX21" fmla="*/ 1248365 w 1555340"/>
                                <a:gd name="connsiteY21" fmla="*/ 50571 h 1524051"/>
                                <a:gd name="connsiteX22" fmla="*/ 1248365 w 1555340"/>
                                <a:gd name="connsiteY22" fmla="*/ 655200 h 1524051"/>
                                <a:gd name="connsiteX23" fmla="*/ 973842 w 1555340"/>
                                <a:gd name="connsiteY23" fmla="*/ 696126 h 1524051"/>
                                <a:gd name="connsiteX24" fmla="*/ 581499 w 1555340"/>
                                <a:gd name="connsiteY24" fmla="*/ 702554 h 1524051"/>
                                <a:gd name="connsiteX25" fmla="*/ 313955 w 1555340"/>
                                <a:gd name="connsiteY25" fmla="*/ 668055 h 1524051"/>
                                <a:gd name="connsiteX26" fmla="*/ 306975 w 1555340"/>
                                <a:gd name="connsiteY26" fmla="*/ 50571 h 1524051"/>
                                <a:gd name="connsiteX27" fmla="*/ 259065 w 1555340"/>
                                <a:gd name="connsiteY27" fmla="*/ 140712 h 1524051"/>
                                <a:gd name="connsiteX28" fmla="*/ 266045 w 1555340"/>
                                <a:gd name="connsiteY28" fmla="*/ 656048 h 1524051"/>
                                <a:gd name="connsiteX29" fmla="*/ 36875 w 1555340"/>
                                <a:gd name="connsiteY29" fmla="*/ 289794 h 1524051"/>
                                <a:gd name="connsiteX30" fmla="*/ 259065 w 1555340"/>
                                <a:gd name="connsiteY30" fmla="*/ 140712 h 1524051"/>
                                <a:gd name="connsiteX31" fmla="*/ 48258 w 1555340"/>
                                <a:gd name="connsiteY31" fmla="*/ 334898 h 1524051"/>
                                <a:gd name="connsiteX32" fmla="*/ 600398 w 1555340"/>
                                <a:gd name="connsiteY32" fmla="*/ 675836 h 1524051"/>
                                <a:gd name="connsiteX33" fmla="*/ 41278 w 1555340"/>
                                <a:gd name="connsiteY33" fmla="*/ 1453835 h 1524051"/>
                                <a:gd name="connsiteX34" fmla="*/ 40989 w 1555340"/>
                                <a:gd name="connsiteY34" fmla="*/ 1453833 h 1524051"/>
                                <a:gd name="connsiteX35" fmla="*/ 40930 w 1555340"/>
                                <a:gd name="connsiteY35" fmla="*/ 1453692 h 1524051"/>
                                <a:gd name="connsiteX36" fmla="*/ 40930 w 1555340"/>
                                <a:gd name="connsiteY36" fmla="*/ 489299 h 1524051"/>
                                <a:gd name="connsiteX37" fmla="*/ 41137 w 1555340"/>
                                <a:gd name="connsiteY37" fmla="*/ 489097 h 1524051"/>
                                <a:gd name="connsiteX38" fmla="*/ 48258 w 1555340"/>
                                <a:gd name="connsiteY38" fmla="*/ 334898 h 1524051"/>
                                <a:gd name="connsiteX39" fmla="*/ 70215 w 1555340"/>
                                <a:gd name="connsiteY39" fmla="*/ 1482773 h 1524051"/>
                                <a:gd name="connsiteX40" fmla="*/ 449306 w 1555340"/>
                                <a:gd name="connsiteY40" fmla="*/ 998980 h 1524051"/>
                                <a:gd name="connsiteX41" fmla="*/ 783444 w 1555340"/>
                                <a:gd name="connsiteY41" fmla="*/ 394827 h 1524051"/>
                                <a:gd name="connsiteX42" fmla="*/ 1127447 w 1555340"/>
                                <a:gd name="connsiteY42" fmla="*/ 969894 h 1524051"/>
                                <a:gd name="connsiteX43" fmla="*/ 1485125 w 1555340"/>
                                <a:gd name="connsiteY43" fmla="*/ 1482773 h 1524051"/>
                                <a:gd name="connsiteX44" fmla="*/ 1485123 w 1555340"/>
                                <a:gd name="connsiteY44" fmla="*/ 1483061 h 1524051"/>
                                <a:gd name="connsiteX45" fmla="*/ 1484981 w 1555340"/>
                                <a:gd name="connsiteY45" fmla="*/ 1483121 h 1524051"/>
                                <a:gd name="connsiteX46" fmla="*/ 70359 w 1555340"/>
                                <a:gd name="connsiteY46" fmla="*/ 1483121 h 1524051"/>
                                <a:gd name="connsiteX47" fmla="*/ 70156 w 1555340"/>
                                <a:gd name="connsiteY47" fmla="*/ 1482914 h 1524051"/>
                                <a:gd name="connsiteX48" fmla="*/ 70215 w 1555340"/>
                                <a:gd name="connsiteY48" fmla="*/ 1482773 h 1524051"/>
                                <a:gd name="connsiteX49" fmla="*/ 1514062 w 1555340"/>
                                <a:gd name="connsiteY49" fmla="*/ 1453835 h 1524051"/>
                                <a:gd name="connsiteX50" fmla="*/ 989842 w 1555340"/>
                                <a:gd name="connsiteY50" fmla="*/ 653340 h 1524051"/>
                                <a:gd name="connsiteX51" fmla="*/ 1507082 w 1555340"/>
                                <a:gd name="connsiteY51" fmla="*/ 322044 h 1524051"/>
                                <a:gd name="connsiteX52" fmla="*/ 1528312 w 1555340"/>
                                <a:gd name="connsiteY52" fmla="*/ 328472 h 1524051"/>
                                <a:gd name="connsiteX53" fmla="*/ 1521390 w 1555340"/>
                                <a:gd name="connsiteY53" fmla="*/ 325401 h 1524051"/>
                                <a:gd name="connsiteX54" fmla="*/ 1514410 w 1555340"/>
                                <a:gd name="connsiteY54" fmla="*/ 1453692 h 1524051"/>
                                <a:gd name="connsiteX55" fmla="*/ 1514203 w 1555340"/>
                                <a:gd name="connsiteY55" fmla="*/ 1453894 h 1524051"/>
                                <a:gd name="connsiteX56" fmla="*/ 1514062 w 1555340"/>
                                <a:gd name="connsiteY56" fmla="*/ 1453835 h 1524051"/>
                                <a:gd name="connsiteX0" fmla="*/ 1289295 w 1555340"/>
                                <a:gd name="connsiteY0" fmla="*/ 77945 h 1524051"/>
                                <a:gd name="connsiteX1" fmla="*/ 1289295 w 1555340"/>
                                <a:gd name="connsiteY1" fmla="*/ 9641 h 1524051"/>
                                <a:gd name="connsiteX2" fmla="*/ 1165486 w 1555340"/>
                                <a:gd name="connsiteY2" fmla="*/ 0 h 1524051"/>
                                <a:gd name="connsiteX3" fmla="*/ 770690 w 1555340"/>
                                <a:gd name="connsiteY3" fmla="*/ 102969 h 1524051"/>
                                <a:gd name="connsiteX4" fmla="*/ 361933 w 1555340"/>
                                <a:gd name="connsiteY4" fmla="*/ 6427 h 1524051"/>
                                <a:gd name="connsiteX5" fmla="*/ 266045 w 1555340"/>
                                <a:gd name="connsiteY5" fmla="*/ 9641 h 1524051"/>
                                <a:gd name="connsiteX6" fmla="*/ 252085 w 1555340"/>
                                <a:gd name="connsiteY6" fmla="*/ 87586 h 1524051"/>
                                <a:gd name="connsiteX7" fmla="*/ 13961 w 1555340"/>
                                <a:gd name="connsiteY7" fmla="*/ 259441 h 1524051"/>
                                <a:gd name="connsiteX8" fmla="*/ 0 w 1555340"/>
                                <a:gd name="connsiteY8" fmla="*/ 1524051 h 1524051"/>
                                <a:gd name="connsiteX9" fmla="*/ 1555340 w 1555340"/>
                                <a:gd name="connsiteY9" fmla="*/ 1524051 h 1524051"/>
                                <a:gd name="connsiteX10" fmla="*/ 1555340 w 1555340"/>
                                <a:gd name="connsiteY10" fmla="*/ 265868 h 1524051"/>
                                <a:gd name="connsiteX11" fmla="*/ 1289295 w 1555340"/>
                                <a:gd name="connsiteY11" fmla="*/ 77945 h 1524051"/>
                                <a:gd name="connsiteX12" fmla="*/ 1275335 w 1555340"/>
                                <a:gd name="connsiteY12" fmla="*/ 127939 h 1524051"/>
                                <a:gd name="connsiteX13" fmla="*/ 1504505 w 1555340"/>
                                <a:gd name="connsiteY13" fmla="*/ 270635 h 1524051"/>
                                <a:gd name="connsiteX14" fmla="*/ 1289295 w 1555340"/>
                                <a:gd name="connsiteY14" fmla="*/ 656048 h 1524051"/>
                                <a:gd name="connsiteX15" fmla="*/ 1275335 w 1555340"/>
                                <a:gd name="connsiteY15" fmla="*/ 127939 h 1524051"/>
                                <a:gd name="connsiteX16" fmla="*/ 763710 w 1555340"/>
                                <a:gd name="connsiteY16" fmla="*/ 175562 h 1524051"/>
                                <a:gd name="connsiteX17" fmla="*/ 1164560 w 1555340"/>
                                <a:gd name="connsiteY17" fmla="*/ 16069 h 1524051"/>
                                <a:gd name="connsiteX18" fmla="*/ 397760 w 1555340"/>
                                <a:gd name="connsiteY18" fmla="*/ 16068 h 1524051"/>
                                <a:gd name="connsiteX19" fmla="*/ 763710 w 1555340"/>
                                <a:gd name="connsiteY19" fmla="*/ 175562 h 1524051"/>
                                <a:gd name="connsiteX20" fmla="*/ 306975 w 1555340"/>
                                <a:gd name="connsiteY20" fmla="*/ 50571 h 1524051"/>
                                <a:gd name="connsiteX21" fmla="*/ 1248365 w 1555340"/>
                                <a:gd name="connsiteY21" fmla="*/ 50571 h 1524051"/>
                                <a:gd name="connsiteX22" fmla="*/ 1248365 w 1555340"/>
                                <a:gd name="connsiteY22" fmla="*/ 655200 h 1524051"/>
                                <a:gd name="connsiteX23" fmla="*/ 973842 w 1555340"/>
                                <a:gd name="connsiteY23" fmla="*/ 696126 h 1524051"/>
                                <a:gd name="connsiteX24" fmla="*/ 581499 w 1555340"/>
                                <a:gd name="connsiteY24" fmla="*/ 702554 h 1524051"/>
                                <a:gd name="connsiteX25" fmla="*/ 313955 w 1555340"/>
                                <a:gd name="connsiteY25" fmla="*/ 668055 h 1524051"/>
                                <a:gd name="connsiteX26" fmla="*/ 306975 w 1555340"/>
                                <a:gd name="connsiteY26" fmla="*/ 50571 h 1524051"/>
                                <a:gd name="connsiteX27" fmla="*/ 259065 w 1555340"/>
                                <a:gd name="connsiteY27" fmla="*/ 140712 h 1524051"/>
                                <a:gd name="connsiteX28" fmla="*/ 266045 w 1555340"/>
                                <a:gd name="connsiteY28" fmla="*/ 656048 h 1524051"/>
                                <a:gd name="connsiteX29" fmla="*/ 36875 w 1555340"/>
                                <a:gd name="connsiteY29" fmla="*/ 289794 h 1524051"/>
                                <a:gd name="connsiteX30" fmla="*/ 259065 w 1555340"/>
                                <a:gd name="connsiteY30" fmla="*/ 140712 h 1524051"/>
                                <a:gd name="connsiteX31" fmla="*/ 48258 w 1555340"/>
                                <a:gd name="connsiteY31" fmla="*/ 334898 h 1524051"/>
                                <a:gd name="connsiteX32" fmla="*/ 600398 w 1555340"/>
                                <a:gd name="connsiteY32" fmla="*/ 675836 h 1524051"/>
                                <a:gd name="connsiteX33" fmla="*/ 41278 w 1555340"/>
                                <a:gd name="connsiteY33" fmla="*/ 1453835 h 1524051"/>
                                <a:gd name="connsiteX34" fmla="*/ 40989 w 1555340"/>
                                <a:gd name="connsiteY34" fmla="*/ 1453833 h 1524051"/>
                                <a:gd name="connsiteX35" fmla="*/ 40930 w 1555340"/>
                                <a:gd name="connsiteY35" fmla="*/ 1453692 h 1524051"/>
                                <a:gd name="connsiteX36" fmla="*/ 40930 w 1555340"/>
                                <a:gd name="connsiteY36" fmla="*/ 489299 h 1524051"/>
                                <a:gd name="connsiteX37" fmla="*/ 41137 w 1555340"/>
                                <a:gd name="connsiteY37" fmla="*/ 489097 h 1524051"/>
                                <a:gd name="connsiteX38" fmla="*/ 48258 w 1555340"/>
                                <a:gd name="connsiteY38" fmla="*/ 334898 h 1524051"/>
                                <a:gd name="connsiteX39" fmla="*/ 70215 w 1555340"/>
                                <a:gd name="connsiteY39" fmla="*/ 1482773 h 1524051"/>
                                <a:gd name="connsiteX40" fmla="*/ 449306 w 1555340"/>
                                <a:gd name="connsiteY40" fmla="*/ 998980 h 1524051"/>
                                <a:gd name="connsiteX41" fmla="*/ 783444 w 1555340"/>
                                <a:gd name="connsiteY41" fmla="*/ 394827 h 1524051"/>
                                <a:gd name="connsiteX42" fmla="*/ 1127447 w 1555340"/>
                                <a:gd name="connsiteY42" fmla="*/ 969894 h 1524051"/>
                                <a:gd name="connsiteX43" fmla="*/ 1485125 w 1555340"/>
                                <a:gd name="connsiteY43" fmla="*/ 1482773 h 1524051"/>
                                <a:gd name="connsiteX44" fmla="*/ 1485123 w 1555340"/>
                                <a:gd name="connsiteY44" fmla="*/ 1483061 h 1524051"/>
                                <a:gd name="connsiteX45" fmla="*/ 1484981 w 1555340"/>
                                <a:gd name="connsiteY45" fmla="*/ 1483121 h 1524051"/>
                                <a:gd name="connsiteX46" fmla="*/ 70359 w 1555340"/>
                                <a:gd name="connsiteY46" fmla="*/ 1483121 h 1524051"/>
                                <a:gd name="connsiteX47" fmla="*/ 70156 w 1555340"/>
                                <a:gd name="connsiteY47" fmla="*/ 1482914 h 1524051"/>
                                <a:gd name="connsiteX48" fmla="*/ 70215 w 1555340"/>
                                <a:gd name="connsiteY48" fmla="*/ 1482773 h 1524051"/>
                                <a:gd name="connsiteX49" fmla="*/ 1514062 w 1555340"/>
                                <a:gd name="connsiteY49" fmla="*/ 1453835 h 1524051"/>
                                <a:gd name="connsiteX50" fmla="*/ 878160 w 1555340"/>
                                <a:gd name="connsiteY50" fmla="*/ 438023 h 1524051"/>
                                <a:gd name="connsiteX51" fmla="*/ 1507082 w 1555340"/>
                                <a:gd name="connsiteY51" fmla="*/ 322044 h 1524051"/>
                                <a:gd name="connsiteX52" fmla="*/ 1528312 w 1555340"/>
                                <a:gd name="connsiteY52" fmla="*/ 328472 h 1524051"/>
                                <a:gd name="connsiteX53" fmla="*/ 1521390 w 1555340"/>
                                <a:gd name="connsiteY53" fmla="*/ 325401 h 1524051"/>
                                <a:gd name="connsiteX54" fmla="*/ 1514410 w 1555340"/>
                                <a:gd name="connsiteY54" fmla="*/ 1453692 h 1524051"/>
                                <a:gd name="connsiteX55" fmla="*/ 1514203 w 1555340"/>
                                <a:gd name="connsiteY55" fmla="*/ 1453894 h 1524051"/>
                                <a:gd name="connsiteX56" fmla="*/ 1514062 w 1555340"/>
                                <a:gd name="connsiteY56" fmla="*/ 1453835 h 1524051"/>
                                <a:gd name="connsiteX0" fmla="*/ 1289295 w 1555340"/>
                                <a:gd name="connsiteY0" fmla="*/ 77945 h 1524051"/>
                                <a:gd name="connsiteX1" fmla="*/ 1289295 w 1555340"/>
                                <a:gd name="connsiteY1" fmla="*/ 9641 h 1524051"/>
                                <a:gd name="connsiteX2" fmla="*/ 1165486 w 1555340"/>
                                <a:gd name="connsiteY2" fmla="*/ 0 h 1524051"/>
                                <a:gd name="connsiteX3" fmla="*/ 770690 w 1555340"/>
                                <a:gd name="connsiteY3" fmla="*/ 102969 h 1524051"/>
                                <a:gd name="connsiteX4" fmla="*/ 361933 w 1555340"/>
                                <a:gd name="connsiteY4" fmla="*/ 6427 h 1524051"/>
                                <a:gd name="connsiteX5" fmla="*/ 266045 w 1555340"/>
                                <a:gd name="connsiteY5" fmla="*/ 9641 h 1524051"/>
                                <a:gd name="connsiteX6" fmla="*/ 252085 w 1555340"/>
                                <a:gd name="connsiteY6" fmla="*/ 87586 h 1524051"/>
                                <a:gd name="connsiteX7" fmla="*/ 13961 w 1555340"/>
                                <a:gd name="connsiteY7" fmla="*/ 259441 h 1524051"/>
                                <a:gd name="connsiteX8" fmla="*/ 0 w 1555340"/>
                                <a:gd name="connsiteY8" fmla="*/ 1524051 h 1524051"/>
                                <a:gd name="connsiteX9" fmla="*/ 1555340 w 1555340"/>
                                <a:gd name="connsiteY9" fmla="*/ 1524051 h 1524051"/>
                                <a:gd name="connsiteX10" fmla="*/ 1555340 w 1555340"/>
                                <a:gd name="connsiteY10" fmla="*/ 265868 h 1524051"/>
                                <a:gd name="connsiteX11" fmla="*/ 1289295 w 1555340"/>
                                <a:gd name="connsiteY11" fmla="*/ 77945 h 1524051"/>
                                <a:gd name="connsiteX12" fmla="*/ 1275335 w 1555340"/>
                                <a:gd name="connsiteY12" fmla="*/ 127939 h 1524051"/>
                                <a:gd name="connsiteX13" fmla="*/ 1504505 w 1555340"/>
                                <a:gd name="connsiteY13" fmla="*/ 270635 h 1524051"/>
                                <a:gd name="connsiteX14" fmla="*/ 1289295 w 1555340"/>
                                <a:gd name="connsiteY14" fmla="*/ 656048 h 1524051"/>
                                <a:gd name="connsiteX15" fmla="*/ 1275335 w 1555340"/>
                                <a:gd name="connsiteY15" fmla="*/ 127939 h 1524051"/>
                                <a:gd name="connsiteX16" fmla="*/ 763710 w 1555340"/>
                                <a:gd name="connsiteY16" fmla="*/ 175562 h 1524051"/>
                                <a:gd name="connsiteX17" fmla="*/ 1164560 w 1555340"/>
                                <a:gd name="connsiteY17" fmla="*/ 16069 h 1524051"/>
                                <a:gd name="connsiteX18" fmla="*/ 397760 w 1555340"/>
                                <a:gd name="connsiteY18" fmla="*/ 16068 h 1524051"/>
                                <a:gd name="connsiteX19" fmla="*/ 763710 w 1555340"/>
                                <a:gd name="connsiteY19" fmla="*/ 175562 h 1524051"/>
                                <a:gd name="connsiteX20" fmla="*/ 306975 w 1555340"/>
                                <a:gd name="connsiteY20" fmla="*/ 50571 h 1524051"/>
                                <a:gd name="connsiteX21" fmla="*/ 1248365 w 1555340"/>
                                <a:gd name="connsiteY21" fmla="*/ 50571 h 1524051"/>
                                <a:gd name="connsiteX22" fmla="*/ 1248365 w 1555340"/>
                                <a:gd name="connsiteY22" fmla="*/ 655200 h 1524051"/>
                                <a:gd name="connsiteX23" fmla="*/ 973842 w 1555340"/>
                                <a:gd name="connsiteY23" fmla="*/ 696126 h 1524051"/>
                                <a:gd name="connsiteX24" fmla="*/ 581499 w 1555340"/>
                                <a:gd name="connsiteY24" fmla="*/ 702554 h 1524051"/>
                                <a:gd name="connsiteX25" fmla="*/ 313955 w 1555340"/>
                                <a:gd name="connsiteY25" fmla="*/ 668055 h 1524051"/>
                                <a:gd name="connsiteX26" fmla="*/ 306975 w 1555340"/>
                                <a:gd name="connsiteY26" fmla="*/ 50571 h 1524051"/>
                                <a:gd name="connsiteX27" fmla="*/ 259065 w 1555340"/>
                                <a:gd name="connsiteY27" fmla="*/ 140712 h 1524051"/>
                                <a:gd name="connsiteX28" fmla="*/ 266045 w 1555340"/>
                                <a:gd name="connsiteY28" fmla="*/ 656048 h 1524051"/>
                                <a:gd name="connsiteX29" fmla="*/ 36875 w 1555340"/>
                                <a:gd name="connsiteY29" fmla="*/ 289794 h 1524051"/>
                                <a:gd name="connsiteX30" fmla="*/ 259065 w 1555340"/>
                                <a:gd name="connsiteY30" fmla="*/ 140712 h 1524051"/>
                                <a:gd name="connsiteX31" fmla="*/ 48258 w 1555340"/>
                                <a:gd name="connsiteY31" fmla="*/ 334898 h 1524051"/>
                                <a:gd name="connsiteX32" fmla="*/ 712081 w 1555340"/>
                                <a:gd name="connsiteY32" fmla="*/ 438022 h 1524051"/>
                                <a:gd name="connsiteX33" fmla="*/ 41278 w 1555340"/>
                                <a:gd name="connsiteY33" fmla="*/ 1453835 h 1524051"/>
                                <a:gd name="connsiteX34" fmla="*/ 40989 w 1555340"/>
                                <a:gd name="connsiteY34" fmla="*/ 1453833 h 1524051"/>
                                <a:gd name="connsiteX35" fmla="*/ 40930 w 1555340"/>
                                <a:gd name="connsiteY35" fmla="*/ 1453692 h 1524051"/>
                                <a:gd name="connsiteX36" fmla="*/ 40930 w 1555340"/>
                                <a:gd name="connsiteY36" fmla="*/ 489299 h 1524051"/>
                                <a:gd name="connsiteX37" fmla="*/ 41137 w 1555340"/>
                                <a:gd name="connsiteY37" fmla="*/ 489097 h 1524051"/>
                                <a:gd name="connsiteX38" fmla="*/ 48258 w 1555340"/>
                                <a:gd name="connsiteY38" fmla="*/ 334898 h 1524051"/>
                                <a:gd name="connsiteX39" fmla="*/ 70215 w 1555340"/>
                                <a:gd name="connsiteY39" fmla="*/ 1482773 h 1524051"/>
                                <a:gd name="connsiteX40" fmla="*/ 449306 w 1555340"/>
                                <a:gd name="connsiteY40" fmla="*/ 998980 h 1524051"/>
                                <a:gd name="connsiteX41" fmla="*/ 783444 w 1555340"/>
                                <a:gd name="connsiteY41" fmla="*/ 394827 h 1524051"/>
                                <a:gd name="connsiteX42" fmla="*/ 1127447 w 1555340"/>
                                <a:gd name="connsiteY42" fmla="*/ 969894 h 1524051"/>
                                <a:gd name="connsiteX43" fmla="*/ 1485125 w 1555340"/>
                                <a:gd name="connsiteY43" fmla="*/ 1482773 h 1524051"/>
                                <a:gd name="connsiteX44" fmla="*/ 1485123 w 1555340"/>
                                <a:gd name="connsiteY44" fmla="*/ 1483061 h 1524051"/>
                                <a:gd name="connsiteX45" fmla="*/ 1484981 w 1555340"/>
                                <a:gd name="connsiteY45" fmla="*/ 1483121 h 1524051"/>
                                <a:gd name="connsiteX46" fmla="*/ 70359 w 1555340"/>
                                <a:gd name="connsiteY46" fmla="*/ 1483121 h 1524051"/>
                                <a:gd name="connsiteX47" fmla="*/ 70156 w 1555340"/>
                                <a:gd name="connsiteY47" fmla="*/ 1482914 h 1524051"/>
                                <a:gd name="connsiteX48" fmla="*/ 70215 w 1555340"/>
                                <a:gd name="connsiteY48" fmla="*/ 1482773 h 1524051"/>
                                <a:gd name="connsiteX49" fmla="*/ 1514062 w 1555340"/>
                                <a:gd name="connsiteY49" fmla="*/ 1453835 h 1524051"/>
                                <a:gd name="connsiteX50" fmla="*/ 878160 w 1555340"/>
                                <a:gd name="connsiteY50" fmla="*/ 438023 h 1524051"/>
                                <a:gd name="connsiteX51" fmla="*/ 1507082 w 1555340"/>
                                <a:gd name="connsiteY51" fmla="*/ 322044 h 1524051"/>
                                <a:gd name="connsiteX52" fmla="*/ 1528312 w 1555340"/>
                                <a:gd name="connsiteY52" fmla="*/ 328472 h 1524051"/>
                                <a:gd name="connsiteX53" fmla="*/ 1521390 w 1555340"/>
                                <a:gd name="connsiteY53" fmla="*/ 325401 h 1524051"/>
                                <a:gd name="connsiteX54" fmla="*/ 1514410 w 1555340"/>
                                <a:gd name="connsiteY54" fmla="*/ 1453692 h 1524051"/>
                                <a:gd name="connsiteX55" fmla="*/ 1514203 w 1555340"/>
                                <a:gd name="connsiteY55" fmla="*/ 1453894 h 1524051"/>
                                <a:gd name="connsiteX56" fmla="*/ 1514062 w 1555340"/>
                                <a:gd name="connsiteY56" fmla="*/ 1453835 h 1524051"/>
                                <a:gd name="connsiteX0" fmla="*/ 1289295 w 1555340"/>
                                <a:gd name="connsiteY0" fmla="*/ 77945 h 1524051"/>
                                <a:gd name="connsiteX1" fmla="*/ 1289295 w 1555340"/>
                                <a:gd name="connsiteY1" fmla="*/ 9641 h 1524051"/>
                                <a:gd name="connsiteX2" fmla="*/ 1165486 w 1555340"/>
                                <a:gd name="connsiteY2" fmla="*/ 0 h 1524051"/>
                                <a:gd name="connsiteX3" fmla="*/ 770690 w 1555340"/>
                                <a:gd name="connsiteY3" fmla="*/ 102969 h 1524051"/>
                                <a:gd name="connsiteX4" fmla="*/ 361933 w 1555340"/>
                                <a:gd name="connsiteY4" fmla="*/ 6427 h 1524051"/>
                                <a:gd name="connsiteX5" fmla="*/ 266045 w 1555340"/>
                                <a:gd name="connsiteY5" fmla="*/ 9641 h 1524051"/>
                                <a:gd name="connsiteX6" fmla="*/ 252085 w 1555340"/>
                                <a:gd name="connsiteY6" fmla="*/ 87586 h 1524051"/>
                                <a:gd name="connsiteX7" fmla="*/ 13961 w 1555340"/>
                                <a:gd name="connsiteY7" fmla="*/ 259441 h 1524051"/>
                                <a:gd name="connsiteX8" fmla="*/ 0 w 1555340"/>
                                <a:gd name="connsiteY8" fmla="*/ 1524051 h 1524051"/>
                                <a:gd name="connsiteX9" fmla="*/ 1555340 w 1555340"/>
                                <a:gd name="connsiteY9" fmla="*/ 1524051 h 1524051"/>
                                <a:gd name="connsiteX10" fmla="*/ 1555340 w 1555340"/>
                                <a:gd name="connsiteY10" fmla="*/ 265868 h 1524051"/>
                                <a:gd name="connsiteX11" fmla="*/ 1289295 w 1555340"/>
                                <a:gd name="connsiteY11" fmla="*/ 77945 h 1524051"/>
                                <a:gd name="connsiteX12" fmla="*/ 1275335 w 1555340"/>
                                <a:gd name="connsiteY12" fmla="*/ 127939 h 1524051"/>
                                <a:gd name="connsiteX13" fmla="*/ 1504505 w 1555340"/>
                                <a:gd name="connsiteY13" fmla="*/ 270635 h 1524051"/>
                                <a:gd name="connsiteX14" fmla="*/ 1289295 w 1555340"/>
                                <a:gd name="connsiteY14" fmla="*/ 656048 h 1524051"/>
                                <a:gd name="connsiteX15" fmla="*/ 1275335 w 1555340"/>
                                <a:gd name="connsiteY15" fmla="*/ 127939 h 1524051"/>
                                <a:gd name="connsiteX16" fmla="*/ 763710 w 1555340"/>
                                <a:gd name="connsiteY16" fmla="*/ 175562 h 1524051"/>
                                <a:gd name="connsiteX17" fmla="*/ 1164560 w 1555340"/>
                                <a:gd name="connsiteY17" fmla="*/ 16069 h 1524051"/>
                                <a:gd name="connsiteX18" fmla="*/ 397760 w 1555340"/>
                                <a:gd name="connsiteY18" fmla="*/ 16068 h 1524051"/>
                                <a:gd name="connsiteX19" fmla="*/ 763710 w 1555340"/>
                                <a:gd name="connsiteY19" fmla="*/ 175562 h 1524051"/>
                                <a:gd name="connsiteX20" fmla="*/ 306975 w 1555340"/>
                                <a:gd name="connsiteY20" fmla="*/ 50571 h 1524051"/>
                                <a:gd name="connsiteX21" fmla="*/ 1248365 w 1555340"/>
                                <a:gd name="connsiteY21" fmla="*/ 50571 h 1524051"/>
                                <a:gd name="connsiteX22" fmla="*/ 1248365 w 1555340"/>
                                <a:gd name="connsiteY22" fmla="*/ 655200 h 1524051"/>
                                <a:gd name="connsiteX23" fmla="*/ 973842 w 1555340"/>
                                <a:gd name="connsiteY23" fmla="*/ 696126 h 1524051"/>
                                <a:gd name="connsiteX24" fmla="*/ 781029 w 1555340"/>
                                <a:gd name="connsiteY24" fmla="*/ 435047 h 1524051"/>
                                <a:gd name="connsiteX25" fmla="*/ 581499 w 1555340"/>
                                <a:gd name="connsiteY25" fmla="*/ 702554 h 1524051"/>
                                <a:gd name="connsiteX26" fmla="*/ 313955 w 1555340"/>
                                <a:gd name="connsiteY26" fmla="*/ 668055 h 1524051"/>
                                <a:gd name="connsiteX27" fmla="*/ 306975 w 1555340"/>
                                <a:gd name="connsiteY27" fmla="*/ 50571 h 1524051"/>
                                <a:gd name="connsiteX28" fmla="*/ 259065 w 1555340"/>
                                <a:gd name="connsiteY28" fmla="*/ 140712 h 1524051"/>
                                <a:gd name="connsiteX29" fmla="*/ 266045 w 1555340"/>
                                <a:gd name="connsiteY29" fmla="*/ 656048 h 1524051"/>
                                <a:gd name="connsiteX30" fmla="*/ 36875 w 1555340"/>
                                <a:gd name="connsiteY30" fmla="*/ 289794 h 1524051"/>
                                <a:gd name="connsiteX31" fmla="*/ 259065 w 1555340"/>
                                <a:gd name="connsiteY31" fmla="*/ 140712 h 1524051"/>
                                <a:gd name="connsiteX32" fmla="*/ 48258 w 1555340"/>
                                <a:gd name="connsiteY32" fmla="*/ 334898 h 1524051"/>
                                <a:gd name="connsiteX33" fmla="*/ 712081 w 1555340"/>
                                <a:gd name="connsiteY33" fmla="*/ 438022 h 1524051"/>
                                <a:gd name="connsiteX34" fmla="*/ 41278 w 1555340"/>
                                <a:gd name="connsiteY34" fmla="*/ 1453835 h 1524051"/>
                                <a:gd name="connsiteX35" fmla="*/ 40989 w 1555340"/>
                                <a:gd name="connsiteY35" fmla="*/ 1453833 h 1524051"/>
                                <a:gd name="connsiteX36" fmla="*/ 40930 w 1555340"/>
                                <a:gd name="connsiteY36" fmla="*/ 1453692 h 1524051"/>
                                <a:gd name="connsiteX37" fmla="*/ 40930 w 1555340"/>
                                <a:gd name="connsiteY37" fmla="*/ 489299 h 1524051"/>
                                <a:gd name="connsiteX38" fmla="*/ 41137 w 1555340"/>
                                <a:gd name="connsiteY38" fmla="*/ 489097 h 1524051"/>
                                <a:gd name="connsiteX39" fmla="*/ 48258 w 1555340"/>
                                <a:gd name="connsiteY39" fmla="*/ 334898 h 1524051"/>
                                <a:gd name="connsiteX40" fmla="*/ 70215 w 1555340"/>
                                <a:gd name="connsiteY40" fmla="*/ 1482773 h 1524051"/>
                                <a:gd name="connsiteX41" fmla="*/ 449306 w 1555340"/>
                                <a:gd name="connsiteY41" fmla="*/ 998980 h 1524051"/>
                                <a:gd name="connsiteX42" fmla="*/ 783444 w 1555340"/>
                                <a:gd name="connsiteY42" fmla="*/ 394827 h 1524051"/>
                                <a:gd name="connsiteX43" fmla="*/ 1127447 w 1555340"/>
                                <a:gd name="connsiteY43" fmla="*/ 969894 h 1524051"/>
                                <a:gd name="connsiteX44" fmla="*/ 1485125 w 1555340"/>
                                <a:gd name="connsiteY44" fmla="*/ 1482773 h 1524051"/>
                                <a:gd name="connsiteX45" fmla="*/ 1485123 w 1555340"/>
                                <a:gd name="connsiteY45" fmla="*/ 1483061 h 1524051"/>
                                <a:gd name="connsiteX46" fmla="*/ 1484981 w 1555340"/>
                                <a:gd name="connsiteY46" fmla="*/ 1483121 h 1524051"/>
                                <a:gd name="connsiteX47" fmla="*/ 70359 w 1555340"/>
                                <a:gd name="connsiteY47" fmla="*/ 1483121 h 1524051"/>
                                <a:gd name="connsiteX48" fmla="*/ 70156 w 1555340"/>
                                <a:gd name="connsiteY48" fmla="*/ 1482914 h 1524051"/>
                                <a:gd name="connsiteX49" fmla="*/ 70215 w 1555340"/>
                                <a:gd name="connsiteY49" fmla="*/ 1482773 h 1524051"/>
                                <a:gd name="connsiteX50" fmla="*/ 1514062 w 1555340"/>
                                <a:gd name="connsiteY50" fmla="*/ 1453835 h 1524051"/>
                                <a:gd name="connsiteX51" fmla="*/ 878160 w 1555340"/>
                                <a:gd name="connsiteY51" fmla="*/ 438023 h 1524051"/>
                                <a:gd name="connsiteX52" fmla="*/ 1507082 w 1555340"/>
                                <a:gd name="connsiteY52" fmla="*/ 322044 h 1524051"/>
                                <a:gd name="connsiteX53" fmla="*/ 1528312 w 1555340"/>
                                <a:gd name="connsiteY53" fmla="*/ 328472 h 1524051"/>
                                <a:gd name="connsiteX54" fmla="*/ 1521390 w 1555340"/>
                                <a:gd name="connsiteY54" fmla="*/ 325401 h 1524051"/>
                                <a:gd name="connsiteX55" fmla="*/ 1514410 w 1555340"/>
                                <a:gd name="connsiteY55" fmla="*/ 1453692 h 1524051"/>
                                <a:gd name="connsiteX56" fmla="*/ 1514203 w 1555340"/>
                                <a:gd name="connsiteY56" fmla="*/ 1453894 h 1524051"/>
                                <a:gd name="connsiteX57" fmla="*/ 1514062 w 1555340"/>
                                <a:gd name="connsiteY57" fmla="*/ 1453835 h 1524051"/>
                                <a:gd name="connsiteX0" fmla="*/ 1289295 w 1555340"/>
                                <a:gd name="connsiteY0" fmla="*/ 77945 h 1524051"/>
                                <a:gd name="connsiteX1" fmla="*/ 1289295 w 1555340"/>
                                <a:gd name="connsiteY1" fmla="*/ 9641 h 1524051"/>
                                <a:gd name="connsiteX2" fmla="*/ 1165486 w 1555340"/>
                                <a:gd name="connsiteY2" fmla="*/ 0 h 1524051"/>
                                <a:gd name="connsiteX3" fmla="*/ 770690 w 1555340"/>
                                <a:gd name="connsiteY3" fmla="*/ 102969 h 1524051"/>
                                <a:gd name="connsiteX4" fmla="*/ 361933 w 1555340"/>
                                <a:gd name="connsiteY4" fmla="*/ 6427 h 1524051"/>
                                <a:gd name="connsiteX5" fmla="*/ 266045 w 1555340"/>
                                <a:gd name="connsiteY5" fmla="*/ 9641 h 1524051"/>
                                <a:gd name="connsiteX6" fmla="*/ 252085 w 1555340"/>
                                <a:gd name="connsiteY6" fmla="*/ 87586 h 1524051"/>
                                <a:gd name="connsiteX7" fmla="*/ 13961 w 1555340"/>
                                <a:gd name="connsiteY7" fmla="*/ 259441 h 1524051"/>
                                <a:gd name="connsiteX8" fmla="*/ 0 w 1555340"/>
                                <a:gd name="connsiteY8" fmla="*/ 1524051 h 1524051"/>
                                <a:gd name="connsiteX9" fmla="*/ 1555340 w 1555340"/>
                                <a:gd name="connsiteY9" fmla="*/ 1524051 h 1524051"/>
                                <a:gd name="connsiteX10" fmla="*/ 1555340 w 1555340"/>
                                <a:gd name="connsiteY10" fmla="*/ 265868 h 1524051"/>
                                <a:gd name="connsiteX11" fmla="*/ 1289295 w 1555340"/>
                                <a:gd name="connsiteY11" fmla="*/ 77945 h 1524051"/>
                                <a:gd name="connsiteX12" fmla="*/ 1275335 w 1555340"/>
                                <a:gd name="connsiteY12" fmla="*/ 127939 h 1524051"/>
                                <a:gd name="connsiteX13" fmla="*/ 1504505 w 1555340"/>
                                <a:gd name="connsiteY13" fmla="*/ 270635 h 1524051"/>
                                <a:gd name="connsiteX14" fmla="*/ 1289295 w 1555340"/>
                                <a:gd name="connsiteY14" fmla="*/ 656048 h 1524051"/>
                                <a:gd name="connsiteX15" fmla="*/ 1275335 w 1555340"/>
                                <a:gd name="connsiteY15" fmla="*/ 127939 h 1524051"/>
                                <a:gd name="connsiteX16" fmla="*/ 763710 w 1555340"/>
                                <a:gd name="connsiteY16" fmla="*/ 175562 h 1524051"/>
                                <a:gd name="connsiteX17" fmla="*/ 1164560 w 1555340"/>
                                <a:gd name="connsiteY17" fmla="*/ 16069 h 1524051"/>
                                <a:gd name="connsiteX18" fmla="*/ 397760 w 1555340"/>
                                <a:gd name="connsiteY18" fmla="*/ 16068 h 1524051"/>
                                <a:gd name="connsiteX19" fmla="*/ 763710 w 1555340"/>
                                <a:gd name="connsiteY19" fmla="*/ 175562 h 1524051"/>
                                <a:gd name="connsiteX20" fmla="*/ 306975 w 1555340"/>
                                <a:gd name="connsiteY20" fmla="*/ 50571 h 1524051"/>
                                <a:gd name="connsiteX21" fmla="*/ 1248365 w 1555340"/>
                                <a:gd name="connsiteY21" fmla="*/ 50571 h 1524051"/>
                                <a:gd name="connsiteX22" fmla="*/ 1255345 w 1555340"/>
                                <a:gd name="connsiteY22" fmla="*/ 452737 h 1524051"/>
                                <a:gd name="connsiteX23" fmla="*/ 973842 w 1555340"/>
                                <a:gd name="connsiteY23" fmla="*/ 696126 h 1524051"/>
                                <a:gd name="connsiteX24" fmla="*/ 781029 w 1555340"/>
                                <a:gd name="connsiteY24" fmla="*/ 435047 h 1524051"/>
                                <a:gd name="connsiteX25" fmla="*/ 581499 w 1555340"/>
                                <a:gd name="connsiteY25" fmla="*/ 702554 h 1524051"/>
                                <a:gd name="connsiteX26" fmla="*/ 313955 w 1555340"/>
                                <a:gd name="connsiteY26" fmla="*/ 668055 h 1524051"/>
                                <a:gd name="connsiteX27" fmla="*/ 306975 w 1555340"/>
                                <a:gd name="connsiteY27" fmla="*/ 50571 h 1524051"/>
                                <a:gd name="connsiteX28" fmla="*/ 259065 w 1555340"/>
                                <a:gd name="connsiteY28" fmla="*/ 140712 h 1524051"/>
                                <a:gd name="connsiteX29" fmla="*/ 266045 w 1555340"/>
                                <a:gd name="connsiteY29" fmla="*/ 656048 h 1524051"/>
                                <a:gd name="connsiteX30" fmla="*/ 36875 w 1555340"/>
                                <a:gd name="connsiteY30" fmla="*/ 289794 h 1524051"/>
                                <a:gd name="connsiteX31" fmla="*/ 259065 w 1555340"/>
                                <a:gd name="connsiteY31" fmla="*/ 140712 h 1524051"/>
                                <a:gd name="connsiteX32" fmla="*/ 48258 w 1555340"/>
                                <a:gd name="connsiteY32" fmla="*/ 334898 h 1524051"/>
                                <a:gd name="connsiteX33" fmla="*/ 712081 w 1555340"/>
                                <a:gd name="connsiteY33" fmla="*/ 438022 h 1524051"/>
                                <a:gd name="connsiteX34" fmla="*/ 41278 w 1555340"/>
                                <a:gd name="connsiteY34" fmla="*/ 1453835 h 1524051"/>
                                <a:gd name="connsiteX35" fmla="*/ 40989 w 1555340"/>
                                <a:gd name="connsiteY35" fmla="*/ 1453833 h 1524051"/>
                                <a:gd name="connsiteX36" fmla="*/ 40930 w 1555340"/>
                                <a:gd name="connsiteY36" fmla="*/ 1453692 h 1524051"/>
                                <a:gd name="connsiteX37" fmla="*/ 40930 w 1555340"/>
                                <a:gd name="connsiteY37" fmla="*/ 489299 h 1524051"/>
                                <a:gd name="connsiteX38" fmla="*/ 41137 w 1555340"/>
                                <a:gd name="connsiteY38" fmla="*/ 489097 h 1524051"/>
                                <a:gd name="connsiteX39" fmla="*/ 48258 w 1555340"/>
                                <a:gd name="connsiteY39" fmla="*/ 334898 h 1524051"/>
                                <a:gd name="connsiteX40" fmla="*/ 70215 w 1555340"/>
                                <a:gd name="connsiteY40" fmla="*/ 1482773 h 1524051"/>
                                <a:gd name="connsiteX41" fmla="*/ 449306 w 1555340"/>
                                <a:gd name="connsiteY41" fmla="*/ 998980 h 1524051"/>
                                <a:gd name="connsiteX42" fmla="*/ 783444 w 1555340"/>
                                <a:gd name="connsiteY42" fmla="*/ 394827 h 1524051"/>
                                <a:gd name="connsiteX43" fmla="*/ 1127447 w 1555340"/>
                                <a:gd name="connsiteY43" fmla="*/ 969894 h 1524051"/>
                                <a:gd name="connsiteX44" fmla="*/ 1485125 w 1555340"/>
                                <a:gd name="connsiteY44" fmla="*/ 1482773 h 1524051"/>
                                <a:gd name="connsiteX45" fmla="*/ 1485123 w 1555340"/>
                                <a:gd name="connsiteY45" fmla="*/ 1483061 h 1524051"/>
                                <a:gd name="connsiteX46" fmla="*/ 1484981 w 1555340"/>
                                <a:gd name="connsiteY46" fmla="*/ 1483121 h 1524051"/>
                                <a:gd name="connsiteX47" fmla="*/ 70359 w 1555340"/>
                                <a:gd name="connsiteY47" fmla="*/ 1483121 h 1524051"/>
                                <a:gd name="connsiteX48" fmla="*/ 70156 w 1555340"/>
                                <a:gd name="connsiteY48" fmla="*/ 1482914 h 1524051"/>
                                <a:gd name="connsiteX49" fmla="*/ 70215 w 1555340"/>
                                <a:gd name="connsiteY49" fmla="*/ 1482773 h 1524051"/>
                                <a:gd name="connsiteX50" fmla="*/ 1514062 w 1555340"/>
                                <a:gd name="connsiteY50" fmla="*/ 1453835 h 1524051"/>
                                <a:gd name="connsiteX51" fmla="*/ 878160 w 1555340"/>
                                <a:gd name="connsiteY51" fmla="*/ 438023 h 1524051"/>
                                <a:gd name="connsiteX52" fmla="*/ 1507082 w 1555340"/>
                                <a:gd name="connsiteY52" fmla="*/ 322044 h 1524051"/>
                                <a:gd name="connsiteX53" fmla="*/ 1528312 w 1555340"/>
                                <a:gd name="connsiteY53" fmla="*/ 328472 h 1524051"/>
                                <a:gd name="connsiteX54" fmla="*/ 1521390 w 1555340"/>
                                <a:gd name="connsiteY54" fmla="*/ 325401 h 1524051"/>
                                <a:gd name="connsiteX55" fmla="*/ 1514410 w 1555340"/>
                                <a:gd name="connsiteY55" fmla="*/ 1453692 h 1524051"/>
                                <a:gd name="connsiteX56" fmla="*/ 1514203 w 1555340"/>
                                <a:gd name="connsiteY56" fmla="*/ 1453894 h 1524051"/>
                                <a:gd name="connsiteX57" fmla="*/ 1514062 w 1555340"/>
                                <a:gd name="connsiteY57" fmla="*/ 1453835 h 1524051"/>
                                <a:gd name="connsiteX0" fmla="*/ 1289295 w 1555340"/>
                                <a:gd name="connsiteY0" fmla="*/ 77945 h 1524051"/>
                                <a:gd name="connsiteX1" fmla="*/ 1289295 w 1555340"/>
                                <a:gd name="connsiteY1" fmla="*/ 9641 h 1524051"/>
                                <a:gd name="connsiteX2" fmla="*/ 1165486 w 1555340"/>
                                <a:gd name="connsiteY2" fmla="*/ 0 h 1524051"/>
                                <a:gd name="connsiteX3" fmla="*/ 770690 w 1555340"/>
                                <a:gd name="connsiteY3" fmla="*/ 102969 h 1524051"/>
                                <a:gd name="connsiteX4" fmla="*/ 361933 w 1555340"/>
                                <a:gd name="connsiteY4" fmla="*/ 6427 h 1524051"/>
                                <a:gd name="connsiteX5" fmla="*/ 266045 w 1555340"/>
                                <a:gd name="connsiteY5" fmla="*/ 9641 h 1524051"/>
                                <a:gd name="connsiteX6" fmla="*/ 252085 w 1555340"/>
                                <a:gd name="connsiteY6" fmla="*/ 87586 h 1524051"/>
                                <a:gd name="connsiteX7" fmla="*/ 13961 w 1555340"/>
                                <a:gd name="connsiteY7" fmla="*/ 259441 h 1524051"/>
                                <a:gd name="connsiteX8" fmla="*/ 0 w 1555340"/>
                                <a:gd name="connsiteY8" fmla="*/ 1524051 h 1524051"/>
                                <a:gd name="connsiteX9" fmla="*/ 1555340 w 1555340"/>
                                <a:gd name="connsiteY9" fmla="*/ 1524051 h 1524051"/>
                                <a:gd name="connsiteX10" fmla="*/ 1555340 w 1555340"/>
                                <a:gd name="connsiteY10" fmla="*/ 265868 h 1524051"/>
                                <a:gd name="connsiteX11" fmla="*/ 1289295 w 1555340"/>
                                <a:gd name="connsiteY11" fmla="*/ 77945 h 1524051"/>
                                <a:gd name="connsiteX12" fmla="*/ 1275335 w 1555340"/>
                                <a:gd name="connsiteY12" fmla="*/ 127939 h 1524051"/>
                                <a:gd name="connsiteX13" fmla="*/ 1504505 w 1555340"/>
                                <a:gd name="connsiteY13" fmla="*/ 270635 h 1524051"/>
                                <a:gd name="connsiteX14" fmla="*/ 1268354 w 1555340"/>
                                <a:gd name="connsiteY14" fmla="*/ 456799 h 1524051"/>
                                <a:gd name="connsiteX15" fmla="*/ 1275335 w 1555340"/>
                                <a:gd name="connsiteY15" fmla="*/ 127939 h 1524051"/>
                                <a:gd name="connsiteX16" fmla="*/ 763710 w 1555340"/>
                                <a:gd name="connsiteY16" fmla="*/ 175562 h 1524051"/>
                                <a:gd name="connsiteX17" fmla="*/ 1164560 w 1555340"/>
                                <a:gd name="connsiteY17" fmla="*/ 16069 h 1524051"/>
                                <a:gd name="connsiteX18" fmla="*/ 397760 w 1555340"/>
                                <a:gd name="connsiteY18" fmla="*/ 16068 h 1524051"/>
                                <a:gd name="connsiteX19" fmla="*/ 763710 w 1555340"/>
                                <a:gd name="connsiteY19" fmla="*/ 175562 h 1524051"/>
                                <a:gd name="connsiteX20" fmla="*/ 306975 w 1555340"/>
                                <a:gd name="connsiteY20" fmla="*/ 50571 h 1524051"/>
                                <a:gd name="connsiteX21" fmla="*/ 1248365 w 1555340"/>
                                <a:gd name="connsiteY21" fmla="*/ 50571 h 1524051"/>
                                <a:gd name="connsiteX22" fmla="*/ 1255345 w 1555340"/>
                                <a:gd name="connsiteY22" fmla="*/ 452737 h 1524051"/>
                                <a:gd name="connsiteX23" fmla="*/ 973842 w 1555340"/>
                                <a:gd name="connsiteY23" fmla="*/ 696126 h 1524051"/>
                                <a:gd name="connsiteX24" fmla="*/ 781029 w 1555340"/>
                                <a:gd name="connsiteY24" fmla="*/ 435047 h 1524051"/>
                                <a:gd name="connsiteX25" fmla="*/ 581499 w 1555340"/>
                                <a:gd name="connsiteY25" fmla="*/ 702554 h 1524051"/>
                                <a:gd name="connsiteX26" fmla="*/ 313955 w 1555340"/>
                                <a:gd name="connsiteY26" fmla="*/ 668055 h 1524051"/>
                                <a:gd name="connsiteX27" fmla="*/ 306975 w 1555340"/>
                                <a:gd name="connsiteY27" fmla="*/ 50571 h 1524051"/>
                                <a:gd name="connsiteX28" fmla="*/ 259065 w 1555340"/>
                                <a:gd name="connsiteY28" fmla="*/ 140712 h 1524051"/>
                                <a:gd name="connsiteX29" fmla="*/ 266045 w 1555340"/>
                                <a:gd name="connsiteY29" fmla="*/ 656048 h 1524051"/>
                                <a:gd name="connsiteX30" fmla="*/ 36875 w 1555340"/>
                                <a:gd name="connsiteY30" fmla="*/ 289794 h 1524051"/>
                                <a:gd name="connsiteX31" fmla="*/ 259065 w 1555340"/>
                                <a:gd name="connsiteY31" fmla="*/ 140712 h 1524051"/>
                                <a:gd name="connsiteX32" fmla="*/ 48258 w 1555340"/>
                                <a:gd name="connsiteY32" fmla="*/ 334898 h 1524051"/>
                                <a:gd name="connsiteX33" fmla="*/ 712081 w 1555340"/>
                                <a:gd name="connsiteY33" fmla="*/ 438022 h 1524051"/>
                                <a:gd name="connsiteX34" fmla="*/ 41278 w 1555340"/>
                                <a:gd name="connsiteY34" fmla="*/ 1453835 h 1524051"/>
                                <a:gd name="connsiteX35" fmla="*/ 40989 w 1555340"/>
                                <a:gd name="connsiteY35" fmla="*/ 1453833 h 1524051"/>
                                <a:gd name="connsiteX36" fmla="*/ 40930 w 1555340"/>
                                <a:gd name="connsiteY36" fmla="*/ 1453692 h 1524051"/>
                                <a:gd name="connsiteX37" fmla="*/ 40930 w 1555340"/>
                                <a:gd name="connsiteY37" fmla="*/ 489299 h 1524051"/>
                                <a:gd name="connsiteX38" fmla="*/ 41137 w 1555340"/>
                                <a:gd name="connsiteY38" fmla="*/ 489097 h 1524051"/>
                                <a:gd name="connsiteX39" fmla="*/ 48258 w 1555340"/>
                                <a:gd name="connsiteY39" fmla="*/ 334898 h 1524051"/>
                                <a:gd name="connsiteX40" fmla="*/ 70215 w 1555340"/>
                                <a:gd name="connsiteY40" fmla="*/ 1482773 h 1524051"/>
                                <a:gd name="connsiteX41" fmla="*/ 449306 w 1555340"/>
                                <a:gd name="connsiteY41" fmla="*/ 998980 h 1524051"/>
                                <a:gd name="connsiteX42" fmla="*/ 783444 w 1555340"/>
                                <a:gd name="connsiteY42" fmla="*/ 394827 h 1524051"/>
                                <a:gd name="connsiteX43" fmla="*/ 1127447 w 1555340"/>
                                <a:gd name="connsiteY43" fmla="*/ 969894 h 1524051"/>
                                <a:gd name="connsiteX44" fmla="*/ 1485125 w 1555340"/>
                                <a:gd name="connsiteY44" fmla="*/ 1482773 h 1524051"/>
                                <a:gd name="connsiteX45" fmla="*/ 1485123 w 1555340"/>
                                <a:gd name="connsiteY45" fmla="*/ 1483061 h 1524051"/>
                                <a:gd name="connsiteX46" fmla="*/ 1484981 w 1555340"/>
                                <a:gd name="connsiteY46" fmla="*/ 1483121 h 1524051"/>
                                <a:gd name="connsiteX47" fmla="*/ 70359 w 1555340"/>
                                <a:gd name="connsiteY47" fmla="*/ 1483121 h 1524051"/>
                                <a:gd name="connsiteX48" fmla="*/ 70156 w 1555340"/>
                                <a:gd name="connsiteY48" fmla="*/ 1482914 h 1524051"/>
                                <a:gd name="connsiteX49" fmla="*/ 70215 w 1555340"/>
                                <a:gd name="connsiteY49" fmla="*/ 1482773 h 1524051"/>
                                <a:gd name="connsiteX50" fmla="*/ 1514062 w 1555340"/>
                                <a:gd name="connsiteY50" fmla="*/ 1453835 h 1524051"/>
                                <a:gd name="connsiteX51" fmla="*/ 878160 w 1555340"/>
                                <a:gd name="connsiteY51" fmla="*/ 438023 h 1524051"/>
                                <a:gd name="connsiteX52" fmla="*/ 1507082 w 1555340"/>
                                <a:gd name="connsiteY52" fmla="*/ 322044 h 1524051"/>
                                <a:gd name="connsiteX53" fmla="*/ 1528312 w 1555340"/>
                                <a:gd name="connsiteY53" fmla="*/ 328472 h 1524051"/>
                                <a:gd name="connsiteX54" fmla="*/ 1521390 w 1555340"/>
                                <a:gd name="connsiteY54" fmla="*/ 325401 h 1524051"/>
                                <a:gd name="connsiteX55" fmla="*/ 1514410 w 1555340"/>
                                <a:gd name="connsiteY55" fmla="*/ 1453692 h 1524051"/>
                                <a:gd name="connsiteX56" fmla="*/ 1514203 w 1555340"/>
                                <a:gd name="connsiteY56" fmla="*/ 1453894 h 1524051"/>
                                <a:gd name="connsiteX57" fmla="*/ 1514062 w 1555340"/>
                                <a:gd name="connsiteY57" fmla="*/ 1453835 h 1524051"/>
                                <a:gd name="connsiteX0" fmla="*/ 1289295 w 1555340"/>
                                <a:gd name="connsiteY0" fmla="*/ 77945 h 1524051"/>
                                <a:gd name="connsiteX1" fmla="*/ 1289295 w 1555340"/>
                                <a:gd name="connsiteY1" fmla="*/ 9641 h 1524051"/>
                                <a:gd name="connsiteX2" fmla="*/ 1165486 w 1555340"/>
                                <a:gd name="connsiteY2" fmla="*/ 0 h 1524051"/>
                                <a:gd name="connsiteX3" fmla="*/ 770690 w 1555340"/>
                                <a:gd name="connsiteY3" fmla="*/ 102969 h 1524051"/>
                                <a:gd name="connsiteX4" fmla="*/ 361933 w 1555340"/>
                                <a:gd name="connsiteY4" fmla="*/ 6427 h 1524051"/>
                                <a:gd name="connsiteX5" fmla="*/ 266045 w 1555340"/>
                                <a:gd name="connsiteY5" fmla="*/ 9641 h 1524051"/>
                                <a:gd name="connsiteX6" fmla="*/ 252085 w 1555340"/>
                                <a:gd name="connsiteY6" fmla="*/ 87586 h 1524051"/>
                                <a:gd name="connsiteX7" fmla="*/ 13961 w 1555340"/>
                                <a:gd name="connsiteY7" fmla="*/ 259441 h 1524051"/>
                                <a:gd name="connsiteX8" fmla="*/ 0 w 1555340"/>
                                <a:gd name="connsiteY8" fmla="*/ 1524051 h 1524051"/>
                                <a:gd name="connsiteX9" fmla="*/ 1555340 w 1555340"/>
                                <a:gd name="connsiteY9" fmla="*/ 1524051 h 1524051"/>
                                <a:gd name="connsiteX10" fmla="*/ 1555340 w 1555340"/>
                                <a:gd name="connsiteY10" fmla="*/ 265868 h 1524051"/>
                                <a:gd name="connsiteX11" fmla="*/ 1289295 w 1555340"/>
                                <a:gd name="connsiteY11" fmla="*/ 77945 h 1524051"/>
                                <a:gd name="connsiteX12" fmla="*/ 1275335 w 1555340"/>
                                <a:gd name="connsiteY12" fmla="*/ 127939 h 1524051"/>
                                <a:gd name="connsiteX13" fmla="*/ 1504505 w 1555340"/>
                                <a:gd name="connsiteY13" fmla="*/ 270635 h 1524051"/>
                                <a:gd name="connsiteX14" fmla="*/ 1268354 w 1555340"/>
                                <a:gd name="connsiteY14" fmla="*/ 456799 h 1524051"/>
                                <a:gd name="connsiteX15" fmla="*/ 1275335 w 1555340"/>
                                <a:gd name="connsiteY15" fmla="*/ 127939 h 1524051"/>
                                <a:gd name="connsiteX16" fmla="*/ 763710 w 1555340"/>
                                <a:gd name="connsiteY16" fmla="*/ 175562 h 1524051"/>
                                <a:gd name="connsiteX17" fmla="*/ 1164560 w 1555340"/>
                                <a:gd name="connsiteY17" fmla="*/ 16069 h 1524051"/>
                                <a:gd name="connsiteX18" fmla="*/ 397760 w 1555340"/>
                                <a:gd name="connsiteY18" fmla="*/ 16068 h 1524051"/>
                                <a:gd name="connsiteX19" fmla="*/ 763710 w 1555340"/>
                                <a:gd name="connsiteY19" fmla="*/ 175562 h 1524051"/>
                                <a:gd name="connsiteX20" fmla="*/ 306975 w 1555340"/>
                                <a:gd name="connsiteY20" fmla="*/ 50571 h 1524051"/>
                                <a:gd name="connsiteX21" fmla="*/ 1248365 w 1555340"/>
                                <a:gd name="connsiteY21" fmla="*/ 50571 h 1524051"/>
                                <a:gd name="connsiteX22" fmla="*/ 1255345 w 1555340"/>
                                <a:gd name="connsiteY22" fmla="*/ 452737 h 1524051"/>
                                <a:gd name="connsiteX23" fmla="*/ 904040 w 1555340"/>
                                <a:gd name="connsiteY23" fmla="*/ 464740 h 1524051"/>
                                <a:gd name="connsiteX24" fmla="*/ 781029 w 1555340"/>
                                <a:gd name="connsiteY24" fmla="*/ 435047 h 1524051"/>
                                <a:gd name="connsiteX25" fmla="*/ 581499 w 1555340"/>
                                <a:gd name="connsiteY25" fmla="*/ 702554 h 1524051"/>
                                <a:gd name="connsiteX26" fmla="*/ 313955 w 1555340"/>
                                <a:gd name="connsiteY26" fmla="*/ 668055 h 1524051"/>
                                <a:gd name="connsiteX27" fmla="*/ 306975 w 1555340"/>
                                <a:gd name="connsiteY27" fmla="*/ 50571 h 1524051"/>
                                <a:gd name="connsiteX28" fmla="*/ 259065 w 1555340"/>
                                <a:gd name="connsiteY28" fmla="*/ 140712 h 1524051"/>
                                <a:gd name="connsiteX29" fmla="*/ 266045 w 1555340"/>
                                <a:gd name="connsiteY29" fmla="*/ 656048 h 1524051"/>
                                <a:gd name="connsiteX30" fmla="*/ 36875 w 1555340"/>
                                <a:gd name="connsiteY30" fmla="*/ 289794 h 1524051"/>
                                <a:gd name="connsiteX31" fmla="*/ 259065 w 1555340"/>
                                <a:gd name="connsiteY31" fmla="*/ 140712 h 1524051"/>
                                <a:gd name="connsiteX32" fmla="*/ 48258 w 1555340"/>
                                <a:gd name="connsiteY32" fmla="*/ 334898 h 1524051"/>
                                <a:gd name="connsiteX33" fmla="*/ 712081 w 1555340"/>
                                <a:gd name="connsiteY33" fmla="*/ 438022 h 1524051"/>
                                <a:gd name="connsiteX34" fmla="*/ 41278 w 1555340"/>
                                <a:gd name="connsiteY34" fmla="*/ 1453835 h 1524051"/>
                                <a:gd name="connsiteX35" fmla="*/ 40989 w 1555340"/>
                                <a:gd name="connsiteY35" fmla="*/ 1453833 h 1524051"/>
                                <a:gd name="connsiteX36" fmla="*/ 40930 w 1555340"/>
                                <a:gd name="connsiteY36" fmla="*/ 1453692 h 1524051"/>
                                <a:gd name="connsiteX37" fmla="*/ 40930 w 1555340"/>
                                <a:gd name="connsiteY37" fmla="*/ 489299 h 1524051"/>
                                <a:gd name="connsiteX38" fmla="*/ 41137 w 1555340"/>
                                <a:gd name="connsiteY38" fmla="*/ 489097 h 1524051"/>
                                <a:gd name="connsiteX39" fmla="*/ 48258 w 1555340"/>
                                <a:gd name="connsiteY39" fmla="*/ 334898 h 1524051"/>
                                <a:gd name="connsiteX40" fmla="*/ 70215 w 1555340"/>
                                <a:gd name="connsiteY40" fmla="*/ 1482773 h 1524051"/>
                                <a:gd name="connsiteX41" fmla="*/ 449306 w 1555340"/>
                                <a:gd name="connsiteY41" fmla="*/ 998980 h 1524051"/>
                                <a:gd name="connsiteX42" fmla="*/ 783444 w 1555340"/>
                                <a:gd name="connsiteY42" fmla="*/ 394827 h 1524051"/>
                                <a:gd name="connsiteX43" fmla="*/ 1127447 w 1555340"/>
                                <a:gd name="connsiteY43" fmla="*/ 969894 h 1524051"/>
                                <a:gd name="connsiteX44" fmla="*/ 1485125 w 1555340"/>
                                <a:gd name="connsiteY44" fmla="*/ 1482773 h 1524051"/>
                                <a:gd name="connsiteX45" fmla="*/ 1485123 w 1555340"/>
                                <a:gd name="connsiteY45" fmla="*/ 1483061 h 1524051"/>
                                <a:gd name="connsiteX46" fmla="*/ 1484981 w 1555340"/>
                                <a:gd name="connsiteY46" fmla="*/ 1483121 h 1524051"/>
                                <a:gd name="connsiteX47" fmla="*/ 70359 w 1555340"/>
                                <a:gd name="connsiteY47" fmla="*/ 1483121 h 1524051"/>
                                <a:gd name="connsiteX48" fmla="*/ 70156 w 1555340"/>
                                <a:gd name="connsiteY48" fmla="*/ 1482914 h 1524051"/>
                                <a:gd name="connsiteX49" fmla="*/ 70215 w 1555340"/>
                                <a:gd name="connsiteY49" fmla="*/ 1482773 h 1524051"/>
                                <a:gd name="connsiteX50" fmla="*/ 1514062 w 1555340"/>
                                <a:gd name="connsiteY50" fmla="*/ 1453835 h 1524051"/>
                                <a:gd name="connsiteX51" fmla="*/ 878160 w 1555340"/>
                                <a:gd name="connsiteY51" fmla="*/ 438023 h 1524051"/>
                                <a:gd name="connsiteX52" fmla="*/ 1507082 w 1555340"/>
                                <a:gd name="connsiteY52" fmla="*/ 322044 h 1524051"/>
                                <a:gd name="connsiteX53" fmla="*/ 1528312 w 1555340"/>
                                <a:gd name="connsiteY53" fmla="*/ 328472 h 1524051"/>
                                <a:gd name="connsiteX54" fmla="*/ 1521390 w 1555340"/>
                                <a:gd name="connsiteY54" fmla="*/ 325401 h 1524051"/>
                                <a:gd name="connsiteX55" fmla="*/ 1514410 w 1555340"/>
                                <a:gd name="connsiteY55" fmla="*/ 1453692 h 1524051"/>
                                <a:gd name="connsiteX56" fmla="*/ 1514203 w 1555340"/>
                                <a:gd name="connsiteY56" fmla="*/ 1453894 h 1524051"/>
                                <a:gd name="connsiteX57" fmla="*/ 1514062 w 1555340"/>
                                <a:gd name="connsiteY57" fmla="*/ 1453835 h 1524051"/>
                                <a:gd name="connsiteX0" fmla="*/ 1289295 w 1555340"/>
                                <a:gd name="connsiteY0" fmla="*/ 77945 h 1524051"/>
                                <a:gd name="connsiteX1" fmla="*/ 1289295 w 1555340"/>
                                <a:gd name="connsiteY1" fmla="*/ 9641 h 1524051"/>
                                <a:gd name="connsiteX2" fmla="*/ 1165486 w 1555340"/>
                                <a:gd name="connsiteY2" fmla="*/ 0 h 1524051"/>
                                <a:gd name="connsiteX3" fmla="*/ 770690 w 1555340"/>
                                <a:gd name="connsiteY3" fmla="*/ 102969 h 1524051"/>
                                <a:gd name="connsiteX4" fmla="*/ 361933 w 1555340"/>
                                <a:gd name="connsiteY4" fmla="*/ 6427 h 1524051"/>
                                <a:gd name="connsiteX5" fmla="*/ 266045 w 1555340"/>
                                <a:gd name="connsiteY5" fmla="*/ 9641 h 1524051"/>
                                <a:gd name="connsiteX6" fmla="*/ 252085 w 1555340"/>
                                <a:gd name="connsiteY6" fmla="*/ 87586 h 1524051"/>
                                <a:gd name="connsiteX7" fmla="*/ 13961 w 1555340"/>
                                <a:gd name="connsiteY7" fmla="*/ 259441 h 1524051"/>
                                <a:gd name="connsiteX8" fmla="*/ 0 w 1555340"/>
                                <a:gd name="connsiteY8" fmla="*/ 1524051 h 1524051"/>
                                <a:gd name="connsiteX9" fmla="*/ 1555340 w 1555340"/>
                                <a:gd name="connsiteY9" fmla="*/ 1524051 h 1524051"/>
                                <a:gd name="connsiteX10" fmla="*/ 1555340 w 1555340"/>
                                <a:gd name="connsiteY10" fmla="*/ 265868 h 1524051"/>
                                <a:gd name="connsiteX11" fmla="*/ 1289295 w 1555340"/>
                                <a:gd name="connsiteY11" fmla="*/ 77945 h 1524051"/>
                                <a:gd name="connsiteX12" fmla="*/ 1275335 w 1555340"/>
                                <a:gd name="connsiteY12" fmla="*/ 127939 h 1524051"/>
                                <a:gd name="connsiteX13" fmla="*/ 1504505 w 1555340"/>
                                <a:gd name="connsiteY13" fmla="*/ 270635 h 1524051"/>
                                <a:gd name="connsiteX14" fmla="*/ 1268354 w 1555340"/>
                                <a:gd name="connsiteY14" fmla="*/ 456799 h 1524051"/>
                                <a:gd name="connsiteX15" fmla="*/ 1275335 w 1555340"/>
                                <a:gd name="connsiteY15" fmla="*/ 127939 h 1524051"/>
                                <a:gd name="connsiteX16" fmla="*/ 763710 w 1555340"/>
                                <a:gd name="connsiteY16" fmla="*/ 175562 h 1524051"/>
                                <a:gd name="connsiteX17" fmla="*/ 1164560 w 1555340"/>
                                <a:gd name="connsiteY17" fmla="*/ 16069 h 1524051"/>
                                <a:gd name="connsiteX18" fmla="*/ 397760 w 1555340"/>
                                <a:gd name="connsiteY18" fmla="*/ 16068 h 1524051"/>
                                <a:gd name="connsiteX19" fmla="*/ 763710 w 1555340"/>
                                <a:gd name="connsiteY19" fmla="*/ 175562 h 1524051"/>
                                <a:gd name="connsiteX20" fmla="*/ 306975 w 1555340"/>
                                <a:gd name="connsiteY20" fmla="*/ 50571 h 1524051"/>
                                <a:gd name="connsiteX21" fmla="*/ 1248365 w 1555340"/>
                                <a:gd name="connsiteY21" fmla="*/ 50571 h 1524051"/>
                                <a:gd name="connsiteX22" fmla="*/ 1255345 w 1555340"/>
                                <a:gd name="connsiteY22" fmla="*/ 452737 h 1524051"/>
                                <a:gd name="connsiteX23" fmla="*/ 904040 w 1555340"/>
                                <a:gd name="connsiteY23" fmla="*/ 464740 h 1524051"/>
                                <a:gd name="connsiteX24" fmla="*/ 781029 w 1555340"/>
                                <a:gd name="connsiteY24" fmla="*/ 435047 h 1524051"/>
                                <a:gd name="connsiteX25" fmla="*/ 581499 w 1555340"/>
                                <a:gd name="connsiteY25" fmla="*/ 702554 h 1524051"/>
                                <a:gd name="connsiteX26" fmla="*/ 313955 w 1555340"/>
                                <a:gd name="connsiteY26" fmla="*/ 668055 h 1524051"/>
                                <a:gd name="connsiteX27" fmla="*/ 306975 w 1555340"/>
                                <a:gd name="connsiteY27" fmla="*/ 50571 h 1524051"/>
                                <a:gd name="connsiteX28" fmla="*/ 259065 w 1555340"/>
                                <a:gd name="connsiteY28" fmla="*/ 140712 h 1524051"/>
                                <a:gd name="connsiteX29" fmla="*/ 259065 w 1555340"/>
                                <a:gd name="connsiteY29" fmla="*/ 411808 h 1524051"/>
                                <a:gd name="connsiteX30" fmla="*/ 36875 w 1555340"/>
                                <a:gd name="connsiteY30" fmla="*/ 289794 h 1524051"/>
                                <a:gd name="connsiteX31" fmla="*/ 259065 w 1555340"/>
                                <a:gd name="connsiteY31" fmla="*/ 140712 h 1524051"/>
                                <a:gd name="connsiteX32" fmla="*/ 48258 w 1555340"/>
                                <a:gd name="connsiteY32" fmla="*/ 334898 h 1524051"/>
                                <a:gd name="connsiteX33" fmla="*/ 712081 w 1555340"/>
                                <a:gd name="connsiteY33" fmla="*/ 438022 h 1524051"/>
                                <a:gd name="connsiteX34" fmla="*/ 41278 w 1555340"/>
                                <a:gd name="connsiteY34" fmla="*/ 1453835 h 1524051"/>
                                <a:gd name="connsiteX35" fmla="*/ 40989 w 1555340"/>
                                <a:gd name="connsiteY35" fmla="*/ 1453833 h 1524051"/>
                                <a:gd name="connsiteX36" fmla="*/ 40930 w 1555340"/>
                                <a:gd name="connsiteY36" fmla="*/ 1453692 h 1524051"/>
                                <a:gd name="connsiteX37" fmla="*/ 40930 w 1555340"/>
                                <a:gd name="connsiteY37" fmla="*/ 489299 h 1524051"/>
                                <a:gd name="connsiteX38" fmla="*/ 41137 w 1555340"/>
                                <a:gd name="connsiteY38" fmla="*/ 489097 h 1524051"/>
                                <a:gd name="connsiteX39" fmla="*/ 48258 w 1555340"/>
                                <a:gd name="connsiteY39" fmla="*/ 334898 h 1524051"/>
                                <a:gd name="connsiteX40" fmla="*/ 70215 w 1555340"/>
                                <a:gd name="connsiteY40" fmla="*/ 1482773 h 1524051"/>
                                <a:gd name="connsiteX41" fmla="*/ 449306 w 1555340"/>
                                <a:gd name="connsiteY41" fmla="*/ 998980 h 1524051"/>
                                <a:gd name="connsiteX42" fmla="*/ 783444 w 1555340"/>
                                <a:gd name="connsiteY42" fmla="*/ 394827 h 1524051"/>
                                <a:gd name="connsiteX43" fmla="*/ 1127447 w 1555340"/>
                                <a:gd name="connsiteY43" fmla="*/ 969894 h 1524051"/>
                                <a:gd name="connsiteX44" fmla="*/ 1485125 w 1555340"/>
                                <a:gd name="connsiteY44" fmla="*/ 1482773 h 1524051"/>
                                <a:gd name="connsiteX45" fmla="*/ 1485123 w 1555340"/>
                                <a:gd name="connsiteY45" fmla="*/ 1483061 h 1524051"/>
                                <a:gd name="connsiteX46" fmla="*/ 1484981 w 1555340"/>
                                <a:gd name="connsiteY46" fmla="*/ 1483121 h 1524051"/>
                                <a:gd name="connsiteX47" fmla="*/ 70359 w 1555340"/>
                                <a:gd name="connsiteY47" fmla="*/ 1483121 h 1524051"/>
                                <a:gd name="connsiteX48" fmla="*/ 70156 w 1555340"/>
                                <a:gd name="connsiteY48" fmla="*/ 1482914 h 1524051"/>
                                <a:gd name="connsiteX49" fmla="*/ 70215 w 1555340"/>
                                <a:gd name="connsiteY49" fmla="*/ 1482773 h 1524051"/>
                                <a:gd name="connsiteX50" fmla="*/ 1514062 w 1555340"/>
                                <a:gd name="connsiteY50" fmla="*/ 1453835 h 1524051"/>
                                <a:gd name="connsiteX51" fmla="*/ 878160 w 1555340"/>
                                <a:gd name="connsiteY51" fmla="*/ 438023 h 1524051"/>
                                <a:gd name="connsiteX52" fmla="*/ 1507082 w 1555340"/>
                                <a:gd name="connsiteY52" fmla="*/ 322044 h 1524051"/>
                                <a:gd name="connsiteX53" fmla="*/ 1528312 w 1555340"/>
                                <a:gd name="connsiteY53" fmla="*/ 328472 h 1524051"/>
                                <a:gd name="connsiteX54" fmla="*/ 1521390 w 1555340"/>
                                <a:gd name="connsiteY54" fmla="*/ 325401 h 1524051"/>
                                <a:gd name="connsiteX55" fmla="*/ 1514410 w 1555340"/>
                                <a:gd name="connsiteY55" fmla="*/ 1453692 h 1524051"/>
                                <a:gd name="connsiteX56" fmla="*/ 1514203 w 1555340"/>
                                <a:gd name="connsiteY56" fmla="*/ 1453894 h 1524051"/>
                                <a:gd name="connsiteX57" fmla="*/ 1514062 w 1555340"/>
                                <a:gd name="connsiteY57" fmla="*/ 1453835 h 1524051"/>
                                <a:gd name="connsiteX0" fmla="*/ 1289295 w 1555340"/>
                                <a:gd name="connsiteY0" fmla="*/ 77945 h 1524051"/>
                                <a:gd name="connsiteX1" fmla="*/ 1289295 w 1555340"/>
                                <a:gd name="connsiteY1" fmla="*/ 9641 h 1524051"/>
                                <a:gd name="connsiteX2" fmla="*/ 1165486 w 1555340"/>
                                <a:gd name="connsiteY2" fmla="*/ 0 h 1524051"/>
                                <a:gd name="connsiteX3" fmla="*/ 770690 w 1555340"/>
                                <a:gd name="connsiteY3" fmla="*/ 102969 h 1524051"/>
                                <a:gd name="connsiteX4" fmla="*/ 361933 w 1555340"/>
                                <a:gd name="connsiteY4" fmla="*/ 6427 h 1524051"/>
                                <a:gd name="connsiteX5" fmla="*/ 266045 w 1555340"/>
                                <a:gd name="connsiteY5" fmla="*/ 9641 h 1524051"/>
                                <a:gd name="connsiteX6" fmla="*/ 252085 w 1555340"/>
                                <a:gd name="connsiteY6" fmla="*/ 87586 h 1524051"/>
                                <a:gd name="connsiteX7" fmla="*/ 13961 w 1555340"/>
                                <a:gd name="connsiteY7" fmla="*/ 259441 h 1524051"/>
                                <a:gd name="connsiteX8" fmla="*/ 0 w 1555340"/>
                                <a:gd name="connsiteY8" fmla="*/ 1524051 h 1524051"/>
                                <a:gd name="connsiteX9" fmla="*/ 1555340 w 1555340"/>
                                <a:gd name="connsiteY9" fmla="*/ 1524051 h 1524051"/>
                                <a:gd name="connsiteX10" fmla="*/ 1555340 w 1555340"/>
                                <a:gd name="connsiteY10" fmla="*/ 265868 h 1524051"/>
                                <a:gd name="connsiteX11" fmla="*/ 1289295 w 1555340"/>
                                <a:gd name="connsiteY11" fmla="*/ 77945 h 1524051"/>
                                <a:gd name="connsiteX12" fmla="*/ 1275335 w 1555340"/>
                                <a:gd name="connsiteY12" fmla="*/ 127939 h 1524051"/>
                                <a:gd name="connsiteX13" fmla="*/ 1504505 w 1555340"/>
                                <a:gd name="connsiteY13" fmla="*/ 270635 h 1524051"/>
                                <a:gd name="connsiteX14" fmla="*/ 1268354 w 1555340"/>
                                <a:gd name="connsiteY14" fmla="*/ 456799 h 1524051"/>
                                <a:gd name="connsiteX15" fmla="*/ 1275335 w 1555340"/>
                                <a:gd name="connsiteY15" fmla="*/ 127939 h 1524051"/>
                                <a:gd name="connsiteX16" fmla="*/ 763710 w 1555340"/>
                                <a:gd name="connsiteY16" fmla="*/ 175562 h 1524051"/>
                                <a:gd name="connsiteX17" fmla="*/ 1164560 w 1555340"/>
                                <a:gd name="connsiteY17" fmla="*/ 16069 h 1524051"/>
                                <a:gd name="connsiteX18" fmla="*/ 397760 w 1555340"/>
                                <a:gd name="connsiteY18" fmla="*/ 16068 h 1524051"/>
                                <a:gd name="connsiteX19" fmla="*/ 763710 w 1555340"/>
                                <a:gd name="connsiteY19" fmla="*/ 175562 h 1524051"/>
                                <a:gd name="connsiteX20" fmla="*/ 306975 w 1555340"/>
                                <a:gd name="connsiteY20" fmla="*/ 50571 h 1524051"/>
                                <a:gd name="connsiteX21" fmla="*/ 1248365 w 1555340"/>
                                <a:gd name="connsiteY21" fmla="*/ 50571 h 1524051"/>
                                <a:gd name="connsiteX22" fmla="*/ 1255345 w 1555340"/>
                                <a:gd name="connsiteY22" fmla="*/ 452737 h 1524051"/>
                                <a:gd name="connsiteX23" fmla="*/ 904040 w 1555340"/>
                                <a:gd name="connsiteY23" fmla="*/ 464740 h 1524051"/>
                                <a:gd name="connsiteX24" fmla="*/ 781029 w 1555340"/>
                                <a:gd name="connsiteY24" fmla="*/ 435047 h 1524051"/>
                                <a:gd name="connsiteX25" fmla="*/ 581499 w 1555340"/>
                                <a:gd name="connsiteY25" fmla="*/ 702554 h 1524051"/>
                                <a:gd name="connsiteX26" fmla="*/ 306975 w 1555340"/>
                                <a:gd name="connsiteY26" fmla="*/ 417387 h 1524051"/>
                                <a:gd name="connsiteX27" fmla="*/ 306975 w 1555340"/>
                                <a:gd name="connsiteY27" fmla="*/ 50571 h 1524051"/>
                                <a:gd name="connsiteX28" fmla="*/ 259065 w 1555340"/>
                                <a:gd name="connsiteY28" fmla="*/ 140712 h 1524051"/>
                                <a:gd name="connsiteX29" fmla="*/ 259065 w 1555340"/>
                                <a:gd name="connsiteY29" fmla="*/ 411808 h 1524051"/>
                                <a:gd name="connsiteX30" fmla="*/ 36875 w 1555340"/>
                                <a:gd name="connsiteY30" fmla="*/ 289794 h 1524051"/>
                                <a:gd name="connsiteX31" fmla="*/ 259065 w 1555340"/>
                                <a:gd name="connsiteY31" fmla="*/ 140712 h 1524051"/>
                                <a:gd name="connsiteX32" fmla="*/ 48258 w 1555340"/>
                                <a:gd name="connsiteY32" fmla="*/ 334898 h 1524051"/>
                                <a:gd name="connsiteX33" fmla="*/ 712081 w 1555340"/>
                                <a:gd name="connsiteY33" fmla="*/ 438022 h 1524051"/>
                                <a:gd name="connsiteX34" fmla="*/ 41278 w 1555340"/>
                                <a:gd name="connsiteY34" fmla="*/ 1453835 h 1524051"/>
                                <a:gd name="connsiteX35" fmla="*/ 40989 w 1555340"/>
                                <a:gd name="connsiteY35" fmla="*/ 1453833 h 1524051"/>
                                <a:gd name="connsiteX36" fmla="*/ 40930 w 1555340"/>
                                <a:gd name="connsiteY36" fmla="*/ 1453692 h 1524051"/>
                                <a:gd name="connsiteX37" fmla="*/ 40930 w 1555340"/>
                                <a:gd name="connsiteY37" fmla="*/ 489299 h 1524051"/>
                                <a:gd name="connsiteX38" fmla="*/ 41137 w 1555340"/>
                                <a:gd name="connsiteY38" fmla="*/ 489097 h 1524051"/>
                                <a:gd name="connsiteX39" fmla="*/ 48258 w 1555340"/>
                                <a:gd name="connsiteY39" fmla="*/ 334898 h 1524051"/>
                                <a:gd name="connsiteX40" fmla="*/ 70215 w 1555340"/>
                                <a:gd name="connsiteY40" fmla="*/ 1482773 h 1524051"/>
                                <a:gd name="connsiteX41" fmla="*/ 449306 w 1555340"/>
                                <a:gd name="connsiteY41" fmla="*/ 998980 h 1524051"/>
                                <a:gd name="connsiteX42" fmla="*/ 783444 w 1555340"/>
                                <a:gd name="connsiteY42" fmla="*/ 394827 h 1524051"/>
                                <a:gd name="connsiteX43" fmla="*/ 1127447 w 1555340"/>
                                <a:gd name="connsiteY43" fmla="*/ 969894 h 1524051"/>
                                <a:gd name="connsiteX44" fmla="*/ 1485125 w 1555340"/>
                                <a:gd name="connsiteY44" fmla="*/ 1482773 h 1524051"/>
                                <a:gd name="connsiteX45" fmla="*/ 1485123 w 1555340"/>
                                <a:gd name="connsiteY45" fmla="*/ 1483061 h 1524051"/>
                                <a:gd name="connsiteX46" fmla="*/ 1484981 w 1555340"/>
                                <a:gd name="connsiteY46" fmla="*/ 1483121 h 1524051"/>
                                <a:gd name="connsiteX47" fmla="*/ 70359 w 1555340"/>
                                <a:gd name="connsiteY47" fmla="*/ 1483121 h 1524051"/>
                                <a:gd name="connsiteX48" fmla="*/ 70156 w 1555340"/>
                                <a:gd name="connsiteY48" fmla="*/ 1482914 h 1524051"/>
                                <a:gd name="connsiteX49" fmla="*/ 70215 w 1555340"/>
                                <a:gd name="connsiteY49" fmla="*/ 1482773 h 1524051"/>
                                <a:gd name="connsiteX50" fmla="*/ 1514062 w 1555340"/>
                                <a:gd name="connsiteY50" fmla="*/ 1453835 h 1524051"/>
                                <a:gd name="connsiteX51" fmla="*/ 878160 w 1555340"/>
                                <a:gd name="connsiteY51" fmla="*/ 438023 h 1524051"/>
                                <a:gd name="connsiteX52" fmla="*/ 1507082 w 1555340"/>
                                <a:gd name="connsiteY52" fmla="*/ 322044 h 1524051"/>
                                <a:gd name="connsiteX53" fmla="*/ 1528312 w 1555340"/>
                                <a:gd name="connsiteY53" fmla="*/ 328472 h 1524051"/>
                                <a:gd name="connsiteX54" fmla="*/ 1521390 w 1555340"/>
                                <a:gd name="connsiteY54" fmla="*/ 325401 h 1524051"/>
                                <a:gd name="connsiteX55" fmla="*/ 1514410 w 1555340"/>
                                <a:gd name="connsiteY55" fmla="*/ 1453692 h 1524051"/>
                                <a:gd name="connsiteX56" fmla="*/ 1514203 w 1555340"/>
                                <a:gd name="connsiteY56" fmla="*/ 1453894 h 1524051"/>
                                <a:gd name="connsiteX57" fmla="*/ 1514062 w 1555340"/>
                                <a:gd name="connsiteY57" fmla="*/ 1453835 h 1524051"/>
                                <a:gd name="connsiteX0" fmla="*/ 1289295 w 1555340"/>
                                <a:gd name="connsiteY0" fmla="*/ 77945 h 1524051"/>
                                <a:gd name="connsiteX1" fmla="*/ 1289295 w 1555340"/>
                                <a:gd name="connsiteY1" fmla="*/ 9641 h 1524051"/>
                                <a:gd name="connsiteX2" fmla="*/ 1165486 w 1555340"/>
                                <a:gd name="connsiteY2" fmla="*/ 0 h 1524051"/>
                                <a:gd name="connsiteX3" fmla="*/ 770690 w 1555340"/>
                                <a:gd name="connsiteY3" fmla="*/ 102969 h 1524051"/>
                                <a:gd name="connsiteX4" fmla="*/ 361933 w 1555340"/>
                                <a:gd name="connsiteY4" fmla="*/ 6427 h 1524051"/>
                                <a:gd name="connsiteX5" fmla="*/ 266045 w 1555340"/>
                                <a:gd name="connsiteY5" fmla="*/ 9641 h 1524051"/>
                                <a:gd name="connsiteX6" fmla="*/ 252085 w 1555340"/>
                                <a:gd name="connsiteY6" fmla="*/ 87586 h 1524051"/>
                                <a:gd name="connsiteX7" fmla="*/ 13961 w 1555340"/>
                                <a:gd name="connsiteY7" fmla="*/ 259441 h 1524051"/>
                                <a:gd name="connsiteX8" fmla="*/ 0 w 1555340"/>
                                <a:gd name="connsiteY8" fmla="*/ 1524051 h 1524051"/>
                                <a:gd name="connsiteX9" fmla="*/ 1555340 w 1555340"/>
                                <a:gd name="connsiteY9" fmla="*/ 1524051 h 1524051"/>
                                <a:gd name="connsiteX10" fmla="*/ 1555340 w 1555340"/>
                                <a:gd name="connsiteY10" fmla="*/ 265868 h 1524051"/>
                                <a:gd name="connsiteX11" fmla="*/ 1289295 w 1555340"/>
                                <a:gd name="connsiteY11" fmla="*/ 77945 h 1524051"/>
                                <a:gd name="connsiteX12" fmla="*/ 1275335 w 1555340"/>
                                <a:gd name="connsiteY12" fmla="*/ 127939 h 1524051"/>
                                <a:gd name="connsiteX13" fmla="*/ 1504505 w 1555340"/>
                                <a:gd name="connsiteY13" fmla="*/ 270635 h 1524051"/>
                                <a:gd name="connsiteX14" fmla="*/ 1268354 w 1555340"/>
                                <a:gd name="connsiteY14" fmla="*/ 456799 h 1524051"/>
                                <a:gd name="connsiteX15" fmla="*/ 1275335 w 1555340"/>
                                <a:gd name="connsiteY15" fmla="*/ 127939 h 1524051"/>
                                <a:gd name="connsiteX16" fmla="*/ 763710 w 1555340"/>
                                <a:gd name="connsiteY16" fmla="*/ 175562 h 1524051"/>
                                <a:gd name="connsiteX17" fmla="*/ 1164560 w 1555340"/>
                                <a:gd name="connsiteY17" fmla="*/ 16069 h 1524051"/>
                                <a:gd name="connsiteX18" fmla="*/ 397760 w 1555340"/>
                                <a:gd name="connsiteY18" fmla="*/ 16068 h 1524051"/>
                                <a:gd name="connsiteX19" fmla="*/ 763710 w 1555340"/>
                                <a:gd name="connsiteY19" fmla="*/ 175562 h 1524051"/>
                                <a:gd name="connsiteX20" fmla="*/ 306975 w 1555340"/>
                                <a:gd name="connsiteY20" fmla="*/ 50571 h 1524051"/>
                                <a:gd name="connsiteX21" fmla="*/ 1248365 w 1555340"/>
                                <a:gd name="connsiteY21" fmla="*/ 50571 h 1524051"/>
                                <a:gd name="connsiteX22" fmla="*/ 1255345 w 1555340"/>
                                <a:gd name="connsiteY22" fmla="*/ 452737 h 1524051"/>
                                <a:gd name="connsiteX23" fmla="*/ 904040 w 1555340"/>
                                <a:gd name="connsiteY23" fmla="*/ 464740 h 1524051"/>
                                <a:gd name="connsiteX24" fmla="*/ 781029 w 1555340"/>
                                <a:gd name="connsiteY24" fmla="*/ 435047 h 1524051"/>
                                <a:gd name="connsiteX25" fmla="*/ 672241 w 1555340"/>
                                <a:gd name="connsiteY25" fmla="*/ 461527 h 1524051"/>
                                <a:gd name="connsiteX26" fmla="*/ 306975 w 1555340"/>
                                <a:gd name="connsiteY26" fmla="*/ 417387 h 1524051"/>
                                <a:gd name="connsiteX27" fmla="*/ 306975 w 1555340"/>
                                <a:gd name="connsiteY27" fmla="*/ 50571 h 1524051"/>
                                <a:gd name="connsiteX28" fmla="*/ 259065 w 1555340"/>
                                <a:gd name="connsiteY28" fmla="*/ 140712 h 1524051"/>
                                <a:gd name="connsiteX29" fmla="*/ 259065 w 1555340"/>
                                <a:gd name="connsiteY29" fmla="*/ 411808 h 1524051"/>
                                <a:gd name="connsiteX30" fmla="*/ 36875 w 1555340"/>
                                <a:gd name="connsiteY30" fmla="*/ 289794 h 1524051"/>
                                <a:gd name="connsiteX31" fmla="*/ 259065 w 1555340"/>
                                <a:gd name="connsiteY31" fmla="*/ 140712 h 1524051"/>
                                <a:gd name="connsiteX32" fmla="*/ 48258 w 1555340"/>
                                <a:gd name="connsiteY32" fmla="*/ 334898 h 1524051"/>
                                <a:gd name="connsiteX33" fmla="*/ 712081 w 1555340"/>
                                <a:gd name="connsiteY33" fmla="*/ 438022 h 1524051"/>
                                <a:gd name="connsiteX34" fmla="*/ 41278 w 1555340"/>
                                <a:gd name="connsiteY34" fmla="*/ 1453835 h 1524051"/>
                                <a:gd name="connsiteX35" fmla="*/ 40989 w 1555340"/>
                                <a:gd name="connsiteY35" fmla="*/ 1453833 h 1524051"/>
                                <a:gd name="connsiteX36" fmla="*/ 40930 w 1555340"/>
                                <a:gd name="connsiteY36" fmla="*/ 1453692 h 1524051"/>
                                <a:gd name="connsiteX37" fmla="*/ 40930 w 1555340"/>
                                <a:gd name="connsiteY37" fmla="*/ 489299 h 1524051"/>
                                <a:gd name="connsiteX38" fmla="*/ 41137 w 1555340"/>
                                <a:gd name="connsiteY38" fmla="*/ 489097 h 1524051"/>
                                <a:gd name="connsiteX39" fmla="*/ 48258 w 1555340"/>
                                <a:gd name="connsiteY39" fmla="*/ 334898 h 1524051"/>
                                <a:gd name="connsiteX40" fmla="*/ 70215 w 1555340"/>
                                <a:gd name="connsiteY40" fmla="*/ 1482773 h 1524051"/>
                                <a:gd name="connsiteX41" fmla="*/ 449306 w 1555340"/>
                                <a:gd name="connsiteY41" fmla="*/ 998980 h 1524051"/>
                                <a:gd name="connsiteX42" fmla="*/ 783444 w 1555340"/>
                                <a:gd name="connsiteY42" fmla="*/ 394827 h 1524051"/>
                                <a:gd name="connsiteX43" fmla="*/ 1127447 w 1555340"/>
                                <a:gd name="connsiteY43" fmla="*/ 969894 h 1524051"/>
                                <a:gd name="connsiteX44" fmla="*/ 1485125 w 1555340"/>
                                <a:gd name="connsiteY44" fmla="*/ 1482773 h 1524051"/>
                                <a:gd name="connsiteX45" fmla="*/ 1485123 w 1555340"/>
                                <a:gd name="connsiteY45" fmla="*/ 1483061 h 1524051"/>
                                <a:gd name="connsiteX46" fmla="*/ 1484981 w 1555340"/>
                                <a:gd name="connsiteY46" fmla="*/ 1483121 h 1524051"/>
                                <a:gd name="connsiteX47" fmla="*/ 70359 w 1555340"/>
                                <a:gd name="connsiteY47" fmla="*/ 1483121 h 1524051"/>
                                <a:gd name="connsiteX48" fmla="*/ 70156 w 1555340"/>
                                <a:gd name="connsiteY48" fmla="*/ 1482914 h 1524051"/>
                                <a:gd name="connsiteX49" fmla="*/ 70215 w 1555340"/>
                                <a:gd name="connsiteY49" fmla="*/ 1482773 h 1524051"/>
                                <a:gd name="connsiteX50" fmla="*/ 1514062 w 1555340"/>
                                <a:gd name="connsiteY50" fmla="*/ 1453835 h 1524051"/>
                                <a:gd name="connsiteX51" fmla="*/ 878160 w 1555340"/>
                                <a:gd name="connsiteY51" fmla="*/ 438023 h 1524051"/>
                                <a:gd name="connsiteX52" fmla="*/ 1507082 w 1555340"/>
                                <a:gd name="connsiteY52" fmla="*/ 322044 h 1524051"/>
                                <a:gd name="connsiteX53" fmla="*/ 1528312 w 1555340"/>
                                <a:gd name="connsiteY53" fmla="*/ 328472 h 1524051"/>
                                <a:gd name="connsiteX54" fmla="*/ 1521390 w 1555340"/>
                                <a:gd name="connsiteY54" fmla="*/ 325401 h 1524051"/>
                                <a:gd name="connsiteX55" fmla="*/ 1514410 w 1555340"/>
                                <a:gd name="connsiteY55" fmla="*/ 1453692 h 1524051"/>
                                <a:gd name="connsiteX56" fmla="*/ 1514203 w 1555340"/>
                                <a:gd name="connsiteY56" fmla="*/ 1453894 h 1524051"/>
                                <a:gd name="connsiteX57" fmla="*/ 1514062 w 1555340"/>
                                <a:gd name="connsiteY57" fmla="*/ 1453835 h 1524051"/>
                                <a:gd name="connsiteX0" fmla="*/ 1289295 w 1555340"/>
                                <a:gd name="connsiteY0" fmla="*/ 77945 h 1524051"/>
                                <a:gd name="connsiteX1" fmla="*/ 1289295 w 1555340"/>
                                <a:gd name="connsiteY1" fmla="*/ 9641 h 1524051"/>
                                <a:gd name="connsiteX2" fmla="*/ 1165486 w 1555340"/>
                                <a:gd name="connsiteY2" fmla="*/ 0 h 1524051"/>
                                <a:gd name="connsiteX3" fmla="*/ 770690 w 1555340"/>
                                <a:gd name="connsiteY3" fmla="*/ 102969 h 1524051"/>
                                <a:gd name="connsiteX4" fmla="*/ 361933 w 1555340"/>
                                <a:gd name="connsiteY4" fmla="*/ 6427 h 1524051"/>
                                <a:gd name="connsiteX5" fmla="*/ 266045 w 1555340"/>
                                <a:gd name="connsiteY5" fmla="*/ 9641 h 1524051"/>
                                <a:gd name="connsiteX6" fmla="*/ 252085 w 1555340"/>
                                <a:gd name="connsiteY6" fmla="*/ 87586 h 1524051"/>
                                <a:gd name="connsiteX7" fmla="*/ 13961 w 1555340"/>
                                <a:gd name="connsiteY7" fmla="*/ 259441 h 1524051"/>
                                <a:gd name="connsiteX8" fmla="*/ 0 w 1555340"/>
                                <a:gd name="connsiteY8" fmla="*/ 1524051 h 1524051"/>
                                <a:gd name="connsiteX9" fmla="*/ 1555340 w 1555340"/>
                                <a:gd name="connsiteY9" fmla="*/ 1524051 h 1524051"/>
                                <a:gd name="connsiteX10" fmla="*/ 1555340 w 1555340"/>
                                <a:gd name="connsiteY10" fmla="*/ 265868 h 1524051"/>
                                <a:gd name="connsiteX11" fmla="*/ 1289295 w 1555340"/>
                                <a:gd name="connsiteY11" fmla="*/ 77945 h 1524051"/>
                                <a:gd name="connsiteX12" fmla="*/ 1275335 w 1555340"/>
                                <a:gd name="connsiteY12" fmla="*/ 127939 h 1524051"/>
                                <a:gd name="connsiteX13" fmla="*/ 1504505 w 1555340"/>
                                <a:gd name="connsiteY13" fmla="*/ 270635 h 1524051"/>
                                <a:gd name="connsiteX14" fmla="*/ 1268354 w 1555340"/>
                                <a:gd name="connsiteY14" fmla="*/ 456799 h 1524051"/>
                                <a:gd name="connsiteX15" fmla="*/ 1275335 w 1555340"/>
                                <a:gd name="connsiteY15" fmla="*/ 127939 h 1524051"/>
                                <a:gd name="connsiteX16" fmla="*/ 763710 w 1555340"/>
                                <a:gd name="connsiteY16" fmla="*/ 175562 h 1524051"/>
                                <a:gd name="connsiteX17" fmla="*/ 1164560 w 1555340"/>
                                <a:gd name="connsiteY17" fmla="*/ 16069 h 1524051"/>
                                <a:gd name="connsiteX18" fmla="*/ 397760 w 1555340"/>
                                <a:gd name="connsiteY18" fmla="*/ 16068 h 1524051"/>
                                <a:gd name="connsiteX19" fmla="*/ 763710 w 1555340"/>
                                <a:gd name="connsiteY19" fmla="*/ 175562 h 1524051"/>
                                <a:gd name="connsiteX20" fmla="*/ 306975 w 1555340"/>
                                <a:gd name="connsiteY20" fmla="*/ 50571 h 1524051"/>
                                <a:gd name="connsiteX21" fmla="*/ 1248365 w 1555340"/>
                                <a:gd name="connsiteY21" fmla="*/ 50571 h 1524051"/>
                                <a:gd name="connsiteX22" fmla="*/ 1255345 w 1555340"/>
                                <a:gd name="connsiteY22" fmla="*/ 452737 h 1524051"/>
                                <a:gd name="connsiteX23" fmla="*/ 904040 w 1555340"/>
                                <a:gd name="connsiteY23" fmla="*/ 464740 h 1524051"/>
                                <a:gd name="connsiteX24" fmla="*/ 781029 w 1555340"/>
                                <a:gd name="connsiteY24" fmla="*/ 435047 h 1524051"/>
                                <a:gd name="connsiteX25" fmla="*/ 672241 w 1555340"/>
                                <a:gd name="connsiteY25" fmla="*/ 461527 h 1524051"/>
                                <a:gd name="connsiteX26" fmla="*/ 306975 w 1555340"/>
                                <a:gd name="connsiteY26" fmla="*/ 417387 h 1524051"/>
                                <a:gd name="connsiteX27" fmla="*/ 306975 w 1555340"/>
                                <a:gd name="connsiteY27" fmla="*/ 50571 h 1524051"/>
                                <a:gd name="connsiteX28" fmla="*/ 259065 w 1555340"/>
                                <a:gd name="connsiteY28" fmla="*/ 140712 h 1524051"/>
                                <a:gd name="connsiteX29" fmla="*/ 259065 w 1555340"/>
                                <a:gd name="connsiteY29" fmla="*/ 411808 h 1524051"/>
                                <a:gd name="connsiteX30" fmla="*/ 36875 w 1555340"/>
                                <a:gd name="connsiteY30" fmla="*/ 289794 h 1524051"/>
                                <a:gd name="connsiteX31" fmla="*/ 259065 w 1555340"/>
                                <a:gd name="connsiteY31" fmla="*/ 140712 h 1524051"/>
                                <a:gd name="connsiteX32" fmla="*/ 48258 w 1555340"/>
                                <a:gd name="connsiteY32" fmla="*/ 334898 h 1524051"/>
                                <a:gd name="connsiteX33" fmla="*/ 712081 w 1555340"/>
                                <a:gd name="connsiteY33" fmla="*/ 438022 h 1524051"/>
                                <a:gd name="connsiteX34" fmla="*/ 41278 w 1555340"/>
                                <a:gd name="connsiteY34" fmla="*/ 1453835 h 1524051"/>
                                <a:gd name="connsiteX35" fmla="*/ 40989 w 1555340"/>
                                <a:gd name="connsiteY35" fmla="*/ 1453833 h 1524051"/>
                                <a:gd name="connsiteX36" fmla="*/ 40930 w 1555340"/>
                                <a:gd name="connsiteY36" fmla="*/ 1453692 h 1524051"/>
                                <a:gd name="connsiteX37" fmla="*/ 40930 w 1555340"/>
                                <a:gd name="connsiteY37" fmla="*/ 489299 h 1524051"/>
                                <a:gd name="connsiteX38" fmla="*/ 41137 w 1555340"/>
                                <a:gd name="connsiteY38" fmla="*/ 489097 h 1524051"/>
                                <a:gd name="connsiteX39" fmla="*/ 48258 w 1555340"/>
                                <a:gd name="connsiteY39" fmla="*/ 334898 h 1524051"/>
                                <a:gd name="connsiteX40" fmla="*/ 70215 w 1555340"/>
                                <a:gd name="connsiteY40" fmla="*/ 1482773 h 1524051"/>
                                <a:gd name="connsiteX41" fmla="*/ 449306 w 1555340"/>
                                <a:gd name="connsiteY41" fmla="*/ 998980 h 1524051"/>
                                <a:gd name="connsiteX42" fmla="*/ 783444 w 1555340"/>
                                <a:gd name="connsiteY42" fmla="*/ 394827 h 1524051"/>
                                <a:gd name="connsiteX43" fmla="*/ 1162348 w 1555340"/>
                                <a:gd name="connsiteY43" fmla="*/ 969894 h 1524051"/>
                                <a:gd name="connsiteX44" fmla="*/ 1485125 w 1555340"/>
                                <a:gd name="connsiteY44" fmla="*/ 1482773 h 1524051"/>
                                <a:gd name="connsiteX45" fmla="*/ 1485123 w 1555340"/>
                                <a:gd name="connsiteY45" fmla="*/ 1483061 h 1524051"/>
                                <a:gd name="connsiteX46" fmla="*/ 1484981 w 1555340"/>
                                <a:gd name="connsiteY46" fmla="*/ 1483121 h 1524051"/>
                                <a:gd name="connsiteX47" fmla="*/ 70359 w 1555340"/>
                                <a:gd name="connsiteY47" fmla="*/ 1483121 h 1524051"/>
                                <a:gd name="connsiteX48" fmla="*/ 70156 w 1555340"/>
                                <a:gd name="connsiteY48" fmla="*/ 1482914 h 1524051"/>
                                <a:gd name="connsiteX49" fmla="*/ 70215 w 1555340"/>
                                <a:gd name="connsiteY49" fmla="*/ 1482773 h 1524051"/>
                                <a:gd name="connsiteX50" fmla="*/ 1514062 w 1555340"/>
                                <a:gd name="connsiteY50" fmla="*/ 1453835 h 1524051"/>
                                <a:gd name="connsiteX51" fmla="*/ 878160 w 1555340"/>
                                <a:gd name="connsiteY51" fmla="*/ 438023 h 1524051"/>
                                <a:gd name="connsiteX52" fmla="*/ 1507082 w 1555340"/>
                                <a:gd name="connsiteY52" fmla="*/ 322044 h 1524051"/>
                                <a:gd name="connsiteX53" fmla="*/ 1528312 w 1555340"/>
                                <a:gd name="connsiteY53" fmla="*/ 328472 h 1524051"/>
                                <a:gd name="connsiteX54" fmla="*/ 1521390 w 1555340"/>
                                <a:gd name="connsiteY54" fmla="*/ 325401 h 1524051"/>
                                <a:gd name="connsiteX55" fmla="*/ 1514410 w 1555340"/>
                                <a:gd name="connsiteY55" fmla="*/ 1453692 h 1524051"/>
                                <a:gd name="connsiteX56" fmla="*/ 1514203 w 1555340"/>
                                <a:gd name="connsiteY56" fmla="*/ 1453894 h 1524051"/>
                                <a:gd name="connsiteX57" fmla="*/ 1514062 w 1555340"/>
                                <a:gd name="connsiteY57" fmla="*/ 1453835 h 1524051"/>
                                <a:gd name="connsiteX0" fmla="*/ 1289295 w 1555340"/>
                                <a:gd name="connsiteY0" fmla="*/ 77945 h 1524051"/>
                                <a:gd name="connsiteX1" fmla="*/ 1289295 w 1555340"/>
                                <a:gd name="connsiteY1" fmla="*/ 9641 h 1524051"/>
                                <a:gd name="connsiteX2" fmla="*/ 1165486 w 1555340"/>
                                <a:gd name="connsiteY2" fmla="*/ 0 h 1524051"/>
                                <a:gd name="connsiteX3" fmla="*/ 770690 w 1555340"/>
                                <a:gd name="connsiteY3" fmla="*/ 102969 h 1524051"/>
                                <a:gd name="connsiteX4" fmla="*/ 361933 w 1555340"/>
                                <a:gd name="connsiteY4" fmla="*/ 6427 h 1524051"/>
                                <a:gd name="connsiteX5" fmla="*/ 266045 w 1555340"/>
                                <a:gd name="connsiteY5" fmla="*/ 9641 h 1524051"/>
                                <a:gd name="connsiteX6" fmla="*/ 252085 w 1555340"/>
                                <a:gd name="connsiteY6" fmla="*/ 87586 h 1524051"/>
                                <a:gd name="connsiteX7" fmla="*/ 13961 w 1555340"/>
                                <a:gd name="connsiteY7" fmla="*/ 259441 h 1524051"/>
                                <a:gd name="connsiteX8" fmla="*/ 0 w 1555340"/>
                                <a:gd name="connsiteY8" fmla="*/ 1524051 h 1524051"/>
                                <a:gd name="connsiteX9" fmla="*/ 1555340 w 1555340"/>
                                <a:gd name="connsiteY9" fmla="*/ 1524051 h 1524051"/>
                                <a:gd name="connsiteX10" fmla="*/ 1555340 w 1555340"/>
                                <a:gd name="connsiteY10" fmla="*/ 265868 h 1524051"/>
                                <a:gd name="connsiteX11" fmla="*/ 1289295 w 1555340"/>
                                <a:gd name="connsiteY11" fmla="*/ 77945 h 1524051"/>
                                <a:gd name="connsiteX12" fmla="*/ 1275335 w 1555340"/>
                                <a:gd name="connsiteY12" fmla="*/ 127939 h 1524051"/>
                                <a:gd name="connsiteX13" fmla="*/ 1504505 w 1555340"/>
                                <a:gd name="connsiteY13" fmla="*/ 270635 h 1524051"/>
                                <a:gd name="connsiteX14" fmla="*/ 1268354 w 1555340"/>
                                <a:gd name="connsiteY14" fmla="*/ 456799 h 1524051"/>
                                <a:gd name="connsiteX15" fmla="*/ 1275335 w 1555340"/>
                                <a:gd name="connsiteY15" fmla="*/ 127939 h 1524051"/>
                                <a:gd name="connsiteX16" fmla="*/ 763710 w 1555340"/>
                                <a:gd name="connsiteY16" fmla="*/ 175562 h 1524051"/>
                                <a:gd name="connsiteX17" fmla="*/ 1164560 w 1555340"/>
                                <a:gd name="connsiteY17" fmla="*/ 16069 h 1524051"/>
                                <a:gd name="connsiteX18" fmla="*/ 397760 w 1555340"/>
                                <a:gd name="connsiteY18" fmla="*/ 16068 h 1524051"/>
                                <a:gd name="connsiteX19" fmla="*/ 763710 w 1555340"/>
                                <a:gd name="connsiteY19" fmla="*/ 175562 h 1524051"/>
                                <a:gd name="connsiteX20" fmla="*/ 306975 w 1555340"/>
                                <a:gd name="connsiteY20" fmla="*/ 50571 h 1524051"/>
                                <a:gd name="connsiteX21" fmla="*/ 1248365 w 1555340"/>
                                <a:gd name="connsiteY21" fmla="*/ 50571 h 1524051"/>
                                <a:gd name="connsiteX22" fmla="*/ 1255345 w 1555340"/>
                                <a:gd name="connsiteY22" fmla="*/ 452737 h 1524051"/>
                                <a:gd name="connsiteX23" fmla="*/ 904040 w 1555340"/>
                                <a:gd name="connsiteY23" fmla="*/ 464740 h 1524051"/>
                                <a:gd name="connsiteX24" fmla="*/ 781029 w 1555340"/>
                                <a:gd name="connsiteY24" fmla="*/ 435047 h 1524051"/>
                                <a:gd name="connsiteX25" fmla="*/ 672241 w 1555340"/>
                                <a:gd name="connsiteY25" fmla="*/ 461527 h 1524051"/>
                                <a:gd name="connsiteX26" fmla="*/ 306975 w 1555340"/>
                                <a:gd name="connsiteY26" fmla="*/ 417387 h 1524051"/>
                                <a:gd name="connsiteX27" fmla="*/ 306975 w 1555340"/>
                                <a:gd name="connsiteY27" fmla="*/ 50571 h 1524051"/>
                                <a:gd name="connsiteX28" fmla="*/ 259065 w 1555340"/>
                                <a:gd name="connsiteY28" fmla="*/ 140712 h 1524051"/>
                                <a:gd name="connsiteX29" fmla="*/ 259065 w 1555340"/>
                                <a:gd name="connsiteY29" fmla="*/ 411808 h 1524051"/>
                                <a:gd name="connsiteX30" fmla="*/ 36875 w 1555340"/>
                                <a:gd name="connsiteY30" fmla="*/ 289794 h 1524051"/>
                                <a:gd name="connsiteX31" fmla="*/ 259065 w 1555340"/>
                                <a:gd name="connsiteY31" fmla="*/ 140712 h 1524051"/>
                                <a:gd name="connsiteX32" fmla="*/ 48258 w 1555340"/>
                                <a:gd name="connsiteY32" fmla="*/ 334898 h 1524051"/>
                                <a:gd name="connsiteX33" fmla="*/ 712081 w 1555340"/>
                                <a:gd name="connsiteY33" fmla="*/ 438022 h 1524051"/>
                                <a:gd name="connsiteX34" fmla="*/ 41278 w 1555340"/>
                                <a:gd name="connsiteY34" fmla="*/ 1453835 h 1524051"/>
                                <a:gd name="connsiteX35" fmla="*/ 40989 w 1555340"/>
                                <a:gd name="connsiteY35" fmla="*/ 1453833 h 1524051"/>
                                <a:gd name="connsiteX36" fmla="*/ 40930 w 1555340"/>
                                <a:gd name="connsiteY36" fmla="*/ 1453692 h 1524051"/>
                                <a:gd name="connsiteX37" fmla="*/ 40930 w 1555340"/>
                                <a:gd name="connsiteY37" fmla="*/ 489299 h 1524051"/>
                                <a:gd name="connsiteX38" fmla="*/ 41137 w 1555340"/>
                                <a:gd name="connsiteY38" fmla="*/ 489097 h 1524051"/>
                                <a:gd name="connsiteX39" fmla="*/ 48258 w 1555340"/>
                                <a:gd name="connsiteY39" fmla="*/ 334898 h 1524051"/>
                                <a:gd name="connsiteX40" fmla="*/ 70215 w 1555340"/>
                                <a:gd name="connsiteY40" fmla="*/ 1482773 h 1524051"/>
                                <a:gd name="connsiteX41" fmla="*/ 393464 w 1555340"/>
                                <a:gd name="connsiteY41" fmla="*/ 998980 h 1524051"/>
                                <a:gd name="connsiteX42" fmla="*/ 783444 w 1555340"/>
                                <a:gd name="connsiteY42" fmla="*/ 394827 h 1524051"/>
                                <a:gd name="connsiteX43" fmla="*/ 1162348 w 1555340"/>
                                <a:gd name="connsiteY43" fmla="*/ 969894 h 1524051"/>
                                <a:gd name="connsiteX44" fmla="*/ 1485125 w 1555340"/>
                                <a:gd name="connsiteY44" fmla="*/ 1482773 h 1524051"/>
                                <a:gd name="connsiteX45" fmla="*/ 1485123 w 1555340"/>
                                <a:gd name="connsiteY45" fmla="*/ 1483061 h 1524051"/>
                                <a:gd name="connsiteX46" fmla="*/ 1484981 w 1555340"/>
                                <a:gd name="connsiteY46" fmla="*/ 1483121 h 1524051"/>
                                <a:gd name="connsiteX47" fmla="*/ 70359 w 1555340"/>
                                <a:gd name="connsiteY47" fmla="*/ 1483121 h 1524051"/>
                                <a:gd name="connsiteX48" fmla="*/ 70156 w 1555340"/>
                                <a:gd name="connsiteY48" fmla="*/ 1482914 h 1524051"/>
                                <a:gd name="connsiteX49" fmla="*/ 70215 w 1555340"/>
                                <a:gd name="connsiteY49" fmla="*/ 1482773 h 1524051"/>
                                <a:gd name="connsiteX50" fmla="*/ 1514062 w 1555340"/>
                                <a:gd name="connsiteY50" fmla="*/ 1453835 h 1524051"/>
                                <a:gd name="connsiteX51" fmla="*/ 878160 w 1555340"/>
                                <a:gd name="connsiteY51" fmla="*/ 438023 h 1524051"/>
                                <a:gd name="connsiteX52" fmla="*/ 1507082 w 1555340"/>
                                <a:gd name="connsiteY52" fmla="*/ 322044 h 1524051"/>
                                <a:gd name="connsiteX53" fmla="*/ 1528312 w 1555340"/>
                                <a:gd name="connsiteY53" fmla="*/ 328472 h 1524051"/>
                                <a:gd name="connsiteX54" fmla="*/ 1521390 w 1555340"/>
                                <a:gd name="connsiteY54" fmla="*/ 325401 h 1524051"/>
                                <a:gd name="connsiteX55" fmla="*/ 1514410 w 1555340"/>
                                <a:gd name="connsiteY55" fmla="*/ 1453692 h 1524051"/>
                                <a:gd name="connsiteX56" fmla="*/ 1514203 w 1555340"/>
                                <a:gd name="connsiteY56" fmla="*/ 1453894 h 1524051"/>
                                <a:gd name="connsiteX57" fmla="*/ 1514062 w 1555340"/>
                                <a:gd name="connsiteY57" fmla="*/ 1453835 h 1524051"/>
                                <a:gd name="connsiteX0" fmla="*/ 1289295 w 1555340"/>
                                <a:gd name="connsiteY0" fmla="*/ 77945 h 1524051"/>
                                <a:gd name="connsiteX1" fmla="*/ 1289295 w 1555340"/>
                                <a:gd name="connsiteY1" fmla="*/ 9641 h 1524051"/>
                                <a:gd name="connsiteX2" fmla="*/ 1165486 w 1555340"/>
                                <a:gd name="connsiteY2" fmla="*/ 0 h 1524051"/>
                                <a:gd name="connsiteX3" fmla="*/ 770690 w 1555340"/>
                                <a:gd name="connsiteY3" fmla="*/ 102969 h 1524051"/>
                                <a:gd name="connsiteX4" fmla="*/ 361933 w 1555340"/>
                                <a:gd name="connsiteY4" fmla="*/ 6427 h 1524051"/>
                                <a:gd name="connsiteX5" fmla="*/ 266045 w 1555340"/>
                                <a:gd name="connsiteY5" fmla="*/ 9641 h 1524051"/>
                                <a:gd name="connsiteX6" fmla="*/ 252085 w 1555340"/>
                                <a:gd name="connsiteY6" fmla="*/ 87586 h 1524051"/>
                                <a:gd name="connsiteX7" fmla="*/ 13961 w 1555340"/>
                                <a:gd name="connsiteY7" fmla="*/ 259441 h 1524051"/>
                                <a:gd name="connsiteX8" fmla="*/ 0 w 1555340"/>
                                <a:gd name="connsiteY8" fmla="*/ 1524051 h 1524051"/>
                                <a:gd name="connsiteX9" fmla="*/ 1555340 w 1555340"/>
                                <a:gd name="connsiteY9" fmla="*/ 1524051 h 1524051"/>
                                <a:gd name="connsiteX10" fmla="*/ 1555340 w 1555340"/>
                                <a:gd name="connsiteY10" fmla="*/ 265868 h 1524051"/>
                                <a:gd name="connsiteX11" fmla="*/ 1289295 w 1555340"/>
                                <a:gd name="connsiteY11" fmla="*/ 77945 h 1524051"/>
                                <a:gd name="connsiteX12" fmla="*/ 1275335 w 1555340"/>
                                <a:gd name="connsiteY12" fmla="*/ 127939 h 1524051"/>
                                <a:gd name="connsiteX13" fmla="*/ 1504505 w 1555340"/>
                                <a:gd name="connsiteY13" fmla="*/ 270635 h 1524051"/>
                                <a:gd name="connsiteX14" fmla="*/ 1268354 w 1555340"/>
                                <a:gd name="connsiteY14" fmla="*/ 456799 h 1524051"/>
                                <a:gd name="connsiteX15" fmla="*/ 1275335 w 1555340"/>
                                <a:gd name="connsiteY15" fmla="*/ 127939 h 1524051"/>
                                <a:gd name="connsiteX16" fmla="*/ 763710 w 1555340"/>
                                <a:gd name="connsiteY16" fmla="*/ 175562 h 1524051"/>
                                <a:gd name="connsiteX17" fmla="*/ 1164560 w 1555340"/>
                                <a:gd name="connsiteY17" fmla="*/ 16069 h 1524051"/>
                                <a:gd name="connsiteX18" fmla="*/ 397760 w 1555340"/>
                                <a:gd name="connsiteY18" fmla="*/ 16068 h 1524051"/>
                                <a:gd name="connsiteX19" fmla="*/ 763710 w 1555340"/>
                                <a:gd name="connsiteY19" fmla="*/ 175562 h 1524051"/>
                                <a:gd name="connsiteX20" fmla="*/ 306975 w 1555340"/>
                                <a:gd name="connsiteY20" fmla="*/ 50571 h 1524051"/>
                                <a:gd name="connsiteX21" fmla="*/ 1248365 w 1555340"/>
                                <a:gd name="connsiteY21" fmla="*/ 50571 h 1524051"/>
                                <a:gd name="connsiteX22" fmla="*/ 1255345 w 1555340"/>
                                <a:gd name="connsiteY22" fmla="*/ 452737 h 1524051"/>
                                <a:gd name="connsiteX23" fmla="*/ 924980 w 1555340"/>
                                <a:gd name="connsiteY23" fmla="*/ 464740 h 1524051"/>
                                <a:gd name="connsiteX24" fmla="*/ 781029 w 1555340"/>
                                <a:gd name="connsiteY24" fmla="*/ 435047 h 1524051"/>
                                <a:gd name="connsiteX25" fmla="*/ 672241 w 1555340"/>
                                <a:gd name="connsiteY25" fmla="*/ 461527 h 1524051"/>
                                <a:gd name="connsiteX26" fmla="*/ 306975 w 1555340"/>
                                <a:gd name="connsiteY26" fmla="*/ 417387 h 1524051"/>
                                <a:gd name="connsiteX27" fmla="*/ 306975 w 1555340"/>
                                <a:gd name="connsiteY27" fmla="*/ 50571 h 1524051"/>
                                <a:gd name="connsiteX28" fmla="*/ 259065 w 1555340"/>
                                <a:gd name="connsiteY28" fmla="*/ 140712 h 1524051"/>
                                <a:gd name="connsiteX29" fmla="*/ 259065 w 1555340"/>
                                <a:gd name="connsiteY29" fmla="*/ 411808 h 1524051"/>
                                <a:gd name="connsiteX30" fmla="*/ 36875 w 1555340"/>
                                <a:gd name="connsiteY30" fmla="*/ 289794 h 1524051"/>
                                <a:gd name="connsiteX31" fmla="*/ 259065 w 1555340"/>
                                <a:gd name="connsiteY31" fmla="*/ 140712 h 1524051"/>
                                <a:gd name="connsiteX32" fmla="*/ 48258 w 1555340"/>
                                <a:gd name="connsiteY32" fmla="*/ 334898 h 1524051"/>
                                <a:gd name="connsiteX33" fmla="*/ 712081 w 1555340"/>
                                <a:gd name="connsiteY33" fmla="*/ 438022 h 1524051"/>
                                <a:gd name="connsiteX34" fmla="*/ 41278 w 1555340"/>
                                <a:gd name="connsiteY34" fmla="*/ 1453835 h 1524051"/>
                                <a:gd name="connsiteX35" fmla="*/ 40989 w 1555340"/>
                                <a:gd name="connsiteY35" fmla="*/ 1453833 h 1524051"/>
                                <a:gd name="connsiteX36" fmla="*/ 40930 w 1555340"/>
                                <a:gd name="connsiteY36" fmla="*/ 1453692 h 1524051"/>
                                <a:gd name="connsiteX37" fmla="*/ 40930 w 1555340"/>
                                <a:gd name="connsiteY37" fmla="*/ 489299 h 1524051"/>
                                <a:gd name="connsiteX38" fmla="*/ 41137 w 1555340"/>
                                <a:gd name="connsiteY38" fmla="*/ 489097 h 1524051"/>
                                <a:gd name="connsiteX39" fmla="*/ 48258 w 1555340"/>
                                <a:gd name="connsiteY39" fmla="*/ 334898 h 1524051"/>
                                <a:gd name="connsiteX40" fmla="*/ 70215 w 1555340"/>
                                <a:gd name="connsiteY40" fmla="*/ 1482773 h 1524051"/>
                                <a:gd name="connsiteX41" fmla="*/ 393464 w 1555340"/>
                                <a:gd name="connsiteY41" fmla="*/ 998980 h 1524051"/>
                                <a:gd name="connsiteX42" fmla="*/ 783444 w 1555340"/>
                                <a:gd name="connsiteY42" fmla="*/ 394827 h 1524051"/>
                                <a:gd name="connsiteX43" fmla="*/ 1162348 w 1555340"/>
                                <a:gd name="connsiteY43" fmla="*/ 969894 h 1524051"/>
                                <a:gd name="connsiteX44" fmla="*/ 1485125 w 1555340"/>
                                <a:gd name="connsiteY44" fmla="*/ 1482773 h 1524051"/>
                                <a:gd name="connsiteX45" fmla="*/ 1485123 w 1555340"/>
                                <a:gd name="connsiteY45" fmla="*/ 1483061 h 1524051"/>
                                <a:gd name="connsiteX46" fmla="*/ 1484981 w 1555340"/>
                                <a:gd name="connsiteY46" fmla="*/ 1483121 h 1524051"/>
                                <a:gd name="connsiteX47" fmla="*/ 70359 w 1555340"/>
                                <a:gd name="connsiteY47" fmla="*/ 1483121 h 1524051"/>
                                <a:gd name="connsiteX48" fmla="*/ 70156 w 1555340"/>
                                <a:gd name="connsiteY48" fmla="*/ 1482914 h 1524051"/>
                                <a:gd name="connsiteX49" fmla="*/ 70215 w 1555340"/>
                                <a:gd name="connsiteY49" fmla="*/ 1482773 h 1524051"/>
                                <a:gd name="connsiteX50" fmla="*/ 1514062 w 1555340"/>
                                <a:gd name="connsiteY50" fmla="*/ 1453835 h 1524051"/>
                                <a:gd name="connsiteX51" fmla="*/ 878160 w 1555340"/>
                                <a:gd name="connsiteY51" fmla="*/ 438023 h 1524051"/>
                                <a:gd name="connsiteX52" fmla="*/ 1507082 w 1555340"/>
                                <a:gd name="connsiteY52" fmla="*/ 322044 h 1524051"/>
                                <a:gd name="connsiteX53" fmla="*/ 1528312 w 1555340"/>
                                <a:gd name="connsiteY53" fmla="*/ 328472 h 1524051"/>
                                <a:gd name="connsiteX54" fmla="*/ 1521390 w 1555340"/>
                                <a:gd name="connsiteY54" fmla="*/ 325401 h 1524051"/>
                                <a:gd name="connsiteX55" fmla="*/ 1514410 w 1555340"/>
                                <a:gd name="connsiteY55" fmla="*/ 1453692 h 1524051"/>
                                <a:gd name="connsiteX56" fmla="*/ 1514203 w 1555340"/>
                                <a:gd name="connsiteY56" fmla="*/ 1453894 h 1524051"/>
                                <a:gd name="connsiteX57" fmla="*/ 1514062 w 1555340"/>
                                <a:gd name="connsiteY57" fmla="*/ 1453835 h 1524051"/>
                                <a:gd name="connsiteX0" fmla="*/ 1289295 w 1555340"/>
                                <a:gd name="connsiteY0" fmla="*/ 77945 h 1524051"/>
                                <a:gd name="connsiteX1" fmla="*/ 1289295 w 1555340"/>
                                <a:gd name="connsiteY1" fmla="*/ 9641 h 1524051"/>
                                <a:gd name="connsiteX2" fmla="*/ 1165486 w 1555340"/>
                                <a:gd name="connsiteY2" fmla="*/ 0 h 1524051"/>
                                <a:gd name="connsiteX3" fmla="*/ 770690 w 1555340"/>
                                <a:gd name="connsiteY3" fmla="*/ 102969 h 1524051"/>
                                <a:gd name="connsiteX4" fmla="*/ 361933 w 1555340"/>
                                <a:gd name="connsiteY4" fmla="*/ 6427 h 1524051"/>
                                <a:gd name="connsiteX5" fmla="*/ 266045 w 1555340"/>
                                <a:gd name="connsiteY5" fmla="*/ 9641 h 1524051"/>
                                <a:gd name="connsiteX6" fmla="*/ 252085 w 1555340"/>
                                <a:gd name="connsiteY6" fmla="*/ 87586 h 1524051"/>
                                <a:gd name="connsiteX7" fmla="*/ 13961 w 1555340"/>
                                <a:gd name="connsiteY7" fmla="*/ 259441 h 1524051"/>
                                <a:gd name="connsiteX8" fmla="*/ 0 w 1555340"/>
                                <a:gd name="connsiteY8" fmla="*/ 1524051 h 1524051"/>
                                <a:gd name="connsiteX9" fmla="*/ 1555340 w 1555340"/>
                                <a:gd name="connsiteY9" fmla="*/ 1524051 h 1524051"/>
                                <a:gd name="connsiteX10" fmla="*/ 1555340 w 1555340"/>
                                <a:gd name="connsiteY10" fmla="*/ 265868 h 1524051"/>
                                <a:gd name="connsiteX11" fmla="*/ 1289295 w 1555340"/>
                                <a:gd name="connsiteY11" fmla="*/ 77945 h 1524051"/>
                                <a:gd name="connsiteX12" fmla="*/ 1275335 w 1555340"/>
                                <a:gd name="connsiteY12" fmla="*/ 127939 h 1524051"/>
                                <a:gd name="connsiteX13" fmla="*/ 1504505 w 1555340"/>
                                <a:gd name="connsiteY13" fmla="*/ 270635 h 1524051"/>
                                <a:gd name="connsiteX14" fmla="*/ 1268354 w 1555340"/>
                                <a:gd name="connsiteY14" fmla="*/ 456799 h 1524051"/>
                                <a:gd name="connsiteX15" fmla="*/ 1275335 w 1555340"/>
                                <a:gd name="connsiteY15" fmla="*/ 127939 h 1524051"/>
                                <a:gd name="connsiteX16" fmla="*/ 763710 w 1555340"/>
                                <a:gd name="connsiteY16" fmla="*/ 175562 h 1524051"/>
                                <a:gd name="connsiteX17" fmla="*/ 1164560 w 1555340"/>
                                <a:gd name="connsiteY17" fmla="*/ 16069 h 1524051"/>
                                <a:gd name="connsiteX18" fmla="*/ 397760 w 1555340"/>
                                <a:gd name="connsiteY18" fmla="*/ 16068 h 1524051"/>
                                <a:gd name="connsiteX19" fmla="*/ 763710 w 1555340"/>
                                <a:gd name="connsiteY19" fmla="*/ 175562 h 1524051"/>
                                <a:gd name="connsiteX20" fmla="*/ 306975 w 1555340"/>
                                <a:gd name="connsiteY20" fmla="*/ 50571 h 1524051"/>
                                <a:gd name="connsiteX21" fmla="*/ 1248365 w 1555340"/>
                                <a:gd name="connsiteY21" fmla="*/ 50571 h 1524051"/>
                                <a:gd name="connsiteX22" fmla="*/ 1255345 w 1555340"/>
                                <a:gd name="connsiteY22" fmla="*/ 452737 h 1524051"/>
                                <a:gd name="connsiteX23" fmla="*/ 924980 w 1555340"/>
                                <a:gd name="connsiteY23" fmla="*/ 464740 h 1524051"/>
                                <a:gd name="connsiteX24" fmla="*/ 781029 w 1555340"/>
                                <a:gd name="connsiteY24" fmla="*/ 435047 h 1524051"/>
                                <a:gd name="connsiteX25" fmla="*/ 672241 w 1555340"/>
                                <a:gd name="connsiteY25" fmla="*/ 461527 h 1524051"/>
                                <a:gd name="connsiteX26" fmla="*/ 306975 w 1555340"/>
                                <a:gd name="connsiteY26" fmla="*/ 417387 h 1524051"/>
                                <a:gd name="connsiteX27" fmla="*/ 306975 w 1555340"/>
                                <a:gd name="connsiteY27" fmla="*/ 50571 h 1524051"/>
                                <a:gd name="connsiteX28" fmla="*/ 259065 w 1555340"/>
                                <a:gd name="connsiteY28" fmla="*/ 140712 h 1524051"/>
                                <a:gd name="connsiteX29" fmla="*/ 259065 w 1555340"/>
                                <a:gd name="connsiteY29" fmla="*/ 411808 h 1524051"/>
                                <a:gd name="connsiteX30" fmla="*/ 36875 w 1555340"/>
                                <a:gd name="connsiteY30" fmla="*/ 289794 h 1524051"/>
                                <a:gd name="connsiteX31" fmla="*/ 259065 w 1555340"/>
                                <a:gd name="connsiteY31" fmla="*/ 140712 h 1524051"/>
                                <a:gd name="connsiteX32" fmla="*/ 48258 w 1555340"/>
                                <a:gd name="connsiteY32" fmla="*/ 334898 h 1524051"/>
                                <a:gd name="connsiteX33" fmla="*/ 712081 w 1555340"/>
                                <a:gd name="connsiteY33" fmla="*/ 438022 h 1524051"/>
                                <a:gd name="connsiteX34" fmla="*/ 41278 w 1555340"/>
                                <a:gd name="connsiteY34" fmla="*/ 1453835 h 1524051"/>
                                <a:gd name="connsiteX35" fmla="*/ 40989 w 1555340"/>
                                <a:gd name="connsiteY35" fmla="*/ 1453833 h 1524051"/>
                                <a:gd name="connsiteX36" fmla="*/ 40930 w 1555340"/>
                                <a:gd name="connsiteY36" fmla="*/ 1453692 h 1524051"/>
                                <a:gd name="connsiteX37" fmla="*/ 40930 w 1555340"/>
                                <a:gd name="connsiteY37" fmla="*/ 489299 h 1524051"/>
                                <a:gd name="connsiteX38" fmla="*/ 41137 w 1555340"/>
                                <a:gd name="connsiteY38" fmla="*/ 489097 h 1524051"/>
                                <a:gd name="connsiteX39" fmla="*/ 48258 w 1555340"/>
                                <a:gd name="connsiteY39" fmla="*/ 334898 h 1524051"/>
                                <a:gd name="connsiteX40" fmla="*/ 70215 w 1555340"/>
                                <a:gd name="connsiteY40" fmla="*/ 1482773 h 1524051"/>
                                <a:gd name="connsiteX41" fmla="*/ 393464 w 1555340"/>
                                <a:gd name="connsiteY41" fmla="*/ 998980 h 1524051"/>
                                <a:gd name="connsiteX42" fmla="*/ 783444 w 1555340"/>
                                <a:gd name="connsiteY42" fmla="*/ 394827 h 1524051"/>
                                <a:gd name="connsiteX43" fmla="*/ 1162348 w 1555340"/>
                                <a:gd name="connsiteY43" fmla="*/ 969894 h 1524051"/>
                                <a:gd name="connsiteX44" fmla="*/ 1485125 w 1555340"/>
                                <a:gd name="connsiteY44" fmla="*/ 1482773 h 1524051"/>
                                <a:gd name="connsiteX45" fmla="*/ 1485123 w 1555340"/>
                                <a:gd name="connsiteY45" fmla="*/ 1483061 h 1524051"/>
                                <a:gd name="connsiteX46" fmla="*/ 1484981 w 1555340"/>
                                <a:gd name="connsiteY46" fmla="*/ 1483121 h 1524051"/>
                                <a:gd name="connsiteX47" fmla="*/ 70359 w 1555340"/>
                                <a:gd name="connsiteY47" fmla="*/ 1483121 h 1524051"/>
                                <a:gd name="connsiteX48" fmla="*/ 70156 w 1555340"/>
                                <a:gd name="connsiteY48" fmla="*/ 1482914 h 1524051"/>
                                <a:gd name="connsiteX49" fmla="*/ 70215 w 1555340"/>
                                <a:gd name="connsiteY49" fmla="*/ 1482773 h 1524051"/>
                                <a:gd name="connsiteX50" fmla="*/ 1514062 w 1555340"/>
                                <a:gd name="connsiteY50" fmla="*/ 1453835 h 1524051"/>
                                <a:gd name="connsiteX51" fmla="*/ 878160 w 1555340"/>
                                <a:gd name="connsiteY51" fmla="*/ 438023 h 1524051"/>
                                <a:gd name="connsiteX52" fmla="*/ 1507082 w 1555340"/>
                                <a:gd name="connsiteY52" fmla="*/ 322044 h 1524051"/>
                                <a:gd name="connsiteX53" fmla="*/ 1528312 w 1555340"/>
                                <a:gd name="connsiteY53" fmla="*/ 328472 h 1524051"/>
                                <a:gd name="connsiteX54" fmla="*/ 1521390 w 1555340"/>
                                <a:gd name="connsiteY54" fmla="*/ 290050 h 1524051"/>
                                <a:gd name="connsiteX55" fmla="*/ 1514410 w 1555340"/>
                                <a:gd name="connsiteY55" fmla="*/ 1453692 h 1524051"/>
                                <a:gd name="connsiteX56" fmla="*/ 1514203 w 1555340"/>
                                <a:gd name="connsiteY56" fmla="*/ 1453894 h 1524051"/>
                                <a:gd name="connsiteX57" fmla="*/ 1514062 w 1555340"/>
                                <a:gd name="connsiteY57" fmla="*/ 1453835 h 1524051"/>
                                <a:gd name="connsiteX0" fmla="*/ 1289295 w 1555340"/>
                                <a:gd name="connsiteY0" fmla="*/ 77945 h 1524051"/>
                                <a:gd name="connsiteX1" fmla="*/ 1289295 w 1555340"/>
                                <a:gd name="connsiteY1" fmla="*/ 9641 h 1524051"/>
                                <a:gd name="connsiteX2" fmla="*/ 1165486 w 1555340"/>
                                <a:gd name="connsiteY2" fmla="*/ 0 h 1524051"/>
                                <a:gd name="connsiteX3" fmla="*/ 770690 w 1555340"/>
                                <a:gd name="connsiteY3" fmla="*/ 102969 h 1524051"/>
                                <a:gd name="connsiteX4" fmla="*/ 361933 w 1555340"/>
                                <a:gd name="connsiteY4" fmla="*/ 6427 h 1524051"/>
                                <a:gd name="connsiteX5" fmla="*/ 266045 w 1555340"/>
                                <a:gd name="connsiteY5" fmla="*/ 9641 h 1524051"/>
                                <a:gd name="connsiteX6" fmla="*/ 252085 w 1555340"/>
                                <a:gd name="connsiteY6" fmla="*/ 87586 h 1524051"/>
                                <a:gd name="connsiteX7" fmla="*/ 13961 w 1555340"/>
                                <a:gd name="connsiteY7" fmla="*/ 259441 h 1524051"/>
                                <a:gd name="connsiteX8" fmla="*/ 0 w 1555340"/>
                                <a:gd name="connsiteY8" fmla="*/ 1524051 h 1524051"/>
                                <a:gd name="connsiteX9" fmla="*/ 1555340 w 1555340"/>
                                <a:gd name="connsiteY9" fmla="*/ 1524051 h 1524051"/>
                                <a:gd name="connsiteX10" fmla="*/ 1555340 w 1555340"/>
                                <a:gd name="connsiteY10" fmla="*/ 265868 h 1524051"/>
                                <a:gd name="connsiteX11" fmla="*/ 1289295 w 1555340"/>
                                <a:gd name="connsiteY11" fmla="*/ 77945 h 1524051"/>
                                <a:gd name="connsiteX12" fmla="*/ 1275335 w 1555340"/>
                                <a:gd name="connsiteY12" fmla="*/ 127939 h 1524051"/>
                                <a:gd name="connsiteX13" fmla="*/ 1504505 w 1555340"/>
                                <a:gd name="connsiteY13" fmla="*/ 270635 h 1524051"/>
                                <a:gd name="connsiteX14" fmla="*/ 1268354 w 1555340"/>
                                <a:gd name="connsiteY14" fmla="*/ 456799 h 1524051"/>
                                <a:gd name="connsiteX15" fmla="*/ 1275335 w 1555340"/>
                                <a:gd name="connsiteY15" fmla="*/ 127939 h 1524051"/>
                                <a:gd name="connsiteX16" fmla="*/ 763710 w 1555340"/>
                                <a:gd name="connsiteY16" fmla="*/ 175562 h 1524051"/>
                                <a:gd name="connsiteX17" fmla="*/ 1164560 w 1555340"/>
                                <a:gd name="connsiteY17" fmla="*/ 16069 h 1524051"/>
                                <a:gd name="connsiteX18" fmla="*/ 397760 w 1555340"/>
                                <a:gd name="connsiteY18" fmla="*/ 16068 h 1524051"/>
                                <a:gd name="connsiteX19" fmla="*/ 763710 w 1555340"/>
                                <a:gd name="connsiteY19" fmla="*/ 175562 h 1524051"/>
                                <a:gd name="connsiteX20" fmla="*/ 306975 w 1555340"/>
                                <a:gd name="connsiteY20" fmla="*/ 50571 h 1524051"/>
                                <a:gd name="connsiteX21" fmla="*/ 1248365 w 1555340"/>
                                <a:gd name="connsiteY21" fmla="*/ 50571 h 1524051"/>
                                <a:gd name="connsiteX22" fmla="*/ 1255345 w 1555340"/>
                                <a:gd name="connsiteY22" fmla="*/ 452737 h 1524051"/>
                                <a:gd name="connsiteX23" fmla="*/ 924980 w 1555340"/>
                                <a:gd name="connsiteY23" fmla="*/ 464740 h 1524051"/>
                                <a:gd name="connsiteX24" fmla="*/ 781029 w 1555340"/>
                                <a:gd name="connsiteY24" fmla="*/ 435047 h 1524051"/>
                                <a:gd name="connsiteX25" fmla="*/ 672241 w 1555340"/>
                                <a:gd name="connsiteY25" fmla="*/ 461527 h 1524051"/>
                                <a:gd name="connsiteX26" fmla="*/ 306975 w 1555340"/>
                                <a:gd name="connsiteY26" fmla="*/ 417387 h 1524051"/>
                                <a:gd name="connsiteX27" fmla="*/ 306975 w 1555340"/>
                                <a:gd name="connsiteY27" fmla="*/ 50571 h 1524051"/>
                                <a:gd name="connsiteX28" fmla="*/ 259065 w 1555340"/>
                                <a:gd name="connsiteY28" fmla="*/ 140712 h 1524051"/>
                                <a:gd name="connsiteX29" fmla="*/ 259065 w 1555340"/>
                                <a:gd name="connsiteY29" fmla="*/ 411808 h 1524051"/>
                                <a:gd name="connsiteX30" fmla="*/ 36875 w 1555340"/>
                                <a:gd name="connsiteY30" fmla="*/ 289794 h 1524051"/>
                                <a:gd name="connsiteX31" fmla="*/ 259065 w 1555340"/>
                                <a:gd name="connsiteY31" fmla="*/ 140712 h 1524051"/>
                                <a:gd name="connsiteX32" fmla="*/ 48258 w 1555340"/>
                                <a:gd name="connsiteY32" fmla="*/ 334898 h 1524051"/>
                                <a:gd name="connsiteX33" fmla="*/ 712081 w 1555340"/>
                                <a:gd name="connsiteY33" fmla="*/ 438022 h 1524051"/>
                                <a:gd name="connsiteX34" fmla="*/ 41278 w 1555340"/>
                                <a:gd name="connsiteY34" fmla="*/ 1453835 h 1524051"/>
                                <a:gd name="connsiteX35" fmla="*/ 40989 w 1555340"/>
                                <a:gd name="connsiteY35" fmla="*/ 1453833 h 1524051"/>
                                <a:gd name="connsiteX36" fmla="*/ 40930 w 1555340"/>
                                <a:gd name="connsiteY36" fmla="*/ 1453692 h 1524051"/>
                                <a:gd name="connsiteX37" fmla="*/ 40930 w 1555340"/>
                                <a:gd name="connsiteY37" fmla="*/ 489299 h 1524051"/>
                                <a:gd name="connsiteX38" fmla="*/ 41137 w 1555340"/>
                                <a:gd name="connsiteY38" fmla="*/ 489097 h 1524051"/>
                                <a:gd name="connsiteX39" fmla="*/ 48258 w 1555340"/>
                                <a:gd name="connsiteY39" fmla="*/ 334898 h 1524051"/>
                                <a:gd name="connsiteX40" fmla="*/ 70215 w 1555340"/>
                                <a:gd name="connsiteY40" fmla="*/ 1482773 h 1524051"/>
                                <a:gd name="connsiteX41" fmla="*/ 393464 w 1555340"/>
                                <a:gd name="connsiteY41" fmla="*/ 998980 h 1524051"/>
                                <a:gd name="connsiteX42" fmla="*/ 783444 w 1555340"/>
                                <a:gd name="connsiteY42" fmla="*/ 394827 h 1524051"/>
                                <a:gd name="connsiteX43" fmla="*/ 1162348 w 1555340"/>
                                <a:gd name="connsiteY43" fmla="*/ 969894 h 1524051"/>
                                <a:gd name="connsiteX44" fmla="*/ 1485125 w 1555340"/>
                                <a:gd name="connsiteY44" fmla="*/ 1482773 h 1524051"/>
                                <a:gd name="connsiteX45" fmla="*/ 1485123 w 1555340"/>
                                <a:gd name="connsiteY45" fmla="*/ 1483061 h 1524051"/>
                                <a:gd name="connsiteX46" fmla="*/ 1484981 w 1555340"/>
                                <a:gd name="connsiteY46" fmla="*/ 1483121 h 1524051"/>
                                <a:gd name="connsiteX47" fmla="*/ 70359 w 1555340"/>
                                <a:gd name="connsiteY47" fmla="*/ 1483121 h 1524051"/>
                                <a:gd name="connsiteX48" fmla="*/ 70156 w 1555340"/>
                                <a:gd name="connsiteY48" fmla="*/ 1482914 h 1524051"/>
                                <a:gd name="connsiteX49" fmla="*/ 70215 w 1555340"/>
                                <a:gd name="connsiteY49" fmla="*/ 1482773 h 1524051"/>
                                <a:gd name="connsiteX50" fmla="*/ 1514062 w 1555340"/>
                                <a:gd name="connsiteY50" fmla="*/ 1453835 h 1524051"/>
                                <a:gd name="connsiteX51" fmla="*/ 878160 w 1555340"/>
                                <a:gd name="connsiteY51" fmla="*/ 438023 h 1524051"/>
                                <a:gd name="connsiteX52" fmla="*/ 1507082 w 1555340"/>
                                <a:gd name="connsiteY52" fmla="*/ 322044 h 1524051"/>
                                <a:gd name="connsiteX53" fmla="*/ 1528312 w 1555340"/>
                                <a:gd name="connsiteY53" fmla="*/ 325258 h 1524051"/>
                                <a:gd name="connsiteX54" fmla="*/ 1521390 w 1555340"/>
                                <a:gd name="connsiteY54" fmla="*/ 290050 h 1524051"/>
                                <a:gd name="connsiteX55" fmla="*/ 1514410 w 1555340"/>
                                <a:gd name="connsiteY55" fmla="*/ 1453692 h 1524051"/>
                                <a:gd name="connsiteX56" fmla="*/ 1514203 w 1555340"/>
                                <a:gd name="connsiteY56" fmla="*/ 1453894 h 1524051"/>
                                <a:gd name="connsiteX57" fmla="*/ 1514062 w 1555340"/>
                                <a:gd name="connsiteY57" fmla="*/ 1453835 h 1524051"/>
                                <a:gd name="connsiteX0" fmla="*/ 1289295 w 1555340"/>
                                <a:gd name="connsiteY0" fmla="*/ 77945 h 1524051"/>
                                <a:gd name="connsiteX1" fmla="*/ 1289295 w 1555340"/>
                                <a:gd name="connsiteY1" fmla="*/ 9641 h 1524051"/>
                                <a:gd name="connsiteX2" fmla="*/ 1165486 w 1555340"/>
                                <a:gd name="connsiteY2" fmla="*/ 0 h 1524051"/>
                                <a:gd name="connsiteX3" fmla="*/ 770690 w 1555340"/>
                                <a:gd name="connsiteY3" fmla="*/ 102969 h 1524051"/>
                                <a:gd name="connsiteX4" fmla="*/ 361933 w 1555340"/>
                                <a:gd name="connsiteY4" fmla="*/ 6427 h 1524051"/>
                                <a:gd name="connsiteX5" fmla="*/ 266045 w 1555340"/>
                                <a:gd name="connsiteY5" fmla="*/ 9641 h 1524051"/>
                                <a:gd name="connsiteX6" fmla="*/ 252085 w 1555340"/>
                                <a:gd name="connsiteY6" fmla="*/ 87586 h 1524051"/>
                                <a:gd name="connsiteX7" fmla="*/ 13961 w 1555340"/>
                                <a:gd name="connsiteY7" fmla="*/ 259441 h 1524051"/>
                                <a:gd name="connsiteX8" fmla="*/ 0 w 1555340"/>
                                <a:gd name="connsiteY8" fmla="*/ 1524051 h 1524051"/>
                                <a:gd name="connsiteX9" fmla="*/ 1555340 w 1555340"/>
                                <a:gd name="connsiteY9" fmla="*/ 1524051 h 1524051"/>
                                <a:gd name="connsiteX10" fmla="*/ 1555340 w 1555340"/>
                                <a:gd name="connsiteY10" fmla="*/ 265868 h 1524051"/>
                                <a:gd name="connsiteX11" fmla="*/ 1289295 w 1555340"/>
                                <a:gd name="connsiteY11" fmla="*/ 77945 h 1524051"/>
                                <a:gd name="connsiteX12" fmla="*/ 1275335 w 1555340"/>
                                <a:gd name="connsiteY12" fmla="*/ 127939 h 1524051"/>
                                <a:gd name="connsiteX13" fmla="*/ 1504505 w 1555340"/>
                                <a:gd name="connsiteY13" fmla="*/ 270635 h 1524051"/>
                                <a:gd name="connsiteX14" fmla="*/ 1268354 w 1555340"/>
                                <a:gd name="connsiteY14" fmla="*/ 456799 h 1524051"/>
                                <a:gd name="connsiteX15" fmla="*/ 1275335 w 1555340"/>
                                <a:gd name="connsiteY15" fmla="*/ 127939 h 1524051"/>
                                <a:gd name="connsiteX16" fmla="*/ 763710 w 1555340"/>
                                <a:gd name="connsiteY16" fmla="*/ 175562 h 1524051"/>
                                <a:gd name="connsiteX17" fmla="*/ 1164560 w 1555340"/>
                                <a:gd name="connsiteY17" fmla="*/ 16069 h 1524051"/>
                                <a:gd name="connsiteX18" fmla="*/ 397760 w 1555340"/>
                                <a:gd name="connsiteY18" fmla="*/ 16068 h 1524051"/>
                                <a:gd name="connsiteX19" fmla="*/ 763710 w 1555340"/>
                                <a:gd name="connsiteY19" fmla="*/ 175562 h 1524051"/>
                                <a:gd name="connsiteX20" fmla="*/ 306975 w 1555340"/>
                                <a:gd name="connsiteY20" fmla="*/ 50571 h 1524051"/>
                                <a:gd name="connsiteX21" fmla="*/ 1248365 w 1555340"/>
                                <a:gd name="connsiteY21" fmla="*/ 50571 h 1524051"/>
                                <a:gd name="connsiteX22" fmla="*/ 1255345 w 1555340"/>
                                <a:gd name="connsiteY22" fmla="*/ 452737 h 1524051"/>
                                <a:gd name="connsiteX23" fmla="*/ 924980 w 1555340"/>
                                <a:gd name="connsiteY23" fmla="*/ 464740 h 1524051"/>
                                <a:gd name="connsiteX24" fmla="*/ 781029 w 1555340"/>
                                <a:gd name="connsiteY24" fmla="*/ 435047 h 1524051"/>
                                <a:gd name="connsiteX25" fmla="*/ 672241 w 1555340"/>
                                <a:gd name="connsiteY25" fmla="*/ 461527 h 1524051"/>
                                <a:gd name="connsiteX26" fmla="*/ 306975 w 1555340"/>
                                <a:gd name="connsiteY26" fmla="*/ 417387 h 1524051"/>
                                <a:gd name="connsiteX27" fmla="*/ 306975 w 1555340"/>
                                <a:gd name="connsiteY27" fmla="*/ 50571 h 1524051"/>
                                <a:gd name="connsiteX28" fmla="*/ 259065 w 1555340"/>
                                <a:gd name="connsiteY28" fmla="*/ 140712 h 1524051"/>
                                <a:gd name="connsiteX29" fmla="*/ 259065 w 1555340"/>
                                <a:gd name="connsiteY29" fmla="*/ 411808 h 1524051"/>
                                <a:gd name="connsiteX30" fmla="*/ 36875 w 1555340"/>
                                <a:gd name="connsiteY30" fmla="*/ 289794 h 1524051"/>
                                <a:gd name="connsiteX31" fmla="*/ 259065 w 1555340"/>
                                <a:gd name="connsiteY31" fmla="*/ 140712 h 1524051"/>
                                <a:gd name="connsiteX32" fmla="*/ 48258 w 1555340"/>
                                <a:gd name="connsiteY32" fmla="*/ 334898 h 1524051"/>
                                <a:gd name="connsiteX33" fmla="*/ 712081 w 1555340"/>
                                <a:gd name="connsiteY33" fmla="*/ 438022 h 1524051"/>
                                <a:gd name="connsiteX34" fmla="*/ 41278 w 1555340"/>
                                <a:gd name="connsiteY34" fmla="*/ 1453835 h 1524051"/>
                                <a:gd name="connsiteX35" fmla="*/ 40989 w 1555340"/>
                                <a:gd name="connsiteY35" fmla="*/ 1453833 h 1524051"/>
                                <a:gd name="connsiteX36" fmla="*/ 40930 w 1555340"/>
                                <a:gd name="connsiteY36" fmla="*/ 1453692 h 1524051"/>
                                <a:gd name="connsiteX37" fmla="*/ 40930 w 1555340"/>
                                <a:gd name="connsiteY37" fmla="*/ 489299 h 1524051"/>
                                <a:gd name="connsiteX38" fmla="*/ 41137 w 1555340"/>
                                <a:gd name="connsiteY38" fmla="*/ 489097 h 1524051"/>
                                <a:gd name="connsiteX39" fmla="*/ 48258 w 1555340"/>
                                <a:gd name="connsiteY39" fmla="*/ 334898 h 1524051"/>
                                <a:gd name="connsiteX40" fmla="*/ 70215 w 1555340"/>
                                <a:gd name="connsiteY40" fmla="*/ 1482773 h 1524051"/>
                                <a:gd name="connsiteX41" fmla="*/ 393464 w 1555340"/>
                                <a:gd name="connsiteY41" fmla="*/ 998980 h 1524051"/>
                                <a:gd name="connsiteX42" fmla="*/ 783444 w 1555340"/>
                                <a:gd name="connsiteY42" fmla="*/ 394827 h 1524051"/>
                                <a:gd name="connsiteX43" fmla="*/ 1162348 w 1555340"/>
                                <a:gd name="connsiteY43" fmla="*/ 969894 h 1524051"/>
                                <a:gd name="connsiteX44" fmla="*/ 1485125 w 1555340"/>
                                <a:gd name="connsiteY44" fmla="*/ 1482773 h 1524051"/>
                                <a:gd name="connsiteX45" fmla="*/ 1485123 w 1555340"/>
                                <a:gd name="connsiteY45" fmla="*/ 1483061 h 1524051"/>
                                <a:gd name="connsiteX46" fmla="*/ 1484981 w 1555340"/>
                                <a:gd name="connsiteY46" fmla="*/ 1483121 h 1524051"/>
                                <a:gd name="connsiteX47" fmla="*/ 70359 w 1555340"/>
                                <a:gd name="connsiteY47" fmla="*/ 1483121 h 1524051"/>
                                <a:gd name="connsiteX48" fmla="*/ 70156 w 1555340"/>
                                <a:gd name="connsiteY48" fmla="*/ 1482914 h 1524051"/>
                                <a:gd name="connsiteX49" fmla="*/ 70215 w 1555340"/>
                                <a:gd name="connsiteY49" fmla="*/ 1482773 h 1524051"/>
                                <a:gd name="connsiteX50" fmla="*/ 1514062 w 1555340"/>
                                <a:gd name="connsiteY50" fmla="*/ 1453835 h 1524051"/>
                                <a:gd name="connsiteX51" fmla="*/ 878160 w 1555340"/>
                                <a:gd name="connsiteY51" fmla="*/ 438023 h 1524051"/>
                                <a:gd name="connsiteX52" fmla="*/ 1507082 w 1555340"/>
                                <a:gd name="connsiteY52" fmla="*/ 322044 h 1524051"/>
                                <a:gd name="connsiteX53" fmla="*/ 1521332 w 1555340"/>
                                <a:gd name="connsiteY53" fmla="*/ 289907 h 1524051"/>
                                <a:gd name="connsiteX54" fmla="*/ 1521390 w 1555340"/>
                                <a:gd name="connsiteY54" fmla="*/ 290050 h 1524051"/>
                                <a:gd name="connsiteX55" fmla="*/ 1514410 w 1555340"/>
                                <a:gd name="connsiteY55" fmla="*/ 1453692 h 1524051"/>
                                <a:gd name="connsiteX56" fmla="*/ 1514203 w 1555340"/>
                                <a:gd name="connsiteY56" fmla="*/ 1453894 h 1524051"/>
                                <a:gd name="connsiteX57" fmla="*/ 1514062 w 1555340"/>
                                <a:gd name="connsiteY57" fmla="*/ 1453835 h 1524051"/>
                                <a:gd name="connsiteX0" fmla="*/ 1289295 w 1555340"/>
                                <a:gd name="connsiteY0" fmla="*/ 77945 h 1524051"/>
                                <a:gd name="connsiteX1" fmla="*/ 1289295 w 1555340"/>
                                <a:gd name="connsiteY1" fmla="*/ 9641 h 1524051"/>
                                <a:gd name="connsiteX2" fmla="*/ 1165486 w 1555340"/>
                                <a:gd name="connsiteY2" fmla="*/ 0 h 1524051"/>
                                <a:gd name="connsiteX3" fmla="*/ 770690 w 1555340"/>
                                <a:gd name="connsiteY3" fmla="*/ 102969 h 1524051"/>
                                <a:gd name="connsiteX4" fmla="*/ 361933 w 1555340"/>
                                <a:gd name="connsiteY4" fmla="*/ 6427 h 1524051"/>
                                <a:gd name="connsiteX5" fmla="*/ 266045 w 1555340"/>
                                <a:gd name="connsiteY5" fmla="*/ 9641 h 1524051"/>
                                <a:gd name="connsiteX6" fmla="*/ 252085 w 1555340"/>
                                <a:gd name="connsiteY6" fmla="*/ 87586 h 1524051"/>
                                <a:gd name="connsiteX7" fmla="*/ 13961 w 1555340"/>
                                <a:gd name="connsiteY7" fmla="*/ 259441 h 1524051"/>
                                <a:gd name="connsiteX8" fmla="*/ 0 w 1555340"/>
                                <a:gd name="connsiteY8" fmla="*/ 1524051 h 1524051"/>
                                <a:gd name="connsiteX9" fmla="*/ 1555340 w 1555340"/>
                                <a:gd name="connsiteY9" fmla="*/ 1524051 h 1524051"/>
                                <a:gd name="connsiteX10" fmla="*/ 1555340 w 1555340"/>
                                <a:gd name="connsiteY10" fmla="*/ 265868 h 1524051"/>
                                <a:gd name="connsiteX11" fmla="*/ 1289295 w 1555340"/>
                                <a:gd name="connsiteY11" fmla="*/ 77945 h 1524051"/>
                                <a:gd name="connsiteX12" fmla="*/ 1275335 w 1555340"/>
                                <a:gd name="connsiteY12" fmla="*/ 127939 h 1524051"/>
                                <a:gd name="connsiteX13" fmla="*/ 1504505 w 1555340"/>
                                <a:gd name="connsiteY13" fmla="*/ 270635 h 1524051"/>
                                <a:gd name="connsiteX14" fmla="*/ 1268354 w 1555340"/>
                                <a:gd name="connsiteY14" fmla="*/ 456799 h 1524051"/>
                                <a:gd name="connsiteX15" fmla="*/ 1275335 w 1555340"/>
                                <a:gd name="connsiteY15" fmla="*/ 127939 h 1524051"/>
                                <a:gd name="connsiteX16" fmla="*/ 763710 w 1555340"/>
                                <a:gd name="connsiteY16" fmla="*/ 175562 h 1524051"/>
                                <a:gd name="connsiteX17" fmla="*/ 1164560 w 1555340"/>
                                <a:gd name="connsiteY17" fmla="*/ 16069 h 1524051"/>
                                <a:gd name="connsiteX18" fmla="*/ 397760 w 1555340"/>
                                <a:gd name="connsiteY18" fmla="*/ 16068 h 1524051"/>
                                <a:gd name="connsiteX19" fmla="*/ 763710 w 1555340"/>
                                <a:gd name="connsiteY19" fmla="*/ 175562 h 1524051"/>
                                <a:gd name="connsiteX20" fmla="*/ 306975 w 1555340"/>
                                <a:gd name="connsiteY20" fmla="*/ 50571 h 1524051"/>
                                <a:gd name="connsiteX21" fmla="*/ 1248365 w 1555340"/>
                                <a:gd name="connsiteY21" fmla="*/ 50571 h 1524051"/>
                                <a:gd name="connsiteX22" fmla="*/ 1255345 w 1555340"/>
                                <a:gd name="connsiteY22" fmla="*/ 452737 h 1524051"/>
                                <a:gd name="connsiteX23" fmla="*/ 924980 w 1555340"/>
                                <a:gd name="connsiteY23" fmla="*/ 464740 h 1524051"/>
                                <a:gd name="connsiteX24" fmla="*/ 781029 w 1555340"/>
                                <a:gd name="connsiteY24" fmla="*/ 435047 h 1524051"/>
                                <a:gd name="connsiteX25" fmla="*/ 672241 w 1555340"/>
                                <a:gd name="connsiteY25" fmla="*/ 461527 h 1524051"/>
                                <a:gd name="connsiteX26" fmla="*/ 306975 w 1555340"/>
                                <a:gd name="connsiteY26" fmla="*/ 417387 h 1524051"/>
                                <a:gd name="connsiteX27" fmla="*/ 306975 w 1555340"/>
                                <a:gd name="connsiteY27" fmla="*/ 50571 h 1524051"/>
                                <a:gd name="connsiteX28" fmla="*/ 259065 w 1555340"/>
                                <a:gd name="connsiteY28" fmla="*/ 140712 h 1524051"/>
                                <a:gd name="connsiteX29" fmla="*/ 259065 w 1555340"/>
                                <a:gd name="connsiteY29" fmla="*/ 411808 h 1524051"/>
                                <a:gd name="connsiteX30" fmla="*/ 36875 w 1555340"/>
                                <a:gd name="connsiteY30" fmla="*/ 289794 h 1524051"/>
                                <a:gd name="connsiteX31" fmla="*/ 259065 w 1555340"/>
                                <a:gd name="connsiteY31" fmla="*/ 140712 h 1524051"/>
                                <a:gd name="connsiteX32" fmla="*/ 48258 w 1555340"/>
                                <a:gd name="connsiteY32" fmla="*/ 334898 h 1524051"/>
                                <a:gd name="connsiteX33" fmla="*/ 712081 w 1555340"/>
                                <a:gd name="connsiteY33" fmla="*/ 438022 h 1524051"/>
                                <a:gd name="connsiteX34" fmla="*/ 41278 w 1555340"/>
                                <a:gd name="connsiteY34" fmla="*/ 1453835 h 1524051"/>
                                <a:gd name="connsiteX35" fmla="*/ 40989 w 1555340"/>
                                <a:gd name="connsiteY35" fmla="*/ 1453833 h 1524051"/>
                                <a:gd name="connsiteX36" fmla="*/ 40930 w 1555340"/>
                                <a:gd name="connsiteY36" fmla="*/ 1453692 h 1524051"/>
                                <a:gd name="connsiteX37" fmla="*/ 40930 w 1555340"/>
                                <a:gd name="connsiteY37" fmla="*/ 489299 h 1524051"/>
                                <a:gd name="connsiteX38" fmla="*/ 41137 w 1555340"/>
                                <a:gd name="connsiteY38" fmla="*/ 489097 h 1524051"/>
                                <a:gd name="connsiteX39" fmla="*/ 48258 w 1555340"/>
                                <a:gd name="connsiteY39" fmla="*/ 334898 h 1524051"/>
                                <a:gd name="connsiteX40" fmla="*/ 70215 w 1555340"/>
                                <a:gd name="connsiteY40" fmla="*/ 1482773 h 1524051"/>
                                <a:gd name="connsiteX41" fmla="*/ 393464 w 1555340"/>
                                <a:gd name="connsiteY41" fmla="*/ 998980 h 1524051"/>
                                <a:gd name="connsiteX42" fmla="*/ 783444 w 1555340"/>
                                <a:gd name="connsiteY42" fmla="*/ 394827 h 1524051"/>
                                <a:gd name="connsiteX43" fmla="*/ 1162348 w 1555340"/>
                                <a:gd name="connsiteY43" fmla="*/ 969894 h 1524051"/>
                                <a:gd name="connsiteX44" fmla="*/ 1485125 w 1555340"/>
                                <a:gd name="connsiteY44" fmla="*/ 1482773 h 1524051"/>
                                <a:gd name="connsiteX45" fmla="*/ 1485123 w 1555340"/>
                                <a:gd name="connsiteY45" fmla="*/ 1483061 h 1524051"/>
                                <a:gd name="connsiteX46" fmla="*/ 1484981 w 1555340"/>
                                <a:gd name="connsiteY46" fmla="*/ 1483121 h 1524051"/>
                                <a:gd name="connsiteX47" fmla="*/ 70359 w 1555340"/>
                                <a:gd name="connsiteY47" fmla="*/ 1483121 h 1524051"/>
                                <a:gd name="connsiteX48" fmla="*/ 70156 w 1555340"/>
                                <a:gd name="connsiteY48" fmla="*/ 1482914 h 1524051"/>
                                <a:gd name="connsiteX49" fmla="*/ 70215 w 1555340"/>
                                <a:gd name="connsiteY49" fmla="*/ 1482773 h 1524051"/>
                                <a:gd name="connsiteX50" fmla="*/ 1514062 w 1555340"/>
                                <a:gd name="connsiteY50" fmla="*/ 1453835 h 1524051"/>
                                <a:gd name="connsiteX51" fmla="*/ 878160 w 1555340"/>
                                <a:gd name="connsiteY51" fmla="*/ 438023 h 1524051"/>
                                <a:gd name="connsiteX52" fmla="*/ 1514062 w 1555340"/>
                                <a:gd name="connsiteY52" fmla="*/ 293120 h 1524051"/>
                                <a:gd name="connsiteX53" fmla="*/ 1521332 w 1555340"/>
                                <a:gd name="connsiteY53" fmla="*/ 289907 h 1524051"/>
                                <a:gd name="connsiteX54" fmla="*/ 1521390 w 1555340"/>
                                <a:gd name="connsiteY54" fmla="*/ 290050 h 1524051"/>
                                <a:gd name="connsiteX55" fmla="*/ 1514410 w 1555340"/>
                                <a:gd name="connsiteY55" fmla="*/ 1453692 h 1524051"/>
                                <a:gd name="connsiteX56" fmla="*/ 1514203 w 1555340"/>
                                <a:gd name="connsiteY56" fmla="*/ 1453894 h 1524051"/>
                                <a:gd name="connsiteX57" fmla="*/ 1514062 w 1555340"/>
                                <a:gd name="connsiteY57" fmla="*/ 1453835 h 1524051"/>
                                <a:gd name="connsiteX0" fmla="*/ 1289295 w 1555340"/>
                                <a:gd name="connsiteY0" fmla="*/ 77945 h 1524051"/>
                                <a:gd name="connsiteX1" fmla="*/ 1289295 w 1555340"/>
                                <a:gd name="connsiteY1" fmla="*/ 9641 h 1524051"/>
                                <a:gd name="connsiteX2" fmla="*/ 1165486 w 1555340"/>
                                <a:gd name="connsiteY2" fmla="*/ 0 h 1524051"/>
                                <a:gd name="connsiteX3" fmla="*/ 770690 w 1555340"/>
                                <a:gd name="connsiteY3" fmla="*/ 102969 h 1524051"/>
                                <a:gd name="connsiteX4" fmla="*/ 361933 w 1555340"/>
                                <a:gd name="connsiteY4" fmla="*/ 6427 h 1524051"/>
                                <a:gd name="connsiteX5" fmla="*/ 266045 w 1555340"/>
                                <a:gd name="connsiteY5" fmla="*/ 9641 h 1524051"/>
                                <a:gd name="connsiteX6" fmla="*/ 252085 w 1555340"/>
                                <a:gd name="connsiteY6" fmla="*/ 87586 h 1524051"/>
                                <a:gd name="connsiteX7" fmla="*/ 13961 w 1555340"/>
                                <a:gd name="connsiteY7" fmla="*/ 259441 h 1524051"/>
                                <a:gd name="connsiteX8" fmla="*/ 0 w 1555340"/>
                                <a:gd name="connsiteY8" fmla="*/ 1524051 h 1524051"/>
                                <a:gd name="connsiteX9" fmla="*/ 1555340 w 1555340"/>
                                <a:gd name="connsiteY9" fmla="*/ 1524051 h 1524051"/>
                                <a:gd name="connsiteX10" fmla="*/ 1555340 w 1555340"/>
                                <a:gd name="connsiteY10" fmla="*/ 265868 h 1524051"/>
                                <a:gd name="connsiteX11" fmla="*/ 1289295 w 1555340"/>
                                <a:gd name="connsiteY11" fmla="*/ 77945 h 1524051"/>
                                <a:gd name="connsiteX12" fmla="*/ 1275335 w 1555340"/>
                                <a:gd name="connsiteY12" fmla="*/ 127939 h 1524051"/>
                                <a:gd name="connsiteX13" fmla="*/ 1504505 w 1555340"/>
                                <a:gd name="connsiteY13" fmla="*/ 270635 h 1524051"/>
                                <a:gd name="connsiteX14" fmla="*/ 1268354 w 1555340"/>
                                <a:gd name="connsiteY14" fmla="*/ 456799 h 1524051"/>
                                <a:gd name="connsiteX15" fmla="*/ 1275335 w 1555340"/>
                                <a:gd name="connsiteY15" fmla="*/ 127939 h 1524051"/>
                                <a:gd name="connsiteX16" fmla="*/ 763710 w 1555340"/>
                                <a:gd name="connsiteY16" fmla="*/ 175562 h 1524051"/>
                                <a:gd name="connsiteX17" fmla="*/ 1164560 w 1555340"/>
                                <a:gd name="connsiteY17" fmla="*/ 16069 h 1524051"/>
                                <a:gd name="connsiteX18" fmla="*/ 397760 w 1555340"/>
                                <a:gd name="connsiteY18" fmla="*/ 16068 h 1524051"/>
                                <a:gd name="connsiteX19" fmla="*/ 763710 w 1555340"/>
                                <a:gd name="connsiteY19" fmla="*/ 175562 h 1524051"/>
                                <a:gd name="connsiteX20" fmla="*/ 306975 w 1555340"/>
                                <a:gd name="connsiteY20" fmla="*/ 50571 h 1524051"/>
                                <a:gd name="connsiteX21" fmla="*/ 1248365 w 1555340"/>
                                <a:gd name="connsiteY21" fmla="*/ 50571 h 1524051"/>
                                <a:gd name="connsiteX22" fmla="*/ 1255345 w 1555340"/>
                                <a:gd name="connsiteY22" fmla="*/ 452737 h 1524051"/>
                                <a:gd name="connsiteX23" fmla="*/ 924980 w 1555340"/>
                                <a:gd name="connsiteY23" fmla="*/ 464740 h 1524051"/>
                                <a:gd name="connsiteX24" fmla="*/ 781029 w 1555340"/>
                                <a:gd name="connsiteY24" fmla="*/ 435047 h 1524051"/>
                                <a:gd name="connsiteX25" fmla="*/ 672241 w 1555340"/>
                                <a:gd name="connsiteY25" fmla="*/ 461527 h 1524051"/>
                                <a:gd name="connsiteX26" fmla="*/ 306975 w 1555340"/>
                                <a:gd name="connsiteY26" fmla="*/ 417387 h 1524051"/>
                                <a:gd name="connsiteX27" fmla="*/ 306975 w 1555340"/>
                                <a:gd name="connsiteY27" fmla="*/ 50571 h 1524051"/>
                                <a:gd name="connsiteX28" fmla="*/ 259065 w 1555340"/>
                                <a:gd name="connsiteY28" fmla="*/ 140712 h 1524051"/>
                                <a:gd name="connsiteX29" fmla="*/ 259065 w 1555340"/>
                                <a:gd name="connsiteY29" fmla="*/ 411808 h 1524051"/>
                                <a:gd name="connsiteX30" fmla="*/ 36875 w 1555340"/>
                                <a:gd name="connsiteY30" fmla="*/ 289794 h 1524051"/>
                                <a:gd name="connsiteX31" fmla="*/ 259065 w 1555340"/>
                                <a:gd name="connsiteY31" fmla="*/ 140712 h 1524051"/>
                                <a:gd name="connsiteX32" fmla="*/ 41278 w 1555340"/>
                                <a:gd name="connsiteY32" fmla="*/ 293120 h 1524051"/>
                                <a:gd name="connsiteX33" fmla="*/ 712081 w 1555340"/>
                                <a:gd name="connsiteY33" fmla="*/ 438022 h 1524051"/>
                                <a:gd name="connsiteX34" fmla="*/ 41278 w 1555340"/>
                                <a:gd name="connsiteY34" fmla="*/ 1453835 h 1524051"/>
                                <a:gd name="connsiteX35" fmla="*/ 40989 w 1555340"/>
                                <a:gd name="connsiteY35" fmla="*/ 1453833 h 1524051"/>
                                <a:gd name="connsiteX36" fmla="*/ 40930 w 1555340"/>
                                <a:gd name="connsiteY36" fmla="*/ 1453692 h 1524051"/>
                                <a:gd name="connsiteX37" fmla="*/ 40930 w 1555340"/>
                                <a:gd name="connsiteY37" fmla="*/ 489299 h 1524051"/>
                                <a:gd name="connsiteX38" fmla="*/ 41137 w 1555340"/>
                                <a:gd name="connsiteY38" fmla="*/ 489097 h 1524051"/>
                                <a:gd name="connsiteX39" fmla="*/ 41278 w 1555340"/>
                                <a:gd name="connsiteY39" fmla="*/ 293120 h 1524051"/>
                                <a:gd name="connsiteX40" fmla="*/ 70215 w 1555340"/>
                                <a:gd name="connsiteY40" fmla="*/ 1482773 h 1524051"/>
                                <a:gd name="connsiteX41" fmla="*/ 393464 w 1555340"/>
                                <a:gd name="connsiteY41" fmla="*/ 998980 h 1524051"/>
                                <a:gd name="connsiteX42" fmla="*/ 783444 w 1555340"/>
                                <a:gd name="connsiteY42" fmla="*/ 394827 h 1524051"/>
                                <a:gd name="connsiteX43" fmla="*/ 1162348 w 1555340"/>
                                <a:gd name="connsiteY43" fmla="*/ 969894 h 1524051"/>
                                <a:gd name="connsiteX44" fmla="*/ 1485125 w 1555340"/>
                                <a:gd name="connsiteY44" fmla="*/ 1482773 h 1524051"/>
                                <a:gd name="connsiteX45" fmla="*/ 1485123 w 1555340"/>
                                <a:gd name="connsiteY45" fmla="*/ 1483061 h 1524051"/>
                                <a:gd name="connsiteX46" fmla="*/ 1484981 w 1555340"/>
                                <a:gd name="connsiteY46" fmla="*/ 1483121 h 1524051"/>
                                <a:gd name="connsiteX47" fmla="*/ 70359 w 1555340"/>
                                <a:gd name="connsiteY47" fmla="*/ 1483121 h 1524051"/>
                                <a:gd name="connsiteX48" fmla="*/ 70156 w 1555340"/>
                                <a:gd name="connsiteY48" fmla="*/ 1482914 h 1524051"/>
                                <a:gd name="connsiteX49" fmla="*/ 70215 w 1555340"/>
                                <a:gd name="connsiteY49" fmla="*/ 1482773 h 1524051"/>
                                <a:gd name="connsiteX50" fmla="*/ 1514062 w 1555340"/>
                                <a:gd name="connsiteY50" fmla="*/ 1453835 h 1524051"/>
                                <a:gd name="connsiteX51" fmla="*/ 878160 w 1555340"/>
                                <a:gd name="connsiteY51" fmla="*/ 438023 h 1524051"/>
                                <a:gd name="connsiteX52" fmla="*/ 1514062 w 1555340"/>
                                <a:gd name="connsiteY52" fmla="*/ 293120 h 1524051"/>
                                <a:gd name="connsiteX53" fmla="*/ 1521332 w 1555340"/>
                                <a:gd name="connsiteY53" fmla="*/ 289907 h 1524051"/>
                                <a:gd name="connsiteX54" fmla="*/ 1521390 w 1555340"/>
                                <a:gd name="connsiteY54" fmla="*/ 290050 h 1524051"/>
                                <a:gd name="connsiteX55" fmla="*/ 1514410 w 1555340"/>
                                <a:gd name="connsiteY55" fmla="*/ 1453692 h 1524051"/>
                                <a:gd name="connsiteX56" fmla="*/ 1514203 w 1555340"/>
                                <a:gd name="connsiteY56" fmla="*/ 1453894 h 1524051"/>
                                <a:gd name="connsiteX57" fmla="*/ 1514062 w 1555340"/>
                                <a:gd name="connsiteY57" fmla="*/ 1453835 h 1524051"/>
                                <a:gd name="connsiteX0" fmla="*/ 1289295 w 1555340"/>
                                <a:gd name="connsiteY0" fmla="*/ 77945 h 1524051"/>
                                <a:gd name="connsiteX1" fmla="*/ 1289295 w 1555340"/>
                                <a:gd name="connsiteY1" fmla="*/ 9641 h 1524051"/>
                                <a:gd name="connsiteX2" fmla="*/ 1165486 w 1555340"/>
                                <a:gd name="connsiteY2" fmla="*/ 0 h 1524051"/>
                                <a:gd name="connsiteX3" fmla="*/ 770690 w 1555340"/>
                                <a:gd name="connsiteY3" fmla="*/ 102969 h 1524051"/>
                                <a:gd name="connsiteX4" fmla="*/ 361933 w 1555340"/>
                                <a:gd name="connsiteY4" fmla="*/ 6427 h 1524051"/>
                                <a:gd name="connsiteX5" fmla="*/ 266045 w 1555340"/>
                                <a:gd name="connsiteY5" fmla="*/ 9641 h 1524051"/>
                                <a:gd name="connsiteX6" fmla="*/ 252085 w 1555340"/>
                                <a:gd name="connsiteY6" fmla="*/ 87586 h 1524051"/>
                                <a:gd name="connsiteX7" fmla="*/ 13961 w 1555340"/>
                                <a:gd name="connsiteY7" fmla="*/ 259441 h 1524051"/>
                                <a:gd name="connsiteX8" fmla="*/ 0 w 1555340"/>
                                <a:gd name="connsiteY8" fmla="*/ 1524051 h 1524051"/>
                                <a:gd name="connsiteX9" fmla="*/ 1555340 w 1555340"/>
                                <a:gd name="connsiteY9" fmla="*/ 1524051 h 1524051"/>
                                <a:gd name="connsiteX10" fmla="*/ 1555340 w 1555340"/>
                                <a:gd name="connsiteY10" fmla="*/ 265868 h 1524051"/>
                                <a:gd name="connsiteX11" fmla="*/ 1289295 w 1555340"/>
                                <a:gd name="connsiteY11" fmla="*/ 77945 h 1524051"/>
                                <a:gd name="connsiteX12" fmla="*/ 1275335 w 1555340"/>
                                <a:gd name="connsiteY12" fmla="*/ 127939 h 1524051"/>
                                <a:gd name="connsiteX13" fmla="*/ 1504505 w 1555340"/>
                                <a:gd name="connsiteY13" fmla="*/ 270635 h 1524051"/>
                                <a:gd name="connsiteX14" fmla="*/ 1268354 w 1555340"/>
                                <a:gd name="connsiteY14" fmla="*/ 456799 h 1524051"/>
                                <a:gd name="connsiteX15" fmla="*/ 1275335 w 1555340"/>
                                <a:gd name="connsiteY15" fmla="*/ 127939 h 1524051"/>
                                <a:gd name="connsiteX16" fmla="*/ 763710 w 1555340"/>
                                <a:gd name="connsiteY16" fmla="*/ 175562 h 1524051"/>
                                <a:gd name="connsiteX17" fmla="*/ 1164560 w 1555340"/>
                                <a:gd name="connsiteY17" fmla="*/ 16069 h 1524051"/>
                                <a:gd name="connsiteX18" fmla="*/ 397760 w 1555340"/>
                                <a:gd name="connsiteY18" fmla="*/ 16068 h 1524051"/>
                                <a:gd name="connsiteX19" fmla="*/ 763710 w 1555340"/>
                                <a:gd name="connsiteY19" fmla="*/ 175562 h 1524051"/>
                                <a:gd name="connsiteX20" fmla="*/ 306975 w 1555340"/>
                                <a:gd name="connsiteY20" fmla="*/ 50571 h 1524051"/>
                                <a:gd name="connsiteX21" fmla="*/ 1248365 w 1555340"/>
                                <a:gd name="connsiteY21" fmla="*/ 50571 h 1524051"/>
                                <a:gd name="connsiteX22" fmla="*/ 1255345 w 1555340"/>
                                <a:gd name="connsiteY22" fmla="*/ 452737 h 1524051"/>
                                <a:gd name="connsiteX23" fmla="*/ 924980 w 1555340"/>
                                <a:gd name="connsiteY23" fmla="*/ 464740 h 1524051"/>
                                <a:gd name="connsiteX24" fmla="*/ 781029 w 1555340"/>
                                <a:gd name="connsiteY24" fmla="*/ 435047 h 1524051"/>
                                <a:gd name="connsiteX25" fmla="*/ 672241 w 1555340"/>
                                <a:gd name="connsiteY25" fmla="*/ 461527 h 1524051"/>
                                <a:gd name="connsiteX26" fmla="*/ 306975 w 1555340"/>
                                <a:gd name="connsiteY26" fmla="*/ 388464 h 1524051"/>
                                <a:gd name="connsiteX27" fmla="*/ 306975 w 1555340"/>
                                <a:gd name="connsiteY27" fmla="*/ 50571 h 1524051"/>
                                <a:gd name="connsiteX28" fmla="*/ 259065 w 1555340"/>
                                <a:gd name="connsiteY28" fmla="*/ 140712 h 1524051"/>
                                <a:gd name="connsiteX29" fmla="*/ 259065 w 1555340"/>
                                <a:gd name="connsiteY29" fmla="*/ 411808 h 1524051"/>
                                <a:gd name="connsiteX30" fmla="*/ 36875 w 1555340"/>
                                <a:gd name="connsiteY30" fmla="*/ 289794 h 1524051"/>
                                <a:gd name="connsiteX31" fmla="*/ 259065 w 1555340"/>
                                <a:gd name="connsiteY31" fmla="*/ 140712 h 1524051"/>
                                <a:gd name="connsiteX32" fmla="*/ 41278 w 1555340"/>
                                <a:gd name="connsiteY32" fmla="*/ 293120 h 1524051"/>
                                <a:gd name="connsiteX33" fmla="*/ 712081 w 1555340"/>
                                <a:gd name="connsiteY33" fmla="*/ 438022 h 1524051"/>
                                <a:gd name="connsiteX34" fmla="*/ 41278 w 1555340"/>
                                <a:gd name="connsiteY34" fmla="*/ 1453835 h 1524051"/>
                                <a:gd name="connsiteX35" fmla="*/ 40989 w 1555340"/>
                                <a:gd name="connsiteY35" fmla="*/ 1453833 h 1524051"/>
                                <a:gd name="connsiteX36" fmla="*/ 40930 w 1555340"/>
                                <a:gd name="connsiteY36" fmla="*/ 1453692 h 1524051"/>
                                <a:gd name="connsiteX37" fmla="*/ 40930 w 1555340"/>
                                <a:gd name="connsiteY37" fmla="*/ 489299 h 1524051"/>
                                <a:gd name="connsiteX38" fmla="*/ 41137 w 1555340"/>
                                <a:gd name="connsiteY38" fmla="*/ 489097 h 1524051"/>
                                <a:gd name="connsiteX39" fmla="*/ 41278 w 1555340"/>
                                <a:gd name="connsiteY39" fmla="*/ 293120 h 1524051"/>
                                <a:gd name="connsiteX40" fmla="*/ 70215 w 1555340"/>
                                <a:gd name="connsiteY40" fmla="*/ 1482773 h 1524051"/>
                                <a:gd name="connsiteX41" fmla="*/ 393464 w 1555340"/>
                                <a:gd name="connsiteY41" fmla="*/ 998980 h 1524051"/>
                                <a:gd name="connsiteX42" fmla="*/ 783444 w 1555340"/>
                                <a:gd name="connsiteY42" fmla="*/ 394827 h 1524051"/>
                                <a:gd name="connsiteX43" fmla="*/ 1162348 w 1555340"/>
                                <a:gd name="connsiteY43" fmla="*/ 969894 h 1524051"/>
                                <a:gd name="connsiteX44" fmla="*/ 1485125 w 1555340"/>
                                <a:gd name="connsiteY44" fmla="*/ 1482773 h 1524051"/>
                                <a:gd name="connsiteX45" fmla="*/ 1485123 w 1555340"/>
                                <a:gd name="connsiteY45" fmla="*/ 1483061 h 1524051"/>
                                <a:gd name="connsiteX46" fmla="*/ 1484981 w 1555340"/>
                                <a:gd name="connsiteY46" fmla="*/ 1483121 h 1524051"/>
                                <a:gd name="connsiteX47" fmla="*/ 70359 w 1555340"/>
                                <a:gd name="connsiteY47" fmla="*/ 1483121 h 1524051"/>
                                <a:gd name="connsiteX48" fmla="*/ 70156 w 1555340"/>
                                <a:gd name="connsiteY48" fmla="*/ 1482914 h 1524051"/>
                                <a:gd name="connsiteX49" fmla="*/ 70215 w 1555340"/>
                                <a:gd name="connsiteY49" fmla="*/ 1482773 h 1524051"/>
                                <a:gd name="connsiteX50" fmla="*/ 1514062 w 1555340"/>
                                <a:gd name="connsiteY50" fmla="*/ 1453835 h 1524051"/>
                                <a:gd name="connsiteX51" fmla="*/ 878160 w 1555340"/>
                                <a:gd name="connsiteY51" fmla="*/ 438023 h 1524051"/>
                                <a:gd name="connsiteX52" fmla="*/ 1514062 w 1555340"/>
                                <a:gd name="connsiteY52" fmla="*/ 293120 h 1524051"/>
                                <a:gd name="connsiteX53" fmla="*/ 1521332 w 1555340"/>
                                <a:gd name="connsiteY53" fmla="*/ 289907 h 1524051"/>
                                <a:gd name="connsiteX54" fmla="*/ 1521390 w 1555340"/>
                                <a:gd name="connsiteY54" fmla="*/ 290050 h 1524051"/>
                                <a:gd name="connsiteX55" fmla="*/ 1514410 w 1555340"/>
                                <a:gd name="connsiteY55" fmla="*/ 1453692 h 1524051"/>
                                <a:gd name="connsiteX56" fmla="*/ 1514203 w 1555340"/>
                                <a:gd name="connsiteY56" fmla="*/ 1453894 h 1524051"/>
                                <a:gd name="connsiteX57" fmla="*/ 1514062 w 1555340"/>
                                <a:gd name="connsiteY57" fmla="*/ 1453835 h 1524051"/>
                                <a:gd name="connsiteX0" fmla="*/ 1289295 w 1555340"/>
                                <a:gd name="connsiteY0" fmla="*/ 77945 h 1524051"/>
                                <a:gd name="connsiteX1" fmla="*/ 1289295 w 1555340"/>
                                <a:gd name="connsiteY1" fmla="*/ 9641 h 1524051"/>
                                <a:gd name="connsiteX2" fmla="*/ 1165486 w 1555340"/>
                                <a:gd name="connsiteY2" fmla="*/ 0 h 1524051"/>
                                <a:gd name="connsiteX3" fmla="*/ 770690 w 1555340"/>
                                <a:gd name="connsiteY3" fmla="*/ 102969 h 1524051"/>
                                <a:gd name="connsiteX4" fmla="*/ 361933 w 1555340"/>
                                <a:gd name="connsiteY4" fmla="*/ 6427 h 1524051"/>
                                <a:gd name="connsiteX5" fmla="*/ 266045 w 1555340"/>
                                <a:gd name="connsiteY5" fmla="*/ 9641 h 1524051"/>
                                <a:gd name="connsiteX6" fmla="*/ 252085 w 1555340"/>
                                <a:gd name="connsiteY6" fmla="*/ 87586 h 1524051"/>
                                <a:gd name="connsiteX7" fmla="*/ 13961 w 1555340"/>
                                <a:gd name="connsiteY7" fmla="*/ 259441 h 1524051"/>
                                <a:gd name="connsiteX8" fmla="*/ 0 w 1555340"/>
                                <a:gd name="connsiteY8" fmla="*/ 1524051 h 1524051"/>
                                <a:gd name="connsiteX9" fmla="*/ 1555340 w 1555340"/>
                                <a:gd name="connsiteY9" fmla="*/ 1524051 h 1524051"/>
                                <a:gd name="connsiteX10" fmla="*/ 1555340 w 1555340"/>
                                <a:gd name="connsiteY10" fmla="*/ 265868 h 1524051"/>
                                <a:gd name="connsiteX11" fmla="*/ 1289295 w 1555340"/>
                                <a:gd name="connsiteY11" fmla="*/ 77945 h 1524051"/>
                                <a:gd name="connsiteX12" fmla="*/ 1275335 w 1555340"/>
                                <a:gd name="connsiteY12" fmla="*/ 127939 h 1524051"/>
                                <a:gd name="connsiteX13" fmla="*/ 1504505 w 1555340"/>
                                <a:gd name="connsiteY13" fmla="*/ 270635 h 1524051"/>
                                <a:gd name="connsiteX14" fmla="*/ 1268354 w 1555340"/>
                                <a:gd name="connsiteY14" fmla="*/ 456799 h 1524051"/>
                                <a:gd name="connsiteX15" fmla="*/ 1275335 w 1555340"/>
                                <a:gd name="connsiteY15" fmla="*/ 127939 h 1524051"/>
                                <a:gd name="connsiteX16" fmla="*/ 763710 w 1555340"/>
                                <a:gd name="connsiteY16" fmla="*/ 175562 h 1524051"/>
                                <a:gd name="connsiteX17" fmla="*/ 1164560 w 1555340"/>
                                <a:gd name="connsiteY17" fmla="*/ 16069 h 1524051"/>
                                <a:gd name="connsiteX18" fmla="*/ 397760 w 1555340"/>
                                <a:gd name="connsiteY18" fmla="*/ 16068 h 1524051"/>
                                <a:gd name="connsiteX19" fmla="*/ 763710 w 1555340"/>
                                <a:gd name="connsiteY19" fmla="*/ 175562 h 1524051"/>
                                <a:gd name="connsiteX20" fmla="*/ 306975 w 1555340"/>
                                <a:gd name="connsiteY20" fmla="*/ 50571 h 1524051"/>
                                <a:gd name="connsiteX21" fmla="*/ 1248365 w 1555340"/>
                                <a:gd name="connsiteY21" fmla="*/ 50571 h 1524051"/>
                                <a:gd name="connsiteX22" fmla="*/ 1255345 w 1555340"/>
                                <a:gd name="connsiteY22" fmla="*/ 452737 h 1524051"/>
                                <a:gd name="connsiteX23" fmla="*/ 924980 w 1555340"/>
                                <a:gd name="connsiteY23" fmla="*/ 464740 h 1524051"/>
                                <a:gd name="connsiteX24" fmla="*/ 781029 w 1555340"/>
                                <a:gd name="connsiteY24" fmla="*/ 435047 h 1524051"/>
                                <a:gd name="connsiteX25" fmla="*/ 672241 w 1555340"/>
                                <a:gd name="connsiteY25" fmla="*/ 461527 h 1524051"/>
                                <a:gd name="connsiteX26" fmla="*/ 306975 w 1555340"/>
                                <a:gd name="connsiteY26" fmla="*/ 388464 h 1524051"/>
                                <a:gd name="connsiteX27" fmla="*/ 306975 w 1555340"/>
                                <a:gd name="connsiteY27" fmla="*/ 50571 h 1524051"/>
                                <a:gd name="connsiteX28" fmla="*/ 259065 w 1555340"/>
                                <a:gd name="connsiteY28" fmla="*/ 140712 h 1524051"/>
                                <a:gd name="connsiteX29" fmla="*/ 259065 w 1555340"/>
                                <a:gd name="connsiteY29" fmla="*/ 382885 h 1524051"/>
                                <a:gd name="connsiteX30" fmla="*/ 36875 w 1555340"/>
                                <a:gd name="connsiteY30" fmla="*/ 289794 h 1524051"/>
                                <a:gd name="connsiteX31" fmla="*/ 259065 w 1555340"/>
                                <a:gd name="connsiteY31" fmla="*/ 140712 h 1524051"/>
                                <a:gd name="connsiteX32" fmla="*/ 41278 w 1555340"/>
                                <a:gd name="connsiteY32" fmla="*/ 293120 h 1524051"/>
                                <a:gd name="connsiteX33" fmla="*/ 712081 w 1555340"/>
                                <a:gd name="connsiteY33" fmla="*/ 438022 h 1524051"/>
                                <a:gd name="connsiteX34" fmla="*/ 41278 w 1555340"/>
                                <a:gd name="connsiteY34" fmla="*/ 1453835 h 1524051"/>
                                <a:gd name="connsiteX35" fmla="*/ 40989 w 1555340"/>
                                <a:gd name="connsiteY35" fmla="*/ 1453833 h 1524051"/>
                                <a:gd name="connsiteX36" fmla="*/ 40930 w 1555340"/>
                                <a:gd name="connsiteY36" fmla="*/ 1453692 h 1524051"/>
                                <a:gd name="connsiteX37" fmla="*/ 40930 w 1555340"/>
                                <a:gd name="connsiteY37" fmla="*/ 489299 h 1524051"/>
                                <a:gd name="connsiteX38" fmla="*/ 41137 w 1555340"/>
                                <a:gd name="connsiteY38" fmla="*/ 489097 h 1524051"/>
                                <a:gd name="connsiteX39" fmla="*/ 41278 w 1555340"/>
                                <a:gd name="connsiteY39" fmla="*/ 293120 h 1524051"/>
                                <a:gd name="connsiteX40" fmla="*/ 70215 w 1555340"/>
                                <a:gd name="connsiteY40" fmla="*/ 1482773 h 1524051"/>
                                <a:gd name="connsiteX41" fmla="*/ 393464 w 1555340"/>
                                <a:gd name="connsiteY41" fmla="*/ 998980 h 1524051"/>
                                <a:gd name="connsiteX42" fmla="*/ 783444 w 1555340"/>
                                <a:gd name="connsiteY42" fmla="*/ 394827 h 1524051"/>
                                <a:gd name="connsiteX43" fmla="*/ 1162348 w 1555340"/>
                                <a:gd name="connsiteY43" fmla="*/ 969894 h 1524051"/>
                                <a:gd name="connsiteX44" fmla="*/ 1485125 w 1555340"/>
                                <a:gd name="connsiteY44" fmla="*/ 1482773 h 1524051"/>
                                <a:gd name="connsiteX45" fmla="*/ 1485123 w 1555340"/>
                                <a:gd name="connsiteY45" fmla="*/ 1483061 h 1524051"/>
                                <a:gd name="connsiteX46" fmla="*/ 1484981 w 1555340"/>
                                <a:gd name="connsiteY46" fmla="*/ 1483121 h 1524051"/>
                                <a:gd name="connsiteX47" fmla="*/ 70359 w 1555340"/>
                                <a:gd name="connsiteY47" fmla="*/ 1483121 h 1524051"/>
                                <a:gd name="connsiteX48" fmla="*/ 70156 w 1555340"/>
                                <a:gd name="connsiteY48" fmla="*/ 1482914 h 1524051"/>
                                <a:gd name="connsiteX49" fmla="*/ 70215 w 1555340"/>
                                <a:gd name="connsiteY49" fmla="*/ 1482773 h 1524051"/>
                                <a:gd name="connsiteX50" fmla="*/ 1514062 w 1555340"/>
                                <a:gd name="connsiteY50" fmla="*/ 1453835 h 1524051"/>
                                <a:gd name="connsiteX51" fmla="*/ 878160 w 1555340"/>
                                <a:gd name="connsiteY51" fmla="*/ 438023 h 1524051"/>
                                <a:gd name="connsiteX52" fmla="*/ 1514062 w 1555340"/>
                                <a:gd name="connsiteY52" fmla="*/ 293120 h 1524051"/>
                                <a:gd name="connsiteX53" fmla="*/ 1521332 w 1555340"/>
                                <a:gd name="connsiteY53" fmla="*/ 289907 h 1524051"/>
                                <a:gd name="connsiteX54" fmla="*/ 1521390 w 1555340"/>
                                <a:gd name="connsiteY54" fmla="*/ 290050 h 1524051"/>
                                <a:gd name="connsiteX55" fmla="*/ 1514410 w 1555340"/>
                                <a:gd name="connsiteY55" fmla="*/ 1453692 h 1524051"/>
                                <a:gd name="connsiteX56" fmla="*/ 1514203 w 1555340"/>
                                <a:gd name="connsiteY56" fmla="*/ 1453894 h 1524051"/>
                                <a:gd name="connsiteX57" fmla="*/ 1514062 w 1555340"/>
                                <a:gd name="connsiteY57" fmla="*/ 1453835 h 1524051"/>
                                <a:gd name="connsiteX0" fmla="*/ 1289295 w 1555340"/>
                                <a:gd name="connsiteY0" fmla="*/ 77945 h 1524051"/>
                                <a:gd name="connsiteX1" fmla="*/ 1289295 w 1555340"/>
                                <a:gd name="connsiteY1" fmla="*/ 9641 h 1524051"/>
                                <a:gd name="connsiteX2" fmla="*/ 1165486 w 1555340"/>
                                <a:gd name="connsiteY2" fmla="*/ 0 h 1524051"/>
                                <a:gd name="connsiteX3" fmla="*/ 770690 w 1555340"/>
                                <a:gd name="connsiteY3" fmla="*/ 102969 h 1524051"/>
                                <a:gd name="connsiteX4" fmla="*/ 361933 w 1555340"/>
                                <a:gd name="connsiteY4" fmla="*/ 6427 h 1524051"/>
                                <a:gd name="connsiteX5" fmla="*/ 266045 w 1555340"/>
                                <a:gd name="connsiteY5" fmla="*/ 9641 h 1524051"/>
                                <a:gd name="connsiteX6" fmla="*/ 252085 w 1555340"/>
                                <a:gd name="connsiteY6" fmla="*/ 87586 h 1524051"/>
                                <a:gd name="connsiteX7" fmla="*/ 13961 w 1555340"/>
                                <a:gd name="connsiteY7" fmla="*/ 259441 h 1524051"/>
                                <a:gd name="connsiteX8" fmla="*/ 0 w 1555340"/>
                                <a:gd name="connsiteY8" fmla="*/ 1524051 h 1524051"/>
                                <a:gd name="connsiteX9" fmla="*/ 1555340 w 1555340"/>
                                <a:gd name="connsiteY9" fmla="*/ 1524051 h 1524051"/>
                                <a:gd name="connsiteX10" fmla="*/ 1555340 w 1555340"/>
                                <a:gd name="connsiteY10" fmla="*/ 265868 h 1524051"/>
                                <a:gd name="connsiteX11" fmla="*/ 1289295 w 1555340"/>
                                <a:gd name="connsiteY11" fmla="*/ 77945 h 1524051"/>
                                <a:gd name="connsiteX12" fmla="*/ 1275335 w 1555340"/>
                                <a:gd name="connsiteY12" fmla="*/ 127939 h 1524051"/>
                                <a:gd name="connsiteX13" fmla="*/ 1504505 w 1555340"/>
                                <a:gd name="connsiteY13" fmla="*/ 270635 h 1524051"/>
                                <a:gd name="connsiteX14" fmla="*/ 1268354 w 1555340"/>
                                <a:gd name="connsiteY14" fmla="*/ 456799 h 1524051"/>
                                <a:gd name="connsiteX15" fmla="*/ 1275335 w 1555340"/>
                                <a:gd name="connsiteY15" fmla="*/ 127939 h 1524051"/>
                                <a:gd name="connsiteX16" fmla="*/ 763710 w 1555340"/>
                                <a:gd name="connsiteY16" fmla="*/ 175562 h 1524051"/>
                                <a:gd name="connsiteX17" fmla="*/ 1164560 w 1555340"/>
                                <a:gd name="connsiteY17" fmla="*/ 16069 h 1524051"/>
                                <a:gd name="connsiteX18" fmla="*/ 397760 w 1555340"/>
                                <a:gd name="connsiteY18" fmla="*/ 16068 h 1524051"/>
                                <a:gd name="connsiteX19" fmla="*/ 763710 w 1555340"/>
                                <a:gd name="connsiteY19" fmla="*/ 175562 h 1524051"/>
                                <a:gd name="connsiteX20" fmla="*/ 306975 w 1555340"/>
                                <a:gd name="connsiteY20" fmla="*/ 50571 h 1524051"/>
                                <a:gd name="connsiteX21" fmla="*/ 1248365 w 1555340"/>
                                <a:gd name="connsiteY21" fmla="*/ 50571 h 1524051"/>
                                <a:gd name="connsiteX22" fmla="*/ 1269305 w 1555340"/>
                                <a:gd name="connsiteY22" fmla="*/ 388463 h 1524051"/>
                                <a:gd name="connsiteX23" fmla="*/ 924980 w 1555340"/>
                                <a:gd name="connsiteY23" fmla="*/ 464740 h 1524051"/>
                                <a:gd name="connsiteX24" fmla="*/ 781029 w 1555340"/>
                                <a:gd name="connsiteY24" fmla="*/ 435047 h 1524051"/>
                                <a:gd name="connsiteX25" fmla="*/ 672241 w 1555340"/>
                                <a:gd name="connsiteY25" fmla="*/ 461527 h 1524051"/>
                                <a:gd name="connsiteX26" fmla="*/ 306975 w 1555340"/>
                                <a:gd name="connsiteY26" fmla="*/ 388464 h 1524051"/>
                                <a:gd name="connsiteX27" fmla="*/ 306975 w 1555340"/>
                                <a:gd name="connsiteY27" fmla="*/ 50571 h 1524051"/>
                                <a:gd name="connsiteX28" fmla="*/ 259065 w 1555340"/>
                                <a:gd name="connsiteY28" fmla="*/ 140712 h 1524051"/>
                                <a:gd name="connsiteX29" fmla="*/ 259065 w 1555340"/>
                                <a:gd name="connsiteY29" fmla="*/ 382885 h 1524051"/>
                                <a:gd name="connsiteX30" fmla="*/ 36875 w 1555340"/>
                                <a:gd name="connsiteY30" fmla="*/ 289794 h 1524051"/>
                                <a:gd name="connsiteX31" fmla="*/ 259065 w 1555340"/>
                                <a:gd name="connsiteY31" fmla="*/ 140712 h 1524051"/>
                                <a:gd name="connsiteX32" fmla="*/ 41278 w 1555340"/>
                                <a:gd name="connsiteY32" fmla="*/ 293120 h 1524051"/>
                                <a:gd name="connsiteX33" fmla="*/ 712081 w 1555340"/>
                                <a:gd name="connsiteY33" fmla="*/ 438022 h 1524051"/>
                                <a:gd name="connsiteX34" fmla="*/ 41278 w 1555340"/>
                                <a:gd name="connsiteY34" fmla="*/ 1453835 h 1524051"/>
                                <a:gd name="connsiteX35" fmla="*/ 40989 w 1555340"/>
                                <a:gd name="connsiteY35" fmla="*/ 1453833 h 1524051"/>
                                <a:gd name="connsiteX36" fmla="*/ 40930 w 1555340"/>
                                <a:gd name="connsiteY36" fmla="*/ 1453692 h 1524051"/>
                                <a:gd name="connsiteX37" fmla="*/ 40930 w 1555340"/>
                                <a:gd name="connsiteY37" fmla="*/ 489299 h 1524051"/>
                                <a:gd name="connsiteX38" fmla="*/ 41137 w 1555340"/>
                                <a:gd name="connsiteY38" fmla="*/ 489097 h 1524051"/>
                                <a:gd name="connsiteX39" fmla="*/ 41278 w 1555340"/>
                                <a:gd name="connsiteY39" fmla="*/ 293120 h 1524051"/>
                                <a:gd name="connsiteX40" fmla="*/ 70215 w 1555340"/>
                                <a:gd name="connsiteY40" fmla="*/ 1482773 h 1524051"/>
                                <a:gd name="connsiteX41" fmla="*/ 393464 w 1555340"/>
                                <a:gd name="connsiteY41" fmla="*/ 998980 h 1524051"/>
                                <a:gd name="connsiteX42" fmla="*/ 783444 w 1555340"/>
                                <a:gd name="connsiteY42" fmla="*/ 394827 h 1524051"/>
                                <a:gd name="connsiteX43" fmla="*/ 1162348 w 1555340"/>
                                <a:gd name="connsiteY43" fmla="*/ 969894 h 1524051"/>
                                <a:gd name="connsiteX44" fmla="*/ 1485125 w 1555340"/>
                                <a:gd name="connsiteY44" fmla="*/ 1482773 h 1524051"/>
                                <a:gd name="connsiteX45" fmla="*/ 1485123 w 1555340"/>
                                <a:gd name="connsiteY45" fmla="*/ 1483061 h 1524051"/>
                                <a:gd name="connsiteX46" fmla="*/ 1484981 w 1555340"/>
                                <a:gd name="connsiteY46" fmla="*/ 1483121 h 1524051"/>
                                <a:gd name="connsiteX47" fmla="*/ 70359 w 1555340"/>
                                <a:gd name="connsiteY47" fmla="*/ 1483121 h 1524051"/>
                                <a:gd name="connsiteX48" fmla="*/ 70156 w 1555340"/>
                                <a:gd name="connsiteY48" fmla="*/ 1482914 h 1524051"/>
                                <a:gd name="connsiteX49" fmla="*/ 70215 w 1555340"/>
                                <a:gd name="connsiteY49" fmla="*/ 1482773 h 1524051"/>
                                <a:gd name="connsiteX50" fmla="*/ 1514062 w 1555340"/>
                                <a:gd name="connsiteY50" fmla="*/ 1453835 h 1524051"/>
                                <a:gd name="connsiteX51" fmla="*/ 878160 w 1555340"/>
                                <a:gd name="connsiteY51" fmla="*/ 438023 h 1524051"/>
                                <a:gd name="connsiteX52" fmla="*/ 1514062 w 1555340"/>
                                <a:gd name="connsiteY52" fmla="*/ 293120 h 1524051"/>
                                <a:gd name="connsiteX53" fmla="*/ 1521332 w 1555340"/>
                                <a:gd name="connsiteY53" fmla="*/ 289907 h 1524051"/>
                                <a:gd name="connsiteX54" fmla="*/ 1521390 w 1555340"/>
                                <a:gd name="connsiteY54" fmla="*/ 290050 h 1524051"/>
                                <a:gd name="connsiteX55" fmla="*/ 1514410 w 1555340"/>
                                <a:gd name="connsiteY55" fmla="*/ 1453692 h 1524051"/>
                                <a:gd name="connsiteX56" fmla="*/ 1514203 w 1555340"/>
                                <a:gd name="connsiteY56" fmla="*/ 1453894 h 1524051"/>
                                <a:gd name="connsiteX57" fmla="*/ 1514062 w 1555340"/>
                                <a:gd name="connsiteY57" fmla="*/ 1453835 h 1524051"/>
                                <a:gd name="connsiteX0" fmla="*/ 1289295 w 1555340"/>
                                <a:gd name="connsiteY0" fmla="*/ 77945 h 1524051"/>
                                <a:gd name="connsiteX1" fmla="*/ 1289295 w 1555340"/>
                                <a:gd name="connsiteY1" fmla="*/ 9641 h 1524051"/>
                                <a:gd name="connsiteX2" fmla="*/ 1165486 w 1555340"/>
                                <a:gd name="connsiteY2" fmla="*/ 0 h 1524051"/>
                                <a:gd name="connsiteX3" fmla="*/ 770690 w 1555340"/>
                                <a:gd name="connsiteY3" fmla="*/ 102969 h 1524051"/>
                                <a:gd name="connsiteX4" fmla="*/ 361933 w 1555340"/>
                                <a:gd name="connsiteY4" fmla="*/ 6427 h 1524051"/>
                                <a:gd name="connsiteX5" fmla="*/ 266045 w 1555340"/>
                                <a:gd name="connsiteY5" fmla="*/ 9641 h 1524051"/>
                                <a:gd name="connsiteX6" fmla="*/ 252085 w 1555340"/>
                                <a:gd name="connsiteY6" fmla="*/ 87586 h 1524051"/>
                                <a:gd name="connsiteX7" fmla="*/ 13961 w 1555340"/>
                                <a:gd name="connsiteY7" fmla="*/ 259441 h 1524051"/>
                                <a:gd name="connsiteX8" fmla="*/ 0 w 1555340"/>
                                <a:gd name="connsiteY8" fmla="*/ 1524051 h 1524051"/>
                                <a:gd name="connsiteX9" fmla="*/ 1555340 w 1555340"/>
                                <a:gd name="connsiteY9" fmla="*/ 1524051 h 1524051"/>
                                <a:gd name="connsiteX10" fmla="*/ 1555340 w 1555340"/>
                                <a:gd name="connsiteY10" fmla="*/ 265868 h 1524051"/>
                                <a:gd name="connsiteX11" fmla="*/ 1289295 w 1555340"/>
                                <a:gd name="connsiteY11" fmla="*/ 77945 h 1524051"/>
                                <a:gd name="connsiteX12" fmla="*/ 1275335 w 1555340"/>
                                <a:gd name="connsiteY12" fmla="*/ 127939 h 1524051"/>
                                <a:gd name="connsiteX13" fmla="*/ 1504505 w 1555340"/>
                                <a:gd name="connsiteY13" fmla="*/ 270635 h 1524051"/>
                                <a:gd name="connsiteX14" fmla="*/ 1282314 w 1555340"/>
                                <a:gd name="connsiteY14" fmla="*/ 379670 h 1524051"/>
                                <a:gd name="connsiteX15" fmla="*/ 1275335 w 1555340"/>
                                <a:gd name="connsiteY15" fmla="*/ 127939 h 1524051"/>
                                <a:gd name="connsiteX16" fmla="*/ 763710 w 1555340"/>
                                <a:gd name="connsiteY16" fmla="*/ 175562 h 1524051"/>
                                <a:gd name="connsiteX17" fmla="*/ 1164560 w 1555340"/>
                                <a:gd name="connsiteY17" fmla="*/ 16069 h 1524051"/>
                                <a:gd name="connsiteX18" fmla="*/ 397760 w 1555340"/>
                                <a:gd name="connsiteY18" fmla="*/ 16068 h 1524051"/>
                                <a:gd name="connsiteX19" fmla="*/ 763710 w 1555340"/>
                                <a:gd name="connsiteY19" fmla="*/ 175562 h 1524051"/>
                                <a:gd name="connsiteX20" fmla="*/ 306975 w 1555340"/>
                                <a:gd name="connsiteY20" fmla="*/ 50571 h 1524051"/>
                                <a:gd name="connsiteX21" fmla="*/ 1248365 w 1555340"/>
                                <a:gd name="connsiteY21" fmla="*/ 50571 h 1524051"/>
                                <a:gd name="connsiteX22" fmla="*/ 1269305 w 1555340"/>
                                <a:gd name="connsiteY22" fmla="*/ 388463 h 1524051"/>
                                <a:gd name="connsiteX23" fmla="*/ 924980 w 1555340"/>
                                <a:gd name="connsiteY23" fmla="*/ 464740 h 1524051"/>
                                <a:gd name="connsiteX24" fmla="*/ 781029 w 1555340"/>
                                <a:gd name="connsiteY24" fmla="*/ 435047 h 1524051"/>
                                <a:gd name="connsiteX25" fmla="*/ 672241 w 1555340"/>
                                <a:gd name="connsiteY25" fmla="*/ 461527 h 1524051"/>
                                <a:gd name="connsiteX26" fmla="*/ 306975 w 1555340"/>
                                <a:gd name="connsiteY26" fmla="*/ 388464 h 1524051"/>
                                <a:gd name="connsiteX27" fmla="*/ 306975 w 1555340"/>
                                <a:gd name="connsiteY27" fmla="*/ 50571 h 1524051"/>
                                <a:gd name="connsiteX28" fmla="*/ 259065 w 1555340"/>
                                <a:gd name="connsiteY28" fmla="*/ 140712 h 1524051"/>
                                <a:gd name="connsiteX29" fmla="*/ 259065 w 1555340"/>
                                <a:gd name="connsiteY29" fmla="*/ 382885 h 1524051"/>
                                <a:gd name="connsiteX30" fmla="*/ 36875 w 1555340"/>
                                <a:gd name="connsiteY30" fmla="*/ 289794 h 1524051"/>
                                <a:gd name="connsiteX31" fmla="*/ 259065 w 1555340"/>
                                <a:gd name="connsiteY31" fmla="*/ 140712 h 1524051"/>
                                <a:gd name="connsiteX32" fmla="*/ 41278 w 1555340"/>
                                <a:gd name="connsiteY32" fmla="*/ 293120 h 1524051"/>
                                <a:gd name="connsiteX33" fmla="*/ 712081 w 1555340"/>
                                <a:gd name="connsiteY33" fmla="*/ 438022 h 1524051"/>
                                <a:gd name="connsiteX34" fmla="*/ 41278 w 1555340"/>
                                <a:gd name="connsiteY34" fmla="*/ 1453835 h 1524051"/>
                                <a:gd name="connsiteX35" fmla="*/ 40989 w 1555340"/>
                                <a:gd name="connsiteY35" fmla="*/ 1453833 h 1524051"/>
                                <a:gd name="connsiteX36" fmla="*/ 40930 w 1555340"/>
                                <a:gd name="connsiteY36" fmla="*/ 1453692 h 1524051"/>
                                <a:gd name="connsiteX37" fmla="*/ 40930 w 1555340"/>
                                <a:gd name="connsiteY37" fmla="*/ 489299 h 1524051"/>
                                <a:gd name="connsiteX38" fmla="*/ 41137 w 1555340"/>
                                <a:gd name="connsiteY38" fmla="*/ 489097 h 1524051"/>
                                <a:gd name="connsiteX39" fmla="*/ 41278 w 1555340"/>
                                <a:gd name="connsiteY39" fmla="*/ 293120 h 1524051"/>
                                <a:gd name="connsiteX40" fmla="*/ 70215 w 1555340"/>
                                <a:gd name="connsiteY40" fmla="*/ 1482773 h 1524051"/>
                                <a:gd name="connsiteX41" fmla="*/ 393464 w 1555340"/>
                                <a:gd name="connsiteY41" fmla="*/ 998980 h 1524051"/>
                                <a:gd name="connsiteX42" fmla="*/ 783444 w 1555340"/>
                                <a:gd name="connsiteY42" fmla="*/ 394827 h 1524051"/>
                                <a:gd name="connsiteX43" fmla="*/ 1162348 w 1555340"/>
                                <a:gd name="connsiteY43" fmla="*/ 969894 h 1524051"/>
                                <a:gd name="connsiteX44" fmla="*/ 1485125 w 1555340"/>
                                <a:gd name="connsiteY44" fmla="*/ 1482773 h 1524051"/>
                                <a:gd name="connsiteX45" fmla="*/ 1485123 w 1555340"/>
                                <a:gd name="connsiteY45" fmla="*/ 1483061 h 1524051"/>
                                <a:gd name="connsiteX46" fmla="*/ 1484981 w 1555340"/>
                                <a:gd name="connsiteY46" fmla="*/ 1483121 h 1524051"/>
                                <a:gd name="connsiteX47" fmla="*/ 70359 w 1555340"/>
                                <a:gd name="connsiteY47" fmla="*/ 1483121 h 1524051"/>
                                <a:gd name="connsiteX48" fmla="*/ 70156 w 1555340"/>
                                <a:gd name="connsiteY48" fmla="*/ 1482914 h 1524051"/>
                                <a:gd name="connsiteX49" fmla="*/ 70215 w 1555340"/>
                                <a:gd name="connsiteY49" fmla="*/ 1482773 h 1524051"/>
                                <a:gd name="connsiteX50" fmla="*/ 1514062 w 1555340"/>
                                <a:gd name="connsiteY50" fmla="*/ 1453835 h 1524051"/>
                                <a:gd name="connsiteX51" fmla="*/ 878160 w 1555340"/>
                                <a:gd name="connsiteY51" fmla="*/ 438023 h 1524051"/>
                                <a:gd name="connsiteX52" fmla="*/ 1514062 w 1555340"/>
                                <a:gd name="connsiteY52" fmla="*/ 293120 h 1524051"/>
                                <a:gd name="connsiteX53" fmla="*/ 1521332 w 1555340"/>
                                <a:gd name="connsiteY53" fmla="*/ 289907 h 1524051"/>
                                <a:gd name="connsiteX54" fmla="*/ 1521390 w 1555340"/>
                                <a:gd name="connsiteY54" fmla="*/ 290050 h 1524051"/>
                                <a:gd name="connsiteX55" fmla="*/ 1514410 w 1555340"/>
                                <a:gd name="connsiteY55" fmla="*/ 1453692 h 1524051"/>
                                <a:gd name="connsiteX56" fmla="*/ 1514203 w 1555340"/>
                                <a:gd name="connsiteY56" fmla="*/ 1453894 h 1524051"/>
                                <a:gd name="connsiteX57" fmla="*/ 1514062 w 1555340"/>
                                <a:gd name="connsiteY57" fmla="*/ 1453835 h 15240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Lst>
                              <a:rect l="l" t="t" r="r" b="b"/>
                              <a:pathLst>
                                <a:path w="1555340" h="1524051">
                                  <a:moveTo>
                                    <a:pt x="1289295" y="77945"/>
                                  </a:moveTo>
                                  <a:lnTo>
                                    <a:pt x="1289295" y="9641"/>
                                  </a:lnTo>
                                  <a:lnTo>
                                    <a:pt x="1165486" y="0"/>
                                  </a:lnTo>
                                  <a:lnTo>
                                    <a:pt x="770690" y="102969"/>
                                  </a:lnTo>
                                  <a:lnTo>
                                    <a:pt x="361933" y="6427"/>
                                  </a:lnTo>
                                  <a:lnTo>
                                    <a:pt x="266045" y="9641"/>
                                  </a:lnTo>
                                  <a:lnTo>
                                    <a:pt x="252085" y="87586"/>
                                  </a:lnTo>
                                  <a:lnTo>
                                    <a:pt x="13961" y="259441"/>
                                  </a:lnTo>
                                  <a:lnTo>
                                    <a:pt x="0" y="1524051"/>
                                  </a:lnTo>
                                  <a:lnTo>
                                    <a:pt x="1555340" y="1524051"/>
                                  </a:lnTo>
                                  <a:lnTo>
                                    <a:pt x="1555340" y="265868"/>
                                  </a:lnTo>
                                  <a:cubicBezTo>
                                    <a:pt x="1466658" y="192514"/>
                                    <a:pt x="1377977" y="151299"/>
                                    <a:pt x="1289295" y="77945"/>
                                  </a:cubicBezTo>
                                  <a:close/>
                                  <a:moveTo>
                                    <a:pt x="1275335" y="127939"/>
                                  </a:moveTo>
                                  <a:lnTo>
                                    <a:pt x="1504505" y="270635"/>
                                  </a:lnTo>
                                  <a:lnTo>
                                    <a:pt x="1282314" y="379670"/>
                                  </a:lnTo>
                                  <a:lnTo>
                                    <a:pt x="1275335" y="127939"/>
                                  </a:lnTo>
                                  <a:close/>
                                  <a:moveTo>
                                    <a:pt x="763710" y="175562"/>
                                  </a:moveTo>
                                  <a:lnTo>
                                    <a:pt x="1164560" y="16069"/>
                                  </a:lnTo>
                                  <a:lnTo>
                                    <a:pt x="397760" y="16068"/>
                                  </a:lnTo>
                                  <a:lnTo>
                                    <a:pt x="763710" y="175562"/>
                                  </a:lnTo>
                                  <a:close/>
                                  <a:moveTo>
                                    <a:pt x="306975" y="50571"/>
                                  </a:moveTo>
                                  <a:lnTo>
                                    <a:pt x="1248365" y="50571"/>
                                  </a:lnTo>
                                  <a:lnTo>
                                    <a:pt x="1269305" y="388463"/>
                                  </a:lnTo>
                                  <a:lnTo>
                                    <a:pt x="924980" y="464740"/>
                                  </a:lnTo>
                                  <a:cubicBezTo>
                                    <a:pt x="848254" y="458043"/>
                                    <a:pt x="846419" y="433976"/>
                                    <a:pt x="781029" y="435047"/>
                                  </a:cubicBezTo>
                                  <a:cubicBezTo>
                                    <a:pt x="715639" y="436118"/>
                                    <a:pt x="751250" y="452687"/>
                                    <a:pt x="672241" y="461527"/>
                                  </a:cubicBezTo>
                                  <a:lnTo>
                                    <a:pt x="306975" y="388464"/>
                                  </a:lnTo>
                                  <a:cubicBezTo>
                                    <a:pt x="304648" y="182636"/>
                                    <a:pt x="309302" y="256399"/>
                                    <a:pt x="306975" y="50571"/>
                                  </a:cubicBezTo>
                                  <a:close/>
                                  <a:moveTo>
                                    <a:pt x="259065" y="140712"/>
                                  </a:moveTo>
                                  <a:cubicBezTo>
                                    <a:pt x="261392" y="312491"/>
                                    <a:pt x="256738" y="211106"/>
                                    <a:pt x="259065" y="382885"/>
                                  </a:cubicBezTo>
                                  <a:lnTo>
                                    <a:pt x="36875" y="289794"/>
                                  </a:lnTo>
                                  <a:lnTo>
                                    <a:pt x="259065" y="140712"/>
                                  </a:lnTo>
                                  <a:close/>
                                  <a:moveTo>
                                    <a:pt x="41278" y="293120"/>
                                  </a:moveTo>
                                  <a:lnTo>
                                    <a:pt x="712081" y="438022"/>
                                  </a:lnTo>
                                  <a:lnTo>
                                    <a:pt x="41278" y="1453835"/>
                                  </a:lnTo>
                                  <a:cubicBezTo>
                                    <a:pt x="41198" y="1453915"/>
                                    <a:pt x="41067" y="1453913"/>
                                    <a:pt x="40989" y="1453833"/>
                                  </a:cubicBezTo>
                                  <a:cubicBezTo>
                                    <a:pt x="40953" y="1453794"/>
                                    <a:pt x="40930" y="1453745"/>
                                    <a:pt x="40930" y="1453692"/>
                                  </a:cubicBezTo>
                                  <a:lnTo>
                                    <a:pt x="40930" y="489299"/>
                                  </a:lnTo>
                                  <a:cubicBezTo>
                                    <a:pt x="40932" y="489187"/>
                                    <a:pt x="41024" y="489097"/>
                                    <a:pt x="41137" y="489097"/>
                                  </a:cubicBezTo>
                                  <a:cubicBezTo>
                                    <a:pt x="41190" y="489099"/>
                                    <a:pt x="41241" y="293083"/>
                                    <a:pt x="41278" y="293120"/>
                                  </a:cubicBezTo>
                                  <a:close/>
                                  <a:moveTo>
                                    <a:pt x="70215" y="1482773"/>
                                  </a:moveTo>
                                  <a:lnTo>
                                    <a:pt x="393464" y="998980"/>
                                  </a:lnTo>
                                  <a:cubicBezTo>
                                    <a:pt x="450336" y="940501"/>
                                    <a:pt x="655297" y="399675"/>
                                    <a:pt x="783444" y="394827"/>
                                  </a:cubicBezTo>
                                  <a:cubicBezTo>
                                    <a:pt x="911591" y="389979"/>
                                    <a:pt x="1102879" y="910098"/>
                                    <a:pt x="1162348" y="969894"/>
                                  </a:cubicBezTo>
                                  <a:lnTo>
                                    <a:pt x="1485125" y="1482773"/>
                                  </a:lnTo>
                                  <a:cubicBezTo>
                                    <a:pt x="1485204" y="1482852"/>
                                    <a:pt x="1485202" y="1482983"/>
                                    <a:pt x="1485123" y="1483061"/>
                                  </a:cubicBezTo>
                                  <a:cubicBezTo>
                                    <a:pt x="1485084" y="1483098"/>
                                    <a:pt x="1485035" y="1483121"/>
                                    <a:pt x="1484981" y="1483121"/>
                                  </a:cubicBezTo>
                                  <a:lnTo>
                                    <a:pt x="70359" y="1483121"/>
                                  </a:lnTo>
                                  <a:cubicBezTo>
                                    <a:pt x="70246" y="1483119"/>
                                    <a:pt x="70156" y="1483026"/>
                                    <a:pt x="70156" y="1482914"/>
                                  </a:cubicBezTo>
                                  <a:cubicBezTo>
                                    <a:pt x="70158" y="1482861"/>
                                    <a:pt x="70179" y="1482810"/>
                                    <a:pt x="70215" y="1482773"/>
                                  </a:cubicBezTo>
                                  <a:close/>
                                  <a:moveTo>
                                    <a:pt x="1514062" y="1453835"/>
                                  </a:moveTo>
                                  <a:lnTo>
                                    <a:pt x="878160" y="438023"/>
                                  </a:lnTo>
                                  <a:lnTo>
                                    <a:pt x="1514062" y="293120"/>
                                  </a:lnTo>
                                  <a:cubicBezTo>
                                    <a:pt x="1514142" y="293040"/>
                                    <a:pt x="1521254" y="289827"/>
                                    <a:pt x="1521332" y="289907"/>
                                  </a:cubicBezTo>
                                  <a:cubicBezTo>
                                    <a:pt x="1521369" y="289946"/>
                                    <a:pt x="1521390" y="289997"/>
                                    <a:pt x="1521390" y="290050"/>
                                  </a:cubicBezTo>
                                  <a:cubicBezTo>
                                    <a:pt x="1519063" y="666147"/>
                                    <a:pt x="1516737" y="1077595"/>
                                    <a:pt x="1514410" y="1453692"/>
                                  </a:cubicBezTo>
                                  <a:cubicBezTo>
                                    <a:pt x="1514408" y="1453804"/>
                                    <a:pt x="1514316" y="1453894"/>
                                    <a:pt x="1514203" y="1453894"/>
                                  </a:cubicBezTo>
                                  <a:cubicBezTo>
                                    <a:pt x="1514150" y="1453892"/>
                                    <a:pt x="1514099" y="1453872"/>
                                    <a:pt x="1514062" y="1453835"/>
                                  </a:cubicBezTo>
                                  <a:close/>
                                </a:path>
                              </a:pathLst>
                            </a:custGeom>
                            <a:solidFill>
                              <a:srgbClr val="000000"/>
                            </a:solidFill>
                            <a:ln w="20439">
                              <a:noFill/>
                              <a:prstDash val="solid"/>
                              <a:miter lim="0"/>
                            </a:ln>
                          </wps:spPr>
                          <wps:bodyPr rot="0" spcFirstLastPara="0" vert="horz" wrap="square" lIns="91440" tIns="45720" rIns="91440" bIns="45720" numCol="1" spcCol="0" rtlCol="0" fromWordArt="0" anchor="ctr" anchorCtr="0" forceAA="0" compatLnSpc="1">
                            <a:prstTxWarp prst="textNoShape">
                              <a:avLst/>
                            </a:prstTxWarp>
                          </wps:bodyPr>
                        </wps:wsp>
                        <wps:wsp>
                          <wps:cNvPr id="1466597570" name="フリーフォーム 1466597570">
                            <a:extLst>
                              <a:ext uri="{FF2B5EF4-FFF2-40B4-BE49-F238E27FC236}">
                                <a16:creationId xmlns:a16="http://schemas.microsoft.com/office/drawing/2014/main" id="{1BEBF5FD-CEC6-234A-77C3-DEFF98E9DE42}"/>
                              </a:ext>
                            </a:extLst>
                          </wps:cNvPr>
                          <wps:cNvSpPr/>
                          <wps:spPr>
                            <a:xfrm>
                              <a:off x="470695" y="234756"/>
                              <a:ext cx="613950" cy="40930"/>
                            </a:xfrm>
                            <a:custGeom>
                              <a:avLst/>
                              <a:gdLst>
                                <a:gd name="connsiteX0" fmla="*/ 0 w 613950"/>
                                <a:gd name="connsiteY0" fmla="*/ 0 h 40930"/>
                                <a:gd name="connsiteX1" fmla="*/ 613950 w 613950"/>
                                <a:gd name="connsiteY1" fmla="*/ 0 h 40930"/>
                                <a:gd name="connsiteX2" fmla="*/ 613950 w 613950"/>
                                <a:gd name="connsiteY2" fmla="*/ 40930 h 40930"/>
                                <a:gd name="connsiteX3" fmla="*/ 0 w 613950"/>
                                <a:gd name="connsiteY3" fmla="*/ 40930 h 40930"/>
                              </a:gdLst>
                              <a:ahLst/>
                              <a:cxnLst>
                                <a:cxn ang="0">
                                  <a:pos x="connsiteX0" y="connsiteY0"/>
                                </a:cxn>
                                <a:cxn ang="0">
                                  <a:pos x="connsiteX1" y="connsiteY1"/>
                                </a:cxn>
                                <a:cxn ang="0">
                                  <a:pos x="connsiteX2" y="connsiteY2"/>
                                </a:cxn>
                                <a:cxn ang="0">
                                  <a:pos x="connsiteX3" y="connsiteY3"/>
                                </a:cxn>
                              </a:cxnLst>
                              <a:rect l="l" t="t" r="r" b="b"/>
                              <a:pathLst>
                                <a:path w="613950" h="40930">
                                  <a:moveTo>
                                    <a:pt x="0" y="0"/>
                                  </a:moveTo>
                                  <a:lnTo>
                                    <a:pt x="613950" y="0"/>
                                  </a:lnTo>
                                  <a:lnTo>
                                    <a:pt x="613950" y="40930"/>
                                  </a:lnTo>
                                  <a:lnTo>
                                    <a:pt x="0" y="40930"/>
                                  </a:lnTo>
                                  <a:close/>
                                </a:path>
                              </a:pathLst>
                            </a:custGeom>
                            <a:solidFill>
                              <a:srgbClr val="000000"/>
                            </a:solidFill>
                            <a:ln w="20439">
                              <a:noFill/>
                              <a:prstDash val="solid"/>
                              <a:miter lim="0"/>
                            </a:ln>
                          </wps:spPr>
                          <wps:bodyPr rot="0" spcFirstLastPara="0" vert="horz" wrap="square" lIns="91440" tIns="45720" rIns="91440" bIns="45720" numCol="1" spcCol="0" rtlCol="0" fromWordArt="0" anchor="ctr" anchorCtr="0" forceAA="0" compatLnSpc="1">
                            <a:prstTxWarp prst="textNoShape">
                              <a:avLst/>
                            </a:prstTxWarp>
                          </wps:bodyPr>
                        </wps:wsp>
                        <wps:wsp>
                          <wps:cNvPr id="242811909" name="フリーフォーム 242811909">
                            <a:extLst>
                              <a:ext uri="{FF2B5EF4-FFF2-40B4-BE49-F238E27FC236}">
                                <a16:creationId xmlns:a16="http://schemas.microsoft.com/office/drawing/2014/main" id="{414D7F8C-5601-4C81-A7F3-D16239C69B68}"/>
                              </a:ext>
                            </a:extLst>
                          </wps:cNvPr>
                          <wps:cNvSpPr/>
                          <wps:spPr>
                            <a:xfrm>
                              <a:off x="470695" y="357546"/>
                              <a:ext cx="613950" cy="40930"/>
                            </a:xfrm>
                            <a:custGeom>
                              <a:avLst/>
                              <a:gdLst>
                                <a:gd name="connsiteX0" fmla="*/ 0 w 613950"/>
                                <a:gd name="connsiteY0" fmla="*/ 0 h 40930"/>
                                <a:gd name="connsiteX1" fmla="*/ 613950 w 613950"/>
                                <a:gd name="connsiteY1" fmla="*/ 0 h 40930"/>
                                <a:gd name="connsiteX2" fmla="*/ 613950 w 613950"/>
                                <a:gd name="connsiteY2" fmla="*/ 40930 h 40930"/>
                                <a:gd name="connsiteX3" fmla="*/ 0 w 613950"/>
                                <a:gd name="connsiteY3" fmla="*/ 40930 h 40930"/>
                              </a:gdLst>
                              <a:ahLst/>
                              <a:cxnLst>
                                <a:cxn ang="0">
                                  <a:pos x="connsiteX0" y="connsiteY0"/>
                                </a:cxn>
                                <a:cxn ang="0">
                                  <a:pos x="connsiteX1" y="connsiteY1"/>
                                </a:cxn>
                                <a:cxn ang="0">
                                  <a:pos x="connsiteX2" y="connsiteY2"/>
                                </a:cxn>
                                <a:cxn ang="0">
                                  <a:pos x="connsiteX3" y="connsiteY3"/>
                                </a:cxn>
                              </a:cxnLst>
                              <a:rect l="l" t="t" r="r" b="b"/>
                              <a:pathLst>
                                <a:path w="613950" h="40930">
                                  <a:moveTo>
                                    <a:pt x="0" y="0"/>
                                  </a:moveTo>
                                  <a:lnTo>
                                    <a:pt x="613950" y="0"/>
                                  </a:lnTo>
                                  <a:lnTo>
                                    <a:pt x="613950" y="40930"/>
                                  </a:lnTo>
                                  <a:lnTo>
                                    <a:pt x="0" y="40930"/>
                                  </a:lnTo>
                                  <a:close/>
                                </a:path>
                              </a:pathLst>
                            </a:custGeom>
                            <a:solidFill>
                              <a:srgbClr val="000000"/>
                            </a:solidFill>
                            <a:ln w="20439">
                              <a:noFill/>
                              <a:prstDash val="solid"/>
                              <a:miter lim="0"/>
                            </a:ln>
                          </wps:spPr>
                          <wps:bodyPr rot="0" spcFirstLastPara="0" vert="horz" wrap="square" lIns="91440" tIns="45720" rIns="91440" bIns="45720" numCol="1" spcCol="0" rtlCol="0" fromWordArt="0" anchor="ctr" anchorCtr="0" forceAA="0" compatLnSpc="1">
                            <a:prstTxWarp prst="textNoShape">
                              <a:avLst/>
                            </a:prstTxWarp>
                          </wps:bodyPr>
                        </wps:wsp>
                        <wps:wsp>
                          <wps:cNvPr id="193150933" name="フリーフォーム 193150933">
                            <a:extLst>
                              <a:ext uri="{FF2B5EF4-FFF2-40B4-BE49-F238E27FC236}">
                                <a16:creationId xmlns:a16="http://schemas.microsoft.com/office/drawing/2014/main" id="{29B9F118-CFBC-6A38-FFDF-AAF73FDE6645}"/>
                              </a:ext>
                            </a:extLst>
                          </wps:cNvPr>
                          <wps:cNvSpPr/>
                          <wps:spPr>
                            <a:xfrm>
                              <a:off x="470695" y="480336"/>
                              <a:ext cx="613950" cy="40930"/>
                            </a:xfrm>
                            <a:custGeom>
                              <a:avLst/>
                              <a:gdLst>
                                <a:gd name="connsiteX0" fmla="*/ 0 w 613950"/>
                                <a:gd name="connsiteY0" fmla="*/ 0 h 40930"/>
                                <a:gd name="connsiteX1" fmla="*/ 613950 w 613950"/>
                                <a:gd name="connsiteY1" fmla="*/ 0 h 40930"/>
                                <a:gd name="connsiteX2" fmla="*/ 613950 w 613950"/>
                                <a:gd name="connsiteY2" fmla="*/ 40930 h 40930"/>
                                <a:gd name="connsiteX3" fmla="*/ 0 w 613950"/>
                                <a:gd name="connsiteY3" fmla="*/ 40930 h 40930"/>
                              </a:gdLst>
                              <a:ahLst/>
                              <a:cxnLst>
                                <a:cxn ang="0">
                                  <a:pos x="connsiteX0" y="connsiteY0"/>
                                </a:cxn>
                                <a:cxn ang="0">
                                  <a:pos x="connsiteX1" y="connsiteY1"/>
                                </a:cxn>
                                <a:cxn ang="0">
                                  <a:pos x="connsiteX2" y="connsiteY2"/>
                                </a:cxn>
                                <a:cxn ang="0">
                                  <a:pos x="connsiteX3" y="connsiteY3"/>
                                </a:cxn>
                              </a:cxnLst>
                              <a:rect l="l" t="t" r="r" b="b"/>
                              <a:pathLst>
                                <a:path w="613950" h="40930">
                                  <a:moveTo>
                                    <a:pt x="0" y="0"/>
                                  </a:moveTo>
                                  <a:lnTo>
                                    <a:pt x="613950" y="0"/>
                                  </a:lnTo>
                                  <a:lnTo>
                                    <a:pt x="613950" y="40930"/>
                                  </a:lnTo>
                                  <a:lnTo>
                                    <a:pt x="0" y="40930"/>
                                  </a:lnTo>
                                  <a:close/>
                                </a:path>
                              </a:pathLst>
                            </a:custGeom>
                            <a:solidFill>
                              <a:srgbClr val="000000"/>
                            </a:solidFill>
                            <a:ln w="20439">
                              <a:noFill/>
                              <a:prstDash val="solid"/>
                              <a:miter lim="0"/>
                            </a:ln>
                          </wps:spPr>
                          <wps:bodyPr rot="0" spcFirstLastPara="0" vert="horz" wrap="square" lIns="91440" tIns="45720" rIns="91440" bIns="45720" numCol="1" spcCol="0" rtlCol="0" fromWordArt="0" anchor="ctr" anchorCtr="0" forceAA="0" compatLnSpc="1">
                            <a:prstTxWarp prst="textNoShape">
                              <a:avLst/>
                            </a:prstTxWarp>
                          </wps:bodyPr>
                        </wps:wsp>
                        <wps:wsp>
                          <wps:cNvPr id="819284853" name="フリーフォーム 819284853">
                            <a:extLst>
                              <a:ext uri="{FF2B5EF4-FFF2-40B4-BE49-F238E27FC236}">
                                <a16:creationId xmlns:a16="http://schemas.microsoft.com/office/drawing/2014/main" id="{8615C3FD-A165-7F07-56CF-39ED69E5EAC0}"/>
                              </a:ext>
                            </a:extLst>
                          </wps:cNvPr>
                          <wps:cNvSpPr/>
                          <wps:spPr>
                            <a:xfrm>
                              <a:off x="470695" y="603126"/>
                              <a:ext cx="613950" cy="40930"/>
                            </a:xfrm>
                            <a:custGeom>
                              <a:avLst/>
                              <a:gdLst>
                                <a:gd name="connsiteX0" fmla="*/ 0 w 613950"/>
                                <a:gd name="connsiteY0" fmla="*/ 0 h 40930"/>
                                <a:gd name="connsiteX1" fmla="*/ 613950 w 613950"/>
                                <a:gd name="connsiteY1" fmla="*/ 0 h 40930"/>
                                <a:gd name="connsiteX2" fmla="*/ 613950 w 613950"/>
                                <a:gd name="connsiteY2" fmla="*/ 40930 h 40930"/>
                                <a:gd name="connsiteX3" fmla="*/ 0 w 613950"/>
                                <a:gd name="connsiteY3" fmla="*/ 40930 h 40930"/>
                              </a:gdLst>
                              <a:ahLst/>
                              <a:cxnLst>
                                <a:cxn ang="0">
                                  <a:pos x="connsiteX0" y="connsiteY0"/>
                                </a:cxn>
                                <a:cxn ang="0">
                                  <a:pos x="connsiteX1" y="connsiteY1"/>
                                </a:cxn>
                                <a:cxn ang="0">
                                  <a:pos x="connsiteX2" y="connsiteY2"/>
                                </a:cxn>
                                <a:cxn ang="0">
                                  <a:pos x="connsiteX3" y="connsiteY3"/>
                                </a:cxn>
                              </a:cxnLst>
                              <a:rect l="l" t="t" r="r" b="b"/>
                              <a:pathLst>
                                <a:path w="613950" h="40930">
                                  <a:moveTo>
                                    <a:pt x="0" y="0"/>
                                  </a:moveTo>
                                  <a:lnTo>
                                    <a:pt x="613950" y="0"/>
                                  </a:lnTo>
                                  <a:lnTo>
                                    <a:pt x="613950" y="40930"/>
                                  </a:lnTo>
                                  <a:lnTo>
                                    <a:pt x="0" y="40930"/>
                                  </a:lnTo>
                                  <a:close/>
                                </a:path>
                              </a:pathLst>
                            </a:custGeom>
                            <a:solidFill>
                              <a:srgbClr val="000000"/>
                            </a:solidFill>
                            <a:ln w="20439">
                              <a:noFill/>
                              <a:prstDash val="solid"/>
                              <a:miter lim="0"/>
                            </a:ln>
                          </wps:spPr>
                          <wps:bodyPr rot="0" spcFirstLastPara="0" vert="horz" wrap="square" lIns="91440" tIns="45720" rIns="91440" bIns="45720" numCol="1" spcCol="0" rtlCol="0" fromWordArt="0" anchor="ctr" anchorCtr="0" forceAA="0" compatLnSpc="1">
                            <a:prstTxWarp prst="textNoShape">
                              <a:avLst/>
                            </a:prstTxWarp>
                          </wps:bodyPr>
                        </wps:wsp>
                      </wpg:grpSp>
                      <wps:wsp>
                        <wps:cNvPr id="1915344502" name="正方形/長方形 1915344502">
                          <a:extLst>
                            <a:ext uri="{FF2B5EF4-FFF2-40B4-BE49-F238E27FC236}">
                              <a16:creationId xmlns:a16="http://schemas.microsoft.com/office/drawing/2014/main" id="{6FDF1F5E-B481-9F81-98D1-C7EB649260C9}"/>
                            </a:ext>
                          </a:extLst>
                        </wps:cNvPr>
                        <wps:cNvSpPr/>
                        <wps:spPr>
                          <a:xfrm>
                            <a:off x="278458" y="1043291"/>
                            <a:ext cx="984201" cy="35560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46985311" name="直線コネクタ 1346985311">
                          <a:extLst>
                            <a:ext uri="{FF2B5EF4-FFF2-40B4-BE49-F238E27FC236}">
                              <a16:creationId xmlns:a16="http://schemas.microsoft.com/office/drawing/2014/main" id="{7C23A748-9945-4468-A57A-DA51CCB6B0C2}"/>
                            </a:ext>
                          </a:extLst>
                        </wps:cNvPr>
                        <wps:cNvCnPr>
                          <a:stCxn id="1502492568" idx="51"/>
                          <a:endCxn id="1502492568" idx="43"/>
                        </wps:cNvCnPr>
                        <wps:spPr>
                          <a:xfrm>
                            <a:off x="878160" y="951387"/>
                            <a:ext cx="284188" cy="1155225"/>
                          </a:xfrm>
                          <a:prstGeom prst="line">
                            <a:avLst/>
                          </a:prstGeom>
                        </wps:spPr>
                        <wps:style>
                          <a:lnRef idx="1">
                            <a:schemeClr val="dk1"/>
                          </a:lnRef>
                          <a:fillRef idx="0">
                            <a:schemeClr val="dk1"/>
                          </a:fillRef>
                          <a:effectRef idx="0">
                            <a:schemeClr val="dk1"/>
                          </a:effectRef>
                          <a:fontRef idx="minor">
                            <a:schemeClr val="tx1"/>
                          </a:fontRef>
                        </wps:style>
                        <wps:bodyPr/>
                      </wps:wsp>
                      <wps:wsp>
                        <wps:cNvPr id="749022662" name="直線コネクタ 749022662">
                          <a:extLst>
                            <a:ext uri="{FF2B5EF4-FFF2-40B4-BE49-F238E27FC236}">
                              <a16:creationId xmlns:a16="http://schemas.microsoft.com/office/drawing/2014/main" id="{02AC464C-C84E-6ADF-8993-6C5606828D43}"/>
                            </a:ext>
                          </a:extLst>
                        </wps:cNvPr>
                        <wps:cNvCnPr>
                          <a:endCxn id="1502492568" idx="41"/>
                        </wps:cNvCnPr>
                        <wps:spPr>
                          <a:xfrm flipH="1">
                            <a:off x="393464" y="977125"/>
                            <a:ext cx="288758" cy="1192662"/>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id="グループ化 20" o:spid="_x0000_s1025" style="width:43.55pt;height:87.1pt;margin-top:11.4pt;margin-left:485pt;mso-height-relative:margin;mso-width-relative:margin;position:absolute;z-index:251659264" coordsize="15553,33102">
                <v:group id="グラフィックス 6" o:spid="_x0000_s1026" alt="封筒を開く 枠線" style="width:15553;height:33102;position:absolute" coordsize="15553,15240">
                  <v:shape id="フリーフォーム 1502492568" o:spid="_x0000_s1027" style="width:15553;height:15240;mso-wrap-style:square;position:absolute;v-text-anchor:middle;visibility:visible" coordsize="1555340,1524051" path="m1289295,77945l1289295,9641l1165486,,770690,102969,361933,6427,266045,9641,252085,87586,13961,259441,,1524051l1555340,1524051l1555340,265868c1466658,192514,1377977,151299,1289295,77945xm1275335,127939l1504505,270635l1282314,379670l1275335,127939xm763710,175562l1164560,16069l397760,16068l763710,175562xm306975,50571l1248365,50571l1269305,388463,924980,464740c848254,458043,846419,433976,781029,435047c715639,436118,751250,452687,672241,461527l306975,388464c304648,182636,309302,256399,306975,50571xm259065,140712c261392,312491,256738,211106,259065,382885l36875,289794,259065,140712xm41278,293120l712081,438022,41278,1453835c41198,1453915,41067,1453913,40989,1453833c40953,1453794,40930,1453745,40930,1453692l40930,489299c40932,489187,41024,489097,41137,489097c41190,489099,41241,293083,41278,293120xm70215,1482773l393464,998980c450336,940501,655297,399675,783444,394827c911591,389979,1102879,910098,1162348,969894l1485125,1482773c1485204,1482852,1485202,1482983,1485123,1483061c1485084,1483098,1485035,1483121,1484981,1483121l70359,1483121c70246,1483119,70156,1483026,70156,1482914c70158,1482861,70179,1482810,70215,1482773xm1514062,1453835l878160,438023,1514062,293120c1514142,293040,1521254,289827,1521332,289907c1521369,289946,1521390,289997,1521390,290050c1519063,666147,1516737,1077595,1514410,1453692c1514408,1453804,1514316,1453894,1514203,1453894c1514150,1453892,1514099,1453872,1514062,1453835xe" fillcolor="black" stroked="f" strokeweight="1.61pt">
                    <v:stroke joinstyle="miter"/>
                    <v:path arrowok="t" o:connecttype="custom" o:connectlocs="1289295,77945;1289295,9641;1165486,0;770690,102969;361933,6427;266045,9641;252085,87586;13961,259441;0,1524051;1555340,1524051;1555340,265868;1289295,77945;1275335,127939;1504505,270635;1282314,379670;1275335,127939;763710,175562;1164560,16069;397760,16068;763710,175562;306975,50571;1248365,50571;1269305,388463;924980,464740;781029,435047;672241,461527;306975,388464;306975,50571;259065,140712;259065,382885;36875,289794;259065,140712;41278,293120;712081,438022;41278,1453835;40989,1453833;40930,1453692;40930,489299;41137,489097;41278,293120;70215,1482773;393464,998980;783444,394827;1162348,969894;1485125,1482773;1485123,1483061;1484981,1483121;70359,1483121;70156,1482914;70215,1482773;1514062,1453835;878160,438023;1514062,293120;1521332,289907;1521390,290050;1514410,1453692;1514203,1453894;1514062,1453835" o:connectangles="0,0,0,0,0,0,0,0,0,0,0,0,0,0,0,0,0,0,0,0,0,0,0,0,0,0,0,0,0,0,0,0,0,0,0,0,0,0,0,0,0,0,0,0,0,0,0,0,0,0,0,0,0,0,0,0,0,0"/>
                  </v:shape>
                  <v:shape id="フリーフォーム 1466597570" o:spid="_x0000_s1028" style="width:6140;height:409;left:4706;mso-wrap-style:square;position:absolute;top:2347;v-text-anchor:middle;visibility:visible" coordsize="613950,40930" path="m,l613950,l613950,40930l,40930,,xe" fillcolor="black" stroked="f" strokeweight="1.61pt">
                    <v:stroke joinstyle="miter"/>
                    <v:path arrowok="t" o:connecttype="custom" o:connectlocs="0,0;613950,0;613950,40930;0,40930" o:connectangles="0,0,0,0"/>
                  </v:shape>
                  <v:shape id="フリーフォーム 242811909" o:spid="_x0000_s1029" style="width:6140;height:409;left:4706;mso-wrap-style:square;position:absolute;top:3575;v-text-anchor:middle;visibility:visible" coordsize="613950,40930" path="m,l613950,l613950,40930l,40930,,xe" fillcolor="black" stroked="f" strokeweight="1.61pt">
                    <v:stroke joinstyle="miter"/>
                    <v:path arrowok="t" o:connecttype="custom" o:connectlocs="0,0;613950,0;613950,40930;0,40930" o:connectangles="0,0,0,0"/>
                  </v:shape>
                  <v:shape id="フリーフォーム 193150933" o:spid="_x0000_s1030" style="width:6140;height:409;left:4706;mso-wrap-style:square;position:absolute;top:4803;v-text-anchor:middle;visibility:visible" coordsize="613950,40930" path="m,l613950,l613950,40930l,40930,,xe" fillcolor="black" stroked="f" strokeweight="1.61pt">
                    <v:stroke joinstyle="miter"/>
                    <v:path arrowok="t" o:connecttype="custom" o:connectlocs="0,0;613950,0;613950,40930;0,40930" o:connectangles="0,0,0,0"/>
                  </v:shape>
                  <v:shape id="フリーフォーム 819284853" o:spid="_x0000_s1031" style="width:6140;height:409;left:4706;mso-wrap-style:square;position:absolute;top:6031;v-text-anchor:middle;visibility:visible" coordsize="613950,40930" path="m,l613950,l613950,40930l,40930,,xe" fillcolor="black" stroked="f" strokeweight="1.61pt">
                    <v:stroke joinstyle="miter"/>
                    <v:path arrowok="t" o:connecttype="custom" o:connectlocs="0,0;613950,0;613950,40930;0,40930" o:connectangles="0,0,0,0"/>
                  </v:shape>
                </v:group>
                <v:rect id="正方形/長方形 1915344502" o:spid="_x0000_s1032" style="width:9842;height:3556;left:2784;mso-wrap-style:square;position:absolute;top:10432;v-text-anchor:middle;visibility:visible" fillcolor="white" strokecolor="white" strokeweight="1pt"/>
                <v:line id="直線コネクタ 1346985311" o:spid="_x0000_s1033" style="mso-wrap-style:square;position:absolute;visibility:visible" from="8781,9513" to="11623,21066" o:connectortype="straight" strokecolor="black" strokeweight="0.5pt">
                  <v:stroke joinstyle="miter"/>
                </v:line>
                <v:line id="直線コネクタ 749022662" o:spid="_x0000_s1034" style="flip:x;mso-wrap-style:square;position:absolute;visibility:visible" from="3934,9771" to="6822,21697" o:connectortype="straight" strokecolor="black" strokeweight="0.5pt">
                  <v:stroke joinstyle="miter"/>
                </v:line>
              </v:group>
            </w:pict>
          </mc:Fallback>
        </mc:AlternateContent>
      </w:r>
      <w:r>
        <w:rPr>
          <w:rFonts w:ascii="Times New Roman" w:eastAsia="Times New Roman" w:hAnsi="Times New Roman" w:cs="Times New Roman"/>
          <w:color w:val="000000"/>
          <w:sz w:val="24"/>
          <w:u w:val="single"/>
        </w:rPr>
        <w:t>This questionnaire is anonymous and does not contain any personal information.</w:t>
      </w:r>
    </w:p>
    <w:p w14:paraId="5837D29E" w14:textId="77777777" w:rsidR="008E2A81" w:rsidRDefault="00000000">
      <w:pPr>
        <w:tabs>
          <w:tab w:val="left" w:pos="1268"/>
        </w:tabs>
        <w:spacing w:line="360" w:lineRule="auto"/>
        <w:ind w:right="240"/>
        <w:rPr>
          <w:rFonts w:ascii="Times New Roman" w:eastAsia="Times New Roman" w:hAnsi="Times New Roman" w:cs="Times New Roman"/>
          <w:color w:val="000000"/>
          <w:sz w:val="24"/>
          <w:u w:val="single"/>
        </w:rPr>
      </w:pPr>
      <w:r>
        <w:rPr>
          <w:rFonts w:ascii="Times New Roman" w:eastAsia="Times New Roman" w:hAnsi="Times New Roman" w:cs="Times New Roman"/>
          <w:color w:val="000000"/>
          <w:sz w:val="24"/>
          <w:u w:val="single"/>
        </w:rPr>
        <w:t>If you do not agree with this survey, you do not need to respond and can leave a blank answer.</w:t>
      </w:r>
    </w:p>
    <w:p w14:paraId="7097CF96" w14:textId="4FD59608" w:rsidR="008E2A81" w:rsidRDefault="00000000">
      <w:pPr>
        <w:tabs>
          <w:tab w:val="left" w:pos="1268"/>
        </w:tabs>
        <w:spacing w:line="360" w:lineRule="auto"/>
        <w:ind w:right="240"/>
        <w:rPr>
          <w:rFonts w:ascii="Times New Roman" w:eastAsia="Times New Roman" w:hAnsi="Times New Roman" w:cs="Times New Roman"/>
          <w:color w:val="000000"/>
          <w:sz w:val="24"/>
          <w:u w:val="single"/>
        </w:rPr>
      </w:pPr>
      <w:r>
        <w:rPr>
          <w:rFonts w:ascii="Times New Roman" w:eastAsia="Times New Roman" w:hAnsi="Times New Roman" w:cs="Times New Roman"/>
          <w:color w:val="000000"/>
          <w:sz w:val="24"/>
          <w:u w:val="single"/>
        </w:rPr>
        <w:t xml:space="preserve">The facility will not have access to </w:t>
      </w:r>
      <w:r w:rsidR="00E929EB">
        <w:rPr>
          <w:rFonts w:ascii="Times New Roman" w:eastAsia="Times New Roman" w:hAnsi="Times New Roman" w:cs="Times New Roman"/>
          <w:color w:val="000000"/>
          <w:sz w:val="24"/>
          <w:u w:val="single"/>
        </w:rPr>
        <w:t>anyone’s</w:t>
      </w:r>
      <w:r>
        <w:rPr>
          <w:rFonts w:ascii="Times New Roman" w:eastAsia="Times New Roman" w:hAnsi="Times New Roman" w:cs="Times New Roman"/>
          <w:color w:val="000000"/>
          <w:sz w:val="24"/>
          <w:u w:val="single"/>
        </w:rPr>
        <w:t xml:space="preserve"> responses.</w:t>
      </w:r>
    </w:p>
    <w:p w14:paraId="0B03A5AE" w14:textId="77777777" w:rsidR="008E2A81" w:rsidRDefault="00000000">
      <w:pPr>
        <w:tabs>
          <w:tab w:val="left" w:pos="1268"/>
        </w:tabs>
        <w:spacing w:line="360" w:lineRule="auto"/>
        <w:ind w:right="240"/>
        <w:rPr>
          <w:rFonts w:ascii="Times New Roman" w:eastAsia="Times New Roman" w:hAnsi="Times New Roman" w:cs="Times New Roman"/>
          <w:color w:val="000000"/>
          <w:sz w:val="24"/>
          <w:u w:val="single"/>
        </w:rPr>
      </w:pPr>
      <w:r>
        <w:rPr>
          <w:rFonts w:ascii="Times New Roman" w:eastAsia="Times New Roman" w:hAnsi="Times New Roman" w:cs="Times New Roman"/>
          <w:color w:val="000000"/>
          <w:sz w:val="24"/>
          <w:u w:val="single"/>
        </w:rPr>
        <w:t>The results of this survey will be used for future countermeasures and educational activities.</w:t>
      </w:r>
    </w:p>
    <w:p w14:paraId="25F7C52D" w14:textId="29A8F3FD" w:rsidR="008E2A81" w:rsidRDefault="00000000">
      <w:pPr>
        <w:tabs>
          <w:tab w:val="left" w:pos="1268"/>
        </w:tabs>
        <w:spacing w:line="360" w:lineRule="auto"/>
        <w:ind w:right="24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Colorectal cancer is the leading </w:t>
      </w:r>
      <w:r>
        <w:rPr>
          <w:rFonts w:ascii="Times New Roman" w:eastAsia="Times New Roman" w:hAnsi="Times New Roman" w:cs="Times New Roman"/>
          <w:color w:val="000000"/>
          <w:sz w:val="24"/>
          <w:u w:val="single"/>
        </w:rPr>
        <w:t>cause of cancer death among women in Japan</w:t>
      </w:r>
      <w:r>
        <w:rPr>
          <w:rFonts w:ascii="Times New Roman" w:eastAsia="Times New Roman" w:hAnsi="Times New Roman" w:cs="Times New Roman"/>
          <w:color w:val="000000"/>
          <w:sz w:val="24"/>
        </w:rPr>
        <w:t>, and Nagasaki Prefecture has the highest female colorectal cancer mortality rate in Japan (2020). The purpose of this questionnaire was to identify clues to improve the rate of colorectal cancer screening and colonoscopy in Nagasaki Prefecture. After answering the questionnaire (including blank answers), please place your answers in an envelope and hand them to the receptionist (or drop them into the collection box).</w:t>
      </w:r>
    </w:p>
    <w:p w14:paraId="2D541555" w14:textId="77777777" w:rsidR="008E2A81" w:rsidRDefault="00000000">
      <w:pPr>
        <w:tabs>
          <w:tab w:val="left" w:pos="1268"/>
        </w:tabs>
        <w:spacing w:line="360" w:lineRule="auto"/>
        <w:ind w:right="24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f you agree to this survey, please check the right checkbox </w:t>
      </w:r>
      <w:r>
        <w:rPr>
          <w:rFonts w:ascii="Apple Color Emoji" w:eastAsia="Apple Color Emoji" w:hAnsi="Apple Color Emoji" w:cs="Apple Color Emoji"/>
          <w:color w:val="000000"/>
          <w:sz w:val="24"/>
        </w:rPr>
        <w:t>⬜</w:t>
      </w:r>
      <w:r>
        <w:rPr>
          <w:rFonts w:ascii="Times New Roman" w:eastAsia="Times New Roman" w:hAnsi="Times New Roman" w:cs="Times New Roman"/>
          <w:color w:val="000000"/>
          <w:sz w:val="24"/>
        </w:rPr>
        <w:t xml:space="preserve">︎ and check </w:t>
      </w:r>
      <w:r>
        <w:rPr>
          <w:rFonts w:ascii="Apple Color Emoji" w:eastAsia="Apple Color Emoji" w:hAnsi="Apple Color Emoji" w:cs="Apple Color Emoji"/>
          <w:color w:val="000000"/>
          <w:sz w:val="24"/>
        </w:rPr>
        <w:t>☑</w:t>
      </w:r>
      <w:r>
        <w:rPr>
          <w:rFonts w:ascii="Times New Roman" w:eastAsia="Times New Roman" w:hAnsi="Times New Roman" w:cs="Times New Roman"/>
          <w:color w:val="000000"/>
          <w:sz w:val="24"/>
        </w:rPr>
        <w:t xml:space="preserve">︎. </w:t>
      </w:r>
      <w:r>
        <w:rPr>
          <w:rFonts w:ascii="Times New Roman" w:eastAsia="Times New Roman" w:hAnsi="Times New Roman" w:cs="Times New Roman"/>
          <w:color w:val="000000"/>
          <w:sz w:val="24"/>
        </w:rPr>
        <w:tab/>
      </w:r>
      <w:r>
        <w:rPr>
          <w:rFonts w:ascii="Times New Roman" w:eastAsia="Times New Roman" w:hAnsi="Times New Roman" w:cs="Times New Roman"/>
          <w:color w:val="000000"/>
          <w:sz w:val="24"/>
        </w:rPr>
        <w:tab/>
        <w:t xml:space="preserve">　</w:t>
      </w:r>
      <w:r>
        <w:rPr>
          <w:rFonts w:ascii="Times New Roman" w:eastAsia="Times New Roman" w:hAnsi="Times New Roman" w:cs="Times New Roman"/>
          <w:color w:val="000000"/>
          <w:sz w:val="24"/>
        </w:rPr>
        <w:tab/>
      </w:r>
      <w:r>
        <w:rPr>
          <w:rFonts w:ascii="Apple Color Emoji" w:eastAsia="Apple Color Emoji" w:hAnsi="Apple Color Emoji" w:cs="Apple Color Emoji"/>
          <w:color w:val="000000"/>
          <w:sz w:val="24"/>
        </w:rPr>
        <w:t>⬜</w:t>
      </w:r>
      <w:r>
        <w:rPr>
          <w:rFonts w:ascii="Times New Roman" w:eastAsia="Times New Roman" w:hAnsi="Times New Roman" w:cs="Times New Roman"/>
          <w:color w:val="000000"/>
          <w:sz w:val="24"/>
        </w:rPr>
        <w:t>.</w:t>
      </w:r>
    </w:p>
    <w:p w14:paraId="0DC32A62" w14:textId="4DE68D4C" w:rsidR="008E2A81" w:rsidRDefault="00000000">
      <w:pPr>
        <w:tabs>
          <w:tab w:val="left" w:pos="1268"/>
        </w:tabs>
        <w:spacing w:line="360" w:lineRule="auto"/>
        <w:ind w:right="24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There are </w:t>
      </w:r>
      <w:r w:rsidR="008D16FB">
        <w:rPr>
          <w:rFonts w:ascii="Times New Roman" w:eastAsia="Times New Roman" w:hAnsi="Times New Roman" w:cs="Times New Roman"/>
          <w:color w:val="000000"/>
          <w:sz w:val="24"/>
        </w:rPr>
        <w:t xml:space="preserve">a </w:t>
      </w:r>
      <w:r>
        <w:rPr>
          <w:rFonts w:ascii="Times New Roman" w:eastAsia="Times New Roman" w:hAnsi="Times New Roman" w:cs="Times New Roman"/>
          <w:color w:val="000000"/>
          <w:sz w:val="24"/>
        </w:rPr>
        <w:t xml:space="preserve">total of 10 questions (approximately 5 minutes). Please fill in the form (circle/ free text) as much as you can answer. *You can also answer the questions using Google Forms. In that case, please refrain from answering the questions </w:t>
      </w:r>
      <w:r w:rsidR="005731E8">
        <w:rPr>
          <w:rFonts w:ascii="Times New Roman" w:eastAsia="Times New Roman" w:hAnsi="Times New Roman" w:cs="Times New Roman"/>
          <w:color w:val="000000"/>
          <w:sz w:val="24"/>
        </w:rPr>
        <w:t xml:space="preserve">in </w:t>
      </w:r>
      <w:r>
        <w:rPr>
          <w:rFonts w:ascii="Times New Roman" w:eastAsia="Times New Roman" w:hAnsi="Times New Roman" w:cs="Times New Roman"/>
          <w:color w:val="000000"/>
          <w:sz w:val="24"/>
        </w:rPr>
        <w:t>this paper.</w:t>
      </w:r>
    </w:p>
    <w:p w14:paraId="133DB68A" w14:textId="77777777" w:rsidR="008E2A81" w:rsidRDefault="008E2A81">
      <w:pPr>
        <w:tabs>
          <w:tab w:val="left" w:pos="1268"/>
        </w:tabs>
        <w:spacing w:line="360" w:lineRule="auto"/>
        <w:ind w:right="240"/>
        <w:rPr>
          <w:rFonts w:ascii="Times New Roman" w:eastAsia="Times New Roman" w:hAnsi="Times New Roman" w:cs="Times New Roman"/>
          <w:color w:val="000000"/>
          <w:sz w:val="24"/>
        </w:rPr>
      </w:pPr>
    </w:p>
    <w:p w14:paraId="419083CE" w14:textId="77777777" w:rsidR="008E2A81" w:rsidRDefault="008E2A81">
      <w:pPr>
        <w:tabs>
          <w:tab w:val="left" w:pos="1268"/>
        </w:tabs>
        <w:spacing w:line="360" w:lineRule="auto"/>
        <w:ind w:right="240"/>
        <w:rPr>
          <w:rFonts w:ascii="Times New Roman" w:eastAsia="Times New Roman" w:hAnsi="Times New Roman" w:cs="Times New Roman"/>
          <w:color w:val="000000"/>
          <w:sz w:val="24"/>
        </w:rPr>
      </w:pPr>
    </w:p>
    <w:p w14:paraId="601D4E1A" w14:textId="77777777" w:rsidR="008E2A81" w:rsidRDefault="008E2A81">
      <w:pPr>
        <w:tabs>
          <w:tab w:val="left" w:pos="1268"/>
        </w:tabs>
        <w:spacing w:line="360" w:lineRule="auto"/>
        <w:ind w:right="240"/>
        <w:rPr>
          <w:rFonts w:ascii="Times New Roman" w:eastAsia="Times New Roman" w:hAnsi="Times New Roman" w:cs="Times New Roman"/>
          <w:color w:val="000000"/>
          <w:sz w:val="24"/>
        </w:rPr>
      </w:pPr>
    </w:p>
    <w:p w14:paraId="5F4A143C" w14:textId="77777777" w:rsidR="008E2A81" w:rsidRDefault="008E2A81">
      <w:pPr>
        <w:tabs>
          <w:tab w:val="left" w:pos="1268"/>
        </w:tabs>
        <w:spacing w:line="360" w:lineRule="auto"/>
        <w:ind w:right="240"/>
        <w:rPr>
          <w:rFonts w:ascii="Times New Roman" w:eastAsia="Times New Roman" w:hAnsi="Times New Roman" w:cs="Times New Roman"/>
          <w:color w:val="000000"/>
          <w:sz w:val="24"/>
        </w:rPr>
      </w:pPr>
    </w:p>
    <w:p w14:paraId="37F72501" w14:textId="77777777" w:rsidR="008E2A81" w:rsidRDefault="00000000">
      <w:pPr>
        <w:tabs>
          <w:tab w:val="left" w:pos="1268"/>
        </w:tabs>
        <w:spacing w:line="360" w:lineRule="auto"/>
        <w:ind w:right="24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lastRenderedPageBreak/>
        <w:t>Age</w:t>
      </w:r>
      <w:r>
        <w:rPr>
          <w:rFonts w:ascii="Times New Roman" w:eastAsia="Times New Roman" w:hAnsi="Times New Roman" w:cs="Times New Roman"/>
          <w:color w:val="000000"/>
          <w:sz w:val="24"/>
        </w:rPr>
        <w:tab/>
        <w:t xml:space="preserve"> </w:t>
      </w:r>
      <w:r>
        <w:rPr>
          <w:rFonts w:ascii="游ゴシック Light" w:eastAsia="游ゴシック Light" w:hAnsi="游ゴシック Light" w:cs="游ゴシック Light"/>
          <w:color w:val="000000"/>
          <w:sz w:val="24"/>
        </w:rPr>
        <w:t>・</w:t>
      </w:r>
      <w:r>
        <w:rPr>
          <w:rFonts w:ascii="Times New Roman" w:eastAsia="Times New Roman" w:hAnsi="Times New Roman" w:cs="Times New Roman"/>
          <w:color w:val="000000"/>
          <w:sz w:val="24"/>
        </w:rPr>
        <w:t xml:space="preserve">20’s </w:t>
      </w:r>
      <w:r>
        <w:rPr>
          <w:rFonts w:ascii="游ゴシック Light" w:eastAsia="游ゴシック Light" w:hAnsi="游ゴシック Light" w:cs="游ゴシック Light"/>
          <w:color w:val="000000"/>
          <w:sz w:val="24"/>
        </w:rPr>
        <w:t>・</w:t>
      </w:r>
      <w:r>
        <w:rPr>
          <w:rFonts w:ascii="Times New Roman" w:eastAsia="Times New Roman" w:hAnsi="Times New Roman" w:cs="Times New Roman"/>
          <w:color w:val="000000"/>
          <w:sz w:val="24"/>
        </w:rPr>
        <w:t xml:space="preserve">30’s </w:t>
      </w:r>
      <w:r>
        <w:rPr>
          <w:rFonts w:ascii="游ゴシック Light" w:eastAsia="游ゴシック Light" w:hAnsi="游ゴシック Light" w:cs="游ゴシック Light"/>
          <w:color w:val="000000"/>
          <w:sz w:val="24"/>
        </w:rPr>
        <w:t>・</w:t>
      </w:r>
      <w:r>
        <w:rPr>
          <w:rFonts w:ascii="Times New Roman" w:eastAsia="Times New Roman" w:hAnsi="Times New Roman" w:cs="Times New Roman"/>
          <w:color w:val="000000"/>
          <w:sz w:val="24"/>
        </w:rPr>
        <w:t xml:space="preserve">40’s </w:t>
      </w:r>
      <w:r>
        <w:rPr>
          <w:rFonts w:ascii="游ゴシック Light" w:eastAsia="游ゴシック Light" w:hAnsi="游ゴシック Light" w:cs="游ゴシック Light"/>
          <w:color w:val="000000"/>
          <w:sz w:val="24"/>
        </w:rPr>
        <w:t>・</w:t>
      </w:r>
      <w:r>
        <w:rPr>
          <w:rFonts w:ascii="Times New Roman" w:eastAsia="Times New Roman" w:hAnsi="Times New Roman" w:cs="Times New Roman"/>
          <w:color w:val="000000"/>
          <w:sz w:val="24"/>
        </w:rPr>
        <w:t xml:space="preserve">50’s </w:t>
      </w:r>
      <w:r>
        <w:rPr>
          <w:rFonts w:ascii="游ゴシック Light" w:eastAsia="游ゴシック Light" w:hAnsi="游ゴシック Light" w:cs="游ゴシック Light"/>
          <w:color w:val="000000"/>
          <w:sz w:val="24"/>
        </w:rPr>
        <w:t>・</w:t>
      </w:r>
      <w:r>
        <w:rPr>
          <w:rFonts w:ascii="Times New Roman" w:eastAsia="Times New Roman" w:hAnsi="Times New Roman" w:cs="Times New Roman"/>
          <w:color w:val="000000"/>
          <w:sz w:val="24"/>
        </w:rPr>
        <w:t xml:space="preserve">60’s </w:t>
      </w:r>
      <w:r>
        <w:rPr>
          <w:rFonts w:ascii="游ゴシック Light" w:eastAsia="游ゴシック Light" w:hAnsi="游ゴシック Light" w:cs="游ゴシック Light"/>
          <w:color w:val="000000"/>
          <w:sz w:val="24"/>
        </w:rPr>
        <w:t>・</w:t>
      </w:r>
      <w:r>
        <w:rPr>
          <w:rFonts w:ascii="Times New Roman" w:eastAsia="Times New Roman" w:hAnsi="Times New Roman" w:cs="Times New Roman"/>
          <w:color w:val="000000"/>
          <w:sz w:val="24"/>
        </w:rPr>
        <w:t xml:space="preserve">70’s </w:t>
      </w:r>
      <w:r>
        <w:rPr>
          <w:rFonts w:ascii="游ゴシック Light" w:eastAsia="游ゴシック Light" w:hAnsi="游ゴシック Light" w:cs="游ゴシック Light"/>
          <w:color w:val="000000"/>
          <w:sz w:val="24"/>
        </w:rPr>
        <w:t>・</w:t>
      </w:r>
      <w:r>
        <w:rPr>
          <w:rFonts w:ascii="Times New Roman" w:eastAsia="Times New Roman" w:hAnsi="Times New Roman" w:cs="Times New Roman"/>
          <w:color w:val="000000"/>
          <w:sz w:val="24"/>
        </w:rPr>
        <w:t>80’s</w:t>
      </w:r>
    </w:p>
    <w:p w14:paraId="1F535DB9" w14:textId="6942258E" w:rsidR="008E2A81" w:rsidRDefault="00000000">
      <w:pPr>
        <w:tabs>
          <w:tab w:val="left" w:pos="1268"/>
        </w:tabs>
        <w:spacing w:line="360" w:lineRule="auto"/>
        <w:ind w:right="24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Do you think symptoms are common with colorectal cancer?</w:t>
      </w:r>
    </w:p>
    <w:p w14:paraId="5C3F4B30" w14:textId="77777777" w:rsidR="008E2A81" w:rsidRDefault="00000000">
      <w:pPr>
        <w:tabs>
          <w:tab w:val="left" w:pos="1268"/>
        </w:tabs>
        <w:spacing w:line="360" w:lineRule="auto"/>
        <w:ind w:right="24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b/>
        <w:t>・I think so.</w:t>
      </w:r>
      <w:r>
        <w:rPr>
          <w:rFonts w:ascii="Times New Roman" w:eastAsia="Times New Roman" w:hAnsi="Times New Roman" w:cs="Times New Roman"/>
          <w:color w:val="000000"/>
          <w:sz w:val="24"/>
        </w:rPr>
        <w:tab/>
      </w:r>
      <w:r>
        <w:rPr>
          <w:rFonts w:ascii="Times New Roman" w:eastAsia="Times New Roman" w:hAnsi="Times New Roman" w:cs="Times New Roman"/>
          <w:color w:val="000000"/>
          <w:sz w:val="24"/>
        </w:rPr>
        <w:tab/>
      </w:r>
      <w:r>
        <w:rPr>
          <w:rFonts w:ascii="游ゴシック Light" w:eastAsia="游ゴシック Light" w:hAnsi="游ゴシック Light" w:cs="游ゴシック Light"/>
          <w:color w:val="000000"/>
          <w:sz w:val="24"/>
        </w:rPr>
        <w:t>・</w:t>
      </w:r>
      <w:r>
        <w:rPr>
          <w:rFonts w:ascii="Times New Roman" w:eastAsia="Times New Roman" w:hAnsi="Times New Roman" w:cs="Times New Roman"/>
          <w:color w:val="000000"/>
          <w:sz w:val="24"/>
        </w:rPr>
        <w:t>I do not think so.</w:t>
      </w:r>
      <w:r>
        <w:rPr>
          <w:rFonts w:ascii="Times New Roman" w:eastAsia="Times New Roman" w:hAnsi="Times New Roman" w:cs="Times New Roman"/>
          <w:color w:val="000000"/>
          <w:sz w:val="24"/>
        </w:rPr>
        <w:tab/>
      </w:r>
      <w:r>
        <w:rPr>
          <w:rFonts w:ascii="游ゴシック Light" w:eastAsia="游ゴシック Light" w:hAnsi="游ゴシック Light" w:cs="游ゴシック Light"/>
          <w:color w:val="000000"/>
          <w:sz w:val="24"/>
        </w:rPr>
        <w:t>・</w:t>
      </w:r>
      <w:r>
        <w:rPr>
          <w:rFonts w:ascii="Times New Roman" w:eastAsia="Times New Roman" w:hAnsi="Times New Roman" w:cs="Times New Roman"/>
          <w:color w:val="000000"/>
          <w:sz w:val="24"/>
        </w:rPr>
        <w:t>I have no idea.</w:t>
      </w:r>
    </w:p>
    <w:p w14:paraId="03344722" w14:textId="400357D1" w:rsidR="008E2A81" w:rsidRDefault="00000000">
      <w:pPr>
        <w:tabs>
          <w:tab w:val="left" w:pos="1268"/>
        </w:tabs>
        <w:spacing w:line="360" w:lineRule="auto"/>
        <w:ind w:right="24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Do you know that the 5-year survival rate of colorectal cancer is more than 95% if the disease is detected at an early stage?</w:t>
      </w:r>
    </w:p>
    <w:p w14:paraId="07999CE6" w14:textId="77777777" w:rsidR="008E2A81" w:rsidRDefault="00000000">
      <w:pPr>
        <w:tabs>
          <w:tab w:val="left" w:pos="1268"/>
        </w:tabs>
        <w:spacing w:line="360" w:lineRule="auto"/>
        <w:ind w:right="24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b/>
      </w:r>
      <w:r>
        <w:rPr>
          <w:rFonts w:ascii="游ゴシック Light" w:eastAsia="游ゴシック Light" w:hAnsi="游ゴシック Light" w:cs="游ゴシック Light"/>
          <w:color w:val="000000"/>
          <w:sz w:val="24"/>
        </w:rPr>
        <w:t>・</w:t>
      </w:r>
      <w:r>
        <w:rPr>
          <w:rFonts w:ascii="Times New Roman" w:eastAsia="Times New Roman" w:hAnsi="Times New Roman" w:cs="Times New Roman"/>
          <w:color w:val="000000"/>
          <w:sz w:val="24"/>
        </w:rPr>
        <w:t>Yes</w:t>
      </w:r>
      <w:r>
        <w:rPr>
          <w:rFonts w:ascii="Times New Roman" w:eastAsia="Times New Roman" w:hAnsi="Times New Roman" w:cs="Times New Roman"/>
          <w:color w:val="000000"/>
          <w:sz w:val="24"/>
        </w:rPr>
        <w:tab/>
        <w:t>・No</w:t>
      </w:r>
    </w:p>
    <w:p w14:paraId="2B24EA37" w14:textId="20C769A3" w:rsidR="008E2A81" w:rsidRDefault="00000000">
      <w:pPr>
        <w:tabs>
          <w:tab w:val="left" w:pos="1268"/>
        </w:tabs>
        <w:spacing w:line="360" w:lineRule="auto"/>
        <w:ind w:right="24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Do you know that fecal immunochemical tests (FITs) are the first step in screening for colorectal cancer?</w:t>
      </w:r>
    </w:p>
    <w:p w14:paraId="423A1577" w14:textId="77777777" w:rsidR="008E2A81" w:rsidRDefault="00000000">
      <w:pPr>
        <w:tabs>
          <w:tab w:val="left" w:pos="1268"/>
        </w:tabs>
        <w:spacing w:line="360" w:lineRule="auto"/>
        <w:ind w:right="24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b/>
      </w:r>
      <w:r>
        <w:rPr>
          <w:rFonts w:ascii="游ゴシック Light" w:eastAsia="游ゴシック Light" w:hAnsi="游ゴシック Light" w:cs="游ゴシック Light"/>
          <w:color w:val="000000"/>
          <w:sz w:val="24"/>
        </w:rPr>
        <w:t>・</w:t>
      </w:r>
      <w:r>
        <w:rPr>
          <w:rFonts w:ascii="Times New Roman" w:eastAsia="Times New Roman" w:hAnsi="Times New Roman" w:cs="Times New Roman"/>
          <w:color w:val="000000"/>
          <w:sz w:val="24"/>
        </w:rPr>
        <w:t>Yes</w:t>
      </w:r>
      <w:r>
        <w:rPr>
          <w:rFonts w:ascii="Times New Roman" w:eastAsia="Times New Roman" w:hAnsi="Times New Roman" w:cs="Times New Roman"/>
          <w:color w:val="000000"/>
          <w:sz w:val="24"/>
        </w:rPr>
        <w:tab/>
        <w:t>・No</w:t>
      </w:r>
    </w:p>
    <w:p w14:paraId="49564A7D" w14:textId="301A51E4" w:rsidR="008E2A81" w:rsidRDefault="00000000">
      <w:pPr>
        <w:tabs>
          <w:tab w:val="left" w:pos="1268"/>
        </w:tabs>
        <w:spacing w:line="360" w:lineRule="auto"/>
        <w:ind w:right="24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Have you ever taken the FITs?</w:t>
      </w:r>
    </w:p>
    <w:p w14:paraId="0E746DE3" w14:textId="77777777" w:rsidR="008E2A81" w:rsidRDefault="00000000">
      <w:pPr>
        <w:tabs>
          <w:tab w:val="left" w:pos="1268"/>
        </w:tabs>
        <w:spacing w:line="360" w:lineRule="auto"/>
        <w:ind w:right="24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b/>
      </w:r>
      <w:r>
        <w:rPr>
          <w:rFonts w:ascii="游ゴシック Light" w:eastAsia="游ゴシック Light" w:hAnsi="游ゴシック Light" w:cs="游ゴシック Light"/>
          <w:color w:val="000000"/>
          <w:sz w:val="24"/>
        </w:rPr>
        <w:t>・</w:t>
      </w:r>
      <w:r>
        <w:rPr>
          <w:rFonts w:ascii="Times New Roman" w:eastAsia="Times New Roman" w:hAnsi="Times New Roman" w:cs="Times New Roman"/>
          <w:color w:val="000000"/>
          <w:sz w:val="24"/>
        </w:rPr>
        <w:t>Every year</w:t>
      </w:r>
      <w:r>
        <w:rPr>
          <w:rFonts w:ascii="Times New Roman" w:eastAsia="Times New Roman" w:hAnsi="Times New Roman" w:cs="Times New Roman"/>
          <w:color w:val="000000"/>
          <w:sz w:val="24"/>
        </w:rPr>
        <w:tab/>
      </w:r>
      <w:r>
        <w:rPr>
          <w:rFonts w:ascii="游ゴシック Light" w:eastAsia="游ゴシック Light" w:hAnsi="游ゴシック Light" w:cs="游ゴシック Light"/>
          <w:color w:val="000000"/>
          <w:sz w:val="24"/>
        </w:rPr>
        <w:t>・</w:t>
      </w:r>
      <w:r>
        <w:rPr>
          <w:rFonts w:ascii="Times New Roman" w:eastAsia="Times New Roman" w:hAnsi="Times New Roman" w:cs="Times New Roman"/>
          <w:color w:val="000000"/>
          <w:sz w:val="24"/>
        </w:rPr>
        <w:t>Within 2 years</w:t>
      </w:r>
      <w:r>
        <w:rPr>
          <w:rFonts w:ascii="Times New Roman" w:eastAsia="Times New Roman" w:hAnsi="Times New Roman" w:cs="Times New Roman"/>
          <w:color w:val="000000"/>
          <w:sz w:val="24"/>
        </w:rPr>
        <w:tab/>
      </w:r>
      <w:r>
        <w:rPr>
          <w:rFonts w:ascii="Times New Roman" w:eastAsia="Times New Roman" w:hAnsi="Times New Roman" w:cs="Times New Roman"/>
          <w:color w:val="000000"/>
          <w:sz w:val="24"/>
        </w:rPr>
        <w:tab/>
      </w:r>
      <w:r>
        <w:rPr>
          <w:rFonts w:ascii="游ゴシック Light" w:eastAsia="游ゴシック Light" w:hAnsi="游ゴシック Light" w:cs="游ゴシック Light"/>
          <w:color w:val="000000"/>
          <w:sz w:val="24"/>
        </w:rPr>
        <w:t>・</w:t>
      </w:r>
      <w:r>
        <w:rPr>
          <w:rFonts w:ascii="Times New Roman" w:eastAsia="Times New Roman" w:hAnsi="Times New Roman" w:cs="Times New Roman"/>
          <w:color w:val="000000"/>
          <w:sz w:val="24"/>
        </w:rPr>
        <w:t>Over 2 years before</w:t>
      </w:r>
    </w:p>
    <w:p w14:paraId="23A85417" w14:textId="77777777" w:rsidR="008E2A81" w:rsidRDefault="00000000">
      <w:pPr>
        <w:tabs>
          <w:tab w:val="left" w:pos="1268"/>
        </w:tabs>
        <w:spacing w:line="360" w:lineRule="auto"/>
        <w:ind w:right="24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b/>
      </w:r>
      <w:r>
        <w:rPr>
          <w:rFonts w:ascii="游ゴシック Light" w:eastAsia="游ゴシック Light" w:hAnsi="游ゴシック Light" w:cs="游ゴシック Light"/>
          <w:color w:val="000000"/>
          <w:sz w:val="24"/>
        </w:rPr>
        <w:t>・</w:t>
      </w:r>
      <w:r>
        <w:rPr>
          <w:rFonts w:ascii="Times New Roman" w:eastAsia="Times New Roman" w:hAnsi="Times New Roman" w:cs="Times New Roman"/>
          <w:color w:val="000000"/>
          <w:sz w:val="24"/>
        </w:rPr>
        <w:t>Never had</w:t>
      </w:r>
      <w:r>
        <w:rPr>
          <w:rFonts w:ascii="Times New Roman" w:eastAsia="Times New Roman" w:hAnsi="Times New Roman" w:cs="Times New Roman"/>
          <w:color w:val="000000"/>
          <w:sz w:val="24"/>
        </w:rPr>
        <w:tab/>
      </w:r>
      <w:r>
        <w:rPr>
          <w:rFonts w:ascii="Times New Roman" w:eastAsia="Times New Roman" w:hAnsi="Times New Roman" w:cs="Times New Roman"/>
          <w:color w:val="000000"/>
          <w:sz w:val="24"/>
        </w:rPr>
        <w:tab/>
        <w:t>・I have not had the FITs because I have a colonoscopy regularly.</w:t>
      </w:r>
    </w:p>
    <w:p w14:paraId="0BAEB9CB" w14:textId="77777777" w:rsidR="008E2A81" w:rsidRDefault="00000000">
      <w:pPr>
        <w:tabs>
          <w:tab w:val="left" w:pos="1268"/>
        </w:tabs>
        <w:spacing w:line="360" w:lineRule="auto"/>
        <w:ind w:right="24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f your colorectal cancer screening (FITs) results are positive, what will you do?</w:t>
      </w:r>
    </w:p>
    <w:p w14:paraId="491A6681" w14:textId="77777777" w:rsidR="008E2A81" w:rsidRDefault="00000000">
      <w:pPr>
        <w:tabs>
          <w:tab w:val="left" w:pos="1268"/>
        </w:tabs>
        <w:spacing w:line="360" w:lineRule="auto"/>
        <w:ind w:right="24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b/>
      </w:r>
      <w:r>
        <w:rPr>
          <w:rFonts w:ascii="游ゴシック Light" w:eastAsia="游ゴシック Light" w:hAnsi="游ゴシック Light" w:cs="游ゴシック Light"/>
          <w:color w:val="000000"/>
          <w:sz w:val="24"/>
        </w:rPr>
        <w:t>・</w:t>
      </w:r>
      <w:r>
        <w:rPr>
          <w:rFonts w:ascii="Times New Roman" w:eastAsia="Times New Roman" w:hAnsi="Times New Roman" w:cs="Times New Roman"/>
          <w:color w:val="000000"/>
          <w:sz w:val="24"/>
        </w:rPr>
        <w:t>Take another fecal occult blood test at a medical institution.</w:t>
      </w:r>
    </w:p>
    <w:p w14:paraId="14DB40D4" w14:textId="77777777" w:rsidR="008E2A81" w:rsidRDefault="00000000">
      <w:pPr>
        <w:tabs>
          <w:tab w:val="left" w:pos="1268"/>
        </w:tabs>
        <w:spacing w:line="360" w:lineRule="auto"/>
        <w:ind w:right="24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b/>
      </w:r>
      <w:r>
        <w:rPr>
          <w:rFonts w:ascii="游ゴシック Light" w:eastAsia="游ゴシック Light" w:hAnsi="游ゴシック Light" w:cs="游ゴシック Light"/>
          <w:color w:val="000000"/>
          <w:sz w:val="24"/>
        </w:rPr>
        <w:t>・</w:t>
      </w:r>
      <w:r>
        <w:rPr>
          <w:rFonts w:ascii="Times New Roman" w:eastAsia="Times New Roman" w:hAnsi="Times New Roman" w:cs="Times New Roman"/>
          <w:color w:val="000000"/>
          <w:sz w:val="24"/>
        </w:rPr>
        <w:t>Do not visit a medical institution because I have no symptoms.</w:t>
      </w:r>
    </w:p>
    <w:p w14:paraId="3A52AFF3" w14:textId="77777777" w:rsidR="008E2A81" w:rsidRDefault="00000000">
      <w:pPr>
        <w:tabs>
          <w:tab w:val="left" w:pos="1268"/>
        </w:tabs>
        <w:spacing w:line="360" w:lineRule="auto"/>
        <w:ind w:right="24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b/>
      </w:r>
      <w:r>
        <w:rPr>
          <w:rFonts w:ascii="游ゴシック Light" w:eastAsia="游ゴシック Light" w:hAnsi="游ゴシック Light" w:cs="游ゴシック Light"/>
          <w:color w:val="000000"/>
          <w:sz w:val="24"/>
        </w:rPr>
        <w:t>・</w:t>
      </w:r>
      <w:r>
        <w:rPr>
          <w:rFonts w:ascii="Times New Roman" w:eastAsia="Times New Roman" w:hAnsi="Times New Roman" w:cs="Times New Roman"/>
          <w:color w:val="000000"/>
          <w:sz w:val="24"/>
        </w:rPr>
        <w:t xml:space="preserve">Take a colonoscopy screening </w:t>
      </w:r>
    </w:p>
    <w:p w14:paraId="1134DA31" w14:textId="77777777" w:rsidR="008E2A81" w:rsidRDefault="00000000">
      <w:pPr>
        <w:tabs>
          <w:tab w:val="left" w:pos="1268"/>
        </w:tabs>
        <w:spacing w:line="360" w:lineRule="auto"/>
        <w:ind w:right="24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b/>
        <w:t>・I have no idea.</w:t>
      </w:r>
    </w:p>
    <w:p w14:paraId="33A34645" w14:textId="77777777" w:rsidR="008E2A81" w:rsidRDefault="00000000">
      <w:pPr>
        <w:tabs>
          <w:tab w:val="left" w:pos="1268"/>
        </w:tabs>
        <w:spacing w:line="360" w:lineRule="auto"/>
        <w:ind w:right="24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b/>
      </w:r>
      <w:r>
        <w:rPr>
          <w:rFonts w:ascii="游ゴシック Light" w:eastAsia="游ゴシック Light" w:hAnsi="游ゴシック Light" w:cs="游ゴシック Light"/>
          <w:color w:val="000000"/>
          <w:sz w:val="24"/>
        </w:rPr>
        <w:t>・</w:t>
      </w:r>
      <w:r>
        <w:rPr>
          <w:rFonts w:ascii="Times New Roman" w:eastAsia="Times New Roman" w:hAnsi="Times New Roman" w:cs="Times New Roman"/>
          <w:color w:val="000000"/>
          <w:sz w:val="24"/>
        </w:rPr>
        <w:t>Others (</w:t>
      </w:r>
      <w:r>
        <w:rPr>
          <w:rFonts w:ascii="Times New Roman" w:eastAsia="Times New Roman" w:hAnsi="Times New Roman" w:cs="Times New Roman"/>
          <w:color w:val="000000"/>
          <w:sz w:val="24"/>
        </w:rPr>
        <w:tab/>
      </w:r>
      <w:r>
        <w:rPr>
          <w:rFonts w:ascii="Times New Roman" w:eastAsia="Times New Roman" w:hAnsi="Times New Roman" w:cs="Times New Roman"/>
          <w:color w:val="000000"/>
          <w:sz w:val="24"/>
        </w:rPr>
        <w:tab/>
      </w:r>
      <w:r>
        <w:rPr>
          <w:rFonts w:ascii="Times New Roman" w:eastAsia="Times New Roman" w:hAnsi="Times New Roman" w:cs="Times New Roman"/>
          <w:color w:val="000000"/>
          <w:sz w:val="24"/>
        </w:rPr>
        <w:tab/>
      </w:r>
      <w:r>
        <w:rPr>
          <w:rFonts w:ascii="Times New Roman" w:eastAsia="Times New Roman" w:hAnsi="Times New Roman" w:cs="Times New Roman"/>
          <w:color w:val="000000"/>
          <w:sz w:val="24"/>
        </w:rPr>
        <w:tab/>
      </w:r>
      <w:r>
        <w:rPr>
          <w:rFonts w:ascii="Times New Roman" w:eastAsia="Times New Roman" w:hAnsi="Times New Roman" w:cs="Times New Roman"/>
          <w:color w:val="000000"/>
          <w:sz w:val="24"/>
        </w:rPr>
        <w:tab/>
      </w:r>
      <w:r>
        <w:rPr>
          <w:rFonts w:ascii="Times New Roman" w:eastAsia="Times New Roman" w:hAnsi="Times New Roman" w:cs="Times New Roman"/>
          <w:color w:val="000000"/>
          <w:sz w:val="24"/>
        </w:rPr>
        <w:tab/>
        <w:t xml:space="preserve"> )</w:t>
      </w:r>
    </w:p>
    <w:p w14:paraId="19CB8EF3" w14:textId="1D2C6191" w:rsidR="008E2A81" w:rsidRDefault="00000000">
      <w:pPr>
        <w:tabs>
          <w:tab w:val="left" w:pos="1268"/>
        </w:tabs>
        <w:spacing w:line="360" w:lineRule="auto"/>
        <w:ind w:right="24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Do you know that colonoscopy is recommended for colorectal cancer screening (fecal occult blood test) if you have symptoms such as "constipation," "diarrhea," or "anemia"?</w:t>
      </w:r>
    </w:p>
    <w:p w14:paraId="41877E52" w14:textId="77777777" w:rsidR="008E2A81" w:rsidRDefault="00000000">
      <w:pPr>
        <w:tabs>
          <w:tab w:val="left" w:pos="1268"/>
        </w:tabs>
        <w:spacing w:line="360" w:lineRule="auto"/>
        <w:ind w:right="24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b/>
      </w:r>
      <w:r>
        <w:rPr>
          <w:rFonts w:ascii="游ゴシック Light" w:eastAsia="游ゴシック Light" w:hAnsi="游ゴシック Light" w:cs="游ゴシック Light"/>
          <w:color w:val="000000"/>
          <w:sz w:val="24"/>
        </w:rPr>
        <w:t>・</w:t>
      </w:r>
      <w:r>
        <w:rPr>
          <w:rFonts w:ascii="Times New Roman" w:eastAsia="Times New Roman" w:hAnsi="Times New Roman" w:cs="Times New Roman"/>
          <w:color w:val="000000"/>
          <w:sz w:val="24"/>
        </w:rPr>
        <w:t>Yes</w:t>
      </w:r>
      <w:r>
        <w:rPr>
          <w:rFonts w:ascii="Times New Roman" w:eastAsia="Times New Roman" w:hAnsi="Times New Roman" w:cs="Times New Roman"/>
          <w:color w:val="000000"/>
          <w:sz w:val="24"/>
        </w:rPr>
        <w:tab/>
        <w:t>・No</w:t>
      </w:r>
    </w:p>
    <w:p w14:paraId="0605DAF2" w14:textId="4AA7B8DD" w:rsidR="008E2A81" w:rsidRDefault="00000000">
      <w:pPr>
        <w:tabs>
          <w:tab w:val="left" w:pos="1268"/>
        </w:tabs>
        <w:spacing w:line="360" w:lineRule="auto"/>
        <w:ind w:right="24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Have you ever undergone </w:t>
      </w:r>
      <w:r w:rsidR="005731E8">
        <w:rPr>
          <w:rFonts w:ascii="Times New Roman" w:eastAsia="Times New Roman" w:hAnsi="Times New Roman" w:cs="Times New Roman"/>
          <w:color w:val="000000"/>
          <w:sz w:val="24"/>
        </w:rPr>
        <w:t xml:space="preserve">a </w:t>
      </w:r>
      <w:r>
        <w:rPr>
          <w:rFonts w:ascii="Times New Roman" w:eastAsia="Times New Roman" w:hAnsi="Times New Roman" w:cs="Times New Roman"/>
          <w:color w:val="000000"/>
          <w:sz w:val="24"/>
        </w:rPr>
        <w:t>colonoscopy?</w:t>
      </w:r>
    </w:p>
    <w:p w14:paraId="29AD3082" w14:textId="77777777" w:rsidR="008E2A81" w:rsidRDefault="00000000">
      <w:pPr>
        <w:tabs>
          <w:tab w:val="left" w:pos="1268"/>
        </w:tabs>
        <w:spacing w:line="360" w:lineRule="auto"/>
        <w:ind w:right="24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lastRenderedPageBreak/>
        <w:tab/>
      </w:r>
      <w:r>
        <w:rPr>
          <w:rFonts w:ascii="游ゴシック Light" w:eastAsia="游ゴシック Light" w:hAnsi="游ゴシック Light" w:cs="游ゴシック Light"/>
          <w:color w:val="000000"/>
          <w:sz w:val="24"/>
        </w:rPr>
        <w:t>・</w:t>
      </w:r>
      <w:r>
        <w:rPr>
          <w:rFonts w:ascii="Times New Roman" w:eastAsia="Times New Roman" w:hAnsi="Times New Roman" w:cs="Times New Roman"/>
          <w:color w:val="000000"/>
          <w:sz w:val="24"/>
        </w:rPr>
        <w:t>Yes</w:t>
      </w:r>
      <w:r>
        <w:rPr>
          <w:rFonts w:ascii="Times New Roman" w:eastAsia="Times New Roman" w:hAnsi="Times New Roman" w:cs="Times New Roman"/>
          <w:color w:val="000000"/>
          <w:sz w:val="24"/>
        </w:rPr>
        <w:tab/>
        <w:t>・No</w:t>
      </w:r>
    </w:p>
    <w:p w14:paraId="742AC6B6" w14:textId="09DC6079" w:rsidR="008E2A81" w:rsidRDefault="00000000">
      <w:pPr>
        <w:tabs>
          <w:tab w:val="left" w:pos="1268"/>
        </w:tabs>
        <w:spacing w:line="360" w:lineRule="auto"/>
        <w:ind w:right="24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f you had </w:t>
      </w:r>
      <w:r w:rsidR="005731E8">
        <w:rPr>
          <w:rFonts w:ascii="Times New Roman" w:eastAsia="Times New Roman" w:hAnsi="Times New Roman" w:cs="Times New Roman"/>
          <w:color w:val="000000"/>
          <w:sz w:val="24"/>
        </w:rPr>
        <w:t xml:space="preserve">a </w:t>
      </w:r>
      <w:r>
        <w:rPr>
          <w:rFonts w:ascii="Times New Roman" w:eastAsia="Times New Roman" w:hAnsi="Times New Roman" w:cs="Times New Roman"/>
          <w:color w:val="000000"/>
          <w:sz w:val="24"/>
        </w:rPr>
        <w:t>colonoscopy, please feel free to provide any advice you would like to give to healthcare professionals promoting colonoscopy in the future (e.g., sedation, information sources, and pain care).</w:t>
      </w:r>
    </w:p>
    <w:p w14:paraId="28162C01" w14:textId="77777777" w:rsidR="008E2A81" w:rsidRDefault="00000000">
      <w:pPr>
        <w:tabs>
          <w:tab w:val="left" w:pos="1268"/>
        </w:tabs>
        <w:spacing w:line="360" w:lineRule="auto"/>
        <w:ind w:right="240"/>
        <w:jc w:val="center"/>
        <w:rPr>
          <w:rFonts w:ascii="Times New Roman" w:eastAsia="Times New Roman" w:hAnsi="Times New Roman" w:cs="Times New Roman"/>
          <w:color w:val="000000"/>
          <w:sz w:val="24"/>
        </w:rPr>
      </w:pPr>
      <w:r>
        <w:rPr>
          <w:rFonts w:ascii="游ゴシック Light" w:eastAsia="游ゴシック Light" w:hAnsi="游ゴシック Light" w:cs="游ゴシック Light"/>
          <w:color w:val="000000"/>
          <w:sz w:val="24"/>
        </w:rPr>
        <w:t>（</w:t>
      </w:r>
      <w:r>
        <w:rPr>
          <w:rFonts w:ascii="Times New Roman" w:eastAsia="Times New Roman" w:hAnsi="Times New Roman" w:cs="Times New Roman"/>
          <w:color w:val="000000"/>
          <w:sz w:val="24"/>
        </w:rPr>
        <w:t>Free writing space</w:t>
      </w:r>
      <w:r>
        <w:rPr>
          <w:rFonts w:ascii="Times New Roman" w:eastAsia="Times New Roman" w:hAnsi="Times New Roman" w:cs="Times New Roman"/>
          <w:color w:val="000000"/>
          <w:sz w:val="24"/>
        </w:rPr>
        <w:tab/>
      </w:r>
      <w:r>
        <w:rPr>
          <w:rFonts w:ascii="Times New Roman" w:eastAsia="Times New Roman" w:hAnsi="Times New Roman" w:cs="Times New Roman"/>
          <w:color w:val="000000"/>
          <w:sz w:val="24"/>
        </w:rPr>
        <w:tab/>
      </w:r>
      <w:r>
        <w:rPr>
          <w:rFonts w:ascii="Times New Roman" w:eastAsia="Times New Roman" w:hAnsi="Times New Roman" w:cs="Times New Roman"/>
          <w:color w:val="000000"/>
          <w:sz w:val="24"/>
        </w:rPr>
        <w:tab/>
      </w:r>
      <w:r>
        <w:rPr>
          <w:rFonts w:ascii="Times New Roman" w:eastAsia="Times New Roman" w:hAnsi="Times New Roman" w:cs="Times New Roman"/>
          <w:color w:val="000000"/>
          <w:sz w:val="24"/>
        </w:rPr>
        <w:tab/>
      </w:r>
      <w:r>
        <w:rPr>
          <w:rFonts w:ascii="Times New Roman" w:eastAsia="Times New Roman" w:hAnsi="Times New Roman" w:cs="Times New Roman"/>
          <w:color w:val="000000"/>
          <w:sz w:val="24"/>
        </w:rPr>
        <w:tab/>
      </w:r>
      <w:r>
        <w:rPr>
          <w:rFonts w:ascii="Times New Roman" w:eastAsia="Times New Roman" w:hAnsi="Times New Roman" w:cs="Times New Roman"/>
          <w:color w:val="000000"/>
          <w:sz w:val="24"/>
        </w:rPr>
        <w:tab/>
      </w:r>
      <w:r>
        <w:rPr>
          <w:rFonts w:ascii="Times New Roman" w:eastAsia="Times New Roman" w:hAnsi="Times New Roman" w:cs="Times New Roman"/>
          <w:color w:val="000000"/>
          <w:sz w:val="24"/>
        </w:rPr>
        <w:tab/>
      </w:r>
      <w:r>
        <w:rPr>
          <w:rFonts w:ascii="游ゴシック Light" w:eastAsia="游ゴシック Light" w:hAnsi="游ゴシック Light" w:cs="游ゴシック Light"/>
          <w:color w:val="000000"/>
          <w:sz w:val="24"/>
        </w:rPr>
        <w:t>）</w:t>
      </w:r>
    </w:p>
    <w:p w14:paraId="75A2EDD0" w14:textId="2C5ACB52" w:rsidR="008E2A81" w:rsidRDefault="00000000">
      <w:pPr>
        <w:tabs>
          <w:tab w:val="left" w:pos="1268"/>
        </w:tabs>
        <w:spacing w:line="360" w:lineRule="auto"/>
        <w:ind w:right="24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f you have never undergone a colonoscopy, please tell us why and what your impressions of colonoscopy are. (</w:t>
      </w:r>
      <w:proofErr w:type="gramStart"/>
      <w:r>
        <w:rPr>
          <w:rFonts w:ascii="Times New Roman" w:eastAsia="Times New Roman" w:hAnsi="Times New Roman" w:cs="Times New Roman"/>
          <w:color w:val="000000"/>
          <w:sz w:val="24"/>
        </w:rPr>
        <w:t>multiple</w:t>
      </w:r>
      <w:proofErr w:type="gramEnd"/>
      <w:r>
        <w:rPr>
          <w:rFonts w:ascii="Times New Roman" w:eastAsia="Times New Roman" w:hAnsi="Times New Roman" w:cs="Times New Roman"/>
          <w:color w:val="000000"/>
          <w:sz w:val="24"/>
        </w:rPr>
        <w:t xml:space="preserve"> answers allowed.)</w:t>
      </w:r>
    </w:p>
    <w:p w14:paraId="068A4166" w14:textId="77777777" w:rsidR="008E2A81" w:rsidRDefault="00000000">
      <w:pPr>
        <w:tabs>
          <w:tab w:val="left" w:pos="1268"/>
        </w:tabs>
        <w:spacing w:line="360" w:lineRule="auto"/>
        <w:ind w:right="24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b/>
        <w:t>・No abnormalities during health checkups</w:t>
      </w:r>
    </w:p>
    <w:p w14:paraId="00FB8AD9" w14:textId="58253B29" w:rsidR="008E2A81" w:rsidRDefault="00000000">
      <w:pPr>
        <w:tabs>
          <w:tab w:val="left" w:pos="1268"/>
        </w:tabs>
        <w:spacing w:line="360" w:lineRule="auto"/>
        <w:ind w:right="24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b/>
        <w:t>・No subjective symptoms</w:t>
      </w:r>
      <w:r>
        <w:rPr>
          <w:rFonts w:ascii="Times New Roman" w:eastAsia="Times New Roman" w:hAnsi="Times New Roman" w:cs="Times New Roman"/>
          <w:color w:val="000000"/>
          <w:sz w:val="24"/>
        </w:rPr>
        <w:tab/>
      </w:r>
      <w:r>
        <w:rPr>
          <w:rFonts w:ascii="Times New Roman" w:eastAsia="Times New Roman" w:hAnsi="Times New Roman" w:cs="Times New Roman"/>
          <w:color w:val="000000"/>
          <w:sz w:val="24"/>
        </w:rPr>
        <w:tab/>
      </w:r>
      <w:r>
        <w:rPr>
          <w:rFonts w:ascii="游ゴシック Light" w:eastAsia="游ゴシック Light" w:hAnsi="游ゴシック Light" w:cs="游ゴシック Light"/>
          <w:color w:val="000000"/>
          <w:sz w:val="24"/>
        </w:rPr>
        <w:t>・</w:t>
      </w:r>
      <w:r>
        <w:rPr>
          <w:rFonts w:ascii="Times New Roman" w:eastAsia="Times New Roman" w:hAnsi="Times New Roman" w:cs="Times New Roman"/>
          <w:color w:val="000000"/>
          <w:sz w:val="24"/>
        </w:rPr>
        <w:t>Busy or financial concer</w:t>
      </w:r>
      <w:r w:rsidR="00812FBF">
        <w:rPr>
          <w:rFonts w:ascii="Times New Roman" w:eastAsia="Times New Roman" w:hAnsi="Times New Roman" w:cs="Times New Roman"/>
          <w:color w:val="000000"/>
          <w:sz w:val="24"/>
        </w:rPr>
        <w:t>n</w:t>
      </w:r>
      <w:r>
        <w:rPr>
          <w:rFonts w:ascii="Times New Roman" w:eastAsia="Times New Roman" w:hAnsi="Times New Roman" w:cs="Times New Roman"/>
          <w:color w:val="000000"/>
          <w:sz w:val="24"/>
        </w:rPr>
        <w:t>s</w:t>
      </w:r>
    </w:p>
    <w:p w14:paraId="4D0A616D" w14:textId="611457C8" w:rsidR="008E2A81" w:rsidRDefault="00000000">
      <w:pPr>
        <w:tabs>
          <w:tab w:val="left" w:pos="1268"/>
        </w:tabs>
        <w:spacing w:line="360" w:lineRule="auto"/>
        <w:ind w:right="24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b/>
      </w:r>
      <w:r>
        <w:rPr>
          <w:rFonts w:ascii="游ゴシック Light" w:eastAsia="游ゴシック Light" w:hAnsi="游ゴシック Light" w:cs="游ゴシック Light"/>
          <w:color w:val="000000"/>
          <w:sz w:val="24"/>
        </w:rPr>
        <w:t>・</w:t>
      </w:r>
      <w:r>
        <w:rPr>
          <w:rFonts w:ascii="Times New Roman" w:eastAsia="Times New Roman" w:hAnsi="Times New Roman" w:cs="Times New Roman"/>
          <w:color w:val="000000"/>
          <w:sz w:val="24"/>
        </w:rPr>
        <w:t>Seems painful</w:t>
      </w:r>
      <w:r>
        <w:rPr>
          <w:rFonts w:ascii="Times New Roman" w:eastAsia="Times New Roman" w:hAnsi="Times New Roman" w:cs="Times New Roman"/>
          <w:color w:val="000000"/>
          <w:sz w:val="24"/>
        </w:rPr>
        <w:tab/>
        <w:t xml:space="preserve"> </w:t>
      </w:r>
      <w:r>
        <w:rPr>
          <w:rFonts w:ascii="游ゴシック Light" w:eastAsia="游ゴシック Light" w:hAnsi="游ゴシック Light" w:cs="游ゴシック Light"/>
          <w:color w:val="000000"/>
          <w:sz w:val="24"/>
        </w:rPr>
        <w:t>・</w:t>
      </w:r>
      <w:r>
        <w:rPr>
          <w:rFonts w:ascii="Times New Roman" w:eastAsia="Times New Roman" w:hAnsi="Times New Roman" w:cs="Times New Roman"/>
          <w:color w:val="000000"/>
          <w:sz w:val="24"/>
        </w:rPr>
        <w:t xml:space="preserve">Embarrassing </w:t>
      </w:r>
      <w:r>
        <w:rPr>
          <w:rFonts w:ascii="Times New Roman" w:eastAsia="Times New Roman" w:hAnsi="Times New Roman" w:cs="Times New Roman"/>
          <w:color w:val="000000"/>
          <w:sz w:val="24"/>
        </w:rPr>
        <w:tab/>
      </w:r>
      <w:r>
        <w:rPr>
          <w:rFonts w:ascii="游ゴシック Light" w:eastAsia="游ゴシック Light" w:hAnsi="游ゴシック Light" w:cs="游ゴシック Light"/>
          <w:color w:val="000000"/>
          <w:sz w:val="24"/>
        </w:rPr>
        <w:t>・</w:t>
      </w:r>
      <w:r>
        <w:rPr>
          <w:rFonts w:ascii="Times New Roman" w:eastAsia="Times New Roman" w:hAnsi="Times New Roman" w:cs="Times New Roman"/>
          <w:color w:val="000000"/>
          <w:sz w:val="24"/>
        </w:rPr>
        <w:t>Resistant fo</w:t>
      </w:r>
      <w:r w:rsidR="005710B9">
        <w:rPr>
          <w:rFonts w:ascii="Times New Roman" w:eastAsia="Times New Roman" w:hAnsi="Times New Roman" w:cs="Times New Roman"/>
          <w:color w:val="000000"/>
          <w:sz w:val="24"/>
        </w:rPr>
        <w:t>r</w:t>
      </w:r>
      <w:r>
        <w:rPr>
          <w:rFonts w:ascii="Times New Roman" w:eastAsia="Times New Roman" w:hAnsi="Times New Roman" w:cs="Times New Roman"/>
          <w:color w:val="000000"/>
          <w:sz w:val="24"/>
        </w:rPr>
        <w:t xml:space="preserve"> l</w:t>
      </w:r>
      <w:r w:rsidR="00812FBF">
        <w:rPr>
          <w:rFonts w:ascii="Times New Roman" w:eastAsia="Times New Roman" w:hAnsi="Times New Roman" w:cs="Times New Roman"/>
          <w:color w:val="000000"/>
          <w:sz w:val="24"/>
        </w:rPr>
        <w:t>a</w:t>
      </w:r>
      <w:r>
        <w:rPr>
          <w:rFonts w:ascii="Times New Roman" w:eastAsia="Times New Roman" w:hAnsi="Times New Roman" w:cs="Times New Roman"/>
          <w:color w:val="000000"/>
          <w:sz w:val="24"/>
        </w:rPr>
        <w:t xml:space="preserve">xatives </w:t>
      </w:r>
      <w:r w:rsidR="00812FBF">
        <w:rPr>
          <w:rFonts w:ascii="Times New Roman" w:eastAsia="Times New Roman" w:hAnsi="Times New Roman" w:cs="Times New Roman"/>
          <w:color w:val="000000"/>
          <w:sz w:val="24"/>
        </w:rPr>
        <w:t>use</w:t>
      </w:r>
    </w:p>
    <w:p w14:paraId="22486E17" w14:textId="7DDD94F3" w:rsidR="008E2A81" w:rsidRDefault="00000000">
      <w:pPr>
        <w:tabs>
          <w:tab w:val="left" w:pos="1268"/>
        </w:tabs>
        <w:spacing w:line="360" w:lineRule="auto"/>
        <w:ind w:right="24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b/>
        <w:t xml:space="preserve">・I </w:t>
      </w:r>
      <w:r w:rsidR="00095ACE">
        <w:rPr>
          <w:rFonts w:ascii="Times New Roman" w:eastAsia="Times New Roman" w:hAnsi="Times New Roman" w:cs="Times New Roman"/>
          <w:color w:val="000000"/>
          <w:sz w:val="24"/>
        </w:rPr>
        <w:t>do not</w:t>
      </w:r>
      <w:r>
        <w:rPr>
          <w:rFonts w:ascii="Times New Roman" w:eastAsia="Times New Roman" w:hAnsi="Times New Roman" w:cs="Times New Roman"/>
          <w:color w:val="000000"/>
          <w:sz w:val="24"/>
        </w:rPr>
        <w:t xml:space="preserve"> know what kind of examination the colonoscopy is. </w:t>
      </w:r>
    </w:p>
    <w:p w14:paraId="4FB41EFA" w14:textId="38A839B8" w:rsidR="008E2A81" w:rsidRDefault="00000000">
      <w:pPr>
        <w:tabs>
          <w:tab w:val="left" w:pos="1268"/>
        </w:tabs>
        <w:spacing w:line="360" w:lineRule="auto"/>
        <w:ind w:right="24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b/>
        <w:t xml:space="preserve">・I </w:t>
      </w:r>
      <w:r w:rsidR="00095ACE">
        <w:rPr>
          <w:rFonts w:ascii="Times New Roman" w:eastAsia="Times New Roman" w:hAnsi="Times New Roman" w:cs="Times New Roman"/>
          <w:color w:val="000000"/>
          <w:sz w:val="24"/>
        </w:rPr>
        <w:t>do not</w:t>
      </w:r>
      <w:r>
        <w:rPr>
          <w:rFonts w:ascii="Times New Roman" w:eastAsia="Times New Roman" w:hAnsi="Times New Roman" w:cs="Times New Roman"/>
          <w:color w:val="000000"/>
          <w:sz w:val="24"/>
        </w:rPr>
        <w:t xml:space="preserve"> know where I can get it.</w:t>
      </w:r>
    </w:p>
    <w:p w14:paraId="4C15469E" w14:textId="28BB2309" w:rsidR="008E2A81" w:rsidRDefault="00000000">
      <w:pPr>
        <w:tabs>
          <w:tab w:val="left" w:pos="1268"/>
        </w:tabs>
        <w:spacing w:line="360" w:lineRule="auto"/>
        <w:ind w:right="24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b/>
        <w:t xml:space="preserve">・I </w:t>
      </w:r>
      <w:r w:rsidR="00095ACE">
        <w:rPr>
          <w:rFonts w:ascii="Times New Roman" w:eastAsia="Times New Roman" w:hAnsi="Times New Roman" w:cs="Times New Roman"/>
          <w:color w:val="000000"/>
          <w:sz w:val="24"/>
        </w:rPr>
        <w:t>do not</w:t>
      </w:r>
      <w:r>
        <w:rPr>
          <w:rFonts w:ascii="Times New Roman" w:eastAsia="Times New Roman" w:hAnsi="Times New Roman" w:cs="Times New Roman"/>
          <w:color w:val="000000"/>
          <w:sz w:val="24"/>
        </w:rPr>
        <w:t xml:space="preserve"> know where I can get a colonoscopy with a sedation.</w:t>
      </w:r>
    </w:p>
    <w:p w14:paraId="67430785" w14:textId="77777777" w:rsidR="008E2A81" w:rsidRDefault="00000000">
      <w:pPr>
        <w:tabs>
          <w:tab w:val="left" w:pos="1268"/>
        </w:tabs>
        <w:spacing w:line="360" w:lineRule="auto"/>
        <w:ind w:right="24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b/>
        <w:t>・No information about colonoscopy is available online.</w:t>
      </w:r>
    </w:p>
    <w:p w14:paraId="11845748" w14:textId="77777777" w:rsidR="008E2A81" w:rsidRDefault="00000000">
      <w:pPr>
        <w:tabs>
          <w:tab w:val="left" w:pos="1268"/>
        </w:tabs>
        <w:spacing w:line="360" w:lineRule="auto"/>
        <w:ind w:right="24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b/>
        <w:t>・A slight bleeding is likely hemorrhoids.</w:t>
      </w:r>
    </w:p>
    <w:p w14:paraId="1D151018" w14:textId="2E3BC5EB" w:rsidR="008E2A81" w:rsidRDefault="00000000">
      <w:pPr>
        <w:tabs>
          <w:tab w:val="left" w:pos="1268"/>
        </w:tabs>
        <w:spacing w:line="360" w:lineRule="auto"/>
        <w:ind w:right="24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b/>
      </w:r>
      <w:r w:rsidR="00812FBF">
        <w:rPr>
          <w:rFonts w:ascii="Times New Roman" w:eastAsia="Times New Roman" w:hAnsi="Times New Roman" w:cs="Times New Roman"/>
          <w:color w:val="000000"/>
          <w:sz w:val="24"/>
        </w:rPr>
        <w:t>・</w:t>
      </w:r>
      <w:r>
        <w:rPr>
          <w:rFonts w:ascii="Times New Roman" w:eastAsia="Times New Roman" w:hAnsi="Times New Roman" w:cs="Times New Roman"/>
          <w:color w:val="000000"/>
          <w:sz w:val="24"/>
        </w:rPr>
        <w:t>It is thought to be usual constipation.</w:t>
      </w:r>
    </w:p>
    <w:p w14:paraId="4C171F44" w14:textId="77777777" w:rsidR="008E2A81" w:rsidRDefault="00000000">
      <w:pPr>
        <w:tabs>
          <w:tab w:val="left" w:pos="1268"/>
        </w:tabs>
        <w:spacing w:line="360" w:lineRule="auto"/>
        <w:ind w:right="24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b/>
        <w:t xml:space="preserve">・I am afraid of finding a disease. </w:t>
      </w:r>
    </w:p>
    <w:p w14:paraId="2E175689" w14:textId="4624A44F" w:rsidR="008E2A81" w:rsidRDefault="00000000">
      <w:pPr>
        <w:tabs>
          <w:tab w:val="left" w:pos="1268"/>
        </w:tabs>
        <w:spacing w:line="360" w:lineRule="auto"/>
        <w:ind w:right="24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b/>
      </w:r>
      <w:r w:rsidR="007B3984">
        <w:rPr>
          <w:rFonts w:ascii="ＭＳ 明朝" w:eastAsia="ＭＳ 明朝" w:hAnsi="ＭＳ 明朝" w:cs="ＭＳ 明朝" w:hint="eastAsia"/>
          <w:color w:val="000000"/>
          <w:sz w:val="24"/>
        </w:rPr>
        <w:t>・</w:t>
      </w:r>
      <w:r>
        <w:rPr>
          <w:rFonts w:ascii="Times New Roman" w:eastAsia="Times New Roman" w:hAnsi="Times New Roman" w:cs="Times New Roman"/>
          <w:color w:val="000000"/>
          <w:sz w:val="24"/>
        </w:rPr>
        <w:t>I would like to have a female physician.</w:t>
      </w:r>
    </w:p>
    <w:p w14:paraId="505F8FA6" w14:textId="77777777" w:rsidR="008E2A81" w:rsidRDefault="00000000">
      <w:pPr>
        <w:tabs>
          <w:tab w:val="left" w:pos="1268"/>
        </w:tabs>
        <w:spacing w:line="360" w:lineRule="auto"/>
        <w:ind w:right="24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b/>
        <w:t>・I have no problem because I have regular defecations.</w:t>
      </w:r>
    </w:p>
    <w:p w14:paraId="7D16B0E3" w14:textId="77777777" w:rsidR="008E2A81" w:rsidRDefault="00000000">
      <w:pPr>
        <w:tabs>
          <w:tab w:val="left" w:pos="1268"/>
        </w:tabs>
        <w:spacing w:line="360" w:lineRule="auto"/>
        <w:ind w:right="24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b/>
      </w:r>
      <w:r>
        <w:rPr>
          <w:rFonts w:ascii="游ゴシック Light" w:eastAsia="游ゴシック Light" w:hAnsi="游ゴシック Light" w:cs="游ゴシック Light"/>
          <w:color w:val="000000"/>
          <w:sz w:val="24"/>
        </w:rPr>
        <w:t>・</w:t>
      </w:r>
      <w:r>
        <w:rPr>
          <w:rFonts w:ascii="Times New Roman" w:eastAsia="Times New Roman" w:hAnsi="Times New Roman" w:cs="Times New Roman"/>
          <w:color w:val="000000"/>
          <w:sz w:val="24"/>
        </w:rPr>
        <w:t>Other</w:t>
      </w:r>
      <w:r>
        <w:rPr>
          <w:rFonts w:ascii="游ゴシック Light" w:eastAsia="游ゴシック Light" w:hAnsi="游ゴシック Light" w:cs="游ゴシック Light"/>
          <w:color w:val="000000"/>
          <w:sz w:val="24"/>
        </w:rPr>
        <w:t>（</w:t>
      </w:r>
      <w:r>
        <w:rPr>
          <w:rFonts w:ascii="Times New Roman" w:eastAsia="Times New Roman" w:hAnsi="Times New Roman" w:cs="Times New Roman"/>
          <w:color w:val="000000"/>
          <w:sz w:val="24"/>
        </w:rPr>
        <w:t xml:space="preserve"> </w:t>
      </w:r>
      <w:r>
        <w:rPr>
          <w:rFonts w:ascii="Times New Roman" w:eastAsia="Times New Roman" w:hAnsi="Times New Roman" w:cs="Times New Roman"/>
          <w:color w:val="000000"/>
          <w:sz w:val="24"/>
        </w:rPr>
        <w:tab/>
      </w:r>
      <w:r>
        <w:rPr>
          <w:rFonts w:ascii="Times New Roman" w:eastAsia="Times New Roman" w:hAnsi="Times New Roman" w:cs="Times New Roman"/>
          <w:color w:val="000000"/>
          <w:sz w:val="24"/>
        </w:rPr>
        <w:tab/>
      </w:r>
      <w:r>
        <w:rPr>
          <w:rFonts w:ascii="Times New Roman" w:eastAsia="Times New Roman" w:hAnsi="Times New Roman" w:cs="Times New Roman"/>
          <w:color w:val="000000"/>
          <w:sz w:val="24"/>
        </w:rPr>
        <w:tab/>
      </w:r>
      <w:r>
        <w:rPr>
          <w:rFonts w:ascii="Times New Roman" w:eastAsia="Times New Roman" w:hAnsi="Times New Roman" w:cs="Times New Roman"/>
          <w:color w:val="000000"/>
          <w:sz w:val="24"/>
        </w:rPr>
        <w:tab/>
      </w:r>
      <w:r>
        <w:rPr>
          <w:rFonts w:ascii="Times New Roman" w:eastAsia="Times New Roman" w:hAnsi="Times New Roman" w:cs="Times New Roman"/>
          <w:color w:val="000000"/>
          <w:sz w:val="24"/>
        </w:rPr>
        <w:tab/>
      </w:r>
      <w:r>
        <w:rPr>
          <w:rFonts w:ascii="Times New Roman" w:eastAsia="Times New Roman" w:hAnsi="Times New Roman" w:cs="Times New Roman"/>
          <w:color w:val="000000"/>
          <w:sz w:val="24"/>
        </w:rPr>
        <w:tab/>
      </w:r>
      <w:r>
        <w:rPr>
          <w:rFonts w:ascii="游ゴシック Light" w:eastAsia="游ゴシック Light" w:hAnsi="游ゴシック Light" w:cs="游ゴシック Light"/>
          <w:color w:val="000000"/>
          <w:sz w:val="24"/>
        </w:rPr>
        <w:t>）</w:t>
      </w:r>
      <w:r>
        <w:rPr>
          <w:rFonts w:ascii="Times New Roman" w:eastAsia="Times New Roman" w:hAnsi="Times New Roman" w:cs="Times New Roman"/>
          <w:color w:val="000000"/>
          <w:sz w:val="24"/>
        </w:rPr>
        <w:t xml:space="preserve"> </w:t>
      </w:r>
    </w:p>
    <w:p w14:paraId="6A8CEFA5" w14:textId="06C03FAC" w:rsidR="008E2A81" w:rsidRDefault="00000000">
      <w:pPr>
        <w:tabs>
          <w:tab w:val="left" w:pos="1268"/>
        </w:tabs>
        <w:spacing w:line="360" w:lineRule="auto"/>
        <w:ind w:right="240"/>
        <w:jc w:val="right"/>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Thank you very much for your comments.</w:t>
      </w:r>
    </w:p>
    <w:sectPr w:rsidR="008E2A81">
      <w:headerReference w:type="default" r:id="rId7"/>
      <w:pgSz w:w="11906" w:h="16838"/>
      <w:pgMar w:top="720" w:right="720" w:bottom="720" w:left="720" w:header="737" w:footer="73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412365" w14:textId="77777777" w:rsidR="00A1659F" w:rsidRDefault="00A1659F">
      <w:pPr>
        <w:spacing w:after="0" w:line="240" w:lineRule="auto"/>
      </w:pPr>
      <w:r>
        <w:separator/>
      </w:r>
    </w:p>
  </w:endnote>
  <w:endnote w:type="continuationSeparator" w:id="0">
    <w:p w14:paraId="33C71298" w14:textId="77777777" w:rsidR="00A1659F" w:rsidRDefault="00A165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ＭＳ Ｐゴシック">
    <w:altName w:val="MS PGothic"/>
    <w:panose1 w:val="020B0600070205080204"/>
    <w:charset w:val="80"/>
    <w:family w:val="swiss"/>
    <w:pitch w:val="variable"/>
    <w:sig w:usb0="E00002FF" w:usb1="6AC7FDFB" w:usb2="08000012" w:usb3="00000000" w:csb0="0002009F" w:csb1="00000000"/>
  </w:font>
  <w:font w:name="Apple Color Emoji">
    <w:panose1 w:val="00000000000000000000"/>
    <w:charset w:val="00"/>
    <w:family w:val="auto"/>
    <w:pitch w:val="variable"/>
    <w:sig w:usb0="00000003" w:usb1="18000000" w:usb2="14000000" w:usb3="00000000" w:csb0="00000001" w:csb1="00000000"/>
  </w:font>
  <w:font w:name="ＭＳ 明朝">
    <w:altName w:val="MS Mincho"/>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37661B" w14:textId="77777777" w:rsidR="00A1659F" w:rsidRDefault="00A1659F">
      <w:pPr>
        <w:spacing w:after="0" w:line="240" w:lineRule="auto"/>
      </w:pPr>
      <w:r>
        <w:separator/>
      </w:r>
    </w:p>
  </w:footnote>
  <w:footnote w:type="continuationSeparator" w:id="0">
    <w:p w14:paraId="4CEDEC9E" w14:textId="77777777" w:rsidR="00A1659F" w:rsidRDefault="00A165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F76F71" w14:textId="77777777" w:rsidR="008E2A81" w:rsidRDefault="008E2A81">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19B8380"/>
    <w:multiLevelType w:val="hybridMultilevel"/>
    <w:tmpl w:val="00000000"/>
    <w:lvl w:ilvl="0" w:tplc="91F4C812">
      <w:start w:val="1"/>
      <w:numFmt w:val="decimal"/>
      <w:lvlText w:val="%1"/>
      <w:lvlJc w:val="left"/>
      <w:pPr>
        <w:ind w:left="582" w:hanging="440"/>
      </w:pPr>
      <w:rPr>
        <w:b/>
      </w:rPr>
    </w:lvl>
    <w:lvl w:ilvl="1" w:tplc="E5B021A8">
      <w:start w:val="1"/>
      <w:numFmt w:val="decimal"/>
      <w:lvlText w:val=""/>
      <w:lvlJc w:val="left"/>
    </w:lvl>
    <w:lvl w:ilvl="2" w:tplc="7E00355A">
      <w:start w:val="1"/>
      <w:numFmt w:val="decimal"/>
      <w:lvlText w:val=""/>
      <w:lvlJc w:val="left"/>
    </w:lvl>
    <w:lvl w:ilvl="3" w:tplc="216EF19E">
      <w:start w:val="1"/>
      <w:numFmt w:val="decimal"/>
      <w:lvlText w:val=""/>
      <w:lvlJc w:val="left"/>
    </w:lvl>
    <w:lvl w:ilvl="4" w:tplc="C31EE250">
      <w:start w:val="1"/>
      <w:numFmt w:val="decimal"/>
      <w:lvlText w:val=""/>
      <w:lvlJc w:val="left"/>
    </w:lvl>
    <w:lvl w:ilvl="5" w:tplc="C1D8F9D0">
      <w:start w:val="1"/>
      <w:numFmt w:val="decimal"/>
      <w:lvlText w:val=""/>
      <w:lvlJc w:val="left"/>
    </w:lvl>
    <w:lvl w:ilvl="6" w:tplc="53241180">
      <w:start w:val="1"/>
      <w:numFmt w:val="decimal"/>
      <w:lvlText w:val=""/>
      <w:lvlJc w:val="left"/>
    </w:lvl>
    <w:lvl w:ilvl="7" w:tplc="C50047AE">
      <w:start w:val="1"/>
      <w:numFmt w:val="decimal"/>
      <w:lvlText w:val=""/>
      <w:lvlJc w:val="left"/>
    </w:lvl>
    <w:lvl w:ilvl="8" w:tplc="75E8C70E">
      <w:start w:val="1"/>
      <w:numFmt w:val="decimal"/>
      <w:lvlText w:val=""/>
      <w:lvlJc w:val="left"/>
    </w:lvl>
  </w:abstractNum>
  <w:abstractNum w:abstractNumId="1" w15:restartNumberingAfterBreak="0">
    <w:nsid w:val="71678B9A"/>
    <w:multiLevelType w:val="hybridMultilevel"/>
    <w:tmpl w:val="00000000"/>
    <w:lvl w:ilvl="0" w:tplc="65BC63FE">
      <w:start w:val="1"/>
      <w:numFmt w:val="bullet"/>
      <w:pStyle w:val="a"/>
      <w:lvlText w:val=""/>
      <w:lvlJc w:val="left"/>
      <w:pPr>
        <w:ind w:left="1440" w:hanging="360"/>
      </w:pPr>
      <w:rPr>
        <w:rFonts w:ascii="Symbol" w:eastAsia="Symbol" w:hAnsi="Symbol" w:cs="Symbol"/>
      </w:rPr>
    </w:lvl>
    <w:lvl w:ilvl="1" w:tplc="A7D2CA96">
      <w:start w:val="1"/>
      <w:numFmt w:val="decimal"/>
      <w:lvlText w:val=""/>
      <w:lvlJc w:val="left"/>
    </w:lvl>
    <w:lvl w:ilvl="2" w:tplc="694C126E">
      <w:start w:val="1"/>
      <w:numFmt w:val="decimal"/>
      <w:lvlText w:val=""/>
      <w:lvlJc w:val="left"/>
    </w:lvl>
    <w:lvl w:ilvl="3" w:tplc="464E8D54">
      <w:start w:val="1"/>
      <w:numFmt w:val="decimal"/>
      <w:lvlText w:val=""/>
      <w:lvlJc w:val="left"/>
    </w:lvl>
    <w:lvl w:ilvl="4" w:tplc="433CA9E0">
      <w:start w:val="1"/>
      <w:numFmt w:val="decimal"/>
      <w:lvlText w:val=""/>
      <w:lvlJc w:val="left"/>
    </w:lvl>
    <w:lvl w:ilvl="5" w:tplc="787EF93C">
      <w:start w:val="1"/>
      <w:numFmt w:val="decimal"/>
      <w:lvlText w:val=""/>
      <w:lvlJc w:val="left"/>
    </w:lvl>
    <w:lvl w:ilvl="6" w:tplc="314EF296">
      <w:start w:val="1"/>
      <w:numFmt w:val="decimal"/>
      <w:lvlText w:val=""/>
      <w:lvlJc w:val="left"/>
    </w:lvl>
    <w:lvl w:ilvl="7" w:tplc="25C8B3D2">
      <w:start w:val="1"/>
      <w:numFmt w:val="decimal"/>
      <w:lvlText w:val=""/>
      <w:lvlJc w:val="left"/>
    </w:lvl>
    <w:lvl w:ilvl="8" w:tplc="24EE1ABE">
      <w:start w:val="1"/>
      <w:numFmt w:val="decimal"/>
      <w:lvlText w:val=""/>
      <w:lvlJc w:val="left"/>
    </w:lvl>
  </w:abstractNum>
  <w:num w:numId="1" w16cid:durableId="50471888">
    <w:abstractNumId w:val="0"/>
  </w:num>
  <w:num w:numId="2" w16cid:durableId="13136045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4"/>
  <w:removeDateAndTime/>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C2MDMxNDA2szQ2NTNV0lEKTi0uzszPAykwqgUAIZbRECwAAAA="/>
  </w:docVars>
  <w:rsids>
    <w:rsidRoot w:val="008E2A81"/>
    <w:rsid w:val="00095ACE"/>
    <w:rsid w:val="000F2F99"/>
    <w:rsid w:val="00172637"/>
    <w:rsid w:val="001D442C"/>
    <w:rsid w:val="001D7D82"/>
    <w:rsid w:val="002A31A3"/>
    <w:rsid w:val="00325E22"/>
    <w:rsid w:val="004747D1"/>
    <w:rsid w:val="004B7427"/>
    <w:rsid w:val="004E28E2"/>
    <w:rsid w:val="005710B9"/>
    <w:rsid w:val="005731E8"/>
    <w:rsid w:val="0061099C"/>
    <w:rsid w:val="006646F9"/>
    <w:rsid w:val="00796D24"/>
    <w:rsid w:val="007B3984"/>
    <w:rsid w:val="00812FBF"/>
    <w:rsid w:val="008D16FB"/>
    <w:rsid w:val="008E2A81"/>
    <w:rsid w:val="00A1659F"/>
    <w:rsid w:val="00A53AFB"/>
    <w:rsid w:val="00AE467A"/>
    <w:rsid w:val="00B36A9C"/>
    <w:rsid w:val="00B9525B"/>
    <w:rsid w:val="00D72045"/>
    <w:rsid w:val="00D901A3"/>
    <w:rsid w:val="00E929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4:docId w14:val="48DBABC0"/>
  <w15:docId w15:val="{045359DA-9640-4D85-A0D6-069399B89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itle" w:uiPriority="10" w:qFormat="1"/>
    <w:lsdException w:name="Default Paragraph Font" w:semiHidden="1" w:uiPriority="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Pr>
      <w:sz w:val="21"/>
    </w:rPr>
  </w:style>
  <w:style w:type="paragraph" w:styleId="1">
    <w:name w:val="heading 1"/>
    <w:basedOn w:val="a0"/>
    <w:next w:val="a0"/>
    <w:qFormat/>
    <w:pPr>
      <w:pBdr>
        <w:top w:val="single" w:sz="12" w:space="1" w:color="FFBD47"/>
        <w:left w:val="single" w:sz="12" w:space="4" w:color="FFBD47"/>
        <w:bottom w:val="single" w:sz="12" w:space="1" w:color="FFBD47"/>
        <w:right w:val="single" w:sz="12" w:space="4" w:color="FFBD47"/>
      </w:pBdr>
      <w:shd w:val="clear" w:color="auto" w:fill="E84C22"/>
      <w:spacing w:line="240" w:lineRule="auto"/>
      <w:outlineLvl w:val="0"/>
    </w:pPr>
    <w:rPr>
      <w:rFonts w:ascii="游ゴシック Light" w:eastAsia="游ゴシック Light" w:hAnsi="游ゴシック Light" w:cs="游ゴシック Light"/>
      <w:color w:val="FFFFFF"/>
      <w:sz w:val="28"/>
    </w:rPr>
  </w:style>
  <w:style w:type="paragraph" w:styleId="2">
    <w:name w:val="heading 2"/>
    <w:basedOn w:val="a0"/>
    <w:next w:val="a0"/>
    <w:qFormat/>
    <w:pPr>
      <w:spacing w:before="200" w:after="60" w:line="240" w:lineRule="auto"/>
      <w:contextualSpacing/>
      <w:outlineLvl w:val="1"/>
    </w:pPr>
    <w:rPr>
      <w:rFonts w:ascii="游ゴシック Light" w:eastAsia="游ゴシック Light" w:hAnsi="游ゴシック Light" w:cs="游ゴシック Light"/>
      <w:b/>
      <w:color w:val="E84C22"/>
      <w:sz w:val="34"/>
    </w:rPr>
  </w:style>
  <w:style w:type="paragraph" w:styleId="3">
    <w:name w:val="heading 3"/>
    <w:basedOn w:val="a0"/>
    <w:next w:val="a0"/>
    <w:qFormat/>
    <w:pPr>
      <w:spacing w:before="200" w:after="100" w:line="240" w:lineRule="auto"/>
      <w:contextualSpacing/>
      <w:outlineLvl w:val="2"/>
    </w:pPr>
    <w:rPr>
      <w:rFonts w:ascii="游ゴシック Light" w:eastAsia="游ゴシック Light" w:hAnsi="游ゴシック Light" w:cs="游ゴシック Light"/>
      <w:b/>
      <w:color w:val="F49B00"/>
      <w:sz w:val="28"/>
    </w:rPr>
  </w:style>
  <w:style w:type="paragraph" w:styleId="4">
    <w:name w:val="heading 4"/>
    <w:basedOn w:val="a0"/>
    <w:next w:val="a0"/>
    <w:pPr>
      <w:spacing w:before="200" w:after="100" w:line="240" w:lineRule="auto"/>
      <w:contextualSpacing/>
      <w:outlineLvl w:val="3"/>
    </w:pPr>
    <w:rPr>
      <w:rFonts w:ascii="游ゴシック Light" w:eastAsia="游ゴシック Light" w:hAnsi="游ゴシック Light" w:cs="游ゴシック Light"/>
      <w:b/>
      <w:color w:val="B43412"/>
      <w:sz w:val="24"/>
    </w:rPr>
  </w:style>
  <w:style w:type="paragraph" w:styleId="5">
    <w:name w:val="heading 5"/>
    <w:basedOn w:val="a0"/>
    <w:next w:val="a0"/>
    <w:pPr>
      <w:spacing w:before="200" w:after="100" w:line="240" w:lineRule="auto"/>
      <w:contextualSpacing/>
      <w:outlineLvl w:val="4"/>
    </w:pPr>
    <w:rPr>
      <w:rFonts w:ascii="游ゴシック Light" w:eastAsia="游ゴシック Light" w:hAnsi="游ゴシック Light" w:cs="游ゴシック Light"/>
      <w:caps/>
      <w:color w:val="F49B00"/>
      <w:sz w:val="22"/>
    </w:rPr>
  </w:style>
  <w:style w:type="paragraph" w:styleId="6">
    <w:name w:val="heading 6"/>
    <w:basedOn w:val="a0"/>
    <w:next w:val="a0"/>
    <w:pPr>
      <w:spacing w:before="200" w:after="100" w:line="240" w:lineRule="auto"/>
      <w:contextualSpacing/>
      <w:outlineLvl w:val="5"/>
    </w:pPr>
    <w:rPr>
      <w:rFonts w:ascii="游ゴシック Light" w:eastAsia="游ゴシック Light" w:hAnsi="游ゴシック Light" w:cs="游ゴシック Light"/>
      <w:color w:val="B43412"/>
      <w:sz w:val="22"/>
    </w:rPr>
  </w:style>
  <w:style w:type="paragraph" w:styleId="7">
    <w:name w:val="heading 7"/>
    <w:basedOn w:val="a0"/>
    <w:next w:val="a0"/>
    <w:pPr>
      <w:spacing w:before="200" w:after="100" w:line="240" w:lineRule="auto"/>
      <w:contextualSpacing/>
      <w:outlineLvl w:val="6"/>
    </w:pPr>
    <w:rPr>
      <w:rFonts w:ascii="游ゴシック Light" w:eastAsia="游ゴシック Light" w:hAnsi="游ゴシック Light" w:cs="游ゴシック Light"/>
      <w:color w:val="F49B00"/>
      <w:sz w:val="22"/>
    </w:rPr>
  </w:style>
  <w:style w:type="paragraph" w:styleId="8">
    <w:name w:val="heading 8"/>
    <w:basedOn w:val="a0"/>
    <w:next w:val="a0"/>
    <w:pPr>
      <w:spacing w:before="200" w:after="100" w:line="240" w:lineRule="auto"/>
      <w:contextualSpacing/>
      <w:outlineLvl w:val="7"/>
    </w:pPr>
    <w:rPr>
      <w:rFonts w:ascii="游ゴシック Light" w:eastAsia="游ゴシック Light" w:hAnsi="游ゴシック Light" w:cs="游ゴシック Light"/>
      <w:color w:val="E84C22"/>
      <w:sz w:val="22"/>
    </w:rPr>
  </w:style>
  <w:style w:type="paragraph" w:styleId="9">
    <w:name w:val="heading 9"/>
    <w:basedOn w:val="a0"/>
    <w:next w:val="a0"/>
    <w:pPr>
      <w:spacing w:before="200" w:after="100" w:line="240" w:lineRule="auto"/>
      <w:contextualSpacing/>
      <w:outlineLvl w:val="8"/>
    </w:pPr>
    <w:rPr>
      <w:rFonts w:ascii="游ゴシック Light" w:eastAsia="游ゴシック Light" w:hAnsi="游ゴシック Light" w:cs="游ゴシック Light"/>
      <w:color w:val="FFBD47"/>
      <w:sz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TOC11">
    <w:name w:val="TOC 11"/>
    <w:basedOn w:val="a0"/>
    <w:pPr>
      <w:spacing w:line="305" w:lineRule="auto"/>
    </w:pPr>
    <w:rPr>
      <w:rFonts w:ascii="Calibri" w:eastAsia="Calibri" w:hAnsi="Calibri" w:cs="Calibri"/>
      <w:sz w:val="26"/>
    </w:rPr>
  </w:style>
  <w:style w:type="paragraph" w:customStyle="1" w:styleId="TOC21">
    <w:name w:val="TOC 21"/>
    <w:basedOn w:val="a0"/>
    <w:pPr>
      <w:spacing w:line="330" w:lineRule="auto"/>
    </w:pPr>
    <w:rPr>
      <w:rFonts w:ascii="Calibri" w:eastAsia="Calibri" w:hAnsi="Calibri" w:cs="Calibri"/>
      <w:sz w:val="24"/>
    </w:rPr>
  </w:style>
  <w:style w:type="paragraph" w:customStyle="1" w:styleId="TOC31">
    <w:name w:val="TOC 31"/>
    <w:basedOn w:val="a0"/>
    <w:pPr>
      <w:spacing w:line="360" w:lineRule="auto"/>
    </w:pPr>
    <w:rPr>
      <w:rFonts w:ascii="Calibri" w:eastAsia="Calibri" w:hAnsi="Calibri" w:cs="Calibri"/>
      <w:sz w:val="22"/>
    </w:rPr>
  </w:style>
  <w:style w:type="paragraph" w:customStyle="1" w:styleId="TOC41">
    <w:name w:val="TOC 41"/>
    <w:basedOn w:val="a0"/>
    <w:pPr>
      <w:spacing w:line="330" w:lineRule="exact"/>
    </w:pPr>
    <w:rPr>
      <w:rFonts w:ascii="Calibri" w:eastAsia="Calibri" w:hAnsi="Calibri" w:cs="Calibri"/>
    </w:rPr>
  </w:style>
  <w:style w:type="paragraph" w:customStyle="1" w:styleId="TOC51">
    <w:name w:val="TOC 51"/>
    <w:basedOn w:val="a0"/>
    <w:pPr>
      <w:spacing w:line="330" w:lineRule="exact"/>
    </w:pPr>
    <w:rPr>
      <w:rFonts w:ascii="Calibri" w:eastAsia="Calibri" w:hAnsi="Calibri" w:cs="Calibri"/>
    </w:rPr>
  </w:style>
  <w:style w:type="paragraph" w:customStyle="1" w:styleId="TOC61">
    <w:name w:val="TOC 61"/>
    <w:basedOn w:val="a0"/>
    <w:pPr>
      <w:spacing w:line="330" w:lineRule="exact"/>
    </w:pPr>
    <w:rPr>
      <w:rFonts w:ascii="Calibri" w:eastAsia="Calibri" w:hAnsi="Calibri" w:cs="Calibri"/>
    </w:rPr>
  </w:style>
  <w:style w:type="paragraph" w:customStyle="1" w:styleId="TOC71">
    <w:name w:val="TOC 71"/>
    <w:basedOn w:val="a0"/>
    <w:pPr>
      <w:spacing w:line="330" w:lineRule="exact"/>
    </w:pPr>
    <w:rPr>
      <w:rFonts w:ascii="Calibri" w:eastAsia="Calibri" w:hAnsi="Calibri" w:cs="Calibri"/>
    </w:rPr>
  </w:style>
  <w:style w:type="paragraph" w:customStyle="1" w:styleId="TOC81">
    <w:name w:val="TOC 81"/>
    <w:basedOn w:val="a0"/>
    <w:pPr>
      <w:spacing w:line="330" w:lineRule="exact"/>
    </w:pPr>
    <w:rPr>
      <w:rFonts w:ascii="Calibri" w:eastAsia="Calibri" w:hAnsi="Calibri" w:cs="Calibri"/>
    </w:rPr>
  </w:style>
  <w:style w:type="paragraph" w:customStyle="1" w:styleId="TOC91">
    <w:name w:val="TOC 91"/>
    <w:basedOn w:val="a0"/>
    <w:pPr>
      <w:spacing w:line="330" w:lineRule="exact"/>
    </w:pPr>
    <w:rPr>
      <w:rFonts w:ascii="Calibri" w:eastAsia="Calibri" w:hAnsi="Calibri" w:cs="Calibri"/>
    </w:rPr>
  </w:style>
  <w:style w:type="table" w:styleId="a4">
    <w:name w:val="Table Grid"/>
    <w:basedOn w:val="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ldDefaultTableStyle">
    <w:name w:val="Old Default Table Style"/>
    <w:tblPr>
      <w:tblOverlap w:val="never"/>
      <w:tblCellMar>
        <w:top w:w="0" w:type="dxa"/>
        <w:left w:w="10" w:type="dxa"/>
        <w:bottom w:w="0" w:type="dxa"/>
        <w:right w:w="10" w:type="dxa"/>
      </w:tblCellMar>
    </w:tblPr>
  </w:style>
  <w:style w:type="character" w:customStyle="1" w:styleId="CommentReference1">
    <w:name w:val="Comment Reference1"/>
    <w:basedOn w:val="a1"/>
    <w:rPr>
      <w:sz w:val="16"/>
    </w:rPr>
  </w:style>
  <w:style w:type="character" w:customStyle="1" w:styleId="EndnoteReference1">
    <w:name w:val="Endnote Reference1"/>
    <w:basedOn w:val="a1"/>
    <w:rPr>
      <w:vertAlign w:val="superscript"/>
    </w:rPr>
  </w:style>
  <w:style w:type="character" w:customStyle="1" w:styleId="FootnoteReference1">
    <w:name w:val="Footnote Reference1"/>
    <w:basedOn w:val="a1"/>
    <w:rPr>
      <w:vertAlign w:val="superscript"/>
    </w:rPr>
  </w:style>
  <w:style w:type="paragraph" w:styleId="Web">
    <w:name w:val="Normal (Web)"/>
    <w:basedOn w:val="a0"/>
    <w:qFormat/>
    <w:pPr>
      <w:spacing w:before="100" w:beforeAutospacing="1" w:after="100" w:afterAutospacing="1"/>
    </w:pPr>
    <w:rPr>
      <w:rFonts w:ascii="ＭＳ Ｐゴシック" w:eastAsia="ＭＳ Ｐゴシック" w:hAnsi="ＭＳ Ｐゴシック" w:cs="ＭＳ Ｐゴシック"/>
      <w:sz w:val="24"/>
    </w:rPr>
  </w:style>
  <w:style w:type="paragraph" w:styleId="a">
    <w:name w:val="List Paragraph"/>
    <w:basedOn w:val="a0"/>
    <w:pPr>
      <w:numPr>
        <w:numId w:val="2"/>
      </w:numPr>
      <w:contextualSpacing/>
    </w:pPr>
    <w:rPr>
      <w:sz w:val="22"/>
    </w:rPr>
  </w:style>
  <w:style w:type="paragraph" w:styleId="a5">
    <w:name w:val="header"/>
    <w:basedOn w:val="a0"/>
    <w:pPr>
      <w:tabs>
        <w:tab w:val="center" w:pos="4252"/>
        <w:tab w:val="right" w:pos="8504"/>
      </w:tabs>
      <w:snapToGrid w:val="0"/>
    </w:pPr>
  </w:style>
  <w:style w:type="paragraph" w:styleId="a6">
    <w:name w:val="footer"/>
    <w:basedOn w:val="a0"/>
    <w:pPr>
      <w:tabs>
        <w:tab w:val="center" w:pos="4252"/>
        <w:tab w:val="right" w:pos="8504"/>
      </w:tabs>
      <w:snapToGrid w:val="0"/>
    </w:pPr>
  </w:style>
  <w:style w:type="paragraph" w:styleId="a7">
    <w:name w:val="caption"/>
    <w:basedOn w:val="a0"/>
    <w:next w:val="a0"/>
    <w:rPr>
      <w:b/>
      <w:color w:val="F49B00"/>
      <w:sz w:val="18"/>
    </w:rPr>
  </w:style>
  <w:style w:type="paragraph" w:styleId="a8">
    <w:name w:val="Title"/>
    <w:basedOn w:val="a0"/>
    <w:next w:val="a0"/>
    <w:qFormat/>
    <w:pPr>
      <w:shd w:val="clear" w:color="auto" w:fill="FFFFFF"/>
      <w:spacing w:after="120" w:line="240" w:lineRule="auto"/>
    </w:pPr>
    <w:rPr>
      <w:rFonts w:ascii="游ゴシック Light" w:eastAsia="游ゴシック Light" w:hAnsi="游ゴシック Light" w:cs="游ゴシック Light"/>
      <w:b/>
      <w:color w:val="FFFFFF"/>
      <w:sz w:val="72"/>
    </w:rPr>
  </w:style>
  <w:style w:type="paragraph" w:styleId="a9">
    <w:name w:val="Subtitle"/>
    <w:basedOn w:val="a0"/>
    <w:next w:val="a0"/>
    <w:qFormat/>
    <w:pPr>
      <w:spacing w:before="200" w:after="360" w:line="240" w:lineRule="auto"/>
    </w:pPr>
    <w:rPr>
      <w:rFonts w:ascii="游ゴシック Light" w:eastAsia="游ゴシック Light" w:hAnsi="游ゴシック Light" w:cs="游ゴシック Light"/>
      <w:color w:val="505046"/>
      <w:sz w:val="24"/>
    </w:rPr>
  </w:style>
  <w:style w:type="character" w:styleId="aa">
    <w:name w:val="Strong"/>
    <w:qFormat/>
    <w:rPr>
      <w:b/>
    </w:rPr>
  </w:style>
  <w:style w:type="character" w:styleId="ab">
    <w:name w:val="Emphasis"/>
    <w:qFormat/>
    <w:rPr>
      <w:b/>
      <w:color w:val="F49B00"/>
    </w:rPr>
  </w:style>
  <w:style w:type="paragraph" w:styleId="ac">
    <w:name w:val="No Spacing"/>
    <w:basedOn w:val="a0"/>
    <w:pPr>
      <w:spacing w:after="0" w:line="240" w:lineRule="auto"/>
    </w:pPr>
  </w:style>
  <w:style w:type="paragraph" w:styleId="ad">
    <w:name w:val="Quote"/>
    <w:basedOn w:val="a0"/>
    <w:next w:val="a0"/>
    <w:qFormat/>
    <w:rPr>
      <w:b/>
      <w:i/>
      <w:color w:val="FFBD47"/>
      <w:sz w:val="24"/>
    </w:rPr>
  </w:style>
  <w:style w:type="paragraph" w:styleId="20">
    <w:name w:val="Intense Quote"/>
    <w:basedOn w:val="a0"/>
    <w:next w:val="a0"/>
    <w:qFormat/>
    <w:pPr>
      <w:pBdr>
        <w:top w:val="dotted" w:sz="8" w:space="10" w:color="FFBD47"/>
        <w:bottom w:val="dotted" w:sz="8" w:space="10" w:color="FFBD47"/>
      </w:pBdr>
      <w:spacing w:line="300" w:lineRule="auto"/>
      <w:ind w:left="2160" w:right="2160"/>
      <w:jc w:val="center"/>
    </w:pPr>
    <w:rPr>
      <w:rFonts w:ascii="游ゴシック Light" w:eastAsia="游ゴシック Light" w:hAnsi="游ゴシック Light" w:cs="游ゴシック Light"/>
      <w:b/>
      <w:i/>
      <w:color w:val="FFBD47"/>
      <w:sz w:val="20"/>
    </w:rPr>
  </w:style>
  <w:style w:type="character" w:styleId="ae">
    <w:name w:val="Subtle Emphasis"/>
    <w:qFormat/>
    <w:rPr>
      <w:rFonts w:ascii="游ゴシック Light" w:eastAsia="游ゴシック Light" w:hAnsi="游ゴシック Light" w:cs="游ゴシック Light"/>
      <w:b/>
      <w:i/>
      <w:color w:val="E84C22"/>
    </w:rPr>
  </w:style>
  <w:style w:type="character" w:styleId="21">
    <w:name w:val="Intense Emphasis"/>
    <w:qFormat/>
    <w:rPr>
      <w:rFonts w:ascii="游ゴシック Light" w:eastAsia="游ゴシック Light" w:hAnsi="游ゴシック Light" w:cs="游ゴシック Light"/>
      <w:b/>
      <w:i/>
      <w:strike w:val="0"/>
      <w:dstrike w:val="0"/>
      <w:color w:val="FFFFFF"/>
      <w:vertAlign w:val="baseline"/>
    </w:rPr>
  </w:style>
  <w:style w:type="character" w:styleId="af">
    <w:name w:val="Subtle Reference"/>
    <w:rPr>
      <w:i/>
      <w:color w:val="FFBD47"/>
    </w:rPr>
  </w:style>
  <w:style w:type="character" w:styleId="22">
    <w:name w:val="Intense Reference"/>
    <w:rPr>
      <w:b/>
      <w:i/>
      <w:color w:val="FFBD47"/>
    </w:rPr>
  </w:style>
  <w:style w:type="character" w:styleId="af0">
    <w:name w:val="Book Title"/>
    <w:qFormat/>
    <w:rPr>
      <w:rFonts w:ascii="游ゴシック Light" w:eastAsia="游ゴシック Light" w:hAnsi="游ゴシック Light" w:cs="游ゴシック Light"/>
      <w:b/>
      <w:color w:val="FFBD47"/>
      <w:u w:val="single"/>
    </w:rPr>
  </w:style>
  <w:style w:type="paragraph" w:styleId="af1">
    <w:name w:val="TOC Heading"/>
    <w:basedOn w:val="1"/>
    <w:next w:val="a0"/>
    <w:pPr>
      <w:outlineLvl w:val="9"/>
    </w:pPr>
  </w:style>
  <w:style w:type="paragraph" w:styleId="af2">
    <w:name w:val="List"/>
    <w:basedOn w:val="a0"/>
    <w:pPr>
      <w:spacing w:line="360" w:lineRule="auto"/>
      <w:ind w:left="400" w:hanging="400"/>
      <w:jc w:val="both"/>
    </w:pPr>
    <w:rPr>
      <w:rFonts w:ascii="Calibri" w:eastAsia="Calibri" w:hAnsi="Calibri" w:cs="Calibri"/>
      <w:sz w:val="22"/>
    </w:rPr>
  </w:style>
  <w:style w:type="character" w:customStyle="1" w:styleId="Cross-reference">
    <w:name w:val="Cross-reference"/>
    <w:basedOn w:val="a1"/>
    <w:rPr>
      <w:shd w:val="clear" w:color="auto" w:fill="FFE3C9"/>
    </w:rPr>
  </w:style>
  <w:style w:type="character" w:customStyle="1" w:styleId="Heading">
    <w:name w:val="Heading:"/>
    <w:basedOn w:val="a1"/>
    <w:rPr>
      <w:color w:val="5B89C1"/>
    </w:rPr>
  </w:style>
  <w:style w:type="character" w:customStyle="1" w:styleId="Region">
    <w:name w:val="Region"/>
    <w:basedOn w:val="a1"/>
    <w:rPr>
      <w:shd w:val="clear" w:color="auto" w:fill="D8E9EE"/>
    </w:rPr>
  </w:style>
  <w:style w:type="paragraph" w:customStyle="1" w:styleId="AbstractSubheading">
    <w:name w:val="Abstract Subheading"/>
    <w:basedOn w:val="a0"/>
    <w:next w:val="a0"/>
    <w:pPr>
      <w:keepNext/>
      <w:keepLines/>
      <w:numPr>
        <w:ilvl w:val="8"/>
      </w:numPr>
      <w:ind w:left="1440"/>
      <w:outlineLvl w:val="8"/>
    </w:pPr>
    <w:rPr>
      <w:sz w:val="22"/>
    </w:rPr>
  </w:style>
  <w:style w:type="character" w:customStyle="1" w:styleId="Miscellaneous">
    <w:name w:val="Miscellaneous"/>
    <w:basedOn w:val="a1"/>
    <w:rPr>
      <w:shd w:val="clear" w:color="auto" w:fill="F0F0F0"/>
    </w:rPr>
  </w:style>
  <w:style w:type="paragraph" w:styleId="23">
    <w:name w:val="List 2"/>
    <w:basedOn w:val="a0"/>
    <w:pPr>
      <w:spacing w:line="360" w:lineRule="auto"/>
      <w:ind w:left="800" w:hanging="400"/>
      <w:jc w:val="both"/>
    </w:pPr>
    <w:rPr>
      <w:rFonts w:ascii="Calibri" w:eastAsia="Calibri" w:hAnsi="Calibri" w:cs="Calibri"/>
      <w:sz w:val="22"/>
    </w:rPr>
  </w:style>
  <w:style w:type="character" w:customStyle="1" w:styleId="Organization">
    <w:name w:val="Organization"/>
    <w:basedOn w:val="a1"/>
    <w:rPr>
      <w:shd w:val="clear" w:color="auto" w:fill="D1FFB5"/>
    </w:rPr>
  </w:style>
  <w:style w:type="character" w:customStyle="1" w:styleId="VolumeNumber">
    <w:name w:val="Volume Number"/>
    <w:basedOn w:val="a1"/>
    <w:rPr>
      <w:shd w:val="clear" w:color="auto" w:fill="EDF0FF"/>
    </w:rPr>
  </w:style>
  <w:style w:type="paragraph" w:styleId="50">
    <w:name w:val="List 5"/>
    <w:basedOn w:val="a0"/>
    <w:pPr>
      <w:spacing w:line="360" w:lineRule="auto"/>
      <w:ind w:left="1800" w:hanging="400"/>
    </w:pPr>
    <w:rPr>
      <w:rFonts w:ascii="Calibri" w:eastAsia="Calibri" w:hAnsi="Calibri" w:cs="Calibri"/>
      <w:sz w:val="22"/>
    </w:rPr>
  </w:style>
  <w:style w:type="paragraph" w:customStyle="1" w:styleId="Biography">
    <w:name w:val="Biography"/>
    <w:basedOn w:val="a0"/>
    <w:pPr>
      <w:shd w:val="clear" w:color="auto" w:fill="EEFEF4"/>
      <w:spacing w:after="160" w:line="396" w:lineRule="auto"/>
    </w:pPr>
    <w:rPr>
      <w:rFonts w:ascii="Calibri" w:eastAsia="Calibri" w:hAnsi="Calibri" w:cs="Calibri"/>
      <w:sz w:val="20"/>
      <w:shd w:val="clear" w:color="auto" w:fill="EEFEF4"/>
    </w:rPr>
  </w:style>
  <w:style w:type="paragraph" w:customStyle="1" w:styleId="TableList">
    <w:name w:val="Table List"/>
    <w:basedOn w:val="a0"/>
    <w:pPr>
      <w:ind w:left="300" w:hanging="300"/>
    </w:pPr>
    <w:rPr>
      <w:rFonts w:ascii="Calibri" w:eastAsia="Calibri" w:hAnsi="Calibri" w:cs="Calibri"/>
      <w:sz w:val="20"/>
    </w:rPr>
  </w:style>
  <w:style w:type="character" w:customStyle="1" w:styleId="Country">
    <w:name w:val="Country"/>
    <w:basedOn w:val="a1"/>
    <w:rPr>
      <w:shd w:val="clear" w:color="auto" w:fill="97C5D1"/>
    </w:rPr>
  </w:style>
  <w:style w:type="paragraph" w:customStyle="1" w:styleId="List6">
    <w:name w:val="List 6"/>
    <w:basedOn w:val="a0"/>
    <w:pPr>
      <w:spacing w:line="360" w:lineRule="auto"/>
      <w:ind w:left="1860" w:hanging="400"/>
    </w:pPr>
    <w:rPr>
      <w:rFonts w:ascii="Calibri" w:eastAsia="Calibri" w:hAnsi="Calibri" w:cs="Calibri"/>
      <w:sz w:val="22"/>
    </w:rPr>
  </w:style>
  <w:style w:type="character" w:customStyle="1" w:styleId="Year">
    <w:name w:val="Year"/>
    <w:basedOn w:val="a1"/>
    <w:rPr>
      <w:shd w:val="clear" w:color="auto" w:fill="FFF9C9"/>
    </w:rPr>
  </w:style>
  <w:style w:type="character" w:customStyle="1" w:styleId="GivenName">
    <w:name w:val="Given Name"/>
    <w:basedOn w:val="a1"/>
    <w:rPr>
      <w:shd w:val="clear" w:color="auto" w:fill="D0FCE2"/>
    </w:rPr>
  </w:style>
  <w:style w:type="paragraph" w:customStyle="1" w:styleId="Statement">
    <w:name w:val="Statement"/>
    <w:basedOn w:val="a0"/>
    <w:pPr>
      <w:ind w:left="900"/>
    </w:pPr>
    <w:rPr>
      <w:rFonts w:ascii="Calibri" w:eastAsia="Calibri" w:hAnsi="Calibri" w:cs="Calibri"/>
      <w:sz w:val="22"/>
    </w:rPr>
  </w:style>
  <w:style w:type="character" w:styleId="af3">
    <w:name w:val="Hyperlink"/>
    <w:basedOn w:val="a1"/>
    <w:rPr>
      <w:color w:val="0563C1"/>
    </w:rPr>
  </w:style>
  <w:style w:type="paragraph" w:customStyle="1" w:styleId="Correspondence">
    <w:name w:val="Correspondence"/>
    <w:basedOn w:val="a0"/>
    <w:pPr>
      <w:shd w:val="clear" w:color="auto" w:fill="F3F7F9"/>
      <w:spacing w:before="240" w:after="120" w:line="396" w:lineRule="auto"/>
      <w:ind w:left="400" w:hanging="400"/>
    </w:pPr>
    <w:rPr>
      <w:rFonts w:ascii="Calibri" w:eastAsia="Calibri" w:hAnsi="Calibri" w:cs="Calibri"/>
      <w:sz w:val="20"/>
      <w:shd w:val="clear" w:color="auto" w:fill="F3F7F9"/>
    </w:rPr>
  </w:style>
  <w:style w:type="paragraph" w:customStyle="1" w:styleId="Glossary">
    <w:name w:val="Glossary"/>
    <w:basedOn w:val="a0"/>
    <w:pPr>
      <w:shd w:val="clear" w:color="auto" w:fill="FFEDF0"/>
      <w:spacing w:before="120" w:after="120" w:line="432" w:lineRule="auto"/>
    </w:pPr>
    <w:rPr>
      <w:rFonts w:ascii="Calibri" w:eastAsia="Calibri" w:hAnsi="Calibri" w:cs="Calibri"/>
      <w:sz w:val="20"/>
      <w:shd w:val="clear" w:color="auto" w:fill="FFEDF0"/>
    </w:rPr>
  </w:style>
  <w:style w:type="character" w:customStyle="1" w:styleId="Location">
    <w:name w:val="Location"/>
    <w:basedOn w:val="a1"/>
    <w:rPr>
      <w:shd w:val="clear" w:color="auto" w:fill="F9EDFF"/>
    </w:rPr>
  </w:style>
  <w:style w:type="paragraph" w:customStyle="1" w:styleId="List7">
    <w:name w:val="List 7"/>
    <w:basedOn w:val="a0"/>
    <w:pPr>
      <w:spacing w:line="360" w:lineRule="auto"/>
      <w:ind w:left="1920" w:hanging="400"/>
    </w:pPr>
    <w:rPr>
      <w:rFonts w:ascii="Calibri" w:eastAsia="Calibri" w:hAnsi="Calibri" w:cs="Calibri"/>
      <w:sz w:val="22"/>
    </w:rPr>
  </w:style>
  <w:style w:type="paragraph" w:customStyle="1" w:styleId="Acknowledgements">
    <w:name w:val="Acknowledgements"/>
    <w:basedOn w:val="a0"/>
    <w:pPr>
      <w:shd w:val="clear" w:color="auto" w:fill="F9EDFF"/>
      <w:spacing w:after="160" w:line="396" w:lineRule="auto"/>
      <w:jc w:val="both"/>
    </w:pPr>
    <w:rPr>
      <w:rFonts w:ascii="Calibri" w:eastAsia="Calibri" w:hAnsi="Calibri" w:cs="Calibri"/>
      <w:sz w:val="20"/>
      <w:shd w:val="clear" w:color="auto" w:fill="F9EDFF"/>
    </w:rPr>
  </w:style>
  <w:style w:type="paragraph" w:styleId="30">
    <w:name w:val="List 3"/>
    <w:basedOn w:val="a0"/>
    <w:pPr>
      <w:spacing w:line="360" w:lineRule="auto"/>
      <w:ind w:left="1200" w:hanging="400"/>
      <w:jc w:val="both"/>
    </w:pPr>
    <w:rPr>
      <w:rFonts w:ascii="Calibri" w:eastAsia="Calibri" w:hAnsi="Calibri" w:cs="Calibri"/>
      <w:sz w:val="22"/>
    </w:rPr>
  </w:style>
  <w:style w:type="character" w:customStyle="1" w:styleId="Publisher">
    <w:name w:val="Publisher"/>
    <w:basedOn w:val="a1"/>
    <w:rPr>
      <w:shd w:val="clear" w:color="auto" w:fill="F2DDFF"/>
    </w:rPr>
  </w:style>
  <w:style w:type="paragraph" w:customStyle="1" w:styleId="CommentText1">
    <w:name w:val="Comment Text1"/>
    <w:basedOn w:val="a0"/>
    <w:pPr>
      <w:spacing w:after="0"/>
    </w:pPr>
    <w:rPr>
      <w:rFonts w:ascii="Calibri" w:eastAsia="Calibri" w:hAnsi="Calibri" w:cs="Calibri"/>
      <w:sz w:val="20"/>
    </w:rPr>
  </w:style>
  <w:style w:type="paragraph" w:customStyle="1" w:styleId="QuotationSource">
    <w:name w:val="Quotation Source"/>
    <w:basedOn w:val="a0"/>
    <w:pPr>
      <w:spacing w:after="170" w:line="360" w:lineRule="auto"/>
      <w:ind w:left="1200"/>
      <w:jc w:val="right"/>
    </w:pPr>
    <w:rPr>
      <w:rFonts w:ascii="Calibri" w:eastAsia="Calibri" w:hAnsi="Calibri" w:cs="Calibri"/>
      <w:sz w:val="22"/>
    </w:rPr>
  </w:style>
  <w:style w:type="character" w:customStyle="1" w:styleId="GlossaryTerm">
    <w:name w:val="Glossary Term"/>
    <w:basedOn w:val="a1"/>
    <w:rPr>
      <w:shd w:val="clear" w:color="auto" w:fill="FFCFD7"/>
    </w:rPr>
  </w:style>
  <w:style w:type="character" w:customStyle="1" w:styleId="Edition">
    <w:name w:val="Edition"/>
    <w:basedOn w:val="a1"/>
    <w:rPr>
      <w:shd w:val="clear" w:color="auto" w:fill="FFF6A4"/>
    </w:rPr>
  </w:style>
  <w:style w:type="character" w:customStyle="1" w:styleId="Label">
    <w:name w:val="Label"/>
    <w:basedOn w:val="a1"/>
    <w:rPr>
      <w:shd w:val="clear" w:color="auto" w:fill="FFC391"/>
      <w:vertAlign w:val="baseline"/>
    </w:rPr>
  </w:style>
  <w:style w:type="paragraph" w:customStyle="1" w:styleId="List8">
    <w:name w:val="List 8"/>
    <w:basedOn w:val="a0"/>
    <w:pPr>
      <w:spacing w:line="360" w:lineRule="auto"/>
      <w:ind w:left="1980" w:hanging="400"/>
    </w:pPr>
    <w:rPr>
      <w:rFonts w:ascii="Calibri" w:eastAsia="Calibri" w:hAnsi="Calibri" w:cs="Calibri"/>
      <w:sz w:val="22"/>
    </w:rPr>
  </w:style>
  <w:style w:type="paragraph" w:customStyle="1" w:styleId="Quotation">
    <w:name w:val="Quotation"/>
    <w:basedOn w:val="a0"/>
    <w:pPr>
      <w:spacing w:after="160" w:line="360" w:lineRule="auto"/>
      <w:ind w:left="1200" w:right="1200"/>
      <w:jc w:val="both"/>
    </w:pPr>
    <w:rPr>
      <w:rFonts w:ascii="Calibri" w:eastAsia="Calibri" w:hAnsi="Calibri" w:cs="Calibri"/>
      <w:sz w:val="22"/>
    </w:rPr>
  </w:style>
  <w:style w:type="character" w:customStyle="1" w:styleId="City">
    <w:name w:val="City"/>
    <w:basedOn w:val="a1"/>
    <w:rPr>
      <w:shd w:val="clear" w:color="auto" w:fill="D7D7D7"/>
    </w:rPr>
  </w:style>
  <w:style w:type="character" w:customStyle="1" w:styleId="FamilyName">
    <w:name w:val="Family Name"/>
    <w:basedOn w:val="a1"/>
    <w:rPr>
      <w:shd w:val="clear" w:color="auto" w:fill="88F4BE"/>
    </w:rPr>
  </w:style>
  <w:style w:type="character" w:customStyle="1" w:styleId="ArticleTitle">
    <w:name w:val="Article Title"/>
    <w:basedOn w:val="a1"/>
    <w:qFormat/>
    <w:rPr>
      <w:shd w:val="clear" w:color="auto" w:fill="E9F9FF"/>
    </w:rPr>
  </w:style>
  <w:style w:type="character" w:customStyle="1" w:styleId="Postcode">
    <w:name w:val="Postcode"/>
    <w:basedOn w:val="a1"/>
    <w:rPr>
      <w:shd w:val="clear" w:color="auto" w:fill="BEBEBE"/>
    </w:rPr>
  </w:style>
  <w:style w:type="paragraph" w:customStyle="1" w:styleId="EndnoteText1">
    <w:name w:val="Endnote Text1"/>
    <w:basedOn w:val="a0"/>
    <w:rPr>
      <w:rFonts w:ascii="Calibri" w:eastAsia="Calibri" w:hAnsi="Calibri" w:cs="Calibri"/>
    </w:rPr>
  </w:style>
  <w:style w:type="paragraph" w:customStyle="1" w:styleId="Affiliation">
    <w:name w:val="Affiliation"/>
    <w:basedOn w:val="a0"/>
    <w:pPr>
      <w:shd w:val="clear" w:color="auto" w:fill="F4FFED"/>
      <w:spacing w:before="240" w:after="120" w:line="396" w:lineRule="auto"/>
      <w:ind w:left="400" w:hanging="400"/>
    </w:pPr>
    <w:rPr>
      <w:rFonts w:ascii="Calibri" w:eastAsia="Calibri" w:hAnsi="Calibri" w:cs="Calibri"/>
      <w:sz w:val="20"/>
      <w:shd w:val="clear" w:color="auto" w:fill="F4FFED"/>
    </w:rPr>
  </w:style>
  <w:style w:type="paragraph" w:customStyle="1" w:styleId="TableNote">
    <w:name w:val="Table Note"/>
    <w:basedOn w:val="a0"/>
    <w:rPr>
      <w:rFonts w:ascii="Calibri" w:eastAsia="Calibri" w:hAnsi="Calibri" w:cs="Calibri"/>
      <w:sz w:val="18"/>
    </w:rPr>
  </w:style>
  <w:style w:type="paragraph" w:customStyle="1" w:styleId="Annotation">
    <w:name w:val="Annotation"/>
    <w:basedOn w:val="a0"/>
    <w:pPr>
      <w:spacing w:after="160" w:line="360" w:lineRule="auto"/>
      <w:ind w:left="400"/>
    </w:pPr>
    <w:rPr>
      <w:rFonts w:ascii="Calibri" w:eastAsia="Calibri" w:hAnsi="Calibri" w:cs="Calibri"/>
      <w:sz w:val="22"/>
    </w:rPr>
  </w:style>
  <w:style w:type="paragraph" w:customStyle="1" w:styleId="Keywords">
    <w:name w:val="Keywords"/>
    <w:basedOn w:val="a0"/>
    <w:pPr>
      <w:spacing w:line="396" w:lineRule="auto"/>
      <w:ind w:left="1000"/>
    </w:pPr>
    <w:rPr>
      <w:rFonts w:ascii="Calibri" w:eastAsia="Calibri" w:hAnsi="Calibri" w:cs="Calibri"/>
      <w:sz w:val="20"/>
    </w:rPr>
  </w:style>
  <w:style w:type="paragraph" w:styleId="af4">
    <w:name w:val="Block Text"/>
    <w:basedOn w:val="a0"/>
    <w:pPr>
      <w:spacing w:after="160" w:line="360" w:lineRule="auto"/>
      <w:ind w:left="1200"/>
    </w:pPr>
    <w:rPr>
      <w:rFonts w:ascii="Calibri" w:eastAsia="Calibri" w:hAnsi="Calibri" w:cs="Calibri"/>
      <w:sz w:val="22"/>
    </w:rPr>
  </w:style>
  <w:style w:type="character" w:customStyle="1" w:styleId="Source">
    <w:name w:val="Source"/>
    <w:basedOn w:val="a1"/>
    <w:rPr>
      <w:shd w:val="clear" w:color="auto" w:fill="C1EDFF"/>
    </w:rPr>
  </w:style>
  <w:style w:type="paragraph" w:customStyle="1" w:styleId="TableHead">
    <w:name w:val="Table Head"/>
    <w:basedOn w:val="a0"/>
    <w:pPr>
      <w:shd w:val="clear" w:color="auto" w:fill="FFEDFA"/>
    </w:pPr>
    <w:rPr>
      <w:rFonts w:ascii="Calibri" w:eastAsia="Calibri" w:hAnsi="Calibri" w:cs="Calibri"/>
      <w:sz w:val="20"/>
      <w:shd w:val="clear" w:color="auto" w:fill="FFEDFA"/>
    </w:rPr>
  </w:style>
  <w:style w:type="character" w:customStyle="1" w:styleId="GrantID">
    <w:name w:val="Grant ID"/>
    <w:basedOn w:val="a1"/>
    <w:rPr>
      <w:shd w:val="clear" w:color="auto" w:fill="DDA5FF"/>
    </w:rPr>
  </w:style>
  <w:style w:type="character" w:customStyle="1" w:styleId="DatabaseLink">
    <w:name w:val="Database Link"/>
    <w:basedOn w:val="a1"/>
    <w:rPr>
      <w:shd w:val="clear" w:color="auto" w:fill="AFBEFF"/>
    </w:rPr>
  </w:style>
  <w:style w:type="paragraph" w:customStyle="1" w:styleId="TableHeadSpan">
    <w:name w:val="Table Head Span"/>
    <w:basedOn w:val="a0"/>
    <w:pPr>
      <w:shd w:val="clear" w:color="auto" w:fill="FFEDFA"/>
    </w:pPr>
    <w:rPr>
      <w:rFonts w:ascii="Calibri" w:eastAsia="Calibri" w:hAnsi="Calibri" w:cs="Calibri"/>
      <w:shd w:val="clear" w:color="auto" w:fill="FFEDFA"/>
    </w:rPr>
  </w:style>
  <w:style w:type="paragraph" w:customStyle="1" w:styleId="Surtitle">
    <w:name w:val="Surtitle"/>
    <w:basedOn w:val="a0"/>
    <w:qFormat/>
    <w:pPr>
      <w:spacing w:after="160" w:line="208" w:lineRule="auto"/>
    </w:pPr>
    <w:rPr>
      <w:rFonts w:ascii="Calibri" w:eastAsia="Calibri" w:hAnsi="Calibri" w:cs="Calibri"/>
      <w:sz w:val="38"/>
    </w:rPr>
  </w:style>
  <w:style w:type="paragraph" w:customStyle="1" w:styleId="ChapterNumber">
    <w:name w:val="Chapter Number"/>
    <w:basedOn w:val="a0"/>
    <w:rPr>
      <w:rFonts w:ascii="Calibri" w:eastAsia="Calibri" w:hAnsi="Calibri" w:cs="Calibri"/>
    </w:rPr>
  </w:style>
  <w:style w:type="paragraph" w:customStyle="1" w:styleId="Reference">
    <w:name w:val="Reference"/>
    <w:basedOn w:val="a0"/>
    <w:pPr>
      <w:spacing w:after="320" w:line="360" w:lineRule="auto"/>
      <w:ind w:left="400" w:hanging="400"/>
      <w:jc w:val="both"/>
    </w:pPr>
    <w:rPr>
      <w:rFonts w:ascii="Calibri" w:eastAsia="Calibri" w:hAnsi="Calibri" w:cs="Calibri"/>
      <w:sz w:val="22"/>
    </w:rPr>
  </w:style>
  <w:style w:type="paragraph" w:styleId="40">
    <w:name w:val="List 4"/>
    <w:basedOn w:val="a0"/>
    <w:pPr>
      <w:spacing w:line="360" w:lineRule="auto"/>
      <w:ind w:left="1600" w:hanging="400"/>
    </w:pPr>
    <w:rPr>
      <w:rFonts w:ascii="Calibri" w:eastAsia="Calibri" w:hAnsi="Calibri" w:cs="Calibri"/>
      <w:sz w:val="22"/>
    </w:rPr>
  </w:style>
  <w:style w:type="character" w:customStyle="1" w:styleId="Conference">
    <w:name w:val="Conference"/>
    <w:basedOn w:val="a1"/>
    <w:rPr>
      <w:shd w:val="clear" w:color="auto" w:fill="FFAFBC"/>
    </w:rPr>
  </w:style>
  <w:style w:type="paragraph" w:customStyle="1" w:styleId="FootnoteText1">
    <w:name w:val="Footnote Text1"/>
    <w:basedOn w:val="a0"/>
    <w:rPr>
      <w:rFonts w:ascii="Calibri" w:eastAsia="Calibri" w:hAnsi="Calibri" w:cs="Calibri"/>
    </w:rPr>
  </w:style>
  <w:style w:type="paragraph" w:customStyle="1" w:styleId="Formula">
    <w:name w:val="Formula"/>
    <w:basedOn w:val="a0"/>
    <w:pPr>
      <w:shd w:val="clear" w:color="auto" w:fill="FFF5ED"/>
      <w:spacing w:before="120" w:after="120" w:line="360" w:lineRule="auto"/>
    </w:pPr>
    <w:rPr>
      <w:rFonts w:ascii="Calibri" w:eastAsia="Calibri" w:hAnsi="Calibri" w:cs="Calibri"/>
      <w:sz w:val="22"/>
      <w:shd w:val="clear" w:color="auto" w:fill="FFF5ED"/>
    </w:rPr>
  </w:style>
  <w:style w:type="paragraph" w:customStyle="1" w:styleId="TableBody">
    <w:name w:val="Table Body"/>
    <w:basedOn w:val="a0"/>
    <w:pPr>
      <w:spacing w:after="160" w:line="396" w:lineRule="auto"/>
    </w:pPr>
    <w:rPr>
      <w:rFonts w:ascii="Calibri" w:eastAsia="Calibri" w:hAnsi="Calibri" w:cs="Calibri"/>
      <w:sz w:val="20"/>
    </w:rPr>
  </w:style>
  <w:style w:type="character" w:customStyle="1" w:styleId="GeneSequence">
    <w:name w:val="Gene Sequence"/>
    <w:basedOn w:val="a1"/>
    <w:rPr>
      <w:shd w:val="clear" w:color="auto" w:fill="FFCDF2"/>
    </w:rPr>
  </w:style>
  <w:style w:type="paragraph" w:customStyle="1" w:styleId="Note">
    <w:name w:val="Note"/>
    <w:basedOn w:val="a0"/>
    <w:pPr>
      <w:shd w:val="clear" w:color="auto" w:fill="EDF0FF"/>
      <w:spacing w:line="432" w:lineRule="auto"/>
    </w:pPr>
    <w:rPr>
      <w:rFonts w:ascii="Calibri" w:eastAsia="Calibri" w:hAnsi="Calibri" w:cs="Calibri"/>
      <w:sz w:val="20"/>
      <w:shd w:val="clear" w:color="auto" w:fill="EDF0FF"/>
    </w:rPr>
  </w:style>
  <w:style w:type="character" w:customStyle="1" w:styleId="NameScientific">
    <w:name w:val="Name Scientific"/>
    <w:basedOn w:val="a1"/>
    <w:rPr>
      <w:shd w:val="clear" w:color="auto" w:fill="91E0FF"/>
    </w:rPr>
  </w:style>
  <w:style w:type="character" w:customStyle="1" w:styleId="PageNumbers">
    <w:name w:val="Page Numbers"/>
    <w:basedOn w:val="a1"/>
    <w:rPr>
      <w:shd w:val="clear" w:color="auto" w:fill="FFEDF0"/>
    </w:rPr>
  </w:style>
  <w:style w:type="paragraph" w:customStyle="1" w:styleId="Abstract">
    <w:name w:val="Abstract"/>
    <w:basedOn w:val="a0"/>
    <w:pPr>
      <w:spacing w:after="160" w:line="360" w:lineRule="auto"/>
      <w:ind w:left="1440" w:right="1440"/>
      <w:jc w:val="both"/>
    </w:pPr>
    <w:rPr>
      <w:rFonts w:ascii="Calibri" w:eastAsia="Calibri" w:hAnsi="Calibri" w:cs="Calibri"/>
      <w:sz w:val="22"/>
    </w:rPr>
  </w:style>
  <w:style w:type="character" w:customStyle="1" w:styleId="IssueNumber">
    <w:name w:val="Issue Number"/>
    <w:basedOn w:val="a1"/>
    <w:rPr>
      <w:shd w:val="clear" w:color="auto" w:fill="CDD5FF"/>
    </w:rPr>
  </w:style>
  <w:style w:type="paragraph" w:customStyle="1" w:styleId="Authors">
    <w:name w:val="Authors"/>
    <w:basedOn w:val="a0"/>
    <w:pPr>
      <w:spacing w:before="360" w:after="120" w:line="283" w:lineRule="auto"/>
    </w:pPr>
    <w:rPr>
      <w:rFonts w:ascii="Calibri" w:eastAsia="Calibri" w:hAnsi="Calibri" w:cs="Calibri"/>
      <w:sz w:val="28"/>
    </w:rPr>
  </w:style>
  <w:style w:type="paragraph" w:customStyle="1" w:styleId="Copyright">
    <w:name w:val="Copyright"/>
    <w:basedOn w:val="a0"/>
    <w:pPr>
      <w:shd w:val="clear" w:color="auto" w:fill="E9F9FF"/>
    </w:pPr>
    <w:rPr>
      <w:rFonts w:ascii="Calibri" w:eastAsia="Calibri" w:hAnsi="Calibri" w:cs="Calibri"/>
      <w:sz w:val="18"/>
      <w:shd w:val="clear" w:color="auto" w:fill="E9F9FF"/>
    </w:rPr>
  </w:style>
  <w:style w:type="paragraph" w:customStyle="1" w:styleId="List1">
    <w:name w:val="List 1"/>
    <w:basedOn w:val="a0"/>
    <w:pPr>
      <w:ind w:left="1200" w:hanging="600"/>
      <w:jc w:val="both"/>
    </w:pPr>
    <w:rPr>
      <w:rFonts w:ascii="Times New Roman" w:eastAsia="Times New Roman" w:hAnsi="Times New Roman" w:cs="Times New Roman"/>
      <w:sz w:val="22"/>
    </w:rPr>
  </w:style>
  <w:style w:type="paragraph" w:customStyle="1" w:styleId="List9">
    <w:name w:val="List 9"/>
    <w:basedOn w:val="a0"/>
    <w:pPr>
      <w:ind w:left="1200" w:hanging="600"/>
      <w:jc w:val="both"/>
    </w:pPr>
    <w:rPr>
      <w:rFonts w:ascii="Times New Roman" w:eastAsia="Times New Roman" w:hAnsi="Times New Roman" w:cs="Times New Roman"/>
      <w:sz w:val="22"/>
    </w:rPr>
  </w:style>
  <w:style w:type="paragraph" w:styleId="af5">
    <w:name w:val="annotation text"/>
    <w:basedOn w:val="a0"/>
    <w:link w:val="af6"/>
    <w:uiPriority w:val="99"/>
    <w:pPr>
      <w:spacing w:line="240" w:lineRule="auto"/>
    </w:pPr>
    <w:rPr>
      <w:sz w:val="20"/>
      <w:szCs w:val="20"/>
    </w:rPr>
  </w:style>
  <w:style w:type="character" w:customStyle="1" w:styleId="af6">
    <w:name w:val="コメント文字列 (文字)"/>
    <w:basedOn w:val="a1"/>
    <w:link w:val="af5"/>
    <w:uiPriority w:val="99"/>
    <w:rPr>
      <w:sz w:val="20"/>
      <w:szCs w:val="20"/>
    </w:rPr>
  </w:style>
  <w:style w:type="character" w:styleId="af7">
    <w:name w:val="annotation reference"/>
    <w:basedOn w:val="a1"/>
    <w:uiPriority w:val="99"/>
    <w:rPr>
      <w:sz w:val="16"/>
      <w:szCs w:val="16"/>
    </w:rPr>
  </w:style>
  <w:style w:type="paragraph" w:styleId="af8">
    <w:name w:val="Revision"/>
    <w:hidden/>
    <w:uiPriority w:val="99"/>
    <w:semiHidden/>
    <w:rsid w:val="00D72045"/>
    <w:pPr>
      <w:spacing w:after="0" w:line="240" w:lineRule="auto"/>
    </w:pPr>
    <w:rPr>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赤味がかったオレンジ">
      <a:dk1>
        <a:sysClr val="windowText" lastClr="000000"/>
      </a:dk1>
      <a:lt1>
        <a:sysClr val="window" lastClr="FFFFFF"/>
      </a:lt1>
      <a:dk2>
        <a:srgbClr val="505046"/>
      </a:dk2>
      <a:lt2>
        <a:srgbClr val="EEECE1"/>
      </a:lt2>
      <a:accent1>
        <a:srgbClr val="E84C22"/>
      </a:accent1>
      <a:accent2>
        <a:srgbClr val="FFBD47"/>
      </a:accent2>
      <a:accent3>
        <a:srgbClr val="B64926"/>
      </a:accent3>
      <a:accent4>
        <a:srgbClr val="FF8427"/>
      </a:accent4>
      <a:accent5>
        <a:srgbClr val="CC9900"/>
      </a:accent5>
      <a:accent6>
        <a:srgbClr val="B22600"/>
      </a:accent6>
      <a:hlink>
        <a:srgbClr val="CC9900"/>
      </a:hlink>
      <a:folHlink>
        <a:srgbClr val="666699"/>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FF39E95-058F-1A43-A2EF-08482CE5CAC3}">
  <we:reference id="wa200001361" version="2.129.3.0" store="en-US" storeType="omex"/>
  <we:alternateReferences>
    <we:reference id="WA200001361" version="2.129.3.0" store="" storeType="omex"/>
  </we:alternateReferences>
  <we:properties>
    <we:property name="paperpal-document-id" value="&quot;1113c441-5969-4fa1-b243-c2d112d1340f&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TotalTime>
  <Pages>3</Pages>
  <Words>521</Words>
  <Characters>3042</Characters>
  <Application>Microsoft Office Word</Application>
  <DocSecurity>0</DocSecurity>
  <Lines>59</Lines>
  <Paragraphs>26</Paragraphs>
  <ScaleCrop>false</ScaleCrop>
  <Company/>
  <LinksUpToDate>false</LinksUpToDate>
  <CharactersWithSpaces>3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田渕　真惟子</cp:lastModifiedBy>
  <cp:revision>5</cp:revision>
  <dcterms:created xsi:type="dcterms:W3CDTF">2025-04-08T01:32:00Z</dcterms:created>
  <dcterms:modified xsi:type="dcterms:W3CDTF">2025-04-08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ptedDate">
    <vt:lpwstr/>
  </property>
  <property fmtid="{D5CDD505-2E9C-101B-9397-08002B2CF9AE}" pid="3" name="DOI">
    <vt:lpwstr/>
  </property>
  <property fmtid="{D5CDD505-2E9C-101B-9397-08002B2CF9AE}" pid="4" name="epub">
    <vt:lpwstr/>
  </property>
  <property fmtid="{D5CDD505-2E9C-101B-9397-08002B2CF9AE}" pid="5" name="JournalID">
    <vt:lpwstr/>
  </property>
  <property fmtid="{D5CDD505-2E9C-101B-9397-08002B2CF9AE}" pid="6" name="Merops -Original extension">
    <vt:lpwstr>docx</vt:lpwstr>
  </property>
  <property fmtid="{D5CDD505-2E9C-101B-9397-08002B2CF9AE}" pid="7" name="Merops change count">
    <vt:lpwstr>1</vt:lpwstr>
  </property>
  <property fmtid="{D5CDD505-2E9C-101B-9397-08002B2CF9AE}" pid="8" name="Merops client version">
    <vt:lpwstr/>
  </property>
  <property fmtid="{D5CDD505-2E9C-101B-9397-08002B2CF9AE}" pid="9" name="Merops comment count">
    <vt:lpwstr>0</vt:lpwstr>
  </property>
  <property fmtid="{D5CDD505-2E9C-101B-9397-08002B2CF9AE}" pid="10" name="Merops DOI links count">
    <vt:lpwstr>0</vt:lpwstr>
  </property>
  <property fmtid="{D5CDD505-2E9C-101B-9397-08002B2CF9AE}" pid="11" name="Merops email addresses count">
    <vt:lpwstr>0</vt:lpwstr>
  </property>
  <property fmtid="{D5CDD505-2E9C-101B-9397-08002B2CF9AE}" pid="12" name="Merops figures count">
    <vt:lpwstr>0</vt:lpwstr>
  </property>
  <property fmtid="{D5CDD505-2E9C-101B-9397-08002B2CF9AE}" pid="13" name="Merops footnotes/endnotes count">
    <vt:lpwstr>0</vt:lpwstr>
  </property>
  <property fmtid="{D5CDD505-2E9C-101B-9397-08002B2CF9AE}" pid="14" name="Merops graphics count">
    <vt:lpwstr>1</vt:lpwstr>
  </property>
  <property fmtid="{D5CDD505-2E9C-101B-9397-08002B2CF9AE}" pid="15" name="Merops input file path">
    <vt:lpwstr>crm_285b8bcb-dd25-4a0b-aa8e-a5ce61685ed5.docx</vt:lpwstr>
  </property>
  <property fmtid="{D5CDD505-2E9C-101B-9397-08002B2CF9AE}" pid="16" name="Merops intra-document links count">
    <vt:lpwstr>0</vt:lpwstr>
  </property>
  <property fmtid="{D5CDD505-2E9C-101B-9397-08002B2CF9AE}" pid="17" name="Merops item path">
    <vt:lpwstr>MG-Session/On-20250402/I:475227c0-7142-48f9-bd39-3522069a3673</vt:lpwstr>
  </property>
  <property fmtid="{D5CDD505-2E9C-101B-9397-08002B2CF9AE}" pid="18" name="Merops processed date">
    <vt:lpwstr>2025/04/02 08:51:44 AM</vt:lpwstr>
  </property>
  <property fmtid="{D5CDD505-2E9C-101B-9397-08002B2CF9AE}" pid="19" name="Merops PubMed links count">
    <vt:lpwstr>0</vt:lpwstr>
  </property>
  <property fmtid="{D5CDD505-2E9C-101B-9397-08002B2CF9AE}" pid="20" name="Merops references count">
    <vt:lpwstr>0</vt:lpwstr>
  </property>
  <property fmtid="{D5CDD505-2E9C-101B-9397-08002B2CF9AE}" pid="21" name="Merops Scopus links count">
    <vt:lpwstr>0</vt:lpwstr>
  </property>
  <property fmtid="{D5CDD505-2E9C-101B-9397-08002B2CF9AE}" pid="22" name="Merops server path">
    <vt:lpwstr/>
  </property>
  <property fmtid="{D5CDD505-2E9C-101B-9397-08002B2CF9AE}" pid="23" name="Merops Standard Set">
    <vt:lpwstr>merops/preset-v1/journal-of-epidemiology</vt:lpwstr>
  </property>
  <property fmtid="{D5CDD505-2E9C-101B-9397-08002B2CF9AE}" pid="24" name="Merops Standard Set modified">
    <vt:lpwstr/>
  </property>
  <property fmtid="{D5CDD505-2E9C-101B-9397-08002B2CF9AE}" pid="25" name="Merops tables count">
    <vt:lpwstr>2</vt:lpwstr>
  </property>
  <property fmtid="{D5CDD505-2E9C-101B-9397-08002B2CF9AE}" pid="26" name="Merops word count">
    <vt:lpwstr>573</vt:lpwstr>
  </property>
  <property fmtid="{D5CDD505-2E9C-101B-9397-08002B2CF9AE}" pid="27" name="Merops WorldCat links count">
    <vt:lpwstr>0</vt:lpwstr>
  </property>
  <property fmtid="{D5CDD505-2E9C-101B-9397-08002B2CF9AE}" pid="28" name="ppub">
    <vt:lpwstr/>
  </property>
  <property fmtid="{D5CDD505-2E9C-101B-9397-08002B2CF9AE}" pid="29" name="Publisher">
    <vt:lpwstr/>
  </property>
  <property fmtid="{D5CDD505-2E9C-101B-9397-08002B2CF9AE}" pid="30" name="Publisher-location">
    <vt:lpwstr/>
  </property>
  <property fmtid="{D5CDD505-2E9C-101B-9397-08002B2CF9AE}" pid="31" name="ReceivedDate">
    <vt:lpwstr/>
  </property>
  <property fmtid="{D5CDD505-2E9C-101B-9397-08002B2CF9AE}" pid="32" name="Reference citation style">
    <vt:lpwstr/>
  </property>
  <property fmtid="{D5CDD505-2E9C-101B-9397-08002B2CF9AE}" pid="33" name="Source">
    <vt:lpwstr/>
  </property>
  <property fmtid="{D5CDD505-2E9C-101B-9397-08002B2CF9AE}" pid="34" name="Source-abbreviated">
    <vt:lpwstr/>
  </property>
  <property fmtid="{D5CDD505-2E9C-101B-9397-08002B2CF9AE}" pid="35" name="Source-short">
    <vt:lpwstr/>
  </property>
  <property fmtid="{D5CDD505-2E9C-101B-9397-08002B2CF9AE}" pid="36" name="Subject">
    <vt:lpwstr/>
  </property>
</Properties>
</file>